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7916B" w14:textId="77777777" w:rsidR="00427CC6" w:rsidRDefault="00427CC6" w:rsidP="00876C95">
      <w:pPr>
        <w:pStyle w:val="Title"/>
        <w:jc w:val="left"/>
        <w:rPr>
          <w:sz w:val="24"/>
        </w:rPr>
      </w:pPr>
      <w:r>
        <w:t>MATTHEW S. CROW</w:t>
      </w:r>
      <w:r w:rsidR="002C3617">
        <w:t xml:space="preserve"> – Curriculum Vitae</w:t>
      </w:r>
    </w:p>
    <w:p w14:paraId="3CD26A19" w14:textId="77777777" w:rsidR="00427CC6" w:rsidRDefault="008869A3" w:rsidP="00876C95">
      <w:pPr>
        <w:spacing w:line="38" w:lineRule="exact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1" layoutInCell="0" allowOverlap="1" wp14:anchorId="4B975446" wp14:editId="0788CEE9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2413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241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041E48" id="Rectangle 2" o:spid="_x0000_s1026" style="position:absolute;margin-left:1in;margin-top:0;width:468pt;height:1.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6F3D0BB5" w14:textId="77777777" w:rsidR="007B3F84" w:rsidRDefault="007B3F84" w:rsidP="00876C95">
      <w:pPr>
        <w:rPr>
          <w:b/>
          <w:bCs/>
          <w:sz w:val="24"/>
          <w:u w:val="single"/>
        </w:rPr>
      </w:pPr>
    </w:p>
    <w:p w14:paraId="13F71BAA" w14:textId="77777777" w:rsidR="003564A2" w:rsidRDefault="003564A2" w:rsidP="00876C95">
      <w:pPr>
        <w:rPr>
          <w:bCs/>
          <w:sz w:val="24"/>
        </w:rPr>
      </w:pPr>
      <w:r>
        <w:rPr>
          <w:b/>
          <w:bCs/>
          <w:sz w:val="24"/>
          <w:u w:val="single"/>
        </w:rPr>
        <w:t>ADDRESS</w:t>
      </w:r>
    </w:p>
    <w:p w14:paraId="09ECF472" w14:textId="77777777" w:rsidR="003564A2" w:rsidRDefault="00711CCB" w:rsidP="00876C95">
      <w:pPr>
        <w:rPr>
          <w:bCs/>
          <w:sz w:val="24"/>
        </w:rPr>
      </w:pPr>
      <w:r>
        <w:rPr>
          <w:bCs/>
          <w:sz w:val="24"/>
        </w:rPr>
        <w:t>Department</w:t>
      </w:r>
      <w:r w:rsidR="0026182A">
        <w:rPr>
          <w:bCs/>
          <w:sz w:val="24"/>
        </w:rPr>
        <w:t xml:space="preserve"> of </w:t>
      </w:r>
      <w:r w:rsidR="0068226C">
        <w:rPr>
          <w:bCs/>
          <w:sz w:val="24"/>
        </w:rPr>
        <w:t xml:space="preserve">Criminology &amp; </w:t>
      </w:r>
      <w:r w:rsidR="00625804">
        <w:rPr>
          <w:bCs/>
          <w:sz w:val="24"/>
        </w:rPr>
        <w:t xml:space="preserve">Criminal </w:t>
      </w:r>
      <w:r w:rsidR="0026182A">
        <w:rPr>
          <w:bCs/>
          <w:sz w:val="24"/>
        </w:rPr>
        <w:t xml:space="preserve">Justice </w:t>
      </w:r>
    </w:p>
    <w:p w14:paraId="626A68EB" w14:textId="77777777" w:rsidR="002E6C97" w:rsidRDefault="002E6C97" w:rsidP="00876C95">
      <w:pPr>
        <w:rPr>
          <w:bCs/>
          <w:sz w:val="24"/>
        </w:rPr>
      </w:pPr>
      <w:smartTag w:uri="urn:schemas-microsoft-com:office:smarttags" w:element="place">
        <w:smartTag w:uri="urn:schemas-microsoft-com:office:smarttags" w:element="City">
          <w:r>
            <w:rPr>
              <w:bCs/>
              <w:sz w:val="24"/>
            </w:rPr>
            <w:t>University of West</w:t>
          </w:r>
        </w:smartTag>
        <w:r>
          <w:rPr>
            <w:bCs/>
            <w:sz w:val="24"/>
          </w:rPr>
          <w:t xml:space="preserve"> </w:t>
        </w:r>
        <w:smartTag w:uri="urn:schemas-microsoft-com:office:smarttags" w:element="State">
          <w:r>
            <w:rPr>
              <w:bCs/>
              <w:sz w:val="24"/>
            </w:rPr>
            <w:t>Florida</w:t>
          </w:r>
        </w:smartTag>
      </w:smartTag>
    </w:p>
    <w:p w14:paraId="2747DF5B" w14:textId="77777777" w:rsidR="002E6C97" w:rsidRDefault="002E6C97" w:rsidP="00876C95">
      <w:pPr>
        <w:rPr>
          <w:bCs/>
          <w:sz w:val="24"/>
        </w:rPr>
      </w:pPr>
      <w:smartTag w:uri="urn:schemas-microsoft-com:office:smarttags" w:element="address">
        <w:smartTag w:uri="urn:schemas-microsoft-com:office:smarttags" w:element="Street">
          <w:r>
            <w:rPr>
              <w:bCs/>
              <w:sz w:val="24"/>
            </w:rPr>
            <w:t>11000 University Parkway</w:t>
          </w:r>
        </w:smartTag>
      </w:smartTag>
    </w:p>
    <w:p w14:paraId="0B5073B0" w14:textId="77777777" w:rsidR="002E6C97" w:rsidRPr="00A84CFB" w:rsidRDefault="002E6C97" w:rsidP="00876C95">
      <w:pPr>
        <w:rPr>
          <w:bCs/>
          <w:sz w:val="24"/>
          <w:lang w:val="fr-FR"/>
        </w:rPr>
      </w:pPr>
      <w:r w:rsidRPr="00A84CFB">
        <w:rPr>
          <w:bCs/>
          <w:sz w:val="24"/>
          <w:lang w:val="fr-FR"/>
        </w:rPr>
        <w:t>Pensacola, FL 32514</w:t>
      </w:r>
    </w:p>
    <w:p w14:paraId="2872E14F" w14:textId="77777777" w:rsidR="002E6C97" w:rsidRPr="00A84CFB" w:rsidRDefault="002E6C97" w:rsidP="00876C95">
      <w:pPr>
        <w:rPr>
          <w:bCs/>
          <w:sz w:val="24"/>
          <w:lang w:val="fr-FR"/>
        </w:rPr>
      </w:pPr>
      <w:r w:rsidRPr="00A84CFB">
        <w:rPr>
          <w:bCs/>
          <w:sz w:val="24"/>
          <w:lang w:val="fr-FR"/>
        </w:rPr>
        <w:t>(850) 857-6371 (phone)</w:t>
      </w:r>
      <w:r w:rsidRPr="00A84CFB">
        <w:rPr>
          <w:bCs/>
          <w:sz w:val="24"/>
          <w:lang w:val="fr-FR"/>
        </w:rPr>
        <w:tab/>
      </w:r>
      <w:hyperlink r:id="rId7" w:history="1">
        <w:r w:rsidRPr="00A84CFB">
          <w:rPr>
            <w:rStyle w:val="Hyperlink"/>
            <w:bCs/>
            <w:sz w:val="24"/>
            <w:lang w:val="fr-FR"/>
          </w:rPr>
          <w:t>mcrow@uwf.edu</w:t>
        </w:r>
      </w:hyperlink>
    </w:p>
    <w:p w14:paraId="5A3A5A48" w14:textId="77777777" w:rsidR="003564A2" w:rsidRPr="00A84CFB" w:rsidRDefault="003564A2" w:rsidP="00876C95">
      <w:pPr>
        <w:rPr>
          <w:b/>
          <w:bCs/>
          <w:sz w:val="24"/>
          <w:u w:val="single"/>
          <w:lang w:val="fr-FR"/>
        </w:rPr>
      </w:pPr>
    </w:p>
    <w:p w14:paraId="0BA65A0B" w14:textId="77777777" w:rsidR="00427CC6" w:rsidRDefault="00427CC6" w:rsidP="00876C95">
      <w:pPr>
        <w:rPr>
          <w:sz w:val="24"/>
        </w:rPr>
      </w:pPr>
      <w:r>
        <w:rPr>
          <w:b/>
          <w:bCs/>
          <w:sz w:val="24"/>
          <w:u w:val="single"/>
        </w:rPr>
        <w:t>EDUCATION</w:t>
      </w:r>
    </w:p>
    <w:p w14:paraId="07D92254" w14:textId="77777777" w:rsidR="00427CC6" w:rsidRDefault="00427CC6" w:rsidP="00876C95">
      <w:pPr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Ph.D.</w:t>
      </w:r>
      <w:r>
        <w:rPr>
          <w:sz w:val="24"/>
        </w:rPr>
        <w:tab/>
        <w:t>2005</w:t>
      </w:r>
      <w:r>
        <w:rPr>
          <w:sz w:val="24"/>
        </w:rPr>
        <w:tab/>
        <w:t>Florida State University, School of Criminology &amp; Crimina</w:t>
      </w:r>
      <w:r w:rsidR="001933DF">
        <w:rPr>
          <w:sz w:val="24"/>
        </w:rPr>
        <w:t>l Justice, Tallahassee, Florida</w:t>
      </w:r>
    </w:p>
    <w:p w14:paraId="3006AB30" w14:textId="77777777" w:rsidR="00427CC6" w:rsidRDefault="00427CC6" w:rsidP="00876C95">
      <w:pPr>
        <w:rPr>
          <w:sz w:val="24"/>
        </w:rPr>
      </w:pPr>
    </w:p>
    <w:p w14:paraId="0AE20C89" w14:textId="77777777" w:rsidR="00427CC6" w:rsidRDefault="00427CC6" w:rsidP="00876C95">
      <w:pPr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M.S.</w:t>
      </w:r>
      <w:r>
        <w:rPr>
          <w:sz w:val="24"/>
        </w:rPr>
        <w:tab/>
        <w:t>2000</w:t>
      </w:r>
      <w:r>
        <w:rPr>
          <w:sz w:val="24"/>
        </w:rPr>
        <w:tab/>
        <w:t>Florida State University, School of Criminology &amp; Criminal Justice, Tallahassee, Florida</w:t>
      </w:r>
    </w:p>
    <w:p w14:paraId="1D078ACF" w14:textId="77777777" w:rsidR="00427CC6" w:rsidRDefault="00427CC6" w:rsidP="00876C95">
      <w:pPr>
        <w:rPr>
          <w:sz w:val="24"/>
        </w:rPr>
      </w:pPr>
    </w:p>
    <w:p w14:paraId="4564F307" w14:textId="77777777" w:rsidR="00427CC6" w:rsidRDefault="00427CC6" w:rsidP="00876C95">
      <w:pPr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B.A.</w:t>
      </w:r>
      <w:r>
        <w:rPr>
          <w:sz w:val="24"/>
        </w:rPr>
        <w:tab/>
        <w:t>1999</w:t>
      </w:r>
      <w:r>
        <w:rPr>
          <w:sz w:val="24"/>
        </w:rPr>
        <w:tab/>
        <w:t>Indiana University of Pennsylvania, Department of Criminology, Indiana, Pennsylvania</w:t>
      </w:r>
      <w:r w:rsidR="00C47694">
        <w:rPr>
          <w:sz w:val="24"/>
        </w:rPr>
        <w:t>, Magna Cum Laude</w:t>
      </w:r>
    </w:p>
    <w:p w14:paraId="4CCC267D" w14:textId="77777777" w:rsidR="00097AC8" w:rsidRDefault="00097AC8" w:rsidP="00876C95">
      <w:pPr>
        <w:tabs>
          <w:tab w:val="left" w:pos="-1440"/>
        </w:tabs>
        <w:ind w:left="1440" w:hanging="1440"/>
        <w:rPr>
          <w:sz w:val="24"/>
        </w:rPr>
      </w:pPr>
    </w:p>
    <w:p w14:paraId="4EED662C" w14:textId="77777777" w:rsidR="00097AC8" w:rsidRDefault="00097AC8" w:rsidP="00876C95">
      <w:pPr>
        <w:tabs>
          <w:tab w:val="left" w:pos="-1440"/>
        </w:tabs>
        <w:ind w:left="1440" w:hanging="1440"/>
        <w:rPr>
          <w:b/>
          <w:sz w:val="24"/>
          <w:u w:val="single"/>
        </w:rPr>
      </w:pPr>
      <w:r w:rsidRPr="00097AC8">
        <w:rPr>
          <w:b/>
          <w:sz w:val="24"/>
          <w:u w:val="single"/>
        </w:rPr>
        <w:t>PROFESSIONAL EXPERIENCE</w:t>
      </w:r>
    </w:p>
    <w:p w14:paraId="04757AE2" w14:textId="77777777" w:rsidR="008541F7" w:rsidRDefault="008541F7" w:rsidP="00876C95">
      <w:pPr>
        <w:widowControl/>
        <w:tabs>
          <w:tab w:val="left" w:pos="-1440"/>
        </w:tabs>
        <w:ind w:left="1440" w:hanging="1440"/>
        <w:rPr>
          <w:sz w:val="24"/>
          <w:u w:val="single"/>
        </w:rPr>
      </w:pPr>
    </w:p>
    <w:p w14:paraId="29F7DBDD" w14:textId="77777777" w:rsidR="008541F7" w:rsidRPr="008541F7" w:rsidRDefault="008541F7" w:rsidP="00876C95">
      <w:pPr>
        <w:widowControl/>
        <w:tabs>
          <w:tab w:val="left" w:pos="-1440"/>
        </w:tabs>
        <w:ind w:left="1440" w:hanging="1440"/>
        <w:rPr>
          <w:sz w:val="24"/>
          <w:u w:val="single"/>
        </w:rPr>
      </w:pPr>
      <w:r w:rsidRPr="008541F7">
        <w:rPr>
          <w:sz w:val="24"/>
          <w:u w:val="single"/>
        </w:rPr>
        <w:t>Administrative Positions</w:t>
      </w:r>
    </w:p>
    <w:p w14:paraId="24BA63C3" w14:textId="77777777" w:rsidR="00FA29D2" w:rsidRDefault="00FA29D2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12-</w:t>
      </w:r>
      <w:r w:rsidR="007C1E84">
        <w:rPr>
          <w:sz w:val="24"/>
        </w:rPr>
        <w:t>2017</w:t>
      </w:r>
      <w:r>
        <w:rPr>
          <w:sz w:val="24"/>
        </w:rPr>
        <w:tab/>
        <w:t xml:space="preserve">Chair, Department of </w:t>
      </w:r>
      <w:r w:rsidR="003C425F">
        <w:rPr>
          <w:sz w:val="24"/>
        </w:rPr>
        <w:t xml:space="preserve">Criminology &amp; </w:t>
      </w:r>
      <w:r w:rsidR="00C52C58">
        <w:rPr>
          <w:sz w:val="24"/>
        </w:rPr>
        <w:t xml:space="preserve">Criminal </w:t>
      </w:r>
      <w:r>
        <w:rPr>
          <w:sz w:val="24"/>
        </w:rPr>
        <w:t xml:space="preserve">Justice, </w:t>
      </w:r>
      <w:r w:rsidRPr="00FA29D2">
        <w:rPr>
          <w:sz w:val="24"/>
        </w:rPr>
        <w:t>University of West Florida</w:t>
      </w:r>
    </w:p>
    <w:p w14:paraId="1D91E557" w14:textId="77777777" w:rsidR="008541F7" w:rsidRDefault="008541F7" w:rsidP="00876C95">
      <w:pPr>
        <w:widowControl/>
        <w:tabs>
          <w:tab w:val="left" w:pos="-1440"/>
        </w:tabs>
        <w:ind w:left="1440" w:hanging="1440"/>
        <w:rPr>
          <w:sz w:val="24"/>
        </w:rPr>
      </w:pPr>
    </w:p>
    <w:p w14:paraId="0118089C" w14:textId="77777777" w:rsidR="008541F7" w:rsidRDefault="008541F7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10-2012</w:t>
      </w:r>
      <w:r>
        <w:rPr>
          <w:sz w:val="24"/>
        </w:rPr>
        <w:tab/>
        <w:t>Assistant Director, School of Justice Studies &amp; Social Work, University of West Florida</w:t>
      </w:r>
    </w:p>
    <w:p w14:paraId="120EFF86" w14:textId="77777777" w:rsidR="008541F7" w:rsidRDefault="008541F7" w:rsidP="00876C95">
      <w:pPr>
        <w:widowControl/>
        <w:tabs>
          <w:tab w:val="left" w:pos="-1440"/>
        </w:tabs>
        <w:ind w:left="1440" w:hanging="1440"/>
        <w:rPr>
          <w:sz w:val="24"/>
        </w:rPr>
      </w:pPr>
    </w:p>
    <w:p w14:paraId="646D69A8" w14:textId="77777777" w:rsidR="008541F7" w:rsidRDefault="008541F7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08-</w:t>
      </w:r>
      <w:r w:rsidR="007D1117">
        <w:rPr>
          <w:sz w:val="24"/>
        </w:rPr>
        <w:t>Present</w:t>
      </w:r>
      <w:r>
        <w:rPr>
          <w:sz w:val="24"/>
        </w:rPr>
        <w:tab/>
        <w:t>Graduate Coordinator, Department of Criminal Justice, University of West Florida</w:t>
      </w:r>
    </w:p>
    <w:p w14:paraId="547B3D4A" w14:textId="77777777" w:rsidR="00FA29D2" w:rsidRDefault="00FA29D2" w:rsidP="00876C95">
      <w:pPr>
        <w:widowControl/>
        <w:tabs>
          <w:tab w:val="left" w:pos="-1440"/>
        </w:tabs>
        <w:rPr>
          <w:sz w:val="24"/>
        </w:rPr>
      </w:pPr>
    </w:p>
    <w:p w14:paraId="16EB2D95" w14:textId="77777777" w:rsidR="00FC2287" w:rsidRPr="00FC2287" w:rsidRDefault="00FC2287" w:rsidP="00876C95">
      <w:pPr>
        <w:widowControl/>
        <w:tabs>
          <w:tab w:val="left" w:pos="-1440"/>
        </w:tabs>
        <w:rPr>
          <w:sz w:val="24"/>
          <w:u w:val="single"/>
        </w:rPr>
      </w:pPr>
      <w:r w:rsidRPr="00FC2287">
        <w:rPr>
          <w:sz w:val="24"/>
          <w:u w:val="single"/>
        </w:rPr>
        <w:t>Academic Positions</w:t>
      </w:r>
    </w:p>
    <w:p w14:paraId="57405D9B" w14:textId="77777777" w:rsidR="008A78B2" w:rsidRDefault="008A78B2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15-Present</w:t>
      </w:r>
      <w:r>
        <w:rPr>
          <w:sz w:val="24"/>
        </w:rPr>
        <w:tab/>
        <w:t xml:space="preserve">Professor, Department of Criminology &amp; Criminal Justice, </w:t>
      </w:r>
      <w:r w:rsidRPr="008A78B2">
        <w:rPr>
          <w:sz w:val="24"/>
        </w:rPr>
        <w:t>University of West Florida</w:t>
      </w:r>
    </w:p>
    <w:p w14:paraId="5B53F127" w14:textId="77777777" w:rsidR="008A78B2" w:rsidRDefault="008A78B2" w:rsidP="00876C95">
      <w:pPr>
        <w:widowControl/>
        <w:tabs>
          <w:tab w:val="left" w:pos="-1440"/>
        </w:tabs>
        <w:ind w:left="1440" w:hanging="1440"/>
        <w:rPr>
          <w:sz w:val="24"/>
        </w:rPr>
      </w:pPr>
    </w:p>
    <w:p w14:paraId="3E5749F2" w14:textId="77777777" w:rsidR="00BE2D75" w:rsidRDefault="00BE2D75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10-</w:t>
      </w:r>
      <w:r w:rsidR="008A78B2">
        <w:rPr>
          <w:sz w:val="24"/>
        </w:rPr>
        <w:t>2015</w:t>
      </w:r>
      <w:r>
        <w:rPr>
          <w:sz w:val="24"/>
        </w:rPr>
        <w:tab/>
        <w:t xml:space="preserve">Associate Professor, </w:t>
      </w:r>
      <w:r w:rsidR="00787002">
        <w:rPr>
          <w:sz w:val="24"/>
        </w:rPr>
        <w:t xml:space="preserve">Department of </w:t>
      </w:r>
      <w:r w:rsidR="00C52C58">
        <w:rPr>
          <w:sz w:val="24"/>
        </w:rPr>
        <w:t xml:space="preserve">Criminal </w:t>
      </w:r>
      <w:r w:rsidR="00787002">
        <w:rPr>
          <w:sz w:val="24"/>
        </w:rPr>
        <w:t>Justice</w:t>
      </w:r>
      <w:r>
        <w:rPr>
          <w:sz w:val="24"/>
        </w:rPr>
        <w:t>, University of West Florida</w:t>
      </w:r>
    </w:p>
    <w:p w14:paraId="35BCAE85" w14:textId="77777777" w:rsidR="00BE2D75" w:rsidRDefault="00BE2D75" w:rsidP="00876C95">
      <w:pPr>
        <w:widowControl/>
        <w:tabs>
          <w:tab w:val="left" w:pos="-1440"/>
        </w:tabs>
        <w:ind w:left="1440" w:hanging="1440"/>
        <w:rPr>
          <w:sz w:val="24"/>
        </w:rPr>
      </w:pPr>
    </w:p>
    <w:p w14:paraId="227FE37C" w14:textId="77777777" w:rsidR="00097AC8" w:rsidRDefault="00097AC8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05-</w:t>
      </w:r>
      <w:r w:rsidR="00BE2D75">
        <w:rPr>
          <w:sz w:val="24"/>
        </w:rPr>
        <w:t>2010</w:t>
      </w:r>
      <w:r>
        <w:rPr>
          <w:sz w:val="24"/>
        </w:rPr>
        <w:tab/>
        <w:t>Assistant Professor</w:t>
      </w:r>
      <w:r w:rsidR="00506A10">
        <w:rPr>
          <w:sz w:val="24"/>
        </w:rPr>
        <w:t xml:space="preserve">, </w:t>
      </w:r>
      <w:r w:rsidR="00787002">
        <w:rPr>
          <w:sz w:val="24"/>
        </w:rPr>
        <w:t>Department of Criminal Justice &amp; Legal Studies</w:t>
      </w:r>
      <w:r w:rsidR="00506A10">
        <w:rPr>
          <w:sz w:val="24"/>
        </w:rPr>
        <w:t>, University of West Florida</w:t>
      </w:r>
    </w:p>
    <w:p w14:paraId="1F46C43F" w14:textId="77777777" w:rsidR="0026182A" w:rsidRDefault="0026182A" w:rsidP="00876C95">
      <w:pPr>
        <w:widowControl/>
        <w:tabs>
          <w:tab w:val="left" w:pos="-1440"/>
        </w:tabs>
        <w:ind w:left="1440" w:hanging="1440"/>
        <w:rPr>
          <w:sz w:val="24"/>
        </w:rPr>
      </w:pPr>
    </w:p>
    <w:p w14:paraId="78E36133" w14:textId="77777777" w:rsidR="00097AC8" w:rsidRDefault="00097AC8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01-2005</w:t>
      </w:r>
      <w:r>
        <w:rPr>
          <w:b/>
          <w:bCs/>
          <w:sz w:val="24"/>
        </w:rPr>
        <w:tab/>
      </w:r>
      <w:r>
        <w:rPr>
          <w:sz w:val="24"/>
        </w:rPr>
        <w:t xml:space="preserve"> Instructor, School of Criminology &amp; Criminal Justice, Florida State University</w:t>
      </w:r>
    </w:p>
    <w:p w14:paraId="4614EA32" w14:textId="77777777" w:rsidR="00097AC8" w:rsidRDefault="00097AC8" w:rsidP="00876C95">
      <w:pPr>
        <w:widowControl/>
        <w:rPr>
          <w:sz w:val="24"/>
        </w:rPr>
      </w:pPr>
    </w:p>
    <w:p w14:paraId="2B6965FE" w14:textId="77777777" w:rsidR="00097AC8" w:rsidRDefault="00097AC8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0</w:t>
      </w:r>
      <w:r w:rsidR="00506A10">
        <w:rPr>
          <w:sz w:val="24"/>
        </w:rPr>
        <w:t>0</w:t>
      </w:r>
      <w:r>
        <w:rPr>
          <w:sz w:val="24"/>
        </w:rPr>
        <w:t>-2003</w:t>
      </w:r>
      <w:r>
        <w:rPr>
          <w:sz w:val="24"/>
        </w:rPr>
        <w:tab/>
        <w:t xml:space="preserve">Teaching Assistant, </w:t>
      </w:r>
      <w:smartTag w:uri="urn:schemas-microsoft-com:office:smarttags" w:element="PlaceType">
        <w:r>
          <w:rPr>
            <w:sz w:val="24"/>
          </w:rPr>
          <w:t>School</w:t>
        </w:r>
      </w:smartTag>
      <w:r>
        <w:rPr>
          <w:sz w:val="24"/>
        </w:rPr>
        <w:t xml:space="preserve"> of </w:t>
      </w:r>
      <w:smartTag w:uri="urn:schemas-microsoft-com:office:smarttags" w:element="PlaceName">
        <w:r>
          <w:rPr>
            <w:sz w:val="24"/>
          </w:rPr>
          <w:t>Criminology</w:t>
        </w:r>
      </w:smartTag>
      <w:r>
        <w:rPr>
          <w:sz w:val="24"/>
        </w:rPr>
        <w:t xml:space="preserve"> &amp; Criminal Justice, </w:t>
      </w:r>
      <w:smartTag w:uri="urn:schemas-microsoft-com:office:smarttags" w:element="place">
        <w:smartTag w:uri="urn:schemas-microsoft-com:office:smarttags" w:element="PlaceName">
          <w:r>
            <w:rPr>
              <w:sz w:val="24"/>
            </w:rPr>
            <w:t>Florida</w:t>
          </w:r>
        </w:smartTag>
        <w:r>
          <w:rPr>
            <w:sz w:val="24"/>
          </w:rPr>
          <w:t xml:space="preserve"> </w:t>
        </w:r>
        <w:smartTag w:uri="urn:schemas-microsoft-com:office:smarttags" w:element="PlaceType">
          <w:r>
            <w:rPr>
              <w:sz w:val="24"/>
            </w:rPr>
            <w:t>State</w:t>
          </w:r>
        </w:smartTag>
        <w:r>
          <w:rPr>
            <w:sz w:val="24"/>
          </w:rPr>
          <w:t xml:space="preserve"> </w:t>
        </w:r>
        <w:smartTag w:uri="urn:schemas-microsoft-com:office:smarttags" w:element="PlaceType">
          <w:r>
            <w:rPr>
              <w:sz w:val="24"/>
            </w:rPr>
            <w:t>University</w:t>
          </w:r>
        </w:smartTag>
      </w:smartTag>
      <w:r>
        <w:rPr>
          <w:sz w:val="24"/>
        </w:rPr>
        <w:tab/>
      </w:r>
    </w:p>
    <w:p w14:paraId="057A9559" w14:textId="77777777" w:rsidR="00097AC8" w:rsidRDefault="00097AC8" w:rsidP="00876C95">
      <w:pPr>
        <w:widowControl/>
        <w:rPr>
          <w:sz w:val="24"/>
        </w:rPr>
      </w:pPr>
    </w:p>
    <w:p w14:paraId="4AC0232A" w14:textId="77777777" w:rsidR="00097AC8" w:rsidRDefault="00097AC8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1999-2000</w:t>
      </w:r>
      <w:r>
        <w:rPr>
          <w:sz w:val="24"/>
        </w:rPr>
        <w:tab/>
        <w:t xml:space="preserve">Assistant to the Intern Director, School of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Criminology</w:t>
          </w:r>
        </w:smartTag>
        <w:r>
          <w:rPr>
            <w:sz w:val="24"/>
          </w:rPr>
          <w:t xml:space="preserve"> </w:t>
        </w:r>
        <w:smartTag w:uri="urn:schemas-microsoft-com:office:smarttags" w:element="State">
          <w:r>
            <w:rPr>
              <w:sz w:val="24"/>
            </w:rPr>
            <w:t>&amp;</w:t>
          </w:r>
        </w:smartTag>
        <w:r>
          <w:rPr>
            <w:sz w:val="24"/>
          </w:rPr>
          <w:t xml:space="preserve"> </w:t>
        </w:r>
        <w:smartTag w:uri="urn:schemas-microsoft-com:office:smarttags" w:element="State">
          <w:r>
            <w:rPr>
              <w:sz w:val="24"/>
            </w:rPr>
            <w:t>Criminal Justice</w:t>
          </w:r>
        </w:smartTag>
        <w:r>
          <w:rPr>
            <w:sz w:val="24"/>
          </w:rPr>
          <w:t xml:space="preserve">, </w:t>
        </w:r>
        <w:smartTag w:uri="urn:schemas-microsoft-com:office:smarttags" w:element="State">
          <w:r>
            <w:rPr>
              <w:sz w:val="24"/>
            </w:rPr>
            <w:t>Florida</w:t>
          </w:r>
        </w:smartTag>
      </w:smartTag>
      <w:r>
        <w:rPr>
          <w:sz w:val="24"/>
        </w:rPr>
        <w:t xml:space="preserve"> State University</w:t>
      </w:r>
    </w:p>
    <w:p w14:paraId="4811E610" w14:textId="77777777" w:rsidR="00097AC8" w:rsidRDefault="00097AC8" w:rsidP="00876C95">
      <w:pPr>
        <w:widowControl/>
        <w:rPr>
          <w:sz w:val="24"/>
        </w:rPr>
      </w:pPr>
    </w:p>
    <w:p w14:paraId="71B3CB8D" w14:textId="77777777" w:rsidR="00097AC8" w:rsidRDefault="008A78B2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00</w:t>
      </w:r>
      <w:r>
        <w:rPr>
          <w:sz w:val="24"/>
        </w:rPr>
        <w:tab/>
      </w:r>
      <w:r w:rsidR="00097AC8">
        <w:rPr>
          <w:sz w:val="24"/>
        </w:rPr>
        <w:t>Research Assistant, Prague Study Abroad Program, School of Criminology &amp; Criminal Justice, Florida State University</w:t>
      </w:r>
    </w:p>
    <w:p w14:paraId="1994D4F7" w14:textId="77777777" w:rsidR="00F744CC" w:rsidRDefault="00F744CC" w:rsidP="00876C95">
      <w:pPr>
        <w:rPr>
          <w:b/>
          <w:bCs/>
          <w:sz w:val="24"/>
          <w:u w:val="single"/>
        </w:rPr>
      </w:pPr>
    </w:p>
    <w:p w14:paraId="7DBABB34" w14:textId="77777777" w:rsidR="00427CC6" w:rsidRDefault="00540A44" w:rsidP="00876C95">
      <w:pPr>
        <w:rPr>
          <w:b/>
          <w:bCs/>
          <w:sz w:val="24"/>
          <w:u w:val="single"/>
        </w:rPr>
      </w:pPr>
      <w:bookmarkStart w:id="0" w:name="_Hlk164689164"/>
      <w:proofErr w:type="gramStart"/>
      <w:r>
        <w:rPr>
          <w:b/>
          <w:bCs/>
          <w:sz w:val="24"/>
          <w:u w:val="single"/>
        </w:rPr>
        <w:t>BOOK</w:t>
      </w:r>
      <w:r w:rsidR="001859BF">
        <w:rPr>
          <w:b/>
          <w:bCs/>
          <w:sz w:val="24"/>
          <w:u w:val="single"/>
        </w:rPr>
        <w:t>,</w:t>
      </w:r>
      <w:r>
        <w:rPr>
          <w:b/>
          <w:bCs/>
          <w:sz w:val="24"/>
          <w:u w:val="single"/>
        </w:rPr>
        <w:t xml:space="preserve">  BOOK</w:t>
      </w:r>
      <w:proofErr w:type="gramEnd"/>
      <w:r>
        <w:rPr>
          <w:b/>
          <w:bCs/>
          <w:sz w:val="24"/>
          <w:u w:val="single"/>
        </w:rPr>
        <w:t xml:space="preserve"> CHAPTER</w:t>
      </w:r>
      <w:r w:rsidR="00385858">
        <w:rPr>
          <w:b/>
          <w:bCs/>
          <w:sz w:val="24"/>
          <w:u w:val="single"/>
        </w:rPr>
        <w:t>S</w:t>
      </w:r>
      <w:r w:rsidR="001859BF">
        <w:rPr>
          <w:b/>
          <w:bCs/>
          <w:sz w:val="24"/>
          <w:u w:val="single"/>
        </w:rPr>
        <w:t>, REVIEWS</w:t>
      </w:r>
      <w:r w:rsidR="00AA4B0A">
        <w:rPr>
          <w:b/>
          <w:bCs/>
          <w:sz w:val="24"/>
          <w:u w:val="single"/>
        </w:rPr>
        <w:t xml:space="preserve"> </w:t>
      </w:r>
      <w:r w:rsidR="00AA4B0A" w:rsidRPr="00B83DEA">
        <w:rPr>
          <w:b/>
          <w:sz w:val="24"/>
        </w:rPr>
        <w:t>(* designates current or former student)</w:t>
      </w:r>
    </w:p>
    <w:p w14:paraId="7FACB1EC" w14:textId="77777777" w:rsidR="008A78B2" w:rsidRDefault="008A78B2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Crow, M. S., &amp; *</w:t>
      </w:r>
      <w:proofErr w:type="spellStart"/>
      <w:r w:rsidRPr="00876C95">
        <w:rPr>
          <w:sz w:val="24"/>
        </w:rPr>
        <w:t>Elligson</w:t>
      </w:r>
      <w:proofErr w:type="spellEnd"/>
      <w:r w:rsidRPr="00876C95">
        <w:rPr>
          <w:sz w:val="24"/>
        </w:rPr>
        <w:t>, R. (</w:t>
      </w:r>
      <w:r w:rsidR="00EC7FB2" w:rsidRPr="00876C95">
        <w:rPr>
          <w:sz w:val="24"/>
        </w:rPr>
        <w:t>2016</w:t>
      </w:r>
      <w:r w:rsidRPr="00876C95">
        <w:rPr>
          <w:sz w:val="24"/>
        </w:rPr>
        <w:t xml:space="preserve">). Courts: Issues and Concerns. In W. G. Doerner (Ed.), </w:t>
      </w:r>
      <w:r w:rsidRPr="00876C95">
        <w:rPr>
          <w:i/>
          <w:sz w:val="24"/>
        </w:rPr>
        <w:t>Criminal Justice Basics</w:t>
      </w:r>
      <w:r w:rsidRPr="00876C95">
        <w:rPr>
          <w:sz w:val="24"/>
        </w:rPr>
        <w:t>. Durham, NC: Carolina Academic Press.</w:t>
      </w:r>
    </w:p>
    <w:p w14:paraId="1F32AAA4" w14:textId="77777777" w:rsidR="008A78B2" w:rsidRDefault="008A78B2" w:rsidP="00876C95">
      <w:pPr>
        <w:widowControl/>
        <w:ind w:left="360" w:hanging="360"/>
        <w:rPr>
          <w:bCs/>
          <w:sz w:val="24"/>
        </w:rPr>
      </w:pPr>
    </w:p>
    <w:p w14:paraId="75C90B73" w14:textId="77777777" w:rsidR="004A7ADA" w:rsidRPr="00B83DEA" w:rsidRDefault="004A7ADA" w:rsidP="00876C95">
      <w:pPr>
        <w:widowControl/>
        <w:ind w:left="360" w:hanging="360"/>
        <w:rPr>
          <w:bCs/>
          <w:sz w:val="24"/>
        </w:rPr>
      </w:pPr>
      <w:r w:rsidRPr="00B83DEA">
        <w:rPr>
          <w:bCs/>
          <w:sz w:val="24"/>
        </w:rPr>
        <w:t>Crow, M. S., &amp; Smykla, J. O. (</w:t>
      </w:r>
      <w:r w:rsidR="00385858" w:rsidRPr="00B83DEA">
        <w:rPr>
          <w:bCs/>
          <w:sz w:val="24"/>
        </w:rPr>
        <w:t>2014</w:t>
      </w:r>
      <w:r w:rsidRPr="00B83DEA">
        <w:rPr>
          <w:bCs/>
          <w:sz w:val="24"/>
        </w:rPr>
        <w:t xml:space="preserve">). </w:t>
      </w:r>
      <w:r w:rsidRPr="00B83DEA">
        <w:rPr>
          <w:bCs/>
          <w:i/>
          <w:sz w:val="24"/>
        </w:rPr>
        <w:t>Offender Reentry: Rethinking Criminology and Criminal Justice.</w:t>
      </w:r>
      <w:r w:rsidRPr="00B83DEA">
        <w:rPr>
          <w:bCs/>
          <w:sz w:val="24"/>
        </w:rPr>
        <w:t xml:space="preserve"> </w:t>
      </w:r>
      <w:r w:rsidR="00385858" w:rsidRPr="00B83DEA">
        <w:rPr>
          <w:bCs/>
          <w:sz w:val="24"/>
        </w:rPr>
        <w:t>Boston</w:t>
      </w:r>
      <w:r w:rsidRPr="00B83DEA">
        <w:rPr>
          <w:bCs/>
          <w:sz w:val="24"/>
        </w:rPr>
        <w:t>, MA: Jones &amp; Bartlett Learning.</w:t>
      </w:r>
    </w:p>
    <w:p w14:paraId="3CC92B9F" w14:textId="77777777" w:rsidR="00385858" w:rsidRPr="00B83DEA" w:rsidRDefault="00385858" w:rsidP="00876C95">
      <w:pPr>
        <w:widowControl/>
        <w:ind w:left="360" w:hanging="360"/>
        <w:rPr>
          <w:bCs/>
          <w:sz w:val="24"/>
        </w:rPr>
      </w:pPr>
    </w:p>
    <w:p w14:paraId="0C9B3B85" w14:textId="77777777" w:rsidR="00385858" w:rsidRPr="00B83DEA" w:rsidRDefault="00385858" w:rsidP="00876C95">
      <w:pPr>
        <w:widowControl/>
        <w:ind w:left="360" w:hanging="360"/>
        <w:rPr>
          <w:bCs/>
          <w:sz w:val="24"/>
        </w:rPr>
      </w:pPr>
      <w:r w:rsidRPr="00B83DEA">
        <w:rPr>
          <w:bCs/>
          <w:sz w:val="24"/>
        </w:rPr>
        <w:t>Crow, M. S., &amp; Smykla, J. O. (2014). Reentry in the 21</w:t>
      </w:r>
      <w:r w:rsidRPr="00B83DEA">
        <w:rPr>
          <w:bCs/>
          <w:sz w:val="24"/>
          <w:vertAlign w:val="superscript"/>
        </w:rPr>
        <w:t>st</w:t>
      </w:r>
      <w:r w:rsidRPr="00B83DEA">
        <w:rPr>
          <w:bCs/>
          <w:sz w:val="24"/>
        </w:rPr>
        <w:t xml:space="preserve"> century: Challenges and opportunities. In M. S. Crow and J. O. Smykla (Eds.), </w:t>
      </w:r>
      <w:r w:rsidRPr="00B83DEA">
        <w:rPr>
          <w:bCs/>
          <w:i/>
          <w:sz w:val="24"/>
        </w:rPr>
        <w:t>Offender Reentry: Rethinking Criminology and Criminal Justice</w:t>
      </w:r>
      <w:r w:rsidRPr="00B83DEA">
        <w:rPr>
          <w:bCs/>
          <w:sz w:val="24"/>
        </w:rPr>
        <w:t xml:space="preserve"> (pp. 1-5). Boston, MA: Jones and Bartlett Learning.</w:t>
      </w:r>
    </w:p>
    <w:p w14:paraId="3A471F1B" w14:textId="77777777" w:rsidR="00385858" w:rsidRPr="00B83DEA" w:rsidRDefault="00385858" w:rsidP="00876C95">
      <w:pPr>
        <w:widowControl/>
        <w:ind w:left="360" w:hanging="360"/>
        <w:rPr>
          <w:bCs/>
          <w:sz w:val="24"/>
        </w:rPr>
      </w:pPr>
    </w:p>
    <w:p w14:paraId="558114B7" w14:textId="77777777" w:rsidR="00385858" w:rsidRPr="00B83DEA" w:rsidRDefault="00385858" w:rsidP="00876C95">
      <w:pPr>
        <w:widowControl/>
        <w:ind w:left="360" w:hanging="360"/>
        <w:rPr>
          <w:bCs/>
          <w:sz w:val="24"/>
        </w:rPr>
      </w:pPr>
      <w:r w:rsidRPr="00B83DEA">
        <w:rPr>
          <w:bCs/>
          <w:sz w:val="24"/>
        </w:rPr>
        <w:t xml:space="preserve">Smykla, J. O., &amp; Crow, </w:t>
      </w:r>
      <w:r w:rsidR="002F1846">
        <w:rPr>
          <w:bCs/>
          <w:sz w:val="24"/>
        </w:rPr>
        <w:t>M. S</w:t>
      </w:r>
      <w:r w:rsidRPr="00B83DEA">
        <w:rPr>
          <w:bCs/>
          <w:sz w:val="24"/>
        </w:rPr>
        <w:t xml:space="preserve">. (2014). More than meets the eye: Unsettled issues in reentry. In M. S. Crow and J. O. Smykla (Eds.), </w:t>
      </w:r>
      <w:r w:rsidRPr="00B83DEA">
        <w:rPr>
          <w:bCs/>
          <w:i/>
          <w:sz w:val="24"/>
        </w:rPr>
        <w:t>Offender Reentry: Rethinking Criminology and Criminal Justice</w:t>
      </w:r>
      <w:r w:rsidRPr="00B83DEA">
        <w:rPr>
          <w:bCs/>
          <w:sz w:val="24"/>
        </w:rPr>
        <w:t xml:space="preserve"> (pp. 379-384). Boston, MA: Jones and Bartlett Learning.</w:t>
      </w:r>
    </w:p>
    <w:p w14:paraId="54049C60" w14:textId="77777777" w:rsidR="004A7ADA" w:rsidRPr="00B83DEA" w:rsidRDefault="004A7ADA" w:rsidP="00876C95">
      <w:pPr>
        <w:widowControl/>
        <w:ind w:left="360" w:hanging="360"/>
        <w:rPr>
          <w:bCs/>
          <w:sz w:val="24"/>
        </w:rPr>
      </w:pPr>
    </w:p>
    <w:p w14:paraId="4FEFFE4B" w14:textId="77777777" w:rsidR="00540A44" w:rsidRPr="00B83DEA" w:rsidRDefault="00540A44" w:rsidP="00876C95">
      <w:pPr>
        <w:widowControl/>
        <w:ind w:left="360" w:hanging="360"/>
        <w:rPr>
          <w:sz w:val="24"/>
        </w:rPr>
      </w:pPr>
      <w:r w:rsidRPr="007376DF">
        <w:rPr>
          <w:sz w:val="24"/>
        </w:rPr>
        <w:t>Crow,</w:t>
      </w:r>
      <w:r w:rsidRPr="00B83DEA">
        <w:rPr>
          <w:sz w:val="24"/>
        </w:rPr>
        <w:t xml:space="preserve"> M. S. &amp; Gertz, M. (2009). Legal and democratic subcultures: Understanding how the law and political forces shape criminal sentencing.  In G. L. Mays &amp; P. R. Gregware (Eds.), </w:t>
      </w:r>
      <w:r w:rsidRPr="00B83DEA">
        <w:rPr>
          <w:i/>
          <w:sz w:val="24"/>
        </w:rPr>
        <w:t>Courts and Justice: A Reader</w:t>
      </w:r>
      <w:r w:rsidRPr="00B83DEA">
        <w:rPr>
          <w:sz w:val="24"/>
        </w:rPr>
        <w:t>, 4</w:t>
      </w:r>
      <w:r w:rsidRPr="00B83DEA">
        <w:rPr>
          <w:sz w:val="24"/>
          <w:vertAlign w:val="superscript"/>
        </w:rPr>
        <w:t>th</w:t>
      </w:r>
      <w:r w:rsidRPr="00B83DEA">
        <w:rPr>
          <w:sz w:val="24"/>
        </w:rPr>
        <w:t xml:space="preserve"> Edition. </w:t>
      </w:r>
      <w:smartTag w:uri="urn:schemas-microsoft-com:office:smarttags" w:element="place">
        <w:smartTag w:uri="urn:schemas-microsoft-com:office:smarttags" w:element="City">
          <w:r w:rsidRPr="00B83DEA">
            <w:rPr>
              <w:sz w:val="24"/>
            </w:rPr>
            <w:t>Long Grove</w:t>
          </w:r>
        </w:smartTag>
        <w:r w:rsidRPr="00B83DEA">
          <w:rPr>
            <w:sz w:val="24"/>
          </w:rPr>
          <w:t xml:space="preserve">, </w:t>
        </w:r>
        <w:smartTag w:uri="urn:schemas-microsoft-com:office:smarttags" w:element="State">
          <w:r w:rsidRPr="00B83DEA">
            <w:rPr>
              <w:sz w:val="24"/>
            </w:rPr>
            <w:t>IL</w:t>
          </w:r>
        </w:smartTag>
      </w:smartTag>
      <w:r w:rsidRPr="00B83DEA">
        <w:rPr>
          <w:sz w:val="24"/>
        </w:rPr>
        <w:t>; Waveland Press.</w:t>
      </w:r>
    </w:p>
    <w:p w14:paraId="44FB60E8" w14:textId="77777777" w:rsidR="00540A44" w:rsidRPr="00B83DEA" w:rsidRDefault="00540A44" w:rsidP="00876C95">
      <w:pPr>
        <w:widowControl/>
        <w:ind w:left="360" w:hanging="360"/>
        <w:rPr>
          <w:sz w:val="24"/>
        </w:rPr>
      </w:pPr>
    </w:p>
    <w:p w14:paraId="7AC18011" w14:textId="77777777" w:rsidR="00540A44" w:rsidRPr="00876C95" w:rsidRDefault="00540A44" w:rsidP="00876C95">
      <w:pPr>
        <w:widowControl/>
        <w:ind w:left="360" w:hanging="360"/>
        <w:rPr>
          <w:b/>
          <w:bCs/>
          <w:sz w:val="24"/>
          <w:u w:val="single"/>
        </w:rPr>
      </w:pPr>
      <w:r w:rsidRPr="00876C95">
        <w:rPr>
          <w:b/>
          <w:sz w:val="24"/>
          <w:u w:val="single"/>
        </w:rPr>
        <w:t>PEER-REVIEWED ARTICLES</w:t>
      </w:r>
      <w:r w:rsidR="00B83DEA" w:rsidRPr="00876C95">
        <w:rPr>
          <w:b/>
          <w:sz w:val="24"/>
          <w:u w:val="single"/>
        </w:rPr>
        <w:t xml:space="preserve"> </w:t>
      </w:r>
      <w:r w:rsidR="00B83DEA" w:rsidRPr="00876C95">
        <w:rPr>
          <w:b/>
          <w:sz w:val="24"/>
        </w:rPr>
        <w:t>(* designates current or former student)</w:t>
      </w:r>
    </w:p>
    <w:p w14:paraId="0275BD7C" w14:textId="47C83B97" w:rsidR="00253ED7" w:rsidRDefault="00253ED7" w:rsidP="00876C95">
      <w:pPr>
        <w:widowControl/>
        <w:ind w:left="360" w:hanging="360"/>
        <w:rPr>
          <w:bCs/>
          <w:sz w:val="24"/>
        </w:rPr>
      </w:pPr>
      <w:bookmarkStart w:id="1" w:name="_Hlk164689053"/>
      <w:r>
        <w:rPr>
          <w:bCs/>
          <w:sz w:val="24"/>
        </w:rPr>
        <w:t xml:space="preserve">Crow, M.S., &amp; Goulette, N. (Forthcoming). U.S. District Court judicial diversity: The impact of race and gender composition on sentencing outcomes at the district level. </w:t>
      </w:r>
      <w:r w:rsidRPr="00253ED7">
        <w:rPr>
          <w:bCs/>
          <w:i/>
          <w:iCs/>
          <w:sz w:val="24"/>
        </w:rPr>
        <w:t>Crime &amp; Delinquency</w:t>
      </w:r>
      <w:r>
        <w:rPr>
          <w:bCs/>
          <w:sz w:val="24"/>
        </w:rPr>
        <w:t>.</w:t>
      </w:r>
      <w:r w:rsidR="00C246E5">
        <w:rPr>
          <w:bCs/>
          <w:sz w:val="24"/>
        </w:rPr>
        <w:t xml:space="preserve"> </w:t>
      </w:r>
      <w:hyperlink r:id="rId8" w:history="1">
        <w:r w:rsidR="00C246E5" w:rsidRPr="00B901FB">
          <w:rPr>
            <w:rStyle w:val="Hyperlink"/>
            <w:bCs/>
            <w:sz w:val="24"/>
          </w:rPr>
          <w:t>https://doi.org/10.1177/00111287241231748</w:t>
        </w:r>
      </w:hyperlink>
      <w:r w:rsidR="00C246E5">
        <w:rPr>
          <w:bCs/>
          <w:sz w:val="24"/>
        </w:rPr>
        <w:t xml:space="preserve"> </w:t>
      </w:r>
    </w:p>
    <w:p w14:paraId="7A253C76" w14:textId="77777777" w:rsidR="00253ED7" w:rsidRDefault="00253ED7" w:rsidP="00876C95">
      <w:pPr>
        <w:widowControl/>
        <w:ind w:left="360" w:hanging="360"/>
        <w:rPr>
          <w:bCs/>
          <w:sz w:val="24"/>
        </w:rPr>
      </w:pPr>
    </w:p>
    <w:p w14:paraId="06825660" w14:textId="79F2FEC8" w:rsidR="00746B08" w:rsidRPr="00876C95" w:rsidRDefault="00746B08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 xml:space="preserve">Crow, M.S., &amp; Goulette, N. (2022). Judicial diversity and sentencing disparity across U.S. District Courts. </w:t>
      </w:r>
      <w:r w:rsidRPr="00876C95">
        <w:rPr>
          <w:bCs/>
          <w:i/>
          <w:iCs/>
          <w:sz w:val="24"/>
        </w:rPr>
        <w:t>Journal of Criminal Justice</w:t>
      </w:r>
      <w:r w:rsidR="00096A7B" w:rsidRPr="00876C95">
        <w:rPr>
          <w:bCs/>
          <w:i/>
          <w:iCs/>
          <w:sz w:val="24"/>
        </w:rPr>
        <w:t>, 82</w:t>
      </w:r>
      <w:r w:rsidR="00D5333E">
        <w:rPr>
          <w:bCs/>
          <w:i/>
          <w:iCs/>
          <w:sz w:val="24"/>
        </w:rPr>
        <w:t>,</w:t>
      </w:r>
      <w:r w:rsidR="00D5333E" w:rsidRPr="00D5333E">
        <w:t xml:space="preserve"> </w:t>
      </w:r>
      <w:r w:rsidR="00D5333E" w:rsidRPr="00D5333E">
        <w:rPr>
          <w:bCs/>
          <w:sz w:val="24"/>
        </w:rPr>
        <w:t>101973</w:t>
      </w:r>
      <w:r w:rsidRPr="00876C95">
        <w:rPr>
          <w:bCs/>
          <w:sz w:val="24"/>
        </w:rPr>
        <w:t>.</w:t>
      </w:r>
      <w:r w:rsidR="00D5333E">
        <w:rPr>
          <w:bCs/>
          <w:sz w:val="24"/>
        </w:rPr>
        <w:t xml:space="preserve"> </w:t>
      </w:r>
      <w:hyperlink r:id="rId9" w:history="1">
        <w:r w:rsidR="00D5333E" w:rsidRPr="00056E5C">
          <w:rPr>
            <w:rStyle w:val="Hyperlink"/>
            <w:bCs/>
            <w:sz w:val="24"/>
          </w:rPr>
          <w:t>https://doi.org/10.1016/j.jcrimjus.2022.101973</w:t>
        </w:r>
      </w:hyperlink>
      <w:r w:rsidR="00D5333E">
        <w:rPr>
          <w:bCs/>
          <w:sz w:val="24"/>
        </w:rPr>
        <w:t xml:space="preserve"> </w:t>
      </w:r>
    </w:p>
    <w:p w14:paraId="79E34889" w14:textId="77777777" w:rsidR="00746B08" w:rsidRPr="00876C95" w:rsidRDefault="00746B08" w:rsidP="00876C95">
      <w:pPr>
        <w:widowControl/>
        <w:ind w:left="360" w:hanging="360"/>
        <w:rPr>
          <w:bCs/>
          <w:sz w:val="24"/>
        </w:rPr>
      </w:pPr>
    </w:p>
    <w:p w14:paraId="1526A488" w14:textId="2D95DA04" w:rsidR="00A10CE9" w:rsidRPr="00EA5DCA" w:rsidRDefault="00A10CE9" w:rsidP="00876C95">
      <w:pPr>
        <w:widowControl/>
        <w:ind w:left="360" w:hanging="360"/>
        <w:rPr>
          <w:bCs/>
          <w:sz w:val="24"/>
        </w:rPr>
      </w:pPr>
      <w:r w:rsidRPr="00EA5DCA">
        <w:rPr>
          <w:bCs/>
          <w:sz w:val="24"/>
        </w:rPr>
        <w:t>Crow, M.S., Smykla, J.O., *O’Brien, H., *Cerna, T., *Johnson, A., *</w:t>
      </w:r>
      <w:proofErr w:type="spellStart"/>
      <w:r w:rsidRPr="00EA5DCA">
        <w:rPr>
          <w:bCs/>
          <w:sz w:val="24"/>
        </w:rPr>
        <w:t>Pisaris</w:t>
      </w:r>
      <w:proofErr w:type="spellEnd"/>
      <w:r w:rsidRPr="00EA5DCA">
        <w:rPr>
          <w:bCs/>
          <w:sz w:val="24"/>
        </w:rPr>
        <w:t>, S., *Suare</w:t>
      </w:r>
      <w:r w:rsidR="0085314C" w:rsidRPr="00EA5DCA">
        <w:rPr>
          <w:bCs/>
          <w:sz w:val="24"/>
        </w:rPr>
        <w:t>z</w:t>
      </w:r>
      <w:r w:rsidRPr="00EA5DCA">
        <w:rPr>
          <w:bCs/>
          <w:sz w:val="24"/>
        </w:rPr>
        <w:t>, M., &amp; *Wilder, J. (</w:t>
      </w:r>
      <w:r w:rsidR="00EA5DCA" w:rsidRPr="00EA5DCA">
        <w:rPr>
          <w:bCs/>
          <w:sz w:val="24"/>
        </w:rPr>
        <w:t>2023</w:t>
      </w:r>
      <w:r w:rsidRPr="00EA5DCA">
        <w:rPr>
          <w:bCs/>
          <w:sz w:val="24"/>
        </w:rPr>
        <w:t xml:space="preserve">) What’s in your file drawer? The case of the missing null in criminology and criminal justice. </w:t>
      </w:r>
      <w:r w:rsidRPr="00EA5DCA">
        <w:rPr>
          <w:bCs/>
          <w:i/>
          <w:iCs/>
          <w:sz w:val="24"/>
        </w:rPr>
        <w:t>Crime &amp; Delinquency</w:t>
      </w:r>
      <w:r w:rsidRPr="00EA5DCA">
        <w:rPr>
          <w:bCs/>
          <w:sz w:val="24"/>
        </w:rPr>
        <w:t>,</w:t>
      </w:r>
      <w:r w:rsidR="00EA5DCA" w:rsidRPr="00EA5DCA">
        <w:rPr>
          <w:bCs/>
          <w:sz w:val="24"/>
        </w:rPr>
        <w:t xml:space="preserve"> 69, 2574-2594.</w:t>
      </w:r>
      <w:r w:rsidRPr="00EA5DCA">
        <w:rPr>
          <w:bCs/>
          <w:sz w:val="24"/>
        </w:rPr>
        <w:t xml:space="preserve"> </w:t>
      </w:r>
      <w:hyperlink r:id="rId10" w:history="1">
        <w:r w:rsidR="00EA5DCA" w:rsidRPr="00EA5DCA">
          <w:rPr>
            <w:rStyle w:val="Hyperlink"/>
            <w:sz w:val="24"/>
          </w:rPr>
          <w:t>https://doi.org/10.1177/00111287221090959</w:t>
        </w:r>
      </w:hyperlink>
      <w:r w:rsidR="00EA5DCA" w:rsidRPr="00EA5DCA">
        <w:rPr>
          <w:sz w:val="24"/>
        </w:rPr>
        <w:t xml:space="preserve"> </w:t>
      </w:r>
      <w:r w:rsidRPr="00EA5DCA">
        <w:rPr>
          <w:bCs/>
          <w:sz w:val="24"/>
        </w:rPr>
        <w:t xml:space="preserve"> </w:t>
      </w:r>
    </w:p>
    <w:p w14:paraId="619229DC" w14:textId="77777777" w:rsidR="00A10CE9" w:rsidRPr="00876C95" w:rsidRDefault="00A10CE9" w:rsidP="00876C95">
      <w:pPr>
        <w:widowControl/>
        <w:ind w:left="360" w:hanging="360"/>
        <w:rPr>
          <w:bCs/>
          <w:sz w:val="24"/>
        </w:rPr>
      </w:pPr>
    </w:p>
    <w:p w14:paraId="310615B0" w14:textId="2E9DF60F" w:rsidR="004A7181" w:rsidRPr="00876C95" w:rsidRDefault="004A7181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 xml:space="preserve">Goulette, N., Denney, A., Crow, M.S., &amp; Ferdik, F. (2022). “Anything </w:t>
      </w:r>
      <w:r w:rsidR="00A975D6" w:rsidRPr="00876C95">
        <w:rPr>
          <w:bCs/>
          <w:sz w:val="24"/>
        </w:rPr>
        <w:t>c</w:t>
      </w:r>
      <w:r w:rsidRPr="00876C95">
        <w:rPr>
          <w:bCs/>
          <w:sz w:val="24"/>
        </w:rPr>
        <w:t xml:space="preserve">an </w:t>
      </w:r>
      <w:r w:rsidR="00A975D6" w:rsidRPr="00876C95">
        <w:rPr>
          <w:bCs/>
          <w:sz w:val="24"/>
        </w:rPr>
        <w:t>h</w:t>
      </w:r>
      <w:r w:rsidRPr="00876C95">
        <w:rPr>
          <w:bCs/>
          <w:sz w:val="24"/>
        </w:rPr>
        <w:t xml:space="preserve">appen at </w:t>
      </w:r>
      <w:r w:rsidR="00A975D6" w:rsidRPr="00876C95">
        <w:rPr>
          <w:bCs/>
          <w:sz w:val="24"/>
        </w:rPr>
        <w:t>a</w:t>
      </w:r>
      <w:r w:rsidRPr="00876C95">
        <w:rPr>
          <w:bCs/>
          <w:sz w:val="24"/>
        </w:rPr>
        <w:t xml:space="preserve">ny </w:t>
      </w:r>
      <w:r w:rsidR="00A975D6" w:rsidRPr="00876C95">
        <w:rPr>
          <w:bCs/>
          <w:sz w:val="24"/>
        </w:rPr>
        <w:t>t</w:t>
      </w:r>
      <w:r w:rsidRPr="00876C95">
        <w:rPr>
          <w:bCs/>
          <w:sz w:val="24"/>
        </w:rPr>
        <w:t xml:space="preserve">ime”: Perceived </w:t>
      </w:r>
      <w:r w:rsidR="00A975D6" w:rsidRPr="00876C95">
        <w:rPr>
          <w:bCs/>
          <w:sz w:val="24"/>
        </w:rPr>
        <w:t>c</w:t>
      </w:r>
      <w:r w:rsidRPr="00876C95">
        <w:rPr>
          <w:bCs/>
          <w:sz w:val="24"/>
        </w:rPr>
        <w:t xml:space="preserve">auses of </w:t>
      </w:r>
      <w:r w:rsidR="00A975D6" w:rsidRPr="00876C95">
        <w:rPr>
          <w:bCs/>
          <w:sz w:val="24"/>
        </w:rPr>
        <w:t>c</w:t>
      </w:r>
      <w:r w:rsidRPr="00876C95">
        <w:rPr>
          <w:bCs/>
          <w:sz w:val="24"/>
        </w:rPr>
        <w:t xml:space="preserve">orrectional </w:t>
      </w:r>
      <w:r w:rsidR="00A975D6" w:rsidRPr="00876C95">
        <w:rPr>
          <w:bCs/>
          <w:sz w:val="24"/>
        </w:rPr>
        <w:t>o</w:t>
      </w:r>
      <w:r w:rsidRPr="00876C95">
        <w:rPr>
          <w:bCs/>
          <w:sz w:val="24"/>
        </w:rPr>
        <w:t xml:space="preserve">fficer </w:t>
      </w:r>
      <w:r w:rsidR="00A975D6" w:rsidRPr="00876C95">
        <w:rPr>
          <w:bCs/>
          <w:sz w:val="24"/>
        </w:rPr>
        <w:t>i</w:t>
      </w:r>
      <w:r w:rsidRPr="00876C95">
        <w:rPr>
          <w:bCs/>
          <w:sz w:val="24"/>
        </w:rPr>
        <w:t xml:space="preserve">njuries. </w:t>
      </w:r>
      <w:r w:rsidRPr="00876C95">
        <w:rPr>
          <w:bCs/>
          <w:i/>
          <w:sz w:val="24"/>
        </w:rPr>
        <w:t>Criminal Justice Review</w:t>
      </w:r>
      <w:r w:rsidRPr="00876C95">
        <w:rPr>
          <w:bCs/>
          <w:sz w:val="24"/>
        </w:rPr>
        <w:t xml:space="preserve">, 47, 17-33. </w:t>
      </w:r>
      <w:hyperlink r:id="rId11" w:history="1">
        <w:r w:rsidRPr="00876C95">
          <w:rPr>
            <w:rStyle w:val="Hyperlink"/>
            <w:bCs/>
            <w:sz w:val="24"/>
          </w:rPr>
          <w:t>https://doi.org/10.1177%2F0734016820952521</w:t>
        </w:r>
      </w:hyperlink>
      <w:r w:rsidRPr="00876C95">
        <w:rPr>
          <w:bCs/>
          <w:sz w:val="24"/>
        </w:rPr>
        <w:t xml:space="preserve"> </w:t>
      </w:r>
    </w:p>
    <w:p w14:paraId="242022AC" w14:textId="77777777" w:rsidR="004A7181" w:rsidRPr="00876C95" w:rsidRDefault="004A7181" w:rsidP="00876C95">
      <w:pPr>
        <w:widowControl/>
        <w:ind w:left="360" w:hanging="360"/>
        <w:rPr>
          <w:bCs/>
          <w:sz w:val="24"/>
        </w:rPr>
      </w:pPr>
    </w:p>
    <w:p w14:paraId="7DF9D4F4" w14:textId="2CDFE34F" w:rsidR="005C03B8" w:rsidRPr="00876C95" w:rsidRDefault="005C03B8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lastRenderedPageBreak/>
        <w:t xml:space="preserve">Crow, M.S., &amp; Goulette, N. (2021). Sex, politics, and U.S. District Court outcomes: Examining variation in judge-initiated downward guideline departures. </w:t>
      </w:r>
      <w:r w:rsidRPr="00876C95">
        <w:rPr>
          <w:bCs/>
          <w:i/>
          <w:iCs/>
          <w:sz w:val="24"/>
        </w:rPr>
        <w:t>American Journal of Criminal Justice</w:t>
      </w:r>
      <w:r w:rsidRPr="00876C95">
        <w:rPr>
          <w:bCs/>
          <w:sz w:val="24"/>
        </w:rPr>
        <w:t xml:space="preserve">. 1-24. </w:t>
      </w:r>
      <w:hyperlink r:id="rId12" w:history="1">
        <w:r w:rsidRPr="00876C95">
          <w:rPr>
            <w:rStyle w:val="Hyperlink"/>
            <w:bCs/>
            <w:sz w:val="24"/>
          </w:rPr>
          <w:t>https://doi.org/10.1007/s12103-021-09648-3</w:t>
        </w:r>
      </w:hyperlink>
      <w:r w:rsidRPr="00876C95">
        <w:rPr>
          <w:bCs/>
          <w:sz w:val="24"/>
        </w:rPr>
        <w:t xml:space="preserve"> </w:t>
      </w:r>
    </w:p>
    <w:p w14:paraId="5E06368B" w14:textId="77777777" w:rsidR="005C03B8" w:rsidRPr="00876C95" w:rsidRDefault="005C03B8" w:rsidP="00876C95">
      <w:pPr>
        <w:widowControl/>
        <w:ind w:left="360" w:hanging="360"/>
        <w:rPr>
          <w:bCs/>
          <w:sz w:val="24"/>
        </w:rPr>
      </w:pPr>
    </w:p>
    <w:p w14:paraId="2408F3F4" w14:textId="25724285" w:rsidR="002714D7" w:rsidRPr="00876C95" w:rsidRDefault="002714D7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 xml:space="preserve">Goulette, N., Denney, A. A., Johnson, K., &amp; Crow, M. S. (2021). </w:t>
      </w:r>
      <w:bookmarkStart w:id="2" w:name="_Hlk111809093"/>
      <w:r w:rsidRPr="00876C95">
        <w:rPr>
          <w:bCs/>
          <w:sz w:val="24"/>
        </w:rPr>
        <w:t xml:space="preserve">Modifying an introduction to criminal justice course to be </w:t>
      </w:r>
      <w:proofErr w:type="gramStart"/>
      <w:r w:rsidRPr="00876C95">
        <w:rPr>
          <w:bCs/>
          <w:sz w:val="24"/>
        </w:rPr>
        <w:t>writing-intensive</w:t>
      </w:r>
      <w:proofErr w:type="gramEnd"/>
      <w:r w:rsidRPr="00876C95">
        <w:rPr>
          <w:bCs/>
          <w:sz w:val="24"/>
        </w:rPr>
        <w:t>.</w:t>
      </w:r>
      <w:bookmarkEnd w:id="2"/>
      <w:r w:rsidRPr="00876C95">
        <w:rPr>
          <w:bCs/>
          <w:sz w:val="24"/>
        </w:rPr>
        <w:t xml:space="preserve"> </w:t>
      </w:r>
      <w:r w:rsidRPr="00876C95">
        <w:rPr>
          <w:bCs/>
          <w:i/>
          <w:iCs/>
          <w:sz w:val="24"/>
        </w:rPr>
        <w:t>Journal of Criminal Justice Education</w:t>
      </w:r>
      <w:r w:rsidR="00EB389C" w:rsidRPr="00876C95">
        <w:rPr>
          <w:bCs/>
          <w:i/>
          <w:iCs/>
          <w:sz w:val="24"/>
        </w:rPr>
        <w:t>, 32</w:t>
      </w:r>
      <w:r w:rsidRPr="00876C95">
        <w:rPr>
          <w:bCs/>
          <w:sz w:val="24"/>
        </w:rPr>
        <w:t>,</w:t>
      </w:r>
      <w:r w:rsidR="00EB389C" w:rsidRPr="00876C95">
        <w:rPr>
          <w:bCs/>
          <w:sz w:val="24"/>
        </w:rPr>
        <w:t xml:space="preserve"> 479-494.</w:t>
      </w:r>
      <w:r w:rsidRPr="00876C95">
        <w:rPr>
          <w:bCs/>
          <w:sz w:val="24"/>
        </w:rPr>
        <w:t xml:space="preserve"> </w:t>
      </w:r>
      <w:hyperlink r:id="rId13" w:history="1">
        <w:r w:rsidRPr="00876C95">
          <w:rPr>
            <w:rStyle w:val="Hyperlink"/>
            <w:bCs/>
            <w:sz w:val="24"/>
          </w:rPr>
          <w:t>https://doi.org/10.1080/10511253.2021.1912798</w:t>
        </w:r>
      </w:hyperlink>
      <w:r w:rsidRPr="00876C95">
        <w:rPr>
          <w:bCs/>
          <w:sz w:val="24"/>
        </w:rPr>
        <w:t xml:space="preserve"> </w:t>
      </w:r>
    </w:p>
    <w:p w14:paraId="7FA7EDA0" w14:textId="77777777" w:rsidR="002714D7" w:rsidRPr="00876C95" w:rsidRDefault="002714D7" w:rsidP="00876C95">
      <w:pPr>
        <w:widowControl/>
        <w:ind w:left="360" w:hanging="360"/>
        <w:rPr>
          <w:bCs/>
          <w:sz w:val="24"/>
        </w:rPr>
      </w:pPr>
    </w:p>
    <w:p w14:paraId="23CA0F8E" w14:textId="4ACE5C11" w:rsidR="007D1117" w:rsidRPr="00876C95" w:rsidRDefault="007D1117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Crow, M. S., &amp; Smykla, J. O. (</w:t>
      </w:r>
      <w:r w:rsidR="00C15147" w:rsidRPr="00876C95">
        <w:rPr>
          <w:bCs/>
          <w:sz w:val="24"/>
        </w:rPr>
        <w:t>2021</w:t>
      </w:r>
      <w:r w:rsidRPr="00876C95">
        <w:rPr>
          <w:bCs/>
          <w:sz w:val="24"/>
        </w:rPr>
        <w:t xml:space="preserve">). The effect of reentry court participation on post-release supervision outcomes and re-arrest. </w:t>
      </w:r>
      <w:r w:rsidRPr="00876C95">
        <w:rPr>
          <w:bCs/>
          <w:i/>
          <w:sz w:val="24"/>
        </w:rPr>
        <w:t>Corrections: Policy, Practice and Research</w:t>
      </w:r>
      <w:r w:rsidR="00C15147" w:rsidRPr="00876C95">
        <w:rPr>
          <w:bCs/>
          <w:i/>
          <w:sz w:val="24"/>
        </w:rPr>
        <w:t>, 6</w:t>
      </w:r>
      <w:r w:rsidR="00C15147" w:rsidRPr="00876C95">
        <w:rPr>
          <w:bCs/>
          <w:sz w:val="24"/>
        </w:rPr>
        <w:t>, 242-267.</w:t>
      </w:r>
      <w:r w:rsidRPr="00876C95">
        <w:rPr>
          <w:bCs/>
          <w:sz w:val="24"/>
        </w:rPr>
        <w:t xml:space="preserve"> </w:t>
      </w:r>
      <w:hyperlink r:id="rId14" w:history="1">
        <w:r w:rsidRPr="00876C95">
          <w:rPr>
            <w:rStyle w:val="Hyperlink"/>
            <w:bCs/>
            <w:sz w:val="24"/>
          </w:rPr>
          <w:t>https://doi.org/10.1080/23774657.2019.1647805</w:t>
        </w:r>
      </w:hyperlink>
      <w:r w:rsidRPr="00876C95">
        <w:rPr>
          <w:bCs/>
          <w:sz w:val="24"/>
        </w:rPr>
        <w:t xml:space="preserve"> </w:t>
      </w:r>
    </w:p>
    <w:p w14:paraId="19C37E8C" w14:textId="77777777" w:rsidR="007D1117" w:rsidRPr="00876C95" w:rsidRDefault="007D1117" w:rsidP="00876C95">
      <w:pPr>
        <w:widowControl/>
        <w:ind w:left="360" w:hanging="360"/>
        <w:rPr>
          <w:bCs/>
          <w:sz w:val="24"/>
        </w:rPr>
      </w:pPr>
    </w:p>
    <w:p w14:paraId="7BDA9108" w14:textId="77777777" w:rsidR="007D1117" w:rsidRPr="00876C95" w:rsidRDefault="007D1117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 xml:space="preserve">Crow, M. S., &amp; Smykla, J. O. (2019). Police body-worn cameras: Research developments on an emerging technology. </w:t>
      </w:r>
      <w:r w:rsidRPr="00876C95">
        <w:rPr>
          <w:bCs/>
          <w:i/>
          <w:sz w:val="24"/>
        </w:rPr>
        <w:t>Criminal Justice Review, 44</w:t>
      </w:r>
      <w:r w:rsidRPr="00876C95">
        <w:rPr>
          <w:bCs/>
          <w:sz w:val="24"/>
        </w:rPr>
        <w:t xml:space="preserve">, 257-262. </w:t>
      </w:r>
      <w:hyperlink r:id="rId15" w:history="1">
        <w:r w:rsidRPr="00876C95">
          <w:rPr>
            <w:rStyle w:val="Hyperlink"/>
            <w:bCs/>
            <w:sz w:val="24"/>
          </w:rPr>
          <w:t>https://doi.org/10.1177%2F0734016819854789</w:t>
        </w:r>
      </w:hyperlink>
      <w:r w:rsidRPr="00876C95">
        <w:rPr>
          <w:bCs/>
          <w:sz w:val="24"/>
        </w:rPr>
        <w:t xml:space="preserve"> </w:t>
      </w:r>
    </w:p>
    <w:p w14:paraId="0AFAC763" w14:textId="77777777" w:rsidR="007D1117" w:rsidRPr="00876C95" w:rsidRDefault="007D1117" w:rsidP="00876C95">
      <w:pPr>
        <w:widowControl/>
        <w:ind w:left="360" w:hanging="360"/>
        <w:rPr>
          <w:bCs/>
          <w:sz w:val="24"/>
        </w:rPr>
      </w:pPr>
    </w:p>
    <w:p w14:paraId="51BFCE98" w14:textId="77777777" w:rsidR="0067532E" w:rsidRPr="00876C95" w:rsidRDefault="0067532E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 xml:space="preserve">Snyder, J. A., Crow, M. S., &amp; Smykla, J. O. (2019). Police officer and supervisor perceptions of body-worn cameras pre- and post-implementation: The importance of officer buy-in. </w:t>
      </w:r>
      <w:r w:rsidRPr="00876C95">
        <w:rPr>
          <w:bCs/>
          <w:i/>
          <w:sz w:val="24"/>
        </w:rPr>
        <w:t>Criminal Justice Review</w:t>
      </w:r>
      <w:r w:rsidR="007D1117" w:rsidRPr="00876C95">
        <w:rPr>
          <w:bCs/>
          <w:i/>
          <w:sz w:val="24"/>
        </w:rPr>
        <w:t>, 44</w:t>
      </w:r>
      <w:r w:rsidRPr="00876C95">
        <w:rPr>
          <w:bCs/>
          <w:sz w:val="24"/>
        </w:rPr>
        <w:t xml:space="preserve">, </w:t>
      </w:r>
      <w:r w:rsidR="007D1117" w:rsidRPr="00876C95">
        <w:rPr>
          <w:bCs/>
          <w:sz w:val="24"/>
        </w:rPr>
        <w:t xml:space="preserve">322-338. </w:t>
      </w:r>
      <w:r w:rsidRPr="00876C95">
        <w:rPr>
          <w:bCs/>
          <w:sz w:val="24"/>
        </w:rPr>
        <w:t xml:space="preserve">DOI: </w:t>
      </w:r>
      <w:hyperlink r:id="rId16" w:history="1">
        <w:r w:rsidR="007D1117" w:rsidRPr="00876C95">
          <w:rPr>
            <w:rStyle w:val="Hyperlink"/>
            <w:bCs/>
            <w:sz w:val="24"/>
          </w:rPr>
          <w:t>https://doi.org/10.1177/0734016819846223</w:t>
        </w:r>
      </w:hyperlink>
      <w:r w:rsidR="007D1117" w:rsidRPr="00876C95">
        <w:rPr>
          <w:bCs/>
          <w:sz w:val="24"/>
        </w:rPr>
        <w:t xml:space="preserve"> </w:t>
      </w:r>
    </w:p>
    <w:p w14:paraId="46658ECF" w14:textId="77777777" w:rsidR="0067532E" w:rsidRPr="00876C95" w:rsidRDefault="0067532E" w:rsidP="00876C95">
      <w:pPr>
        <w:widowControl/>
        <w:ind w:left="360" w:hanging="360"/>
        <w:rPr>
          <w:bCs/>
          <w:sz w:val="24"/>
        </w:rPr>
      </w:pPr>
    </w:p>
    <w:p w14:paraId="7EBA858E" w14:textId="51534D6C" w:rsidR="00953D0D" w:rsidRPr="00876C95" w:rsidRDefault="00A64F15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 xml:space="preserve">Penrod, C., &amp; Crow, M. S. (2018). The biggest “have” of them all: Wal-Mart and its litigation outcomes in slip-and-fall cases. </w:t>
      </w:r>
      <w:r w:rsidRPr="00876C95">
        <w:rPr>
          <w:bCs/>
          <w:i/>
          <w:sz w:val="24"/>
        </w:rPr>
        <w:t>American Business Law Journal, 55</w:t>
      </w:r>
      <w:r w:rsidRPr="00876C95">
        <w:rPr>
          <w:bCs/>
          <w:sz w:val="24"/>
        </w:rPr>
        <w:t>(2), 223-259.</w:t>
      </w:r>
      <w:r w:rsidR="009971B7" w:rsidRPr="00876C95">
        <w:rPr>
          <w:bCs/>
          <w:sz w:val="24"/>
        </w:rPr>
        <w:t xml:space="preserve"> </w:t>
      </w:r>
      <w:hyperlink r:id="rId17" w:history="1">
        <w:r w:rsidR="00953D0D" w:rsidRPr="00876C95">
          <w:rPr>
            <w:rStyle w:val="Hyperlink"/>
            <w:bCs/>
            <w:sz w:val="24"/>
          </w:rPr>
          <w:t>https://doi.org/10.1111/ablj.12120</w:t>
        </w:r>
      </w:hyperlink>
      <w:r w:rsidR="00953D0D" w:rsidRPr="00876C95">
        <w:rPr>
          <w:bCs/>
          <w:sz w:val="24"/>
        </w:rPr>
        <w:t xml:space="preserve"> </w:t>
      </w:r>
    </w:p>
    <w:p w14:paraId="41248320" w14:textId="10011A32" w:rsidR="00A64F15" w:rsidRPr="00876C95" w:rsidRDefault="00953D0D" w:rsidP="00876C95">
      <w:pPr>
        <w:widowControl/>
        <w:ind w:left="360" w:firstLine="360"/>
        <w:rPr>
          <w:bCs/>
          <w:sz w:val="24"/>
        </w:rPr>
      </w:pPr>
      <w:r w:rsidRPr="00876C95">
        <w:rPr>
          <w:bCs/>
          <w:sz w:val="24"/>
        </w:rPr>
        <w:t>***</w:t>
      </w:r>
      <w:r w:rsidR="009971B7" w:rsidRPr="00876C95">
        <w:rPr>
          <w:bCs/>
          <w:sz w:val="24"/>
        </w:rPr>
        <w:t>Top Downloaded Article 2017-2018</w:t>
      </w:r>
    </w:p>
    <w:p w14:paraId="30C739FE" w14:textId="77777777" w:rsidR="00A64F15" w:rsidRPr="00876C95" w:rsidRDefault="00A64F15" w:rsidP="00876C95">
      <w:pPr>
        <w:widowControl/>
        <w:ind w:left="360" w:hanging="360"/>
        <w:rPr>
          <w:bCs/>
          <w:sz w:val="24"/>
        </w:rPr>
      </w:pPr>
    </w:p>
    <w:p w14:paraId="6608972B" w14:textId="19FE9AFE" w:rsidR="00CB7EA8" w:rsidRPr="00876C95" w:rsidRDefault="00CB7EA8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Crow, M.S., Snyder, J.A., Crichlow, V.J., &amp; Smykla, J.O. (2017). Community perceptions of police body-worn cameras: The impact of views on fairness, fear, performance, and privacy.</w:t>
      </w:r>
      <w:r w:rsidR="0009595B" w:rsidRPr="00876C95">
        <w:rPr>
          <w:bCs/>
          <w:sz w:val="24"/>
        </w:rPr>
        <w:t xml:space="preserve"> </w:t>
      </w:r>
      <w:r w:rsidR="0009595B" w:rsidRPr="00876C95">
        <w:rPr>
          <w:bCs/>
          <w:i/>
          <w:sz w:val="24"/>
        </w:rPr>
        <w:t>Criminal Justice and Behavior, 44</w:t>
      </w:r>
      <w:r w:rsidR="0009595B" w:rsidRPr="00876C95">
        <w:rPr>
          <w:bCs/>
          <w:sz w:val="24"/>
        </w:rPr>
        <w:t>, 589-610.</w:t>
      </w:r>
      <w:r w:rsidR="00953D0D" w:rsidRPr="00876C95">
        <w:rPr>
          <w:bCs/>
          <w:sz w:val="24"/>
        </w:rPr>
        <w:t xml:space="preserve"> </w:t>
      </w:r>
      <w:hyperlink r:id="rId18" w:history="1">
        <w:r w:rsidR="00953D0D" w:rsidRPr="00876C95">
          <w:rPr>
            <w:rStyle w:val="Hyperlink"/>
            <w:bCs/>
            <w:sz w:val="24"/>
          </w:rPr>
          <w:t>https://doi.org/10.1177%2F0093854816688037</w:t>
        </w:r>
      </w:hyperlink>
      <w:r w:rsidR="00953D0D" w:rsidRPr="00876C95">
        <w:rPr>
          <w:bCs/>
          <w:sz w:val="24"/>
        </w:rPr>
        <w:t xml:space="preserve"> </w:t>
      </w:r>
    </w:p>
    <w:p w14:paraId="729C3AEA" w14:textId="77777777" w:rsidR="00CB7EA8" w:rsidRPr="00876C95" w:rsidRDefault="00CB7EA8" w:rsidP="00876C95">
      <w:pPr>
        <w:widowControl/>
        <w:ind w:left="360" w:hanging="360"/>
        <w:rPr>
          <w:bCs/>
          <w:sz w:val="24"/>
        </w:rPr>
      </w:pPr>
    </w:p>
    <w:p w14:paraId="03B50A4C" w14:textId="76451F0F" w:rsidR="00953D0D" w:rsidRPr="00876C95" w:rsidRDefault="00897963" w:rsidP="00876C95">
      <w:pPr>
        <w:widowControl/>
        <w:ind w:left="360" w:hanging="360"/>
        <w:rPr>
          <w:sz w:val="24"/>
        </w:rPr>
      </w:pPr>
      <w:r w:rsidRPr="00876C95">
        <w:rPr>
          <w:bCs/>
          <w:sz w:val="24"/>
        </w:rPr>
        <w:t>Smykla, J. O., Crow, M. S., Crichlow, V. J., &amp; Snyder, J. A. (201</w:t>
      </w:r>
      <w:r w:rsidR="00A64F15" w:rsidRPr="00876C95">
        <w:rPr>
          <w:bCs/>
          <w:sz w:val="24"/>
        </w:rPr>
        <w:t>6</w:t>
      </w:r>
      <w:r w:rsidRPr="00876C95">
        <w:rPr>
          <w:bCs/>
          <w:sz w:val="24"/>
        </w:rPr>
        <w:t xml:space="preserve">). </w:t>
      </w:r>
      <w:bookmarkStart w:id="3" w:name="_Hlk111023559"/>
      <w:r w:rsidRPr="00876C95">
        <w:rPr>
          <w:bCs/>
          <w:sz w:val="24"/>
        </w:rPr>
        <w:t>Police body-worn cameras: Perceptions of law enforcement leadership</w:t>
      </w:r>
      <w:bookmarkEnd w:id="3"/>
      <w:r w:rsidRPr="00876C95">
        <w:rPr>
          <w:bCs/>
          <w:sz w:val="24"/>
        </w:rPr>
        <w:t>.</w:t>
      </w:r>
      <w:r w:rsidRPr="00876C95">
        <w:rPr>
          <w:i/>
          <w:sz w:val="24"/>
        </w:rPr>
        <w:t xml:space="preserve"> American Journal of Criminal Justice,</w:t>
      </w:r>
      <w:r w:rsidRPr="00876C95">
        <w:rPr>
          <w:sz w:val="24"/>
        </w:rPr>
        <w:t xml:space="preserve"> </w:t>
      </w:r>
      <w:r w:rsidR="00EA6766" w:rsidRPr="00876C95">
        <w:rPr>
          <w:i/>
          <w:sz w:val="24"/>
        </w:rPr>
        <w:t>41</w:t>
      </w:r>
      <w:r w:rsidR="00EA6766" w:rsidRPr="00876C95">
        <w:rPr>
          <w:sz w:val="24"/>
        </w:rPr>
        <w:t>, 424-443</w:t>
      </w:r>
      <w:r w:rsidRPr="00876C95">
        <w:rPr>
          <w:sz w:val="24"/>
        </w:rPr>
        <w:t>.</w:t>
      </w:r>
      <w:r w:rsidR="00953D0D" w:rsidRPr="00876C95">
        <w:t xml:space="preserve"> </w:t>
      </w:r>
      <w:hyperlink r:id="rId19" w:history="1">
        <w:r w:rsidR="00953D0D" w:rsidRPr="00876C95">
          <w:rPr>
            <w:rStyle w:val="Hyperlink"/>
            <w:sz w:val="24"/>
          </w:rPr>
          <w:t>https://doi.org/10.1007/s12103-015-9316-4</w:t>
        </w:r>
      </w:hyperlink>
      <w:r w:rsidR="00953D0D" w:rsidRPr="00876C95">
        <w:rPr>
          <w:sz w:val="24"/>
        </w:rPr>
        <w:t xml:space="preserve"> </w:t>
      </w:r>
    </w:p>
    <w:p w14:paraId="6E8D0B3B" w14:textId="1A5AD780" w:rsidR="00897963" w:rsidRPr="00876C95" w:rsidRDefault="00953D0D" w:rsidP="00876C95">
      <w:pPr>
        <w:widowControl/>
        <w:ind w:left="1080" w:hanging="360"/>
        <w:rPr>
          <w:sz w:val="24"/>
        </w:rPr>
      </w:pPr>
      <w:r w:rsidRPr="00876C95">
        <w:rPr>
          <w:sz w:val="24"/>
        </w:rPr>
        <w:t>***</w:t>
      </w:r>
      <w:r w:rsidR="00403D9F" w:rsidRPr="00876C95">
        <w:rPr>
          <w:sz w:val="24"/>
        </w:rPr>
        <w:t xml:space="preserve">2017 </w:t>
      </w:r>
      <w:r w:rsidR="00403D9F" w:rsidRPr="00876C95">
        <w:rPr>
          <w:i/>
          <w:iCs/>
          <w:sz w:val="24"/>
        </w:rPr>
        <w:t>American Journal of Criminal Justice</w:t>
      </w:r>
      <w:r w:rsidR="00403D9F" w:rsidRPr="00876C95">
        <w:rPr>
          <w:sz w:val="24"/>
        </w:rPr>
        <w:t xml:space="preserve"> Outstanding Article Award, Springer Publishing</w:t>
      </w:r>
    </w:p>
    <w:p w14:paraId="33F4C9C0" w14:textId="77777777" w:rsidR="00897963" w:rsidRPr="00876C95" w:rsidRDefault="00897963" w:rsidP="00876C95">
      <w:pPr>
        <w:widowControl/>
        <w:ind w:left="360" w:hanging="360"/>
        <w:rPr>
          <w:bCs/>
          <w:sz w:val="24"/>
        </w:rPr>
      </w:pPr>
    </w:p>
    <w:p w14:paraId="2B9E218D" w14:textId="4B2CB489" w:rsidR="00953D0D" w:rsidRDefault="00953D0D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 xml:space="preserve">Patten, R., Crow, M. S., &amp; Shelley, T. O. (2015). What’s in a name? The occupational identity of conservation and natural </w:t>
      </w:r>
      <w:proofErr w:type="gramStart"/>
      <w:r w:rsidRPr="00876C95">
        <w:rPr>
          <w:sz w:val="24"/>
        </w:rPr>
        <w:t>resource oriented</w:t>
      </w:r>
      <w:proofErr w:type="gramEnd"/>
      <w:r w:rsidRPr="00876C95">
        <w:rPr>
          <w:sz w:val="24"/>
        </w:rPr>
        <w:t xml:space="preserve"> law enforcement agencies. </w:t>
      </w:r>
      <w:r w:rsidRPr="00876C95">
        <w:rPr>
          <w:i/>
          <w:sz w:val="24"/>
        </w:rPr>
        <w:t>American Journal of Criminal Justice, 40</w:t>
      </w:r>
      <w:r w:rsidRPr="00876C95">
        <w:rPr>
          <w:sz w:val="24"/>
        </w:rPr>
        <w:t xml:space="preserve">(4), 750-764. </w:t>
      </w:r>
      <w:hyperlink r:id="rId20" w:history="1">
        <w:r w:rsidRPr="00876C95">
          <w:rPr>
            <w:rStyle w:val="Hyperlink"/>
            <w:sz w:val="24"/>
          </w:rPr>
          <w:t>https://doi.org/10.1007/s12103-014-9286-y</w:t>
        </w:r>
      </w:hyperlink>
      <w:r>
        <w:rPr>
          <w:sz w:val="24"/>
        </w:rPr>
        <w:t xml:space="preserve"> </w:t>
      </w:r>
    </w:p>
    <w:p w14:paraId="07ABE676" w14:textId="77777777" w:rsidR="00953D0D" w:rsidRDefault="00953D0D" w:rsidP="00876C95">
      <w:pPr>
        <w:widowControl/>
        <w:ind w:left="360" w:hanging="360"/>
        <w:rPr>
          <w:sz w:val="24"/>
        </w:rPr>
      </w:pPr>
    </w:p>
    <w:p w14:paraId="50EC9334" w14:textId="73A35FD3" w:rsidR="003A6B90" w:rsidRPr="00B83DEA" w:rsidRDefault="003A6B90" w:rsidP="00876C95">
      <w:pPr>
        <w:widowControl/>
        <w:ind w:left="360" w:hanging="360"/>
        <w:rPr>
          <w:bCs/>
          <w:sz w:val="24"/>
        </w:rPr>
      </w:pPr>
      <w:r w:rsidRPr="0023529C">
        <w:rPr>
          <w:sz w:val="24"/>
        </w:rPr>
        <w:t>Crow</w:t>
      </w:r>
      <w:r w:rsidRPr="00B83DEA">
        <w:rPr>
          <w:sz w:val="24"/>
        </w:rPr>
        <w:t xml:space="preserve">, M. S. &amp; </w:t>
      </w:r>
      <w:r>
        <w:rPr>
          <w:sz w:val="24"/>
        </w:rPr>
        <w:t>*</w:t>
      </w:r>
      <w:r w:rsidRPr="00B83DEA">
        <w:rPr>
          <w:sz w:val="24"/>
        </w:rPr>
        <w:t>Lannes, P. (201</w:t>
      </w:r>
      <w:r>
        <w:rPr>
          <w:sz w:val="24"/>
        </w:rPr>
        <w:t>5</w:t>
      </w:r>
      <w:r w:rsidRPr="00B83DEA">
        <w:rPr>
          <w:sz w:val="24"/>
        </w:rPr>
        <w:t xml:space="preserve">). Risk, proportionality, and sentencing: Guideline circumvention in federal child pornography and sexual abuse cases. </w:t>
      </w:r>
      <w:r w:rsidRPr="00B83DEA">
        <w:rPr>
          <w:i/>
          <w:sz w:val="24"/>
        </w:rPr>
        <w:t>Criminal Justice Policy Review</w:t>
      </w:r>
      <w:r w:rsidRPr="003A6B90">
        <w:rPr>
          <w:i/>
          <w:sz w:val="24"/>
        </w:rPr>
        <w:t>. 26</w:t>
      </w:r>
      <w:r>
        <w:rPr>
          <w:sz w:val="24"/>
        </w:rPr>
        <w:t>, 575-597.</w:t>
      </w:r>
      <w:r w:rsidR="00403D9F">
        <w:rPr>
          <w:sz w:val="24"/>
        </w:rPr>
        <w:t xml:space="preserve"> </w:t>
      </w:r>
      <w:hyperlink r:id="rId21" w:history="1">
        <w:r w:rsidR="00953D0D" w:rsidRPr="00381C89">
          <w:rPr>
            <w:rStyle w:val="Hyperlink"/>
            <w:sz w:val="24"/>
          </w:rPr>
          <w:t>https://doi.org/10.1177%2F0887403414526230</w:t>
        </w:r>
      </w:hyperlink>
      <w:r w:rsidR="00953D0D">
        <w:rPr>
          <w:sz w:val="24"/>
        </w:rPr>
        <w:t xml:space="preserve"> </w:t>
      </w:r>
    </w:p>
    <w:p w14:paraId="1ED82489" w14:textId="77777777" w:rsidR="003A6B90" w:rsidRDefault="003A6B90" w:rsidP="00876C95">
      <w:pPr>
        <w:widowControl/>
        <w:ind w:left="360" w:hanging="360"/>
        <w:rPr>
          <w:sz w:val="24"/>
        </w:rPr>
      </w:pPr>
    </w:p>
    <w:p w14:paraId="6C5C415E" w14:textId="7E37B71A" w:rsidR="00586C3B" w:rsidRDefault="00990448" w:rsidP="00876C95">
      <w:pPr>
        <w:widowControl/>
        <w:ind w:left="360" w:hanging="360"/>
        <w:rPr>
          <w:color w:val="131413"/>
          <w:sz w:val="24"/>
        </w:rPr>
      </w:pPr>
      <w:r>
        <w:rPr>
          <w:sz w:val="24"/>
        </w:rPr>
        <w:lastRenderedPageBreak/>
        <w:t xml:space="preserve">Crow, M. S., </w:t>
      </w:r>
      <w:r w:rsidR="00586C3B" w:rsidRPr="0023529C">
        <w:rPr>
          <w:sz w:val="24"/>
        </w:rPr>
        <w:t>&amp; Smykla, J. O. (</w:t>
      </w:r>
      <w:r w:rsidR="0023529C" w:rsidRPr="0023529C">
        <w:rPr>
          <w:sz w:val="24"/>
        </w:rPr>
        <w:t>201</w:t>
      </w:r>
      <w:r w:rsidR="00953D0D">
        <w:rPr>
          <w:sz w:val="24"/>
        </w:rPr>
        <w:t>5</w:t>
      </w:r>
      <w:r w:rsidR="00586C3B" w:rsidRPr="0023529C">
        <w:rPr>
          <w:sz w:val="24"/>
        </w:rPr>
        <w:t xml:space="preserve">). An examination of author characteristics in national and regional criminology and criminal justice journals, 2008-2010: Are female scholars changing the nature of publishing in criminology and criminal justice? </w:t>
      </w:r>
      <w:r w:rsidR="00586C3B" w:rsidRPr="0023529C">
        <w:rPr>
          <w:i/>
          <w:sz w:val="24"/>
        </w:rPr>
        <w:t>American Journal of Criminal Justice</w:t>
      </w:r>
      <w:r w:rsidR="00F91247">
        <w:rPr>
          <w:i/>
          <w:sz w:val="24"/>
        </w:rPr>
        <w:t>, 40,</w:t>
      </w:r>
      <w:r w:rsidR="00F91247">
        <w:rPr>
          <w:sz w:val="24"/>
        </w:rPr>
        <w:t xml:space="preserve"> 441-455.</w:t>
      </w:r>
      <w:r w:rsidR="0023529C" w:rsidRPr="0023529C">
        <w:rPr>
          <w:sz w:val="24"/>
        </w:rPr>
        <w:t xml:space="preserve"> </w:t>
      </w:r>
      <w:hyperlink r:id="rId22" w:history="1">
        <w:r w:rsidR="00953D0D" w:rsidRPr="00381C89">
          <w:rPr>
            <w:rStyle w:val="Hyperlink"/>
            <w:sz w:val="24"/>
          </w:rPr>
          <w:t>https://doi.org/10.1007/s12103-014-9250-x</w:t>
        </w:r>
      </w:hyperlink>
      <w:r w:rsidR="00953D0D">
        <w:rPr>
          <w:sz w:val="24"/>
        </w:rPr>
        <w:t xml:space="preserve"> </w:t>
      </w:r>
    </w:p>
    <w:bookmarkEnd w:id="1"/>
    <w:p w14:paraId="2A449681" w14:textId="77777777" w:rsidR="00F91247" w:rsidRPr="00B83DEA" w:rsidRDefault="00F91247" w:rsidP="00876C95">
      <w:pPr>
        <w:widowControl/>
        <w:ind w:left="360" w:hanging="360"/>
        <w:rPr>
          <w:sz w:val="24"/>
        </w:rPr>
      </w:pPr>
    </w:p>
    <w:p w14:paraId="244EA74F" w14:textId="40CE6335" w:rsidR="00E726E3" w:rsidRPr="00B83DEA" w:rsidRDefault="005075CA" w:rsidP="00876C95">
      <w:pPr>
        <w:widowControl/>
        <w:ind w:left="360" w:hanging="360"/>
        <w:rPr>
          <w:bCs/>
          <w:sz w:val="24"/>
        </w:rPr>
      </w:pPr>
      <w:r w:rsidRPr="0023529C">
        <w:rPr>
          <w:bCs/>
          <w:sz w:val="24"/>
        </w:rPr>
        <w:t>Crow</w:t>
      </w:r>
      <w:r w:rsidRPr="00B83DEA">
        <w:rPr>
          <w:bCs/>
          <w:sz w:val="24"/>
        </w:rPr>
        <w:t>, M. S. &amp; Smykla, J. O. (2013</w:t>
      </w:r>
      <w:r w:rsidR="00E726E3" w:rsidRPr="00B83DEA">
        <w:rPr>
          <w:bCs/>
          <w:sz w:val="24"/>
        </w:rPr>
        <w:t xml:space="preserve">). A mixed methods analysis of methodological orientation in national and regional criminology and criminal justice journals. </w:t>
      </w:r>
      <w:r w:rsidR="00E726E3" w:rsidRPr="00B83DEA">
        <w:rPr>
          <w:bCs/>
          <w:i/>
          <w:sz w:val="24"/>
        </w:rPr>
        <w:t>Journal of Criminal Justice Education</w:t>
      </w:r>
      <w:r w:rsidR="003E2767" w:rsidRPr="00B83DEA">
        <w:rPr>
          <w:bCs/>
          <w:i/>
          <w:sz w:val="24"/>
        </w:rPr>
        <w:t>, 24</w:t>
      </w:r>
      <w:r w:rsidR="003E2767" w:rsidRPr="00B83DEA">
        <w:rPr>
          <w:bCs/>
          <w:sz w:val="24"/>
        </w:rPr>
        <w:t>, 536-555.</w:t>
      </w:r>
      <w:r w:rsidRPr="00B83DEA">
        <w:rPr>
          <w:bCs/>
          <w:sz w:val="24"/>
        </w:rPr>
        <w:t xml:space="preserve"> </w:t>
      </w:r>
      <w:hyperlink r:id="rId23" w:history="1">
        <w:r w:rsidR="001D7C7F" w:rsidRPr="00381C89">
          <w:rPr>
            <w:rStyle w:val="Hyperlink"/>
            <w:sz w:val="24"/>
          </w:rPr>
          <w:t>https://doi.org/10.1080/10511253.2013.827229</w:t>
        </w:r>
      </w:hyperlink>
      <w:r w:rsidR="001D7C7F">
        <w:rPr>
          <w:sz w:val="24"/>
        </w:rPr>
        <w:t xml:space="preserve"> </w:t>
      </w:r>
    </w:p>
    <w:p w14:paraId="7875505F" w14:textId="77777777" w:rsidR="00E726E3" w:rsidRPr="00B83DEA" w:rsidRDefault="00E726E3" w:rsidP="00876C95">
      <w:pPr>
        <w:widowControl/>
        <w:ind w:left="360" w:hanging="360"/>
        <w:rPr>
          <w:bCs/>
          <w:sz w:val="24"/>
        </w:rPr>
      </w:pPr>
    </w:p>
    <w:p w14:paraId="47994213" w14:textId="2267B2A6" w:rsidR="004A7ADA" w:rsidRDefault="004A7ADA" w:rsidP="00876C95">
      <w:pPr>
        <w:widowControl/>
        <w:ind w:left="360" w:hanging="360"/>
        <w:rPr>
          <w:bCs/>
          <w:sz w:val="24"/>
        </w:rPr>
      </w:pPr>
      <w:r w:rsidRPr="0023529C">
        <w:rPr>
          <w:bCs/>
          <w:sz w:val="24"/>
        </w:rPr>
        <w:t>Crow</w:t>
      </w:r>
      <w:r w:rsidRPr="00B83DEA">
        <w:rPr>
          <w:bCs/>
          <w:sz w:val="24"/>
        </w:rPr>
        <w:t xml:space="preserve">, M. S., Shelley, T. O., &amp; </w:t>
      </w:r>
      <w:proofErr w:type="spellStart"/>
      <w:r w:rsidRPr="00B83DEA">
        <w:rPr>
          <w:bCs/>
          <w:sz w:val="24"/>
        </w:rPr>
        <w:t>Stretesky</w:t>
      </w:r>
      <w:proofErr w:type="spellEnd"/>
      <w:r w:rsidRPr="00B83DEA">
        <w:rPr>
          <w:bCs/>
          <w:sz w:val="24"/>
        </w:rPr>
        <w:t>, P. B. (</w:t>
      </w:r>
      <w:r w:rsidR="00385858" w:rsidRPr="00B83DEA">
        <w:rPr>
          <w:bCs/>
          <w:sz w:val="24"/>
        </w:rPr>
        <w:t>2013</w:t>
      </w:r>
      <w:r w:rsidRPr="00B83DEA">
        <w:rPr>
          <w:bCs/>
          <w:sz w:val="24"/>
        </w:rPr>
        <w:t xml:space="preserve">). Camouflage collar crime: An examination of wildlife crime and characteristics of offenders in Florida. </w:t>
      </w:r>
      <w:r w:rsidRPr="00B83DEA">
        <w:rPr>
          <w:bCs/>
          <w:i/>
          <w:sz w:val="24"/>
        </w:rPr>
        <w:t>Deviant Behavior</w:t>
      </w:r>
      <w:r w:rsidR="00385858" w:rsidRPr="00B83DEA">
        <w:rPr>
          <w:bCs/>
          <w:i/>
          <w:sz w:val="24"/>
        </w:rPr>
        <w:t>, 34</w:t>
      </w:r>
      <w:r w:rsidR="00385858" w:rsidRPr="00B83DEA">
        <w:rPr>
          <w:bCs/>
          <w:sz w:val="24"/>
        </w:rPr>
        <w:t>, 635-652.</w:t>
      </w:r>
      <w:r w:rsidR="001D7C7F">
        <w:rPr>
          <w:bCs/>
          <w:sz w:val="24"/>
        </w:rPr>
        <w:t xml:space="preserve"> </w:t>
      </w:r>
      <w:hyperlink r:id="rId24" w:history="1">
        <w:r w:rsidR="001D7C7F" w:rsidRPr="00381C89">
          <w:rPr>
            <w:rStyle w:val="Hyperlink"/>
            <w:bCs/>
            <w:sz w:val="24"/>
          </w:rPr>
          <w:t>https://doi.org/10.1080/01639625.2012.759049</w:t>
        </w:r>
      </w:hyperlink>
      <w:r w:rsidR="001D7C7F">
        <w:rPr>
          <w:bCs/>
          <w:sz w:val="24"/>
        </w:rPr>
        <w:t xml:space="preserve"> </w:t>
      </w:r>
    </w:p>
    <w:p w14:paraId="5D88AC97" w14:textId="77777777" w:rsidR="00EF2473" w:rsidRDefault="00EF2473" w:rsidP="00876C95">
      <w:pPr>
        <w:widowControl/>
        <w:ind w:left="360" w:hanging="360"/>
        <w:rPr>
          <w:bCs/>
          <w:sz w:val="24"/>
        </w:rPr>
      </w:pPr>
    </w:p>
    <w:p w14:paraId="5F5206F4" w14:textId="77777777" w:rsidR="00EF2473" w:rsidRDefault="00EF2473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ab/>
        <w:t>Reprinted in:</w:t>
      </w:r>
    </w:p>
    <w:p w14:paraId="68E1A045" w14:textId="77777777" w:rsidR="00EF2473" w:rsidRPr="00B83DEA" w:rsidRDefault="00AD7341" w:rsidP="00876C95">
      <w:pPr>
        <w:widowControl/>
        <w:ind w:left="1170"/>
        <w:rPr>
          <w:bCs/>
          <w:sz w:val="24"/>
        </w:rPr>
      </w:pPr>
      <w:r>
        <w:rPr>
          <w:bCs/>
          <w:sz w:val="24"/>
        </w:rPr>
        <w:t xml:space="preserve">T. </w:t>
      </w:r>
      <w:proofErr w:type="spellStart"/>
      <w:r w:rsidR="00EF2473">
        <w:rPr>
          <w:bCs/>
          <w:sz w:val="24"/>
        </w:rPr>
        <w:t>Spapens</w:t>
      </w:r>
      <w:proofErr w:type="spellEnd"/>
      <w:r w:rsidR="00EF2473">
        <w:rPr>
          <w:bCs/>
          <w:sz w:val="24"/>
        </w:rPr>
        <w:t xml:space="preserve">, </w:t>
      </w:r>
      <w:r>
        <w:rPr>
          <w:bCs/>
          <w:sz w:val="24"/>
        </w:rPr>
        <w:t xml:space="preserve">R. </w:t>
      </w:r>
      <w:r w:rsidR="00EF2473">
        <w:rPr>
          <w:bCs/>
          <w:sz w:val="24"/>
        </w:rPr>
        <w:t xml:space="preserve">White, &amp; </w:t>
      </w:r>
      <w:r>
        <w:rPr>
          <w:bCs/>
          <w:sz w:val="24"/>
        </w:rPr>
        <w:t xml:space="preserve">M. </w:t>
      </w:r>
      <w:proofErr w:type="spellStart"/>
      <w:r w:rsidR="00EF2473">
        <w:rPr>
          <w:bCs/>
          <w:sz w:val="24"/>
        </w:rPr>
        <w:t>Kluin</w:t>
      </w:r>
      <w:proofErr w:type="spellEnd"/>
      <w:r>
        <w:rPr>
          <w:bCs/>
          <w:sz w:val="24"/>
        </w:rPr>
        <w:t xml:space="preserve"> (Eds.).</w:t>
      </w:r>
      <w:r w:rsidR="00EF2473">
        <w:rPr>
          <w:bCs/>
          <w:sz w:val="24"/>
        </w:rPr>
        <w:t xml:space="preserve">  (2014). </w:t>
      </w:r>
      <w:r w:rsidR="00EF2473" w:rsidRPr="00AD7341">
        <w:rPr>
          <w:bCs/>
          <w:i/>
          <w:sz w:val="24"/>
        </w:rPr>
        <w:t>Environmental Crime and its Victims: Perspectives</w:t>
      </w:r>
      <w:r w:rsidR="00A20E6B">
        <w:rPr>
          <w:bCs/>
          <w:i/>
          <w:sz w:val="24"/>
        </w:rPr>
        <w:t xml:space="preserve"> within Green Criminology</w:t>
      </w:r>
      <w:r w:rsidR="00EF2473">
        <w:rPr>
          <w:bCs/>
          <w:sz w:val="24"/>
        </w:rPr>
        <w:t xml:space="preserve"> (pp. 185-204). </w:t>
      </w:r>
      <w:r>
        <w:rPr>
          <w:bCs/>
          <w:sz w:val="24"/>
        </w:rPr>
        <w:t>Ashgate.</w:t>
      </w:r>
    </w:p>
    <w:p w14:paraId="32CE6AE8" w14:textId="77777777" w:rsidR="004A7ADA" w:rsidRPr="00B83DEA" w:rsidRDefault="004A7ADA" w:rsidP="00876C95">
      <w:pPr>
        <w:widowControl/>
        <w:ind w:left="360" w:hanging="360"/>
        <w:rPr>
          <w:bCs/>
          <w:sz w:val="24"/>
        </w:rPr>
      </w:pPr>
    </w:p>
    <w:p w14:paraId="33E81914" w14:textId="4A88B76C" w:rsidR="00856C0A" w:rsidRPr="00B83DEA" w:rsidRDefault="00856C0A" w:rsidP="00876C95">
      <w:pPr>
        <w:widowControl/>
        <w:ind w:left="360" w:hanging="360"/>
        <w:rPr>
          <w:bCs/>
          <w:sz w:val="24"/>
        </w:rPr>
      </w:pPr>
      <w:r w:rsidRPr="00070FE9">
        <w:rPr>
          <w:bCs/>
          <w:sz w:val="24"/>
        </w:rPr>
        <w:t>Crow</w:t>
      </w:r>
      <w:r w:rsidRPr="00B83DEA">
        <w:rPr>
          <w:bCs/>
          <w:sz w:val="24"/>
        </w:rPr>
        <w:t>, M. S., Lee, C. B., &amp; Joo, J. J. (</w:t>
      </w:r>
      <w:r w:rsidR="00FA29D2" w:rsidRPr="00B83DEA">
        <w:rPr>
          <w:bCs/>
          <w:sz w:val="24"/>
        </w:rPr>
        <w:t>2012</w:t>
      </w:r>
      <w:r w:rsidRPr="00B83DEA">
        <w:rPr>
          <w:bCs/>
          <w:sz w:val="24"/>
        </w:rPr>
        <w:t xml:space="preserve">). Organizational justice and organizational commitment among South Korean police officers: An investigation of job satisfaction as mediator. </w:t>
      </w:r>
      <w:r w:rsidRPr="00B83DEA">
        <w:rPr>
          <w:bCs/>
          <w:i/>
          <w:sz w:val="24"/>
        </w:rPr>
        <w:t>Policing: An International Journal of Police Strategies &amp; Management</w:t>
      </w:r>
      <w:r w:rsidR="00FA29D2" w:rsidRPr="00B83DEA">
        <w:rPr>
          <w:bCs/>
          <w:i/>
          <w:sz w:val="24"/>
        </w:rPr>
        <w:t>, 35</w:t>
      </w:r>
      <w:r w:rsidR="00FA29D2" w:rsidRPr="00B83DEA">
        <w:rPr>
          <w:bCs/>
          <w:sz w:val="24"/>
        </w:rPr>
        <w:t>, 402-423.</w:t>
      </w:r>
      <w:r w:rsidR="00857AE0">
        <w:rPr>
          <w:bCs/>
          <w:sz w:val="24"/>
        </w:rPr>
        <w:t xml:space="preserve"> </w:t>
      </w:r>
      <w:hyperlink r:id="rId25" w:history="1">
        <w:r w:rsidR="00857AE0" w:rsidRPr="00381C89">
          <w:rPr>
            <w:rStyle w:val="Hyperlink"/>
            <w:bCs/>
            <w:sz w:val="24"/>
          </w:rPr>
          <w:t>https://doi.org/10.1108/13639511211230156</w:t>
        </w:r>
      </w:hyperlink>
      <w:r w:rsidR="00857AE0">
        <w:rPr>
          <w:bCs/>
          <w:sz w:val="24"/>
        </w:rPr>
        <w:t xml:space="preserve"> </w:t>
      </w:r>
    </w:p>
    <w:p w14:paraId="6A16E317" w14:textId="77777777" w:rsidR="00856C0A" w:rsidRPr="00B83DEA" w:rsidRDefault="00856C0A" w:rsidP="00876C95">
      <w:pPr>
        <w:widowControl/>
        <w:ind w:left="360" w:hanging="360"/>
        <w:rPr>
          <w:bCs/>
          <w:sz w:val="24"/>
        </w:rPr>
      </w:pPr>
    </w:p>
    <w:p w14:paraId="0B12C67F" w14:textId="7B4FEC2D" w:rsidR="00856C0A" w:rsidRPr="00B83DEA" w:rsidRDefault="00856C0A" w:rsidP="00876C95">
      <w:pPr>
        <w:widowControl/>
        <w:ind w:left="360" w:hanging="360"/>
        <w:rPr>
          <w:bCs/>
          <w:sz w:val="24"/>
        </w:rPr>
      </w:pPr>
      <w:r w:rsidRPr="0023529C">
        <w:rPr>
          <w:bCs/>
          <w:sz w:val="24"/>
        </w:rPr>
        <w:t>Crow</w:t>
      </w:r>
      <w:r w:rsidRPr="00B83DEA">
        <w:rPr>
          <w:bCs/>
          <w:sz w:val="24"/>
        </w:rPr>
        <w:t xml:space="preserve">, M. S. &amp; </w:t>
      </w:r>
      <w:r w:rsidR="00B83DEA">
        <w:rPr>
          <w:bCs/>
          <w:sz w:val="24"/>
        </w:rPr>
        <w:t>*</w:t>
      </w:r>
      <w:r w:rsidRPr="00B83DEA">
        <w:rPr>
          <w:bCs/>
          <w:sz w:val="24"/>
        </w:rPr>
        <w:t>Adrion, B. L. (</w:t>
      </w:r>
      <w:r w:rsidR="003C54CF" w:rsidRPr="00B83DEA">
        <w:rPr>
          <w:bCs/>
          <w:sz w:val="24"/>
        </w:rPr>
        <w:t>2011</w:t>
      </w:r>
      <w:r w:rsidRPr="00B83DEA">
        <w:rPr>
          <w:bCs/>
          <w:sz w:val="24"/>
        </w:rPr>
        <w:t xml:space="preserve">). Focal concerns and police use of </w:t>
      </w:r>
      <w:r w:rsidR="00F84D44" w:rsidRPr="00B83DEA">
        <w:rPr>
          <w:bCs/>
          <w:sz w:val="24"/>
        </w:rPr>
        <w:t>force</w:t>
      </w:r>
      <w:r w:rsidRPr="00B83DEA">
        <w:rPr>
          <w:bCs/>
          <w:sz w:val="24"/>
        </w:rPr>
        <w:t xml:space="preserve">: Examining the factors associated with taser use. </w:t>
      </w:r>
      <w:r w:rsidRPr="00B83DEA">
        <w:rPr>
          <w:bCs/>
          <w:i/>
          <w:sz w:val="24"/>
        </w:rPr>
        <w:t>Police Quarterly</w:t>
      </w:r>
      <w:r w:rsidR="003C54CF" w:rsidRPr="00B83DEA">
        <w:rPr>
          <w:bCs/>
          <w:i/>
          <w:sz w:val="24"/>
        </w:rPr>
        <w:t>,</w:t>
      </w:r>
      <w:r w:rsidR="006B1D6B" w:rsidRPr="00B83DEA">
        <w:rPr>
          <w:bCs/>
          <w:i/>
          <w:sz w:val="24"/>
        </w:rPr>
        <w:t xml:space="preserve"> </w:t>
      </w:r>
      <w:r w:rsidR="003C54CF" w:rsidRPr="00B83DEA">
        <w:rPr>
          <w:bCs/>
          <w:i/>
          <w:sz w:val="24"/>
        </w:rPr>
        <w:t>14,</w:t>
      </w:r>
      <w:r w:rsidR="003C54CF" w:rsidRPr="00B83DEA">
        <w:rPr>
          <w:bCs/>
          <w:sz w:val="24"/>
        </w:rPr>
        <w:t xml:space="preserve"> 366-387</w:t>
      </w:r>
      <w:r w:rsidRPr="00B83DEA">
        <w:rPr>
          <w:bCs/>
          <w:sz w:val="24"/>
        </w:rPr>
        <w:t>.</w:t>
      </w:r>
      <w:r w:rsidR="00857AE0">
        <w:rPr>
          <w:bCs/>
          <w:sz w:val="24"/>
        </w:rPr>
        <w:t xml:space="preserve"> </w:t>
      </w:r>
      <w:hyperlink r:id="rId26" w:history="1">
        <w:r w:rsidR="00857AE0" w:rsidRPr="00381C89">
          <w:rPr>
            <w:rStyle w:val="Hyperlink"/>
            <w:bCs/>
            <w:sz w:val="24"/>
          </w:rPr>
          <w:t>https://doi.org/10.1177%2F1098611111423740</w:t>
        </w:r>
      </w:hyperlink>
      <w:r w:rsidR="00857AE0">
        <w:rPr>
          <w:bCs/>
          <w:sz w:val="24"/>
        </w:rPr>
        <w:t xml:space="preserve"> </w:t>
      </w:r>
    </w:p>
    <w:p w14:paraId="6A55A125" w14:textId="77777777" w:rsidR="00856C0A" w:rsidRPr="00B83DEA" w:rsidRDefault="00856C0A" w:rsidP="00876C95">
      <w:pPr>
        <w:widowControl/>
        <w:ind w:left="360" w:hanging="360"/>
        <w:rPr>
          <w:sz w:val="24"/>
        </w:rPr>
      </w:pPr>
    </w:p>
    <w:p w14:paraId="7213EC51" w14:textId="59DC67E3" w:rsidR="00BE2D75" w:rsidRPr="00B83DEA" w:rsidRDefault="00BE2D75" w:rsidP="00876C95">
      <w:pPr>
        <w:widowControl/>
        <w:ind w:left="360" w:hanging="360"/>
        <w:rPr>
          <w:sz w:val="24"/>
        </w:rPr>
      </w:pPr>
      <w:proofErr w:type="spellStart"/>
      <w:r w:rsidRPr="0023529C">
        <w:rPr>
          <w:sz w:val="24"/>
        </w:rPr>
        <w:t>Stretesky</w:t>
      </w:r>
      <w:proofErr w:type="spellEnd"/>
      <w:r w:rsidRPr="00B83DEA">
        <w:rPr>
          <w:sz w:val="24"/>
        </w:rPr>
        <w:t xml:space="preserve">, P. B., Shelley, T. O., &amp; Crow, M. S. (2010). Do conservation organizations influence the production of natural resource violations? </w:t>
      </w:r>
      <w:r w:rsidRPr="00B83DEA">
        <w:rPr>
          <w:i/>
          <w:sz w:val="24"/>
        </w:rPr>
        <w:t xml:space="preserve">Organization &amp; Environment: International Journal for </w:t>
      </w:r>
      <w:proofErr w:type="spellStart"/>
      <w:r w:rsidRPr="00B83DEA">
        <w:rPr>
          <w:i/>
          <w:sz w:val="24"/>
        </w:rPr>
        <w:t>Ecosocial</w:t>
      </w:r>
      <w:proofErr w:type="spellEnd"/>
      <w:r w:rsidRPr="00B83DEA">
        <w:rPr>
          <w:i/>
          <w:sz w:val="24"/>
        </w:rPr>
        <w:t xml:space="preserve"> Research, 23</w:t>
      </w:r>
      <w:r w:rsidRPr="00B83DEA">
        <w:rPr>
          <w:sz w:val="24"/>
        </w:rPr>
        <w:t xml:space="preserve"> (4), 398-416.</w:t>
      </w:r>
      <w:r w:rsidR="00857AE0">
        <w:rPr>
          <w:sz w:val="24"/>
        </w:rPr>
        <w:t xml:space="preserve"> </w:t>
      </w:r>
      <w:hyperlink r:id="rId27" w:history="1">
        <w:r w:rsidR="00857AE0" w:rsidRPr="00381C89">
          <w:rPr>
            <w:rStyle w:val="Hyperlink"/>
            <w:sz w:val="24"/>
          </w:rPr>
          <w:t>https://doi.org/10.1177%2F1086026610385902</w:t>
        </w:r>
      </w:hyperlink>
      <w:r w:rsidR="00857AE0">
        <w:rPr>
          <w:sz w:val="24"/>
        </w:rPr>
        <w:t xml:space="preserve"> </w:t>
      </w:r>
    </w:p>
    <w:p w14:paraId="015DE481" w14:textId="77777777" w:rsidR="00BE2D75" w:rsidRPr="00B83DEA" w:rsidRDefault="00BE2D75" w:rsidP="00876C95">
      <w:pPr>
        <w:widowControl/>
        <w:ind w:left="360" w:hanging="360"/>
        <w:rPr>
          <w:bCs/>
          <w:sz w:val="24"/>
        </w:rPr>
      </w:pPr>
    </w:p>
    <w:p w14:paraId="0A13CCC2" w14:textId="35CB95E8" w:rsidR="001452B5" w:rsidRPr="00B83DEA" w:rsidRDefault="001452B5" w:rsidP="00876C95">
      <w:pPr>
        <w:widowControl/>
        <w:ind w:left="360" w:hanging="360"/>
        <w:rPr>
          <w:bCs/>
          <w:sz w:val="24"/>
        </w:rPr>
      </w:pPr>
      <w:r w:rsidRPr="0023529C">
        <w:rPr>
          <w:bCs/>
          <w:sz w:val="24"/>
        </w:rPr>
        <w:t>Scott</w:t>
      </w:r>
      <w:r w:rsidRPr="00B83DEA">
        <w:rPr>
          <w:bCs/>
          <w:sz w:val="24"/>
        </w:rPr>
        <w:t>, D. L., Crow, M. S., &amp; Thompson, C. J. (</w:t>
      </w:r>
      <w:r w:rsidR="007E51D4" w:rsidRPr="00B83DEA">
        <w:rPr>
          <w:bCs/>
          <w:sz w:val="24"/>
        </w:rPr>
        <w:t>2010</w:t>
      </w:r>
      <w:r w:rsidRPr="00B83DEA">
        <w:rPr>
          <w:bCs/>
          <w:sz w:val="24"/>
        </w:rPr>
        <w:t xml:space="preserve">). Tempest in a therapeutic community: Implementation and evaluation issues for faith-based programming. </w:t>
      </w:r>
      <w:r w:rsidRPr="00B83DEA">
        <w:rPr>
          <w:bCs/>
          <w:i/>
          <w:sz w:val="24"/>
        </w:rPr>
        <w:t xml:space="preserve">Journal of Offender Rehabilitation, 49 </w:t>
      </w:r>
      <w:r w:rsidRPr="00B83DEA">
        <w:rPr>
          <w:bCs/>
          <w:sz w:val="24"/>
        </w:rPr>
        <w:t>(1), 39-51.</w:t>
      </w:r>
      <w:r w:rsidR="00857AE0">
        <w:rPr>
          <w:bCs/>
          <w:sz w:val="24"/>
        </w:rPr>
        <w:t xml:space="preserve"> </w:t>
      </w:r>
      <w:hyperlink r:id="rId28" w:history="1">
        <w:r w:rsidR="00857AE0" w:rsidRPr="00381C89">
          <w:rPr>
            <w:rStyle w:val="Hyperlink"/>
            <w:bCs/>
            <w:sz w:val="24"/>
          </w:rPr>
          <w:t>https://doi.org/10.1080/10509670903435464</w:t>
        </w:r>
      </w:hyperlink>
      <w:r w:rsidR="00857AE0">
        <w:rPr>
          <w:bCs/>
          <w:sz w:val="24"/>
        </w:rPr>
        <w:t xml:space="preserve"> </w:t>
      </w:r>
    </w:p>
    <w:p w14:paraId="34A2E22E" w14:textId="77777777" w:rsidR="001452B5" w:rsidRPr="00B83DEA" w:rsidRDefault="001452B5" w:rsidP="00876C95">
      <w:pPr>
        <w:widowControl/>
        <w:ind w:left="360" w:hanging="360"/>
        <w:rPr>
          <w:bCs/>
          <w:sz w:val="24"/>
        </w:rPr>
      </w:pPr>
    </w:p>
    <w:p w14:paraId="67CBCA6D" w14:textId="58286D81" w:rsidR="00040CCA" w:rsidRPr="00B83DEA" w:rsidRDefault="00040CCA" w:rsidP="00876C95">
      <w:pPr>
        <w:widowControl/>
        <w:ind w:left="360" w:hanging="360"/>
        <w:rPr>
          <w:sz w:val="24"/>
        </w:rPr>
      </w:pPr>
      <w:r w:rsidRPr="0023529C">
        <w:rPr>
          <w:sz w:val="24"/>
        </w:rPr>
        <w:t>Swanson</w:t>
      </w:r>
      <w:r w:rsidRPr="00B83DEA">
        <w:rPr>
          <w:sz w:val="24"/>
        </w:rPr>
        <w:t xml:space="preserve">, C., Crow, M. S., &amp; Rohrer, G. (2010). Is criminal justice education ready for reentry? </w:t>
      </w:r>
      <w:r w:rsidRPr="00B83DEA">
        <w:rPr>
          <w:i/>
          <w:sz w:val="24"/>
        </w:rPr>
        <w:t>Journal of Criminal Justice Education, 21</w:t>
      </w:r>
      <w:r w:rsidR="001452B5" w:rsidRPr="00B83DEA">
        <w:rPr>
          <w:i/>
          <w:sz w:val="24"/>
        </w:rPr>
        <w:t xml:space="preserve"> </w:t>
      </w:r>
      <w:r w:rsidRPr="00B83DEA">
        <w:rPr>
          <w:sz w:val="24"/>
        </w:rPr>
        <w:t>(1), 60-76.</w:t>
      </w:r>
      <w:r w:rsidR="00857AE0">
        <w:rPr>
          <w:sz w:val="24"/>
        </w:rPr>
        <w:t xml:space="preserve"> </w:t>
      </w:r>
      <w:hyperlink r:id="rId29" w:history="1">
        <w:r w:rsidR="00857AE0" w:rsidRPr="00381C89">
          <w:rPr>
            <w:rStyle w:val="Hyperlink"/>
            <w:sz w:val="24"/>
          </w:rPr>
          <w:t>https://doi.org/10.1080/10511250903496463</w:t>
        </w:r>
      </w:hyperlink>
      <w:r w:rsidR="00857AE0">
        <w:rPr>
          <w:sz w:val="24"/>
        </w:rPr>
        <w:t xml:space="preserve"> </w:t>
      </w:r>
    </w:p>
    <w:p w14:paraId="10219347" w14:textId="77777777" w:rsidR="00040CCA" w:rsidRPr="00B83DEA" w:rsidRDefault="00040CCA" w:rsidP="00876C95">
      <w:pPr>
        <w:widowControl/>
        <w:ind w:left="360" w:hanging="360"/>
        <w:rPr>
          <w:sz w:val="24"/>
        </w:rPr>
      </w:pPr>
    </w:p>
    <w:p w14:paraId="731BB427" w14:textId="3B60603E" w:rsidR="008A3760" w:rsidRPr="00B83DEA" w:rsidRDefault="008A3760" w:rsidP="00876C95">
      <w:pPr>
        <w:widowControl/>
        <w:ind w:left="360" w:hanging="360"/>
        <w:rPr>
          <w:sz w:val="24"/>
        </w:rPr>
      </w:pPr>
      <w:r w:rsidRPr="00070FE9">
        <w:rPr>
          <w:sz w:val="24"/>
        </w:rPr>
        <w:t>Crow</w:t>
      </w:r>
      <w:r w:rsidRPr="00B83DEA">
        <w:rPr>
          <w:sz w:val="24"/>
        </w:rPr>
        <w:t>, M. S. &amp; Kunselman, J. (</w:t>
      </w:r>
      <w:r w:rsidR="00537FF9" w:rsidRPr="00B83DEA">
        <w:rPr>
          <w:sz w:val="24"/>
        </w:rPr>
        <w:t>2009</w:t>
      </w:r>
      <w:r w:rsidRPr="00B83DEA">
        <w:rPr>
          <w:sz w:val="24"/>
        </w:rPr>
        <w:t xml:space="preserve">). Sentencing female drug offenders: Reexamining racial and ethnic disparities. </w:t>
      </w:r>
      <w:r w:rsidRPr="00B83DEA">
        <w:rPr>
          <w:i/>
          <w:sz w:val="24"/>
        </w:rPr>
        <w:t>Women &amp; Criminal Justice</w:t>
      </w:r>
      <w:r w:rsidR="00537FF9" w:rsidRPr="00B83DEA">
        <w:rPr>
          <w:i/>
          <w:sz w:val="24"/>
        </w:rPr>
        <w:t>, 19</w:t>
      </w:r>
      <w:r w:rsidR="00537FF9" w:rsidRPr="00B83DEA">
        <w:rPr>
          <w:sz w:val="24"/>
        </w:rPr>
        <w:t xml:space="preserve"> (3)</w:t>
      </w:r>
      <w:r w:rsidR="00040CCA" w:rsidRPr="00B83DEA">
        <w:rPr>
          <w:sz w:val="24"/>
        </w:rPr>
        <w:t>, 191-216</w:t>
      </w:r>
      <w:r w:rsidRPr="00B83DEA">
        <w:rPr>
          <w:sz w:val="24"/>
        </w:rPr>
        <w:t>.</w:t>
      </w:r>
      <w:r w:rsidR="00857AE0">
        <w:rPr>
          <w:sz w:val="24"/>
        </w:rPr>
        <w:t xml:space="preserve"> </w:t>
      </w:r>
      <w:hyperlink r:id="rId30" w:history="1">
        <w:r w:rsidR="00857AE0" w:rsidRPr="00381C89">
          <w:rPr>
            <w:rStyle w:val="Hyperlink"/>
            <w:sz w:val="24"/>
          </w:rPr>
          <w:t>https://doi.org/10.1080/08974450903001511</w:t>
        </w:r>
      </w:hyperlink>
      <w:r w:rsidR="00857AE0">
        <w:rPr>
          <w:sz w:val="24"/>
        </w:rPr>
        <w:t xml:space="preserve"> </w:t>
      </w:r>
    </w:p>
    <w:p w14:paraId="08DB2033" w14:textId="77777777" w:rsidR="008A3760" w:rsidRPr="00B83DEA" w:rsidRDefault="008A3760" w:rsidP="00876C95">
      <w:pPr>
        <w:widowControl/>
        <w:ind w:left="360" w:hanging="360"/>
        <w:rPr>
          <w:sz w:val="24"/>
        </w:rPr>
      </w:pPr>
    </w:p>
    <w:p w14:paraId="0ACB197C" w14:textId="3F7BA819" w:rsidR="00857AE0" w:rsidRPr="00857AE0" w:rsidRDefault="00BD0462" w:rsidP="00876C95">
      <w:pPr>
        <w:ind w:left="360" w:hanging="360"/>
        <w:rPr>
          <w:sz w:val="24"/>
        </w:rPr>
      </w:pPr>
      <w:r w:rsidRPr="00070FE9">
        <w:rPr>
          <w:sz w:val="24"/>
        </w:rPr>
        <w:t>Shelley</w:t>
      </w:r>
      <w:r w:rsidRPr="00B83DEA">
        <w:rPr>
          <w:sz w:val="24"/>
        </w:rPr>
        <w:t>, T. O., &amp; Crow, M. S. (</w:t>
      </w:r>
      <w:r w:rsidR="003A6A63" w:rsidRPr="00B83DEA">
        <w:rPr>
          <w:sz w:val="24"/>
        </w:rPr>
        <w:t>2009</w:t>
      </w:r>
      <w:r w:rsidRPr="00B83DEA">
        <w:rPr>
          <w:sz w:val="24"/>
        </w:rPr>
        <w:t xml:space="preserve">). The nature and extent of conservation policing: Law </w:t>
      </w:r>
      <w:r w:rsidRPr="00B83DEA">
        <w:rPr>
          <w:sz w:val="24"/>
        </w:rPr>
        <w:lastRenderedPageBreak/>
        <w:t>enforcement generalists or conservation specialists?</w:t>
      </w:r>
      <w:r w:rsidR="009936DE" w:rsidRPr="00B83DEA">
        <w:rPr>
          <w:sz w:val="24"/>
        </w:rPr>
        <w:t xml:space="preserve"> </w:t>
      </w:r>
      <w:r w:rsidR="009936DE" w:rsidRPr="00B83DEA">
        <w:rPr>
          <w:i/>
          <w:sz w:val="24"/>
        </w:rPr>
        <w:t>American Journal of Criminal Justice</w:t>
      </w:r>
      <w:r w:rsidR="00537FF9" w:rsidRPr="00B83DEA">
        <w:rPr>
          <w:i/>
          <w:sz w:val="24"/>
        </w:rPr>
        <w:t>, 34</w:t>
      </w:r>
      <w:r w:rsidR="00537FF9" w:rsidRPr="00B83DEA">
        <w:rPr>
          <w:sz w:val="24"/>
        </w:rPr>
        <w:t xml:space="preserve"> (1), 9-27.</w:t>
      </w:r>
      <w:r w:rsidR="00857AE0">
        <w:rPr>
          <w:sz w:val="24"/>
        </w:rPr>
        <w:t xml:space="preserve"> </w:t>
      </w:r>
      <w:hyperlink r:id="rId31" w:history="1">
        <w:r w:rsidR="00857AE0" w:rsidRPr="00381C89">
          <w:rPr>
            <w:rStyle w:val="Hyperlink"/>
            <w:sz w:val="24"/>
          </w:rPr>
          <w:t>https://doi.org/10.1007/s12103-008-9057-8</w:t>
        </w:r>
      </w:hyperlink>
      <w:r w:rsidR="00857AE0">
        <w:rPr>
          <w:sz w:val="24"/>
        </w:rPr>
        <w:t xml:space="preserve"> </w:t>
      </w:r>
    </w:p>
    <w:p w14:paraId="596F0AE2" w14:textId="2C9D6E02" w:rsidR="00BD0462" w:rsidRPr="00B83DEA" w:rsidRDefault="00BD0462" w:rsidP="00876C95">
      <w:pPr>
        <w:widowControl/>
        <w:ind w:left="360" w:hanging="360"/>
        <w:rPr>
          <w:sz w:val="24"/>
        </w:rPr>
      </w:pPr>
    </w:p>
    <w:p w14:paraId="161D3F1C" w14:textId="29411115" w:rsidR="00F17FF7" w:rsidRPr="00B83DEA" w:rsidRDefault="00F17FF7" w:rsidP="00876C95">
      <w:pPr>
        <w:widowControl/>
        <w:ind w:left="360" w:hanging="360"/>
        <w:rPr>
          <w:sz w:val="24"/>
        </w:rPr>
      </w:pPr>
      <w:r w:rsidRPr="00070FE9">
        <w:rPr>
          <w:sz w:val="24"/>
        </w:rPr>
        <w:t>Crow</w:t>
      </w:r>
      <w:r w:rsidRPr="00B83DEA">
        <w:rPr>
          <w:sz w:val="24"/>
        </w:rPr>
        <w:t xml:space="preserve">, M. S., Hough, R., Mosley, J., Smykla, J., &amp; Tatum, K. (2008). Drunk and alone in a K-Mart parking lot: The pedagogy of simulations and contemporary attitudes toward drinking and driving. </w:t>
      </w:r>
      <w:r w:rsidRPr="00B83DEA">
        <w:rPr>
          <w:i/>
          <w:sz w:val="24"/>
        </w:rPr>
        <w:t>Journal of Criminal Justice Education, 19 (3)</w:t>
      </w:r>
      <w:r w:rsidR="0061743C" w:rsidRPr="00B83DEA">
        <w:rPr>
          <w:i/>
          <w:sz w:val="24"/>
        </w:rPr>
        <w:t xml:space="preserve">, </w:t>
      </w:r>
      <w:r w:rsidR="0061743C" w:rsidRPr="00B83DEA">
        <w:rPr>
          <w:sz w:val="24"/>
        </w:rPr>
        <w:t>417-431</w:t>
      </w:r>
      <w:r w:rsidRPr="00B83DEA">
        <w:rPr>
          <w:sz w:val="24"/>
        </w:rPr>
        <w:t>.</w:t>
      </w:r>
      <w:r w:rsidR="00857AE0" w:rsidRPr="00857AE0">
        <w:t xml:space="preserve"> </w:t>
      </w:r>
      <w:hyperlink r:id="rId32" w:history="1">
        <w:r w:rsidR="00857AE0" w:rsidRPr="00381C89">
          <w:rPr>
            <w:rStyle w:val="Hyperlink"/>
            <w:sz w:val="24"/>
          </w:rPr>
          <w:t>https://doi.org/10.1080/10511250802476244</w:t>
        </w:r>
      </w:hyperlink>
      <w:r w:rsidR="00857AE0">
        <w:rPr>
          <w:sz w:val="24"/>
        </w:rPr>
        <w:t xml:space="preserve">  </w:t>
      </w:r>
    </w:p>
    <w:p w14:paraId="7B0ACEB7" w14:textId="77777777" w:rsidR="00F17FF7" w:rsidRPr="00B83DEA" w:rsidRDefault="00F17FF7" w:rsidP="00876C95">
      <w:pPr>
        <w:ind w:left="360" w:hanging="360"/>
        <w:rPr>
          <w:sz w:val="24"/>
        </w:rPr>
      </w:pPr>
    </w:p>
    <w:p w14:paraId="68A92F80" w14:textId="6B198BFD" w:rsidR="008D06EF" w:rsidRPr="00B83DEA" w:rsidRDefault="008D06EF" w:rsidP="00876C95">
      <w:pPr>
        <w:ind w:left="360" w:hanging="360"/>
        <w:rPr>
          <w:sz w:val="24"/>
        </w:rPr>
      </w:pPr>
      <w:r w:rsidRPr="00070FE9">
        <w:rPr>
          <w:sz w:val="24"/>
        </w:rPr>
        <w:t>Crow</w:t>
      </w:r>
      <w:r w:rsidRPr="00B83DEA">
        <w:rPr>
          <w:sz w:val="24"/>
        </w:rPr>
        <w:t xml:space="preserve">, M. S. &amp; Gertz, M. (2008). Sentencing policy and disparity: Guidelines and the influence of legal and democratic subcultures. </w:t>
      </w:r>
      <w:r w:rsidRPr="00B83DEA">
        <w:rPr>
          <w:i/>
          <w:sz w:val="24"/>
        </w:rPr>
        <w:t>Journal of Criminal Justice, 36 (4)</w:t>
      </w:r>
      <w:r w:rsidR="00F17FF7" w:rsidRPr="00B83DEA">
        <w:rPr>
          <w:i/>
          <w:sz w:val="24"/>
        </w:rPr>
        <w:t xml:space="preserve">, </w:t>
      </w:r>
      <w:r w:rsidR="00F17FF7" w:rsidRPr="00B83DEA">
        <w:rPr>
          <w:sz w:val="24"/>
        </w:rPr>
        <w:t>362-371</w:t>
      </w:r>
      <w:r w:rsidRPr="00B83DEA">
        <w:rPr>
          <w:sz w:val="24"/>
        </w:rPr>
        <w:t xml:space="preserve">. </w:t>
      </w:r>
      <w:hyperlink r:id="rId33" w:history="1">
        <w:r w:rsidR="00857AE0" w:rsidRPr="00381C89">
          <w:rPr>
            <w:rStyle w:val="Hyperlink"/>
            <w:sz w:val="24"/>
          </w:rPr>
          <w:t>https://doi.org/10.1016/j.jcrimjus.2008.06.004</w:t>
        </w:r>
      </w:hyperlink>
      <w:r w:rsidR="00857AE0">
        <w:rPr>
          <w:sz w:val="24"/>
        </w:rPr>
        <w:t xml:space="preserve"> </w:t>
      </w:r>
    </w:p>
    <w:p w14:paraId="3D90266E" w14:textId="77777777" w:rsidR="00F17FF7" w:rsidRPr="00B83DEA" w:rsidRDefault="00F17FF7" w:rsidP="00876C95">
      <w:pPr>
        <w:ind w:left="360" w:hanging="360"/>
        <w:rPr>
          <w:sz w:val="24"/>
        </w:rPr>
      </w:pPr>
    </w:p>
    <w:p w14:paraId="5E1F1723" w14:textId="4057C9ED" w:rsidR="008D06EF" w:rsidRPr="00B83DEA" w:rsidRDefault="008D06EF" w:rsidP="00876C95">
      <w:pPr>
        <w:ind w:left="360" w:hanging="360"/>
        <w:rPr>
          <w:sz w:val="24"/>
        </w:rPr>
      </w:pPr>
      <w:r w:rsidRPr="00070FE9">
        <w:rPr>
          <w:sz w:val="24"/>
        </w:rPr>
        <w:t>Crow</w:t>
      </w:r>
      <w:r w:rsidRPr="00B83DEA">
        <w:rPr>
          <w:sz w:val="24"/>
        </w:rPr>
        <w:t xml:space="preserve">, M. S. (2008). </w:t>
      </w:r>
      <w:r w:rsidR="00717198" w:rsidRPr="00B83DEA">
        <w:rPr>
          <w:sz w:val="24"/>
        </w:rPr>
        <w:t>T</w:t>
      </w:r>
      <w:r w:rsidRPr="00B83DEA">
        <w:rPr>
          <w:sz w:val="24"/>
        </w:rPr>
        <w:t xml:space="preserve">he complexities of prior record, race and ethnicity, and offense: Interactive effects in sentencing. </w:t>
      </w:r>
      <w:r w:rsidRPr="00B83DEA">
        <w:rPr>
          <w:i/>
          <w:sz w:val="24"/>
        </w:rPr>
        <w:t>Criminal Justice Review, 33 (4)</w:t>
      </w:r>
      <w:r w:rsidR="00C47694" w:rsidRPr="00B83DEA">
        <w:rPr>
          <w:i/>
          <w:sz w:val="24"/>
        </w:rPr>
        <w:t xml:space="preserve">, </w:t>
      </w:r>
      <w:r w:rsidR="00C47694" w:rsidRPr="00B83DEA">
        <w:rPr>
          <w:sz w:val="24"/>
        </w:rPr>
        <w:t>505-523.</w:t>
      </w:r>
      <w:r w:rsidRPr="00B83DEA">
        <w:rPr>
          <w:sz w:val="24"/>
        </w:rPr>
        <w:t xml:space="preserve"> </w:t>
      </w:r>
      <w:hyperlink r:id="rId34" w:history="1">
        <w:r w:rsidR="00857AE0" w:rsidRPr="00381C89">
          <w:rPr>
            <w:rStyle w:val="Hyperlink"/>
            <w:sz w:val="24"/>
          </w:rPr>
          <w:t>https://doi.org/10.1177%2F0734016808320709</w:t>
        </w:r>
      </w:hyperlink>
      <w:r w:rsidR="00857AE0">
        <w:rPr>
          <w:sz w:val="24"/>
        </w:rPr>
        <w:t xml:space="preserve"> </w:t>
      </w:r>
    </w:p>
    <w:p w14:paraId="69C77700" w14:textId="77777777" w:rsidR="00C47694" w:rsidRPr="00B83DEA" w:rsidRDefault="00C47694" w:rsidP="00876C95">
      <w:pPr>
        <w:ind w:left="360" w:hanging="360"/>
        <w:rPr>
          <w:sz w:val="24"/>
        </w:rPr>
      </w:pPr>
    </w:p>
    <w:p w14:paraId="242D1A50" w14:textId="20A10316" w:rsidR="00EF4CBD" w:rsidRPr="00B83DEA" w:rsidRDefault="00EF4CBD" w:rsidP="00876C95">
      <w:pPr>
        <w:ind w:left="360" w:hanging="360"/>
        <w:rPr>
          <w:sz w:val="24"/>
        </w:rPr>
      </w:pPr>
      <w:r w:rsidRPr="0016751F">
        <w:rPr>
          <w:sz w:val="24"/>
        </w:rPr>
        <w:t>Crow</w:t>
      </w:r>
      <w:r w:rsidRPr="00B83DEA">
        <w:rPr>
          <w:sz w:val="24"/>
        </w:rPr>
        <w:t>, M. S. &amp; Johnson, K. (</w:t>
      </w:r>
      <w:r w:rsidR="00F85DB3" w:rsidRPr="00B83DEA">
        <w:rPr>
          <w:sz w:val="24"/>
        </w:rPr>
        <w:t>2008</w:t>
      </w:r>
      <w:r w:rsidRPr="00B83DEA">
        <w:rPr>
          <w:sz w:val="24"/>
        </w:rPr>
        <w:t xml:space="preserve">). Race, ethnicity, and habitual offender sentencing: A multilevel analysis of individual and contextual threat. </w:t>
      </w:r>
      <w:r w:rsidRPr="00B83DEA">
        <w:rPr>
          <w:i/>
          <w:sz w:val="24"/>
        </w:rPr>
        <w:t>Criminal Justice Policy Review</w:t>
      </w:r>
      <w:r w:rsidR="00F85DB3" w:rsidRPr="00B83DEA">
        <w:rPr>
          <w:i/>
          <w:sz w:val="24"/>
        </w:rPr>
        <w:t>, 19</w:t>
      </w:r>
      <w:r w:rsidR="009D32A8" w:rsidRPr="00B83DEA">
        <w:rPr>
          <w:i/>
          <w:sz w:val="24"/>
        </w:rPr>
        <w:t xml:space="preserve"> (1)</w:t>
      </w:r>
      <w:r w:rsidR="00660DE2" w:rsidRPr="00B83DEA">
        <w:rPr>
          <w:i/>
          <w:sz w:val="24"/>
        </w:rPr>
        <w:t>,</w:t>
      </w:r>
      <w:r w:rsidR="00660DE2" w:rsidRPr="00B83DEA">
        <w:rPr>
          <w:sz w:val="24"/>
        </w:rPr>
        <w:t xml:space="preserve"> 63-83</w:t>
      </w:r>
      <w:r w:rsidRPr="00B83DEA">
        <w:rPr>
          <w:sz w:val="24"/>
        </w:rPr>
        <w:t>.</w:t>
      </w:r>
      <w:r w:rsidR="00857AE0">
        <w:rPr>
          <w:sz w:val="24"/>
        </w:rPr>
        <w:t xml:space="preserve"> </w:t>
      </w:r>
      <w:hyperlink r:id="rId35" w:history="1">
        <w:r w:rsidR="00857AE0" w:rsidRPr="00381C89">
          <w:rPr>
            <w:rStyle w:val="Hyperlink"/>
            <w:sz w:val="24"/>
          </w:rPr>
          <w:t>https://doi.org/10.1177%2F0887403407308476</w:t>
        </w:r>
      </w:hyperlink>
      <w:r w:rsidR="00857AE0">
        <w:rPr>
          <w:sz w:val="24"/>
        </w:rPr>
        <w:t xml:space="preserve"> </w:t>
      </w:r>
    </w:p>
    <w:p w14:paraId="71572455" w14:textId="77777777" w:rsidR="00EF4CBD" w:rsidRPr="00B83DEA" w:rsidRDefault="00EF4CBD" w:rsidP="00876C95">
      <w:pPr>
        <w:widowControl/>
        <w:ind w:left="360" w:hanging="360"/>
        <w:rPr>
          <w:sz w:val="24"/>
        </w:rPr>
      </w:pPr>
    </w:p>
    <w:p w14:paraId="16C95A72" w14:textId="5C67E770" w:rsidR="00857AE0" w:rsidRPr="00857AE0" w:rsidRDefault="001933DF" w:rsidP="00876C95">
      <w:pPr>
        <w:ind w:left="360" w:hanging="360"/>
        <w:rPr>
          <w:sz w:val="24"/>
        </w:rPr>
      </w:pPr>
      <w:r w:rsidRPr="0016751F">
        <w:rPr>
          <w:sz w:val="24"/>
        </w:rPr>
        <w:t>Crow</w:t>
      </w:r>
      <w:r w:rsidRPr="00B83DEA">
        <w:rPr>
          <w:sz w:val="24"/>
        </w:rPr>
        <w:t xml:space="preserve">, M. S. &amp; Bales, W. (2006).  Sentencing guidelines and focal concerns: The effect of sentencing policy as a practical constraint on sentencing decisions.  </w:t>
      </w:r>
      <w:r w:rsidRPr="00B83DEA">
        <w:rPr>
          <w:i/>
          <w:sz w:val="24"/>
        </w:rPr>
        <w:t>American Journal of Criminal Justice</w:t>
      </w:r>
      <w:r w:rsidR="006F6095" w:rsidRPr="00B83DEA">
        <w:rPr>
          <w:i/>
          <w:sz w:val="24"/>
        </w:rPr>
        <w:t>, 30</w:t>
      </w:r>
      <w:r w:rsidR="006D18C2" w:rsidRPr="00B83DEA">
        <w:rPr>
          <w:i/>
          <w:sz w:val="24"/>
        </w:rPr>
        <w:t xml:space="preserve"> </w:t>
      </w:r>
      <w:r w:rsidR="006D18C2" w:rsidRPr="00B83DEA">
        <w:rPr>
          <w:sz w:val="24"/>
        </w:rPr>
        <w:t>(2)</w:t>
      </w:r>
      <w:r w:rsidR="006F6095" w:rsidRPr="00B83DEA">
        <w:rPr>
          <w:sz w:val="24"/>
        </w:rPr>
        <w:t>, 285-304.</w:t>
      </w:r>
      <w:r w:rsidR="00857AE0">
        <w:rPr>
          <w:sz w:val="24"/>
        </w:rPr>
        <w:t xml:space="preserve"> </w:t>
      </w:r>
      <w:hyperlink r:id="rId36" w:history="1">
        <w:r w:rsidR="00857AE0" w:rsidRPr="00381C89">
          <w:rPr>
            <w:rStyle w:val="Hyperlink"/>
            <w:sz w:val="24"/>
          </w:rPr>
          <w:t>https://doi.org/10.1007/BF02885896</w:t>
        </w:r>
      </w:hyperlink>
      <w:r w:rsidR="00857AE0">
        <w:rPr>
          <w:sz w:val="24"/>
        </w:rPr>
        <w:t xml:space="preserve"> </w:t>
      </w:r>
    </w:p>
    <w:p w14:paraId="754E7AC0" w14:textId="77777777" w:rsidR="001933DF" w:rsidRPr="00B83DEA" w:rsidRDefault="001933DF" w:rsidP="00876C95">
      <w:pPr>
        <w:ind w:left="360" w:hanging="360"/>
        <w:rPr>
          <w:sz w:val="24"/>
        </w:rPr>
      </w:pPr>
    </w:p>
    <w:p w14:paraId="5EC7FCE7" w14:textId="6193A032" w:rsidR="00427CC6" w:rsidRPr="00B83DEA" w:rsidRDefault="00427CC6" w:rsidP="00876C95">
      <w:pPr>
        <w:ind w:left="360" w:hanging="360"/>
        <w:rPr>
          <w:iCs/>
          <w:sz w:val="24"/>
        </w:rPr>
      </w:pPr>
      <w:r w:rsidRPr="0016751F">
        <w:rPr>
          <w:sz w:val="24"/>
        </w:rPr>
        <w:t>Crow</w:t>
      </w:r>
      <w:r w:rsidRPr="00B83DEA">
        <w:rPr>
          <w:sz w:val="24"/>
        </w:rPr>
        <w:t xml:space="preserve">, M. S., Shelley, T. O., Bedard, L., </w:t>
      </w:r>
      <w:r w:rsidR="00803280">
        <w:rPr>
          <w:sz w:val="24"/>
        </w:rPr>
        <w:t>&amp;</w:t>
      </w:r>
      <w:r w:rsidRPr="00B83DEA">
        <w:rPr>
          <w:sz w:val="24"/>
        </w:rPr>
        <w:t xml:space="preserve"> Gertz, M. (2004). Czech police officers: An exploratory study of police attitudes in an emerging democracy. </w:t>
      </w:r>
      <w:r w:rsidRPr="00B83DEA">
        <w:rPr>
          <w:i/>
          <w:iCs/>
          <w:sz w:val="24"/>
        </w:rPr>
        <w:t>Policing: An International Journal of Police Strategies and Management, 27</w:t>
      </w:r>
      <w:r w:rsidR="006D18C2" w:rsidRPr="00B83DEA">
        <w:rPr>
          <w:iCs/>
          <w:sz w:val="24"/>
        </w:rPr>
        <w:t>(4)</w:t>
      </w:r>
      <w:r w:rsidR="006D18C2" w:rsidRPr="00B83DEA">
        <w:rPr>
          <w:i/>
          <w:iCs/>
          <w:sz w:val="24"/>
        </w:rPr>
        <w:t>,</w:t>
      </w:r>
      <w:r w:rsidRPr="00B83DEA">
        <w:rPr>
          <w:i/>
          <w:iCs/>
          <w:sz w:val="24"/>
        </w:rPr>
        <w:t xml:space="preserve"> </w:t>
      </w:r>
      <w:r w:rsidR="00506A10" w:rsidRPr="00B83DEA">
        <w:rPr>
          <w:iCs/>
          <w:sz w:val="24"/>
        </w:rPr>
        <w:t>592-614.</w:t>
      </w:r>
      <w:r w:rsidR="00857AE0">
        <w:rPr>
          <w:iCs/>
          <w:sz w:val="24"/>
        </w:rPr>
        <w:t xml:space="preserve"> </w:t>
      </w:r>
      <w:hyperlink r:id="rId37" w:history="1">
        <w:r w:rsidR="00857AE0" w:rsidRPr="00381C89">
          <w:rPr>
            <w:rStyle w:val="Hyperlink"/>
            <w:iCs/>
            <w:sz w:val="24"/>
          </w:rPr>
          <w:t>https://doi.org/10.1108/13639510410566299</w:t>
        </w:r>
      </w:hyperlink>
      <w:r w:rsidR="00857AE0">
        <w:rPr>
          <w:iCs/>
          <w:sz w:val="24"/>
        </w:rPr>
        <w:t xml:space="preserve"> </w:t>
      </w:r>
    </w:p>
    <w:p w14:paraId="393E0C26" w14:textId="77777777" w:rsidR="00506A10" w:rsidRPr="00B83DEA" w:rsidRDefault="00506A10" w:rsidP="00876C95">
      <w:pPr>
        <w:ind w:left="360" w:hanging="360"/>
        <w:rPr>
          <w:sz w:val="24"/>
        </w:rPr>
      </w:pPr>
    </w:p>
    <w:p w14:paraId="1C64ECAB" w14:textId="77777777" w:rsidR="00427CC6" w:rsidRDefault="00427CC6" w:rsidP="00876C95">
      <w:pPr>
        <w:ind w:left="360" w:hanging="360"/>
        <w:rPr>
          <w:sz w:val="24"/>
        </w:rPr>
      </w:pPr>
      <w:r w:rsidRPr="0016751F">
        <w:rPr>
          <w:sz w:val="24"/>
        </w:rPr>
        <w:t>Shelley</w:t>
      </w:r>
      <w:r w:rsidRPr="00B83DEA">
        <w:rPr>
          <w:sz w:val="24"/>
        </w:rPr>
        <w:t xml:space="preserve">, T. O. &amp; Crow, M. S. (2001).  Balancing power: Police labor and management relations.  </w:t>
      </w:r>
      <w:proofErr w:type="spellStart"/>
      <w:r w:rsidRPr="00B83DEA">
        <w:rPr>
          <w:i/>
          <w:iCs/>
          <w:sz w:val="24"/>
        </w:rPr>
        <w:t>Polizei</w:t>
      </w:r>
      <w:proofErr w:type="spellEnd"/>
      <w:r w:rsidRPr="00B83DEA">
        <w:rPr>
          <w:i/>
          <w:iCs/>
          <w:sz w:val="24"/>
        </w:rPr>
        <w:t xml:space="preserve"> &amp; </w:t>
      </w:r>
      <w:proofErr w:type="spellStart"/>
      <w:r w:rsidRPr="00B83DEA">
        <w:rPr>
          <w:i/>
          <w:iCs/>
          <w:sz w:val="24"/>
        </w:rPr>
        <w:t>Wissenschaft</w:t>
      </w:r>
      <w:proofErr w:type="spellEnd"/>
      <w:r w:rsidRPr="00B83DEA">
        <w:rPr>
          <w:i/>
          <w:iCs/>
          <w:sz w:val="24"/>
        </w:rPr>
        <w:t>, 4</w:t>
      </w:r>
      <w:r w:rsidRPr="00B83DEA">
        <w:rPr>
          <w:sz w:val="24"/>
        </w:rPr>
        <w:t>, 25-34.</w:t>
      </w:r>
    </w:p>
    <w:bookmarkEnd w:id="0"/>
    <w:p w14:paraId="66D80DF2" w14:textId="77777777" w:rsidR="00427CC6" w:rsidRDefault="00427CC6" w:rsidP="00876C95">
      <w:pPr>
        <w:rPr>
          <w:sz w:val="24"/>
        </w:rPr>
        <w:sectPr w:rsidR="00427CC6" w:rsidSect="002B6F29">
          <w:footerReference w:type="default" r:id="rId38"/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3F16A769" w14:textId="77777777" w:rsidR="00CB7EA8" w:rsidRPr="00A64F15" w:rsidRDefault="00CB7EA8" w:rsidP="00876C95">
      <w:pPr>
        <w:widowControl/>
        <w:ind w:left="360" w:hanging="360"/>
        <w:rPr>
          <w:bCs/>
          <w:sz w:val="24"/>
        </w:rPr>
      </w:pPr>
    </w:p>
    <w:p w14:paraId="77F86B9E" w14:textId="77777777" w:rsidR="00F6197A" w:rsidRDefault="00F6197A" w:rsidP="00876C95">
      <w:pPr>
        <w:widowControl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>TECHNICAL REPORTS</w:t>
      </w:r>
    </w:p>
    <w:p w14:paraId="10457D52" w14:textId="35A79EBF" w:rsidR="00A64F15" w:rsidRPr="00876C95" w:rsidRDefault="00A64F15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Crow, M. S., &amp; Smykla, J. O. (2018). Evaluation of Recidivism Outcomes, United States District Court, Northern District of Florida, Robert A. Dennis, Jr. (RAD) Reentry Court Program.</w:t>
      </w:r>
    </w:p>
    <w:p w14:paraId="7A81C812" w14:textId="5FE54DB4" w:rsidR="002A1BC0" w:rsidRPr="00876C95" w:rsidRDefault="002A1BC0" w:rsidP="00876C95">
      <w:pPr>
        <w:widowControl/>
        <w:ind w:left="360" w:hanging="360"/>
        <w:rPr>
          <w:bCs/>
          <w:sz w:val="24"/>
        </w:rPr>
      </w:pPr>
    </w:p>
    <w:p w14:paraId="7AE2D345" w14:textId="795FEE65" w:rsidR="002A1BC0" w:rsidRPr="00876C95" w:rsidRDefault="002A1BC0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Smykla, J.O., Crichlow, V.J., Crow, M.S., &amp; Snyder, J.A. (2016). Palm Beach County Residents’ Perceptions of Police Body-Worn Cameras.</w:t>
      </w:r>
    </w:p>
    <w:p w14:paraId="54E55C13" w14:textId="77777777" w:rsidR="00A64F15" w:rsidRPr="00876C95" w:rsidRDefault="00A64F15" w:rsidP="00876C95">
      <w:pPr>
        <w:widowControl/>
        <w:ind w:left="360" w:hanging="360"/>
        <w:rPr>
          <w:bCs/>
          <w:sz w:val="24"/>
        </w:rPr>
      </w:pPr>
    </w:p>
    <w:p w14:paraId="7E0A21F6" w14:textId="661A017C" w:rsidR="0009595B" w:rsidRPr="00876C95" w:rsidRDefault="0009595B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Crow, M. S., &amp; Snyder, J. A. (2016). Pensacola Police Department Body-Worn Camera Survey.</w:t>
      </w:r>
    </w:p>
    <w:p w14:paraId="0EB7DD93" w14:textId="3EBBF69E" w:rsidR="00E740CE" w:rsidRPr="00876C95" w:rsidRDefault="00E740CE" w:rsidP="00876C95">
      <w:pPr>
        <w:widowControl/>
        <w:ind w:left="360" w:hanging="360"/>
        <w:rPr>
          <w:bCs/>
          <w:sz w:val="24"/>
        </w:rPr>
      </w:pPr>
    </w:p>
    <w:p w14:paraId="700EBF6D" w14:textId="77777777" w:rsidR="00F6197A" w:rsidRPr="00876C95" w:rsidRDefault="00F6197A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Crow, M. S. (2010). Pensacola Police Department Use of Force Study.</w:t>
      </w:r>
    </w:p>
    <w:p w14:paraId="55D30F63" w14:textId="77777777" w:rsidR="006A5BC6" w:rsidRDefault="006A5BC6">
      <w:pPr>
        <w:widowControl/>
        <w:autoSpaceDE/>
        <w:autoSpaceDN/>
        <w:adjustRightInd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br w:type="page"/>
      </w:r>
    </w:p>
    <w:p w14:paraId="2B007093" w14:textId="6776DB97" w:rsidR="00427CC6" w:rsidRPr="00876C95" w:rsidRDefault="00427CC6" w:rsidP="00876C95">
      <w:pPr>
        <w:widowControl/>
        <w:ind w:left="360" w:hanging="360"/>
        <w:rPr>
          <w:sz w:val="24"/>
        </w:rPr>
      </w:pPr>
      <w:r w:rsidRPr="00876C95">
        <w:rPr>
          <w:b/>
          <w:bCs/>
          <w:sz w:val="24"/>
          <w:u w:val="single"/>
        </w:rPr>
        <w:lastRenderedPageBreak/>
        <w:t>PAPERS PRESENTED</w:t>
      </w:r>
      <w:r w:rsidR="00B83DEA" w:rsidRPr="00876C95">
        <w:rPr>
          <w:b/>
          <w:bCs/>
          <w:sz w:val="24"/>
          <w:u w:val="single"/>
        </w:rPr>
        <w:t xml:space="preserve"> </w:t>
      </w:r>
      <w:r w:rsidR="00B83DEA" w:rsidRPr="00876C95">
        <w:rPr>
          <w:b/>
          <w:sz w:val="24"/>
        </w:rPr>
        <w:t>(* designates current or former student)</w:t>
      </w:r>
    </w:p>
    <w:p w14:paraId="38E45B14" w14:textId="418A5DAE" w:rsidR="00CD3AF7" w:rsidRPr="00876C95" w:rsidRDefault="00CD3AF7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Crow, M.S.</w:t>
      </w:r>
      <w:r w:rsidR="00D5333E">
        <w:rPr>
          <w:sz w:val="24"/>
        </w:rPr>
        <w:t>,</w:t>
      </w:r>
      <w:r w:rsidRPr="00876C95">
        <w:rPr>
          <w:sz w:val="24"/>
        </w:rPr>
        <w:t xml:space="preserve"> &amp; Goulette, N. (2022). Judicial composition of the federal courts: Exploring race- and sex-based sentencing variation at the district level. American Society of Criminology, Atlanta, GA. November 2022.</w:t>
      </w:r>
    </w:p>
    <w:p w14:paraId="6EA62675" w14:textId="77777777" w:rsidR="00CD3AF7" w:rsidRPr="00876C95" w:rsidRDefault="00CD3AF7" w:rsidP="00876C95">
      <w:pPr>
        <w:widowControl/>
        <w:ind w:left="360" w:hanging="360"/>
        <w:rPr>
          <w:sz w:val="24"/>
        </w:rPr>
      </w:pPr>
    </w:p>
    <w:p w14:paraId="54D11D20" w14:textId="2B86D500" w:rsidR="00CD3AF7" w:rsidRPr="00876C95" w:rsidRDefault="00CD3AF7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Crow, M.S., &amp; Smykla, J.O. (2022). Gender and research funding in articles published in leading criminology and criminal justice journals. Southern Criminal Justice Association, Asheville, NC. September 2022.</w:t>
      </w:r>
    </w:p>
    <w:p w14:paraId="2B2B8D96" w14:textId="77777777" w:rsidR="00CD3AF7" w:rsidRPr="00876C95" w:rsidRDefault="00CD3AF7" w:rsidP="00876C95">
      <w:pPr>
        <w:widowControl/>
        <w:ind w:left="360" w:hanging="360"/>
        <w:rPr>
          <w:sz w:val="24"/>
        </w:rPr>
      </w:pPr>
    </w:p>
    <w:p w14:paraId="2CB6127C" w14:textId="755724CC" w:rsidR="005C03B8" w:rsidRPr="00876C95" w:rsidRDefault="005C03B8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 xml:space="preserve">Crow, M.S., &amp; </w:t>
      </w:r>
      <w:r w:rsidR="002A49AC" w:rsidRPr="00876C95">
        <w:rPr>
          <w:sz w:val="24"/>
        </w:rPr>
        <w:t>*</w:t>
      </w:r>
      <w:r w:rsidRPr="00876C95">
        <w:rPr>
          <w:sz w:val="24"/>
        </w:rPr>
        <w:t>Johnson, H. (2021). U.S. Probation Officer perceptions of the Post-Conviction Risk Assessment Tool (PCRA). American Society of Criminology, Chicago, IL. November 2021.</w:t>
      </w:r>
    </w:p>
    <w:p w14:paraId="13881583" w14:textId="77777777" w:rsidR="005C03B8" w:rsidRPr="00876C95" w:rsidRDefault="005C03B8" w:rsidP="00876C95">
      <w:pPr>
        <w:widowControl/>
        <w:ind w:left="360" w:hanging="360"/>
        <w:rPr>
          <w:sz w:val="24"/>
        </w:rPr>
      </w:pPr>
    </w:p>
    <w:p w14:paraId="26A63EB2" w14:textId="05520A89" w:rsidR="005C03B8" w:rsidRPr="00876C95" w:rsidRDefault="005C03B8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 xml:space="preserve">Crow, M.S., Smykla, J.O., </w:t>
      </w:r>
      <w:r w:rsidR="002A49AC" w:rsidRPr="00876C95">
        <w:rPr>
          <w:sz w:val="24"/>
        </w:rPr>
        <w:t>*</w:t>
      </w:r>
      <w:r w:rsidRPr="00876C95">
        <w:rPr>
          <w:sz w:val="24"/>
        </w:rPr>
        <w:t xml:space="preserve">Cerna, T., </w:t>
      </w:r>
      <w:r w:rsidR="002A49AC" w:rsidRPr="00876C95">
        <w:rPr>
          <w:sz w:val="24"/>
        </w:rPr>
        <w:t>*</w:t>
      </w:r>
      <w:r w:rsidRPr="00876C95">
        <w:rPr>
          <w:sz w:val="24"/>
        </w:rPr>
        <w:t xml:space="preserve">Johnson, A., </w:t>
      </w:r>
      <w:r w:rsidR="002A49AC" w:rsidRPr="00876C95">
        <w:rPr>
          <w:sz w:val="24"/>
        </w:rPr>
        <w:t>*</w:t>
      </w:r>
      <w:r w:rsidRPr="00876C95">
        <w:rPr>
          <w:sz w:val="24"/>
        </w:rPr>
        <w:t xml:space="preserve">O’Brien, H., </w:t>
      </w:r>
      <w:r w:rsidR="002A49AC" w:rsidRPr="00876C95">
        <w:rPr>
          <w:sz w:val="24"/>
        </w:rPr>
        <w:t>*</w:t>
      </w:r>
      <w:proofErr w:type="spellStart"/>
      <w:r w:rsidRPr="00876C95">
        <w:rPr>
          <w:sz w:val="24"/>
        </w:rPr>
        <w:t>Pisaris</w:t>
      </w:r>
      <w:proofErr w:type="spellEnd"/>
      <w:r w:rsidRPr="00876C95">
        <w:rPr>
          <w:sz w:val="24"/>
        </w:rPr>
        <w:t xml:space="preserve">, S., </w:t>
      </w:r>
      <w:r w:rsidR="002A49AC" w:rsidRPr="00876C95">
        <w:rPr>
          <w:sz w:val="24"/>
        </w:rPr>
        <w:t>*</w:t>
      </w:r>
      <w:r w:rsidRPr="00876C95">
        <w:rPr>
          <w:sz w:val="24"/>
        </w:rPr>
        <w:t xml:space="preserve">Velasquez, M.S., </w:t>
      </w:r>
      <w:r w:rsidR="002A49AC" w:rsidRPr="00876C95">
        <w:rPr>
          <w:sz w:val="24"/>
        </w:rPr>
        <w:t>*</w:t>
      </w:r>
      <w:r w:rsidRPr="00876C95">
        <w:rPr>
          <w:sz w:val="24"/>
        </w:rPr>
        <w:t>Wilder, J. (2021) Examining funding in criminology and criminal justice research. Southern Criminal Justice Association, Daytona Beach, FL. September 2021.</w:t>
      </w:r>
    </w:p>
    <w:p w14:paraId="2993263B" w14:textId="77777777" w:rsidR="005C03B8" w:rsidRPr="00876C95" w:rsidRDefault="005C03B8" w:rsidP="00876C95">
      <w:pPr>
        <w:widowControl/>
        <w:ind w:left="360" w:hanging="360"/>
        <w:rPr>
          <w:sz w:val="24"/>
        </w:rPr>
      </w:pPr>
    </w:p>
    <w:p w14:paraId="4AEB8015" w14:textId="376AE1F7" w:rsidR="005E3937" w:rsidRPr="00876C95" w:rsidRDefault="002A49AC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*</w:t>
      </w:r>
      <w:r w:rsidR="005E3937" w:rsidRPr="00876C95">
        <w:rPr>
          <w:sz w:val="24"/>
        </w:rPr>
        <w:t>Sims, H. G., &amp; Crow, M. S. (2020). Examining perceptions and use of media among criminal justice students. Southern Criminal Justice Association Research Showcase, September 2020.</w:t>
      </w:r>
    </w:p>
    <w:p w14:paraId="479D9250" w14:textId="77777777" w:rsidR="005E3937" w:rsidRPr="00876C95" w:rsidRDefault="005E3937" w:rsidP="00876C95">
      <w:pPr>
        <w:widowControl/>
        <w:ind w:left="360" w:hanging="360"/>
        <w:rPr>
          <w:sz w:val="24"/>
        </w:rPr>
      </w:pPr>
    </w:p>
    <w:p w14:paraId="0302DFC8" w14:textId="40119AC5" w:rsidR="009B23E8" w:rsidRPr="00876C95" w:rsidRDefault="009B23E8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 xml:space="preserve">Crow, M. S., &amp; </w:t>
      </w:r>
      <w:r w:rsidR="002A49AC" w:rsidRPr="00876C95">
        <w:rPr>
          <w:sz w:val="24"/>
        </w:rPr>
        <w:t>*</w:t>
      </w:r>
      <w:r w:rsidRPr="00876C95">
        <w:rPr>
          <w:sz w:val="24"/>
        </w:rPr>
        <w:t>Sims, H. G. (2020). Examining perceptions and use of media among criminal justice students. Academy of Criminal Justice Sciences, San Antonio, TX. (Conference cancelled).</w:t>
      </w:r>
    </w:p>
    <w:p w14:paraId="7E6B4723" w14:textId="7495062B" w:rsidR="00A817EA" w:rsidRPr="00876C95" w:rsidRDefault="00A817EA" w:rsidP="00876C95">
      <w:pPr>
        <w:widowControl/>
        <w:ind w:left="360" w:hanging="360"/>
        <w:rPr>
          <w:sz w:val="24"/>
        </w:rPr>
      </w:pPr>
    </w:p>
    <w:p w14:paraId="141A9496" w14:textId="1AE7BD58" w:rsidR="00A817EA" w:rsidRPr="00876C95" w:rsidRDefault="00A817EA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Goulette, N., Denney, A. S., &amp; Crow, M. (2020). Exploring correctional officers’ perceptions regarding work-related injuries. Academy of Criminal Justice Sciences, San Antonio, TX. March 2020. (Conference canceled).</w:t>
      </w:r>
    </w:p>
    <w:p w14:paraId="475786AD" w14:textId="03D66D0C" w:rsidR="00A817EA" w:rsidRPr="00876C95" w:rsidRDefault="00A817EA" w:rsidP="00876C95">
      <w:pPr>
        <w:widowControl/>
        <w:ind w:left="360" w:hanging="360"/>
        <w:rPr>
          <w:sz w:val="24"/>
        </w:rPr>
      </w:pPr>
    </w:p>
    <w:p w14:paraId="542222CD" w14:textId="511A5632" w:rsidR="00A817EA" w:rsidRPr="00876C95" w:rsidRDefault="00A817EA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Denney, A., Goulette, N., Johnson, K., &amp; Crow, M. (2019). Modifying an introduction to criminal justice course to be writing intensive. Southern Criminal Justice Association, Nashville, TN.</w:t>
      </w:r>
    </w:p>
    <w:p w14:paraId="204FB188" w14:textId="77777777" w:rsidR="009B23E8" w:rsidRPr="00876C95" w:rsidRDefault="009B23E8" w:rsidP="00876C95">
      <w:pPr>
        <w:widowControl/>
        <w:ind w:left="360" w:hanging="360"/>
        <w:rPr>
          <w:sz w:val="24"/>
        </w:rPr>
      </w:pPr>
    </w:p>
    <w:p w14:paraId="2C5A78E4" w14:textId="77777777" w:rsidR="00793050" w:rsidRPr="00876C95" w:rsidRDefault="00793050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Johnson, K., Crow, M., Evans, S., &amp; Snyder, J. (2019). Development and Assessment of a Capstone Experience in Criminal Justice, Academy of Criminal Justice Sciences, Baltimore, MD, February 2019.</w:t>
      </w:r>
    </w:p>
    <w:p w14:paraId="25DC7C13" w14:textId="77777777" w:rsidR="00793050" w:rsidRPr="00876C95" w:rsidRDefault="00793050" w:rsidP="00876C95">
      <w:pPr>
        <w:widowControl/>
        <w:ind w:left="360" w:hanging="360"/>
        <w:rPr>
          <w:sz w:val="24"/>
        </w:rPr>
      </w:pPr>
    </w:p>
    <w:p w14:paraId="1690B60D" w14:textId="77777777" w:rsidR="00AC0A58" w:rsidRPr="00876C95" w:rsidRDefault="00AC0A58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 xml:space="preserve">Crow, M. S., &amp; Smykla, J. O. (2018). </w:t>
      </w:r>
      <w:r w:rsidR="00161216" w:rsidRPr="00876C95">
        <w:rPr>
          <w:sz w:val="24"/>
        </w:rPr>
        <w:t>Evaluation of a Six-Year Experimental Design of Federal Reentry Court with Random Selection and Assignment on Multiple Outcomes of Recidivism. Southern Criminal Justice Association, Pensacola, FL, September 2018.</w:t>
      </w:r>
    </w:p>
    <w:p w14:paraId="48A4DFB2" w14:textId="77777777" w:rsidR="00AC0A58" w:rsidRPr="00876C95" w:rsidRDefault="00AC0A58" w:rsidP="00876C95">
      <w:pPr>
        <w:widowControl/>
        <w:ind w:left="360" w:hanging="360"/>
        <w:rPr>
          <w:sz w:val="24"/>
        </w:rPr>
      </w:pPr>
    </w:p>
    <w:p w14:paraId="78269ABC" w14:textId="77777777" w:rsidR="00A64F15" w:rsidRPr="00876C95" w:rsidRDefault="00A64F15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Crow, M. S., &amp; Smykla, J. O. (2018). Challenges and d</w:t>
      </w:r>
      <w:r w:rsidR="00526A2F" w:rsidRPr="00876C95">
        <w:rPr>
          <w:sz w:val="24"/>
        </w:rPr>
        <w:t>ifficulties of post-prison research: The outcomes that post-prison research should be examining. 2</w:t>
      </w:r>
      <w:r w:rsidR="00526A2F" w:rsidRPr="00876C95">
        <w:rPr>
          <w:sz w:val="24"/>
          <w:vertAlign w:val="superscript"/>
        </w:rPr>
        <w:t>nd</w:t>
      </w:r>
      <w:r w:rsidR="00526A2F" w:rsidRPr="00876C95">
        <w:rPr>
          <w:sz w:val="24"/>
        </w:rPr>
        <w:t xml:space="preserve"> International Correctional Research Symposium, Prague, Czech Republic, May 2018.</w:t>
      </w:r>
    </w:p>
    <w:p w14:paraId="7C0B0DC9" w14:textId="77777777" w:rsidR="00A64F15" w:rsidRPr="00876C95" w:rsidRDefault="00A64F15" w:rsidP="00876C95">
      <w:pPr>
        <w:widowControl/>
        <w:ind w:left="360" w:hanging="360"/>
        <w:rPr>
          <w:sz w:val="24"/>
        </w:rPr>
      </w:pPr>
    </w:p>
    <w:p w14:paraId="4F1CE303" w14:textId="77777777" w:rsidR="005249F4" w:rsidRPr="00876C95" w:rsidRDefault="005249F4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lastRenderedPageBreak/>
        <w:t xml:space="preserve">Ferdik, F., Denney, A., Goulette, N., &amp; Crow, M.S. (2018). </w:t>
      </w:r>
      <w:r w:rsidR="00403D9F" w:rsidRPr="00876C95">
        <w:rPr>
          <w:sz w:val="24"/>
        </w:rPr>
        <w:t>Correctional Officer Workplace Injuries: An Appraisal of Preventative Measures. Academy of Criminal Justice Sciences, New Orleans, LA, February 2018.</w:t>
      </w:r>
    </w:p>
    <w:p w14:paraId="223DC1D5" w14:textId="77777777" w:rsidR="005249F4" w:rsidRPr="00876C95" w:rsidRDefault="005249F4" w:rsidP="00876C95">
      <w:pPr>
        <w:widowControl/>
        <w:ind w:left="360" w:hanging="360"/>
        <w:rPr>
          <w:sz w:val="24"/>
        </w:rPr>
      </w:pPr>
    </w:p>
    <w:p w14:paraId="3641D6C1" w14:textId="77777777" w:rsidR="005249F4" w:rsidRPr="00876C95" w:rsidRDefault="005249F4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Crow, M.S., &amp; Smykla, J.O. (2017). The Effect of Reentry Court Participation on Multiple Recidivism Measures. American Society of Criminology, Philadelphia, PA, November 2017.</w:t>
      </w:r>
    </w:p>
    <w:p w14:paraId="16D883CE" w14:textId="77777777" w:rsidR="005249F4" w:rsidRPr="00876C95" w:rsidRDefault="005249F4" w:rsidP="00876C95">
      <w:pPr>
        <w:widowControl/>
        <w:ind w:left="360" w:hanging="360"/>
        <w:rPr>
          <w:sz w:val="24"/>
        </w:rPr>
      </w:pPr>
    </w:p>
    <w:p w14:paraId="0B453993" w14:textId="2E8C4861" w:rsidR="005249F4" w:rsidRPr="00876C95" w:rsidRDefault="005249F4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 xml:space="preserve">Crow, M.S., Atkin-Plunk, C., </w:t>
      </w:r>
      <w:r w:rsidR="002A49AC" w:rsidRPr="00876C95">
        <w:rPr>
          <w:sz w:val="24"/>
        </w:rPr>
        <w:t>*</w:t>
      </w:r>
      <w:r w:rsidRPr="00876C95">
        <w:rPr>
          <w:sz w:val="24"/>
        </w:rPr>
        <w:t xml:space="preserve">Vanvalkenburg, A., </w:t>
      </w:r>
      <w:r w:rsidR="002A49AC" w:rsidRPr="00876C95">
        <w:rPr>
          <w:sz w:val="24"/>
        </w:rPr>
        <w:t>*</w:t>
      </w:r>
      <w:r w:rsidRPr="00876C95">
        <w:rPr>
          <w:sz w:val="24"/>
        </w:rPr>
        <w:t xml:space="preserve">Dunaway, S., </w:t>
      </w:r>
      <w:r w:rsidR="002A49AC" w:rsidRPr="00876C95">
        <w:rPr>
          <w:sz w:val="24"/>
        </w:rPr>
        <w:t>*</w:t>
      </w:r>
      <w:r w:rsidRPr="00876C95">
        <w:rPr>
          <w:sz w:val="24"/>
        </w:rPr>
        <w:t>Pisarski, M. (2017). Study and Research Abroad: Faculty and Student Reflections. Roundtable Presentation, Southern Criminal Justice Association, New Orleans, LA, September 2017.</w:t>
      </w:r>
    </w:p>
    <w:p w14:paraId="79BE77AB" w14:textId="77777777" w:rsidR="005249F4" w:rsidRPr="00876C95" w:rsidRDefault="005249F4" w:rsidP="00876C95">
      <w:pPr>
        <w:widowControl/>
        <w:ind w:left="360" w:hanging="360"/>
        <w:rPr>
          <w:sz w:val="24"/>
        </w:rPr>
      </w:pPr>
    </w:p>
    <w:p w14:paraId="1B01CEF6" w14:textId="77777777" w:rsidR="005249F4" w:rsidRPr="00876C95" w:rsidRDefault="005249F4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*Morales, N., Ferdik, F., Denney, A, Goulette, N., &amp; Crow, M.S. (2017). Assessing Determinants of Workplace Injuries Experienced by Correctional Officers. Southern Criminal Justice Association, New Orleans, LA, September 2017.</w:t>
      </w:r>
    </w:p>
    <w:p w14:paraId="2F6D8650" w14:textId="77777777" w:rsidR="005249F4" w:rsidRPr="00876C95" w:rsidRDefault="005249F4" w:rsidP="00876C95">
      <w:pPr>
        <w:widowControl/>
        <w:ind w:left="360" w:hanging="360"/>
        <w:rPr>
          <w:sz w:val="24"/>
        </w:rPr>
      </w:pPr>
    </w:p>
    <w:p w14:paraId="17C687D4" w14:textId="77777777" w:rsidR="00A00E49" w:rsidRPr="00876C95" w:rsidRDefault="00A00E49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Crow, M. S., *Best, J., &amp; *Gallagher, L. (2017). News Accounts of Police Deadly Force: Did a “Ferguson Effect” Emerge in Reporting? Academy of Criminal Justice Sciences, Kansas City, MO, March 2017.</w:t>
      </w:r>
    </w:p>
    <w:p w14:paraId="36557E8C" w14:textId="77777777" w:rsidR="00A00E49" w:rsidRPr="00876C95" w:rsidRDefault="00A00E49" w:rsidP="00876C95">
      <w:pPr>
        <w:widowControl/>
        <w:ind w:left="360" w:hanging="360"/>
        <w:rPr>
          <w:sz w:val="24"/>
        </w:rPr>
      </w:pPr>
    </w:p>
    <w:p w14:paraId="08E492FC" w14:textId="722CF43D" w:rsidR="00A00E49" w:rsidRPr="00876C95" w:rsidRDefault="00A00E49" w:rsidP="00876C95">
      <w:pPr>
        <w:widowControl/>
        <w:ind w:left="360" w:hanging="360"/>
        <w:rPr>
          <w:sz w:val="24"/>
        </w:rPr>
      </w:pPr>
      <w:r w:rsidRPr="00876C95">
        <w:rPr>
          <w:sz w:val="24"/>
        </w:rPr>
        <w:t>*Bang, M., &amp; Crow, M. S. (2016). Perceptions of Art Crimes. American Society of Criminology, New Orleans, LA, November 2016.</w:t>
      </w:r>
    </w:p>
    <w:p w14:paraId="43E78405" w14:textId="77777777" w:rsidR="00A00E49" w:rsidRPr="003B1101" w:rsidRDefault="00A00E49" w:rsidP="00876C95">
      <w:pPr>
        <w:widowControl/>
        <w:ind w:left="360" w:hanging="360"/>
        <w:rPr>
          <w:sz w:val="24"/>
          <w:highlight w:val="darkGray"/>
        </w:rPr>
      </w:pPr>
    </w:p>
    <w:p w14:paraId="23C08FAE" w14:textId="77777777" w:rsidR="001B345D" w:rsidRPr="00866F8D" w:rsidRDefault="001B345D" w:rsidP="00876C95">
      <w:pPr>
        <w:widowControl/>
        <w:ind w:left="360" w:hanging="360"/>
        <w:rPr>
          <w:sz w:val="24"/>
        </w:rPr>
      </w:pPr>
      <w:r w:rsidRPr="00866F8D">
        <w:rPr>
          <w:sz w:val="24"/>
        </w:rPr>
        <w:t>Crow, M. S., Smykla, J. O., Snyder, J., &amp; Crichlow, V. (2015). Police Body Worn Cameras: Citizen and Officer Perceptions. American Society of Criminology, Washington, DC, November 2015.</w:t>
      </w:r>
    </w:p>
    <w:p w14:paraId="2D54D436" w14:textId="77777777" w:rsidR="001B345D" w:rsidRPr="003B1101" w:rsidRDefault="001B345D" w:rsidP="00876C95">
      <w:pPr>
        <w:widowControl/>
        <w:ind w:left="360" w:hanging="360"/>
        <w:rPr>
          <w:sz w:val="24"/>
          <w:highlight w:val="lightGray"/>
        </w:rPr>
      </w:pPr>
    </w:p>
    <w:p w14:paraId="2A5DF8D4" w14:textId="77777777" w:rsidR="00F20565" w:rsidRDefault="00F20565" w:rsidP="00876C95">
      <w:pPr>
        <w:widowControl/>
        <w:ind w:left="360" w:hanging="360"/>
        <w:rPr>
          <w:sz w:val="24"/>
        </w:rPr>
      </w:pPr>
      <w:r w:rsidRPr="00E169ED">
        <w:rPr>
          <w:sz w:val="24"/>
        </w:rPr>
        <w:t>Crow, M. S. &amp; Smykla,</w:t>
      </w:r>
      <w:r w:rsidR="008869A3" w:rsidRPr="00E169ED">
        <w:rPr>
          <w:sz w:val="24"/>
        </w:rPr>
        <w:t xml:space="preserve"> J. O. (2015). Random assignment</w:t>
      </w:r>
      <w:r w:rsidRPr="00E169ED">
        <w:rPr>
          <w:sz w:val="24"/>
        </w:rPr>
        <w:t xml:space="preserve"> and experimental design fidelity in a court program: Challenges in ‘Just Saying No’ to judges. Academy of Criminal Justice Sciences, Orlando, FL, March 2015.</w:t>
      </w:r>
    </w:p>
    <w:p w14:paraId="721FB55A" w14:textId="77777777" w:rsidR="00F20565" w:rsidRDefault="00F20565" w:rsidP="00876C95">
      <w:pPr>
        <w:widowControl/>
        <w:ind w:left="360" w:hanging="360"/>
        <w:rPr>
          <w:sz w:val="24"/>
        </w:rPr>
      </w:pPr>
    </w:p>
    <w:p w14:paraId="457D43D1" w14:textId="77777777" w:rsidR="00B178FE" w:rsidRPr="00D617FC" w:rsidRDefault="00B178FE" w:rsidP="00876C95">
      <w:pPr>
        <w:widowControl/>
        <w:ind w:left="360" w:hanging="360"/>
        <w:rPr>
          <w:sz w:val="24"/>
        </w:rPr>
      </w:pPr>
      <w:r>
        <w:rPr>
          <w:sz w:val="24"/>
        </w:rPr>
        <w:t>*</w:t>
      </w:r>
      <w:proofErr w:type="spellStart"/>
      <w:r w:rsidRPr="00D617FC">
        <w:rPr>
          <w:sz w:val="24"/>
        </w:rPr>
        <w:t>Elligson</w:t>
      </w:r>
      <w:proofErr w:type="spellEnd"/>
      <w:r w:rsidRPr="00D617FC">
        <w:rPr>
          <w:sz w:val="24"/>
        </w:rPr>
        <w:t xml:space="preserve">, R., &amp; Crow, M. S. </w:t>
      </w:r>
      <w:r>
        <w:rPr>
          <w:sz w:val="24"/>
        </w:rPr>
        <w:t xml:space="preserve">(2014). </w:t>
      </w:r>
      <w:r w:rsidRPr="00D617FC">
        <w:rPr>
          <w:sz w:val="24"/>
        </w:rPr>
        <w:t>Policing the Wild? Work Rou</w:t>
      </w:r>
      <w:r>
        <w:rPr>
          <w:sz w:val="24"/>
        </w:rPr>
        <w:t xml:space="preserve">tines of Conservation Officers. Southern Criminal Justice Association, </w:t>
      </w:r>
      <w:r w:rsidR="00F20565">
        <w:rPr>
          <w:sz w:val="24"/>
        </w:rPr>
        <w:t>Clearwater Beach, FL, September 2014</w:t>
      </w:r>
    </w:p>
    <w:p w14:paraId="719F8828" w14:textId="77777777" w:rsidR="00B178FE" w:rsidRDefault="00B178FE" w:rsidP="00876C95">
      <w:pPr>
        <w:widowControl/>
        <w:ind w:left="360" w:hanging="360"/>
        <w:rPr>
          <w:sz w:val="24"/>
        </w:rPr>
      </w:pPr>
    </w:p>
    <w:p w14:paraId="10376191" w14:textId="77777777" w:rsidR="005F18A2" w:rsidRPr="00D617FC" w:rsidRDefault="00B83DEA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>*</w:t>
      </w:r>
      <w:r w:rsidR="005F18A2" w:rsidRPr="00D617FC">
        <w:rPr>
          <w:sz w:val="24"/>
        </w:rPr>
        <w:t>Bibo, W. A., &amp; Crow, M. S. (2014). Legitimacy granted: Placing the police gang suppression unit within the context of moral panic. Academy of Criminal Justice Sciences, Philadelphia, PA, February 2014.</w:t>
      </w:r>
    </w:p>
    <w:p w14:paraId="37A6B50B" w14:textId="77777777" w:rsidR="005F18A2" w:rsidRPr="00D617FC" w:rsidRDefault="005F18A2" w:rsidP="00876C95">
      <w:pPr>
        <w:widowControl/>
        <w:ind w:left="360" w:hanging="360"/>
        <w:rPr>
          <w:sz w:val="24"/>
        </w:rPr>
      </w:pPr>
    </w:p>
    <w:p w14:paraId="117C37C6" w14:textId="77777777" w:rsidR="009306BF" w:rsidRPr="00D617FC" w:rsidRDefault="009306BF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>Crow, M. S., Evans, S. Z, Hough, R. H., Johnson, K. A., Snyder, J. A., &amp; Tatum, K. (2013) What? So What? Now What? Developing high impact practices in criminal justice education. Roundtable Presentation, Southern Criminal Justice Association, Virginia Beach, VA, September 2013.</w:t>
      </w:r>
    </w:p>
    <w:p w14:paraId="6574530F" w14:textId="77777777" w:rsidR="009306BF" w:rsidRPr="00D617FC" w:rsidRDefault="009306BF" w:rsidP="00876C95">
      <w:pPr>
        <w:widowControl/>
        <w:ind w:left="360" w:hanging="360"/>
        <w:rPr>
          <w:sz w:val="24"/>
        </w:rPr>
      </w:pPr>
    </w:p>
    <w:p w14:paraId="3AA36621" w14:textId="77777777" w:rsidR="00CB5F0E" w:rsidRPr="00D617FC" w:rsidRDefault="00CB5F0E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>Patten, R., Crow, M. S., &amp; Shelley, T. O. (2012). The nature and extent of conservation policing: A preliminary examination of organization, mission, and personnel. American Society of Criminology, Chicago, IL, November 2012</w:t>
      </w:r>
      <w:r w:rsidR="009306BF" w:rsidRPr="00D617FC">
        <w:rPr>
          <w:sz w:val="24"/>
        </w:rPr>
        <w:t>.</w:t>
      </w:r>
    </w:p>
    <w:p w14:paraId="2991C73F" w14:textId="77777777" w:rsidR="00CB5F0E" w:rsidRPr="00D617FC" w:rsidRDefault="00CB5F0E" w:rsidP="00876C95">
      <w:pPr>
        <w:widowControl/>
        <w:ind w:left="360" w:hanging="360"/>
        <w:rPr>
          <w:sz w:val="24"/>
        </w:rPr>
      </w:pPr>
    </w:p>
    <w:p w14:paraId="58958BC2" w14:textId="77777777" w:rsidR="00EC08C4" w:rsidRPr="00D617FC" w:rsidRDefault="00EC08C4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lastRenderedPageBreak/>
        <w:t xml:space="preserve">Shelley, T. O., </w:t>
      </w:r>
      <w:proofErr w:type="spellStart"/>
      <w:r w:rsidRPr="00D617FC">
        <w:rPr>
          <w:sz w:val="24"/>
        </w:rPr>
        <w:t>Stretesky</w:t>
      </w:r>
      <w:proofErr w:type="spellEnd"/>
      <w:r w:rsidRPr="00D617FC">
        <w:rPr>
          <w:sz w:val="24"/>
        </w:rPr>
        <w:t>, P., &amp; Crow, M. S. (2012). Camouflage collar crime: An examination of wildlife crime and characteristics of poachers in Florida. Environmental Crime and its Victims Conference, Delft, Netherlands, September 2012.</w:t>
      </w:r>
    </w:p>
    <w:p w14:paraId="7C1F8370" w14:textId="77777777" w:rsidR="00EC08C4" w:rsidRPr="00D617FC" w:rsidRDefault="00EC08C4" w:rsidP="00876C95">
      <w:pPr>
        <w:widowControl/>
        <w:ind w:left="360" w:hanging="360"/>
        <w:rPr>
          <w:sz w:val="24"/>
        </w:rPr>
      </w:pPr>
    </w:p>
    <w:p w14:paraId="60026A74" w14:textId="77777777" w:rsidR="00CB5F0E" w:rsidRPr="00D617FC" w:rsidRDefault="00B83DEA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>*</w:t>
      </w:r>
      <w:r w:rsidR="00CB5F0E" w:rsidRPr="00D617FC">
        <w:rPr>
          <w:sz w:val="24"/>
        </w:rPr>
        <w:t>Lannes, P. D. S., &amp; Crow, M. S. (2012). Sentencing in federal child pornography cases. Southern Criminal Justice Association, Atlantic Beach, FL, September 2012.</w:t>
      </w:r>
    </w:p>
    <w:p w14:paraId="57BACD44" w14:textId="77777777" w:rsidR="00CB5F0E" w:rsidRPr="00D617FC" w:rsidRDefault="00CB5F0E" w:rsidP="00876C95">
      <w:pPr>
        <w:widowControl/>
        <w:ind w:left="360" w:hanging="360"/>
        <w:rPr>
          <w:sz w:val="24"/>
        </w:rPr>
      </w:pPr>
    </w:p>
    <w:p w14:paraId="34617D79" w14:textId="77777777" w:rsidR="00812E15" w:rsidRPr="00D617FC" w:rsidRDefault="00812E15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 xml:space="preserve">Crow, M. S., </w:t>
      </w:r>
      <w:r w:rsidR="00B83DEA" w:rsidRPr="00D617FC">
        <w:rPr>
          <w:sz w:val="24"/>
        </w:rPr>
        <w:t>*</w:t>
      </w:r>
      <w:r w:rsidRPr="00D617FC">
        <w:rPr>
          <w:sz w:val="24"/>
        </w:rPr>
        <w:t>Sparks, J., &amp; Smykla, J. O. (2012). Quantitative, qualitative, and mixed methods research: Examining the methodology type in leading and regional CCJ journals. Academy of Criminal Justice Sciences, New York, NY, March 2012</w:t>
      </w:r>
    </w:p>
    <w:p w14:paraId="1B1767A5" w14:textId="77777777" w:rsidR="00812E15" w:rsidRPr="00D617FC" w:rsidRDefault="00812E15" w:rsidP="00876C95">
      <w:pPr>
        <w:widowControl/>
        <w:ind w:left="360" w:hanging="360"/>
        <w:rPr>
          <w:sz w:val="24"/>
        </w:rPr>
      </w:pPr>
    </w:p>
    <w:p w14:paraId="6BEFF2DD" w14:textId="77777777" w:rsidR="00246AA2" w:rsidRPr="00D617FC" w:rsidRDefault="00246AA2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>Crow, M. S. (2011). Minority threat and sentencing: Does crime type matter?</w:t>
      </w:r>
      <w:r w:rsidR="003B2813" w:rsidRPr="00D617FC">
        <w:rPr>
          <w:sz w:val="24"/>
        </w:rPr>
        <w:t xml:space="preserve"> American Society of Criminology, Washington, DC, November 2011.</w:t>
      </w:r>
    </w:p>
    <w:p w14:paraId="6F4504E3" w14:textId="77777777" w:rsidR="00246AA2" w:rsidRPr="00D617FC" w:rsidRDefault="00246AA2" w:rsidP="00876C95">
      <w:pPr>
        <w:widowControl/>
        <w:ind w:left="360" w:hanging="360"/>
        <w:rPr>
          <w:sz w:val="24"/>
        </w:rPr>
      </w:pPr>
    </w:p>
    <w:p w14:paraId="45D97B5D" w14:textId="77777777" w:rsidR="009173E9" w:rsidRPr="00D617FC" w:rsidRDefault="009173E9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 xml:space="preserve">Crow, M. S. &amp; </w:t>
      </w:r>
      <w:r w:rsidR="00B83DEA" w:rsidRPr="00D617FC">
        <w:rPr>
          <w:sz w:val="24"/>
        </w:rPr>
        <w:t>*</w:t>
      </w:r>
      <w:r w:rsidRPr="00D617FC">
        <w:rPr>
          <w:sz w:val="24"/>
        </w:rPr>
        <w:t>Evett, E. D. (2011). Hispanics and ethnic threat in sentencing</w:t>
      </w:r>
      <w:r w:rsidR="00A7331F" w:rsidRPr="00D617FC">
        <w:rPr>
          <w:sz w:val="24"/>
        </w:rPr>
        <w:t>: Examining individual and contextual factors. Academy of Criminal Justice Sciences, Toronto, ON, Canada, March 2011.</w:t>
      </w:r>
    </w:p>
    <w:p w14:paraId="435E8536" w14:textId="77777777" w:rsidR="009173E9" w:rsidRPr="00D617FC" w:rsidRDefault="009173E9" w:rsidP="00876C95">
      <w:pPr>
        <w:widowControl/>
        <w:ind w:left="360" w:hanging="360"/>
        <w:rPr>
          <w:sz w:val="24"/>
        </w:rPr>
      </w:pPr>
    </w:p>
    <w:p w14:paraId="1C294E13" w14:textId="77777777" w:rsidR="009173E9" w:rsidRPr="00D617FC" w:rsidRDefault="009173E9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 xml:space="preserve">Crow, M. S. &amp; </w:t>
      </w:r>
      <w:r w:rsidR="00B83DEA" w:rsidRPr="00D617FC">
        <w:rPr>
          <w:sz w:val="24"/>
        </w:rPr>
        <w:t>*</w:t>
      </w:r>
      <w:r w:rsidRPr="00D617FC">
        <w:rPr>
          <w:sz w:val="24"/>
        </w:rPr>
        <w:t>Adrion, B. (2010). An analysis of taser use by officers in a medium-sized police department. Southern Criminal Justice Association, Clearwater Beach, FL, September 2010.</w:t>
      </w:r>
    </w:p>
    <w:p w14:paraId="77A4E021" w14:textId="77777777" w:rsidR="009173E9" w:rsidRPr="00D617FC" w:rsidRDefault="009173E9" w:rsidP="00876C95">
      <w:pPr>
        <w:widowControl/>
        <w:ind w:left="360" w:hanging="360"/>
        <w:rPr>
          <w:sz w:val="24"/>
        </w:rPr>
      </w:pPr>
    </w:p>
    <w:p w14:paraId="0B3738CB" w14:textId="77777777" w:rsidR="007E51D4" w:rsidRPr="00D617FC" w:rsidRDefault="007E51D4" w:rsidP="00876C95">
      <w:pPr>
        <w:widowControl/>
        <w:ind w:left="360" w:hanging="360"/>
        <w:rPr>
          <w:sz w:val="24"/>
        </w:rPr>
      </w:pPr>
      <w:r w:rsidRPr="00D617FC">
        <w:rPr>
          <w:sz w:val="24"/>
        </w:rPr>
        <w:t>Shelley, T. O. &amp; Crow, M. S. (2010). The Occupational Identity and Activities of Conservation Officers. Academy of Criminal Justice Sciences, San Diego, CA, February 2010.</w:t>
      </w:r>
    </w:p>
    <w:p w14:paraId="608A7F50" w14:textId="77777777" w:rsidR="007E51D4" w:rsidRPr="00D617FC" w:rsidRDefault="007E51D4" w:rsidP="00876C95">
      <w:pPr>
        <w:widowControl/>
        <w:ind w:left="360" w:hanging="360"/>
        <w:rPr>
          <w:sz w:val="24"/>
        </w:rPr>
      </w:pPr>
    </w:p>
    <w:p w14:paraId="1536E029" w14:textId="4274D762" w:rsidR="00427CC6" w:rsidRDefault="00BE226A" w:rsidP="00876C95">
      <w:pPr>
        <w:widowControl/>
        <w:ind w:left="360" w:hanging="360"/>
        <w:rPr>
          <w:sz w:val="24"/>
        </w:rPr>
      </w:pPr>
      <w:r>
        <w:rPr>
          <w:sz w:val="24"/>
        </w:rPr>
        <w:t>17 additional conference presentations prior to 2010.</w:t>
      </w:r>
    </w:p>
    <w:p w14:paraId="754236A5" w14:textId="77777777" w:rsidR="001B345D" w:rsidRDefault="001B345D" w:rsidP="00876C95">
      <w:pPr>
        <w:widowControl/>
        <w:ind w:left="360" w:hanging="360"/>
        <w:rPr>
          <w:b/>
          <w:bCs/>
          <w:sz w:val="24"/>
          <w:u w:val="single"/>
        </w:rPr>
      </w:pPr>
    </w:p>
    <w:p w14:paraId="08374929" w14:textId="77777777" w:rsidR="00543A67" w:rsidRDefault="00543A67" w:rsidP="00876C95">
      <w:pPr>
        <w:widowControl/>
        <w:ind w:left="360" w:hanging="360"/>
        <w:rPr>
          <w:bCs/>
          <w:sz w:val="24"/>
        </w:rPr>
      </w:pPr>
      <w:r>
        <w:rPr>
          <w:b/>
          <w:bCs/>
          <w:sz w:val="24"/>
          <w:u w:val="single"/>
        </w:rPr>
        <w:t>INVITED PRESENTATIONS</w:t>
      </w:r>
    </w:p>
    <w:p w14:paraId="7BDB3F93" w14:textId="7CF9331B" w:rsidR="000A1B25" w:rsidRDefault="000A1B25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Crow, M. S. (2023). Criminal Justice Research Review. Milton Rotary Club, Milton, FL, May 2023.</w:t>
      </w:r>
    </w:p>
    <w:p w14:paraId="7F2A7D94" w14:textId="1C2090D4" w:rsidR="000A1B25" w:rsidRDefault="000A1B25" w:rsidP="00876C95">
      <w:pPr>
        <w:widowControl/>
        <w:ind w:left="360" w:hanging="360"/>
        <w:rPr>
          <w:bCs/>
          <w:sz w:val="24"/>
        </w:rPr>
      </w:pPr>
    </w:p>
    <w:p w14:paraId="2860C472" w14:textId="1B4B8004" w:rsidR="000A1B25" w:rsidRDefault="000A1B25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Crow, M. S. (2023). University-Law Enforcement Research Partnerships: Cases and Projections for Future Corroboration. Regional Law Enforcement Leadership Summit. University of West Florida, May 2023.</w:t>
      </w:r>
    </w:p>
    <w:p w14:paraId="475E3054" w14:textId="77777777" w:rsidR="000A1B25" w:rsidRDefault="000A1B25" w:rsidP="00876C95">
      <w:pPr>
        <w:widowControl/>
        <w:ind w:left="360" w:hanging="360"/>
        <w:rPr>
          <w:bCs/>
          <w:sz w:val="24"/>
        </w:rPr>
      </w:pPr>
    </w:p>
    <w:p w14:paraId="4BFE6F0E" w14:textId="2522E955" w:rsidR="00526A2F" w:rsidRPr="00876C95" w:rsidRDefault="00526A2F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 xml:space="preserve">Crow, M. S. &amp; Smykla, J. O. (2018). Evaluation of the Robert A. Dennis, Jr. Reentry Court Program. United States District Court, Northern District of Florida Judges’ Conference. </w:t>
      </w:r>
      <w:proofErr w:type="spellStart"/>
      <w:r w:rsidRPr="00876C95">
        <w:rPr>
          <w:bCs/>
          <w:sz w:val="24"/>
        </w:rPr>
        <w:t>Sandestin</w:t>
      </w:r>
      <w:proofErr w:type="spellEnd"/>
      <w:r w:rsidRPr="00876C95">
        <w:rPr>
          <w:bCs/>
          <w:sz w:val="24"/>
        </w:rPr>
        <w:t>, FL, March 2018.</w:t>
      </w:r>
    </w:p>
    <w:p w14:paraId="7AF738A9" w14:textId="77777777" w:rsidR="00526A2F" w:rsidRPr="00876C95" w:rsidRDefault="00526A2F" w:rsidP="00876C95">
      <w:pPr>
        <w:widowControl/>
        <w:ind w:left="360" w:hanging="360"/>
        <w:rPr>
          <w:bCs/>
          <w:sz w:val="24"/>
        </w:rPr>
      </w:pPr>
    </w:p>
    <w:p w14:paraId="79459DA8" w14:textId="77777777" w:rsidR="00AA4B0A" w:rsidRPr="00876C95" w:rsidRDefault="00AA4B0A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Crow, M. S. (2015). From there to here, here to there…and the worm that got away. University of West Florida Rite of Passage Lecture Series.</w:t>
      </w:r>
    </w:p>
    <w:p w14:paraId="7EBE3661" w14:textId="77777777" w:rsidR="00AA4B0A" w:rsidRPr="00876C95" w:rsidRDefault="00AA4B0A" w:rsidP="00876C95">
      <w:pPr>
        <w:widowControl/>
        <w:ind w:left="360" w:hanging="360"/>
        <w:rPr>
          <w:bCs/>
          <w:sz w:val="24"/>
        </w:rPr>
      </w:pPr>
    </w:p>
    <w:p w14:paraId="62392D49" w14:textId="77777777" w:rsidR="00F75C25" w:rsidRPr="00876C95" w:rsidRDefault="00F75C25" w:rsidP="00876C95">
      <w:pPr>
        <w:widowControl/>
        <w:ind w:left="360" w:hanging="360"/>
        <w:rPr>
          <w:bCs/>
          <w:sz w:val="24"/>
        </w:rPr>
      </w:pPr>
      <w:r w:rsidRPr="00876C95">
        <w:rPr>
          <w:bCs/>
          <w:sz w:val="24"/>
        </w:rPr>
        <w:t>Crow, M. S. (2015). A Taste of Scotland. Presented at the University of West Florida Office of Equity, Diversity, and International Affairs.</w:t>
      </w:r>
    </w:p>
    <w:p w14:paraId="468B21B6" w14:textId="77777777" w:rsidR="00F75C25" w:rsidRPr="00876C95" w:rsidRDefault="00F75C25" w:rsidP="00876C95">
      <w:pPr>
        <w:widowControl/>
        <w:ind w:left="360" w:hanging="360"/>
        <w:rPr>
          <w:bCs/>
          <w:sz w:val="24"/>
        </w:rPr>
      </w:pPr>
    </w:p>
    <w:p w14:paraId="629914F0" w14:textId="77777777" w:rsidR="00F75C25" w:rsidRDefault="00F75C25" w:rsidP="00876C95">
      <w:pPr>
        <w:widowControl/>
        <w:ind w:left="360" w:hanging="360"/>
        <w:rPr>
          <w:bCs/>
          <w:sz w:val="24"/>
        </w:rPr>
      </w:pPr>
      <w:proofErr w:type="spellStart"/>
      <w:r w:rsidRPr="00876C95">
        <w:rPr>
          <w:bCs/>
          <w:sz w:val="24"/>
        </w:rPr>
        <w:lastRenderedPageBreak/>
        <w:t>Abderhalden</w:t>
      </w:r>
      <w:proofErr w:type="spellEnd"/>
      <w:r w:rsidRPr="00876C95">
        <w:rPr>
          <w:bCs/>
          <w:sz w:val="24"/>
        </w:rPr>
        <w:t>, F., Guillaume, N., Dattilo, K., &amp; Crow, M.S. (2015). Criminal Justice in Scotland Study Abroad. Presented at the University of West Florida College of Education and Professional Studies Emerge Forum.</w:t>
      </w:r>
    </w:p>
    <w:p w14:paraId="25C52284" w14:textId="77777777" w:rsidR="00F75C25" w:rsidRDefault="00F75C25" w:rsidP="00876C95">
      <w:pPr>
        <w:widowControl/>
        <w:ind w:left="360" w:hanging="360"/>
        <w:rPr>
          <w:bCs/>
          <w:sz w:val="24"/>
        </w:rPr>
      </w:pPr>
    </w:p>
    <w:p w14:paraId="16C9E7F0" w14:textId="77777777" w:rsidR="006C4D2A" w:rsidRDefault="006C4D2A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 xml:space="preserve">Crow, M. S. &amp; Smykla, J. O. (2014). Offender Reentry. Presented at the Washburn University </w:t>
      </w:r>
      <w:r w:rsidR="00D35D7B">
        <w:rPr>
          <w:bCs/>
          <w:sz w:val="24"/>
        </w:rPr>
        <w:t>Scottish Study Abroad program.</w:t>
      </w:r>
    </w:p>
    <w:p w14:paraId="5AD3AEB0" w14:textId="77777777" w:rsidR="006C4D2A" w:rsidRDefault="006C4D2A" w:rsidP="00876C95">
      <w:pPr>
        <w:widowControl/>
        <w:ind w:left="360" w:hanging="360"/>
        <w:rPr>
          <w:bCs/>
          <w:sz w:val="24"/>
        </w:rPr>
      </w:pPr>
    </w:p>
    <w:p w14:paraId="05E1813D" w14:textId="77777777" w:rsidR="00C52C58" w:rsidRDefault="00C52C58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Crow, M. S. (2013). Capstone Courses. Presented at the University of West Florida Fall Faculty Forum.</w:t>
      </w:r>
    </w:p>
    <w:p w14:paraId="3727B8D5" w14:textId="77777777" w:rsidR="00C52C58" w:rsidRDefault="00C52C58" w:rsidP="00876C95">
      <w:pPr>
        <w:widowControl/>
        <w:ind w:left="360" w:hanging="360"/>
        <w:rPr>
          <w:bCs/>
          <w:sz w:val="24"/>
        </w:rPr>
      </w:pPr>
    </w:p>
    <w:p w14:paraId="09EA9BA6" w14:textId="77777777" w:rsidR="00C52C58" w:rsidRDefault="00C52C58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Smykla, J. O., &amp; Crow, M. S. (2013). Diversity/Global Learning. Presented at the University of West Florida Fall Faculty Forum.</w:t>
      </w:r>
    </w:p>
    <w:p w14:paraId="0861E1BC" w14:textId="77777777" w:rsidR="00C52C58" w:rsidRDefault="00C52C58" w:rsidP="00876C95">
      <w:pPr>
        <w:widowControl/>
        <w:ind w:left="360" w:hanging="360"/>
        <w:rPr>
          <w:bCs/>
          <w:sz w:val="24"/>
        </w:rPr>
      </w:pPr>
    </w:p>
    <w:p w14:paraId="2E1DA624" w14:textId="77777777" w:rsidR="00BA5DAD" w:rsidRDefault="00BA5DAD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Crow, M. S. (2012). TASERS: What Factors are Associated with Police Use of CEDs? Scot</w:t>
      </w:r>
      <w:r w:rsidR="00CB5F0E">
        <w:rPr>
          <w:bCs/>
          <w:sz w:val="24"/>
        </w:rPr>
        <w:t>t</w:t>
      </w:r>
      <w:r>
        <w:rPr>
          <w:bCs/>
          <w:sz w:val="24"/>
        </w:rPr>
        <w:t>ish Criminal Justice Study Abroad, University of West Florida, Pensacola, FL.</w:t>
      </w:r>
    </w:p>
    <w:p w14:paraId="427B7970" w14:textId="77777777" w:rsidR="00BA5DAD" w:rsidRDefault="00BA5DAD" w:rsidP="00876C95">
      <w:pPr>
        <w:widowControl/>
        <w:ind w:left="360" w:hanging="360"/>
        <w:rPr>
          <w:bCs/>
          <w:sz w:val="24"/>
        </w:rPr>
      </w:pPr>
    </w:p>
    <w:p w14:paraId="15EE86AC" w14:textId="77777777" w:rsidR="00812E15" w:rsidRDefault="003B2813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Crow, M. S., &amp; Smykla, J. O. (2012). Northern District of Florida Reentry Court Study. Northern District of Florida Judges’ Meeting, Pensacola, FL.</w:t>
      </w:r>
    </w:p>
    <w:p w14:paraId="7AB124CF" w14:textId="77777777" w:rsidR="003B2813" w:rsidRDefault="003B2813" w:rsidP="00876C95">
      <w:pPr>
        <w:widowControl/>
        <w:ind w:left="360" w:hanging="360"/>
        <w:rPr>
          <w:bCs/>
          <w:sz w:val="24"/>
        </w:rPr>
      </w:pPr>
    </w:p>
    <w:p w14:paraId="78DE1F78" w14:textId="77777777" w:rsidR="003B2813" w:rsidRDefault="003B2813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Smykla, J. O., &amp; Crow, M. S. (2012) Why Aren’t You Doing What Works? Northern District of Florida Judges’ Meeting, Pensacola, FL.</w:t>
      </w:r>
    </w:p>
    <w:p w14:paraId="7C6A2B9C" w14:textId="77777777" w:rsidR="00812E15" w:rsidRDefault="00812E15" w:rsidP="00876C95">
      <w:pPr>
        <w:widowControl/>
        <w:ind w:left="360" w:hanging="360"/>
        <w:rPr>
          <w:bCs/>
          <w:sz w:val="24"/>
        </w:rPr>
      </w:pPr>
    </w:p>
    <w:p w14:paraId="10180AF8" w14:textId="77777777" w:rsidR="00AF4DBC" w:rsidRDefault="00AF4DBC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>Crow, M. S. (2010). The Courts and the American Judicial System. Escambia County Home School Program.</w:t>
      </w:r>
    </w:p>
    <w:p w14:paraId="056972FC" w14:textId="77777777" w:rsidR="00AF4DBC" w:rsidRDefault="00AF4DBC" w:rsidP="00876C95">
      <w:pPr>
        <w:widowControl/>
        <w:ind w:left="360" w:hanging="360"/>
        <w:rPr>
          <w:bCs/>
          <w:sz w:val="24"/>
        </w:rPr>
      </w:pPr>
    </w:p>
    <w:p w14:paraId="396CEB70" w14:textId="77777777" w:rsidR="00AF4DBC" w:rsidRDefault="00AF4DBC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 xml:space="preserve">Lee, C. B. &amp; Crow, M. S. (2010). Organizational Justice and Organizational Commitment Among South Korean Police Officers. </w:t>
      </w:r>
      <w:r w:rsidR="00D40063">
        <w:rPr>
          <w:bCs/>
          <w:sz w:val="24"/>
        </w:rPr>
        <w:t>University of West Florida, College of Professional Studies, Research Symposium.</w:t>
      </w:r>
    </w:p>
    <w:p w14:paraId="229102E1" w14:textId="77777777" w:rsidR="00AF4DBC" w:rsidRDefault="00AF4DBC" w:rsidP="00876C95">
      <w:pPr>
        <w:widowControl/>
        <w:ind w:left="360" w:hanging="360"/>
        <w:rPr>
          <w:bCs/>
          <w:sz w:val="24"/>
        </w:rPr>
      </w:pPr>
    </w:p>
    <w:p w14:paraId="30282763" w14:textId="6C2FC3AC" w:rsidR="0099119D" w:rsidRDefault="0099119D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 xml:space="preserve">Crow, M. S. (2007). Pursuing Goals and the Value of Education. </w:t>
      </w:r>
      <w:r w:rsidR="007B3F84">
        <w:rPr>
          <w:bCs/>
          <w:sz w:val="24"/>
        </w:rPr>
        <w:t>Beta Program, Community Drug and Alcohol Council, Ransom Middle School, Cantonment, FL.</w:t>
      </w:r>
    </w:p>
    <w:p w14:paraId="0F7BDCE8" w14:textId="77777777" w:rsidR="0099119D" w:rsidRDefault="0099119D" w:rsidP="00876C95">
      <w:pPr>
        <w:widowControl/>
        <w:ind w:left="360" w:hanging="360"/>
        <w:rPr>
          <w:bCs/>
          <w:sz w:val="24"/>
        </w:rPr>
      </w:pPr>
    </w:p>
    <w:p w14:paraId="1DD65EE4" w14:textId="77777777" w:rsidR="00543A67" w:rsidRDefault="00543A67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 xml:space="preserve">Crow, M. S. (2006). Classroom Experience from a Professor’s Perspective. </w:t>
      </w:r>
      <w:smartTag w:uri="urn:schemas-microsoft-com:office:smarttags" w:element="place">
        <w:smartTag w:uri="urn:schemas-microsoft-com:office:smarttags" w:element="City">
          <w:r>
            <w:rPr>
              <w:bCs/>
              <w:sz w:val="24"/>
            </w:rPr>
            <w:t>University of West</w:t>
          </w:r>
        </w:smartTag>
        <w:r>
          <w:rPr>
            <w:bCs/>
            <w:sz w:val="24"/>
          </w:rPr>
          <w:t xml:space="preserve"> </w:t>
        </w:r>
        <w:smartTag w:uri="urn:schemas-microsoft-com:office:smarttags" w:element="State">
          <w:r>
            <w:rPr>
              <w:bCs/>
              <w:sz w:val="24"/>
            </w:rPr>
            <w:t>Florida</w:t>
          </w:r>
        </w:smartTag>
      </w:smartTag>
      <w:r>
        <w:rPr>
          <w:bCs/>
          <w:sz w:val="24"/>
        </w:rPr>
        <w:t xml:space="preserve"> Summer Orientation.</w:t>
      </w:r>
    </w:p>
    <w:p w14:paraId="4403038E" w14:textId="77777777" w:rsidR="00543A67" w:rsidRDefault="00543A67" w:rsidP="00876C95">
      <w:pPr>
        <w:widowControl/>
        <w:ind w:left="360" w:hanging="360"/>
        <w:rPr>
          <w:bCs/>
          <w:sz w:val="24"/>
        </w:rPr>
      </w:pPr>
    </w:p>
    <w:p w14:paraId="42AC374D" w14:textId="77777777" w:rsidR="00543A67" w:rsidRPr="00543A67" w:rsidRDefault="00543A67" w:rsidP="00876C95">
      <w:pPr>
        <w:widowControl/>
        <w:ind w:left="360" w:hanging="360"/>
        <w:rPr>
          <w:bCs/>
          <w:sz w:val="24"/>
        </w:rPr>
      </w:pPr>
      <w:r>
        <w:rPr>
          <w:bCs/>
          <w:sz w:val="24"/>
        </w:rPr>
        <w:t xml:space="preserve">Crow, M. S. (2006). Paper </w:t>
      </w:r>
      <w:smartTag w:uri="urn:schemas-microsoft-com:office:smarttags" w:element="City">
        <w:smartTag w:uri="urn:schemas-microsoft-com:office:smarttags" w:element="place">
          <w:r>
            <w:rPr>
              <w:bCs/>
              <w:sz w:val="24"/>
            </w:rPr>
            <w:t>Reading</w:t>
          </w:r>
        </w:smartTag>
      </w:smartTag>
      <w:r>
        <w:rPr>
          <w:bCs/>
          <w:sz w:val="24"/>
        </w:rPr>
        <w:t xml:space="preserve"> from a Writing Instructor’s Perspective. </w:t>
      </w:r>
      <w:smartTag w:uri="urn:schemas-microsoft-com:office:smarttags" w:element="place">
        <w:smartTag w:uri="urn:schemas-microsoft-com:office:smarttags" w:element="City">
          <w:r>
            <w:rPr>
              <w:bCs/>
              <w:sz w:val="24"/>
            </w:rPr>
            <w:t>University of West</w:t>
          </w:r>
        </w:smartTag>
        <w:r>
          <w:rPr>
            <w:bCs/>
            <w:sz w:val="24"/>
          </w:rPr>
          <w:t xml:space="preserve"> </w:t>
        </w:r>
        <w:smartTag w:uri="urn:schemas-microsoft-com:office:smarttags" w:element="State">
          <w:r>
            <w:rPr>
              <w:bCs/>
              <w:sz w:val="24"/>
            </w:rPr>
            <w:t>Florida</w:t>
          </w:r>
        </w:smartTag>
      </w:smartTag>
      <w:r>
        <w:rPr>
          <w:bCs/>
          <w:sz w:val="24"/>
        </w:rPr>
        <w:t xml:space="preserve"> Labbie Boot Camp.</w:t>
      </w:r>
    </w:p>
    <w:p w14:paraId="18E81F19" w14:textId="77777777" w:rsidR="00040CCA" w:rsidRDefault="00040CCA" w:rsidP="00876C95">
      <w:pPr>
        <w:widowControl/>
        <w:rPr>
          <w:b/>
          <w:bCs/>
          <w:sz w:val="24"/>
          <w:u w:val="single"/>
        </w:rPr>
      </w:pPr>
    </w:p>
    <w:p w14:paraId="1BFDCAB1" w14:textId="1D023982" w:rsidR="00D4298B" w:rsidRPr="00876C95" w:rsidRDefault="00D4298B" w:rsidP="00876C95">
      <w:pPr>
        <w:widowControl/>
        <w:rPr>
          <w:b/>
          <w:bCs/>
          <w:sz w:val="24"/>
          <w:u w:val="single"/>
        </w:rPr>
      </w:pPr>
      <w:r w:rsidRPr="00876C95">
        <w:rPr>
          <w:b/>
          <w:bCs/>
          <w:sz w:val="24"/>
          <w:u w:val="single"/>
        </w:rPr>
        <w:t>SPONSORED RESEARCH</w:t>
      </w:r>
    </w:p>
    <w:p w14:paraId="6B89AE4D" w14:textId="77A5E02F" w:rsidR="00300FF0" w:rsidRPr="00876C95" w:rsidRDefault="00300FF0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1</w:t>
      </w:r>
      <w:r w:rsidRPr="00876C95">
        <w:rPr>
          <w:bCs/>
          <w:sz w:val="24"/>
        </w:rPr>
        <w:tab/>
        <w:t>Faculty Mentor. Examining Criminology and Criminal Justice Research: Funding and Findings. University of West Florida, Office of Undergraduate Research, Summer Undergraduate Research Program. ($12,500)</w:t>
      </w:r>
    </w:p>
    <w:p w14:paraId="78ED6ADC" w14:textId="77777777" w:rsidR="00300FF0" w:rsidRPr="00876C95" w:rsidRDefault="00300FF0" w:rsidP="00876C95">
      <w:pPr>
        <w:widowControl/>
        <w:ind w:left="1440" w:hanging="1440"/>
        <w:rPr>
          <w:bCs/>
          <w:sz w:val="24"/>
        </w:rPr>
      </w:pPr>
    </w:p>
    <w:p w14:paraId="72559C26" w14:textId="1BF09E16" w:rsidR="00526A2F" w:rsidRPr="00876C95" w:rsidRDefault="00526A2F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17</w:t>
      </w:r>
      <w:r w:rsidRPr="00876C95">
        <w:rPr>
          <w:bCs/>
          <w:sz w:val="24"/>
        </w:rPr>
        <w:tab/>
        <w:t xml:space="preserve">Co-Principal Investigator (with F. Ferdik, N. Goulette, &amp; A. Denney). Assessing Fatal and Non-Fatal Work-Related Injuries Experienced by Correctional Officers </w:t>
      </w:r>
      <w:r w:rsidRPr="00876C95">
        <w:rPr>
          <w:bCs/>
          <w:sz w:val="24"/>
        </w:rPr>
        <w:lastRenderedPageBreak/>
        <w:t xml:space="preserve">and Their Impact on Corrections Environments. </w:t>
      </w:r>
      <w:r w:rsidRPr="00876C95">
        <w:rPr>
          <w:bCs/>
          <w:i/>
          <w:sz w:val="24"/>
        </w:rPr>
        <w:t>University of West Florida New Faculty Grant Program</w:t>
      </w:r>
      <w:r w:rsidRPr="00876C95">
        <w:rPr>
          <w:bCs/>
          <w:sz w:val="24"/>
        </w:rPr>
        <w:t xml:space="preserve"> ($8,436)</w:t>
      </w:r>
    </w:p>
    <w:p w14:paraId="59545251" w14:textId="784250F2" w:rsidR="00526A2F" w:rsidRPr="00876C95" w:rsidRDefault="00526A2F" w:rsidP="00876C95">
      <w:pPr>
        <w:widowControl/>
        <w:ind w:left="1440" w:hanging="1440"/>
        <w:rPr>
          <w:bCs/>
          <w:sz w:val="24"/>
        </w:rPr>
      </w:pPr>
    </w:p>
    <w:p w14:paraId="5B6F68D2" w14:textId="77777777" w:rsidR="00EB389C" w:rsidRPr="00876C95" w:rsidRDefault="00EB389C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17</w:t>
      </w:r>
      <w:r w:rsidRPr="00876C95">
        <w:rPr>
          <w:sz w:val="24"/>
        </w:rPr>
        <w:tab/>
        <w:t>Quality Enhancement Plan (QEP) Project Award ($5,000), Criminal Justice in Scotland Study Abroad Program Writing and Oral Communication, University of West Florida</w:t>
      </w:r>
    </w:p>
    <w:p w14:paraId="5C15175B" w14:textId="77777777" w:rsidR="00EB389C" w:rsidRPr="00876C95" w:rsidRDefault="00EB389C" w:rsidP="00876C95">
      <w:pPr>
        <w:widowControl/>
        <w:ind w:left="1440" w:hanging="1440"/>
        <w:rPr>
          <w:sz w:val="24"/>
        </w:rPr>
      </w:pPr>
    </w:p>
    <w:p w14:paraId="2328486E" w14:textId="4272C9FD" w:rsidR="00EB389C" w:rsidRPr="00876C95" w:rsidRDefault="00EB389C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17</w:t>
      </w:r>
      <w:r w:rsidRPr="00876C95">
        <w:rPr>
          <w:sz w:val="24"/>
        </w:rPr>
        <w:tab/>
        <w:t>Quality Enhancement Plan (QEP) Project Award ($5,000), Academic Writing for Criminal Justice Majors, University of West Florida</w:t>
      </w:r>
    </w:p>
    <w:p w14:paraId="48BBB604" w14:textId="77777777" w:rsidR="00EB389C" w:rsidRPr="00876C95" w:rsidRDefault="00EB389C" w:rsidP="00876C95">
      <w:pPr>
        <w:widowControl/>
        <w:ind w:left="1440" w:hanging="1440"/>
        <w:rPr>
          <w:bCs/>
          <w:sz w:val="24"/>
        </w:rPr>
      </w:pPr>
    </w:p>
    <w:p w14:paraId="12E6D8A7" w14:textId="77777777" w:rsidR="00D4298B" w:rsidRPr="00876C95" w:rsidRDefault="00D4298B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16</w:t>
      </w:r>
      <w:r w:rsidRPr="00876C95">
        <w:rPr>
          <w:bCs/>
          <w:sz w:val="24"/>
        </w:rPr>
        <w:tab/>
        <w:t>Co-Principal Investigator (with F. Ferdik, N. Goulette, &amp; A. Denney)</w:t>
      </w:r>
      <w:r w:rsidR="003573D9" w:rsidRPr="00876C95">
        <w:rPr>
          <w:bCs/>
          <w:sz w:val="24"/>
        </w:rPr>
        <w:t>. Assessing F</w:t>
      </w:r>
      <w:r w:rsidRPr="00876C95">
        <w:rPr>
          <w:bCs/>
          <w:sz w:val="24"/>
        </w:rPr>
        <w:t xml:space="preserve">atal and </w:t>
      </w:r>
      <w:r w:rsidR="003573D9" w:rsidRPr="00876C95">
        <w:rPr>
          <w:bCs/>
          <w:sz w:val="24"/>
        </w:rPr>
        <w:t>N</w:t>
      </w:r>
      <w:r w:rsidRPr="00876C95">
        <w:rPr>
          <w:bCs/>
          <w:sz w:val="24"/>
        </w:rPr>
        <w:t>on-</w:t>
      </w:r>
      <w:r w:rsidR="003573D9" w:rsidRPr="00876C95">
        <w:rPr>
          <w:bCs/>
          <w:sz w:val="24"/>
        </w:rPr>
        <w:t>F</w:t>
      </w:r>
      <w:r w:rsidRPr="00876C95">
        <w:rPr>
          <w:bCs/>
          <w:sz w:val="24"/>
        </w:rPr>
        <w:t xml:space="preserve">atal </w:t>
      </w:r>
      <w:r w:rsidR="000977EF" w:rsidRPr="00876C95">
        <w:rPr>
          <w:bCs/>
          <w:sz w:val="24"/>
        </w:rPr>
        <w:t>W</w:t>
      </w:r>
      <w:r w:rsidRPr="00876C95">
        <w:rPr>
          <w:bCs/>
          <w:sz w:val="24"/>
        </w:rPr>
        <w:t>ork-</w:t>
      </w:r>
      <w:r w:rsidR="000977EF" w:rsidRPr="00876C95">
        <w:rPr>
          <w:bCs/>
          <w:sz w:val="24"/>
        </w:rPr>
        <w:t>R</w:t>
      </w:r>
      <w:r w:rsidRPr="00876C95">
        <w:rPr>
          <w:bCs/>
          <w:sz w:val="24"/>
        </w:rPr>
        <w:t xml:space="preserve">elated </w:t>
      </w:r>
      <w:r w:rsidR="000977EF" w:rsidRPr="00876C95">
        <w:rPr>
          <w:bCs/>
          <w:sz w:val="24"/>
        </w:rPr>
        <w:t>Injuries E</w:t>
      </w:r>
      <w:r w:rsidRPr="00876C95">
        <w:rPr>
          <w:bCs/>
          <w:sz w:val="24"/>
        </w:rPr>
        <w:t xml:space="preserve">xperienced by </w:t>
      </w:r>
      <w:r w:rsidR="000977EF" w:rsidRPr="00876C95">
        <w:rPr>
          <w:bCs/>
          <w:sz w:val="24"/>
        </w:rPr>
        <w:t>C</w:t>
      </w:r>
      <w:r w:rsidRPr="00876C95">
        <w:rPr>
          <w:bCs/>
          <w:sz w:val="24"/>
        </w:rPr>
        <w:t xml:space="preserve">orrectional </w:t>
      </w:r>
      <w:r w:rsidR="000977EF" w:rsidRPr="00876C95">
        <w:rPr>
          <w:bCs/>
          <w:sz w:val="24"/>
        </w:rPr>
        <w:t>O</w:t>
      </w:r>
      <w:r w:rsidRPr="00876C95">
        <w:rPr>
          <w:bCs/>
          <w:sz w:val="24"/>
        </w:rPr>
        <w:t xml:space="preserve">fficers and </w:t>
      </w:r>
      <w:r w:rsidR="000977EF" w:rsidRPr="00876C95">
        <w:rPr>
          <w:bCs/>
          <w:sz w:val="24"/>
        </w:rPr>
        <w:t>T</w:t>
      </w:r>
      <w:r w:rsidRPr="00876C95">
        <w:rPr>
          <w:bCs/>
          <w:sz w:val="24"/>
        </w:rPr>
        <w:t xml:space="preserve">heir </w:t>
      </w:r>
      <w:r w:rsidR="000977EF" w:rsidRPr="00876C95">
        <w:rPr>
          <w:bCs/>
          <w:sz w:val="24"/>
        </w:rPr>
        <w:t>Impact on C</w:t>
      </w:r>
      <w:r w:rsidRPr="00876C95">
        <w:rPr>
          <w:bCs/>
          <w:sz w:val="24"/>
        </w:rPr>
        <w:t xml:space="preserve">orrections </w:t>
      </w:r>
      <w:r w:rsidR="000977EF" w:rsidRPr="00876C95">
        <w:rPr>
          <w:bCs/>
          <w:sz w:val="24"/>
        </w:rPr>
        <w:t>E</w:t>
      </w:r>
      <w:r w:rsidRPr="00876C95">
        <w:rPr>
          <w:bCs/>
          <w:sz w:val="24"/>
        </w:rPr>
        <w:t xml:space="preserve">nvironments. </w:t>
      </w:r>
      <w:r w:rsidRPr="00876C95">
        <w:rPr>
          <w:bCs/>
          <w:i/>
          <w:sz w:val="24"/>
        </w:rPr>
        <w:t>National Institute of Justice</w:t>
      </w:r>
      <w:r w:rsidRPr="00876C95">
        <w:rPr>
          <w:bCs/>
          <w:sz w:val="24"/>
        </w:rPr>
        <w:t xml:space="preserve"> ($499,329; </w:t>
      </w:r>
      <w:r w:rsidR="004304A3" w:rsidRPr="00876C95">
        <w:rPr>
          <w:bCs/>
          <w:sz w:val="24"/>
        </w:rPr>
        <w:t>unfunded</w:t>
      </w:r>
      <w:r w:rsidRPr="00876C95">
        <w:rPr>
          <w:bCs/>
          <w:sz w:val="24"/>
        </w:rPr>
        <w:t>)</w:t>
      </w:r>
    </w:p>
    <w:p w14:paraId="3D122F5F" w14:textId="77777777" w:rsidR="00D4298B" w:rsidRPr="00876C95" w:rsidRDefault="00D4298B" w:rsidP="00876C95">
      <w:pPr>
        <w:widowControl/>
        <w:ind w:left="720" w:hanging="720"/>
        <w:rPr>
          <w:bCs/>
          <w:sz w:val="24"/>
        </w:rPr>
      </w:pPr>
    </w:p>
    <w:p w14:paraId="7DB02BE5" w14:textId="642C392A" w:rsidR="00D4298B" w:rsidRPr="00876C95" w:rsidRDefault="003573D9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15-2016</w:t>
      </w:r>
      <w:r w:rsidRPr="00876C95">
        <w:rPr>
          <w:bCs/>
          <w:sz w:val="24"/>
        </w:rPr>
        <w:tab/>
        <w:t xml:space="preserve">Consultant (with J. Smykla, J. Snyder, &amp; V. Crichlow). Palm Beach County Residents’ Perceptions of Body-Worn Cameras. </w:t>
      </w:r>
      <w:r w:rsidRPr="00876C95">
        <w:rPr>
          <w:bCs/>
          <w:i/>
          <w:sz w:val="24"/>
        </w:rPr>
        <w:t>The City of West Palm Beach</w:t>
      </w:r>
      <w:r w:rsidRPr="00876C95">
        <w:rPr>
          <w:bCs/>
          <w:sz w:val="24"/>
        </w:rPr>
        <w:t xml:space="preserve"> ($</w:t>
      </w:r>
      <w:r w:rsidR="00BE1EFB" w:rsidRPr="00876C95">
        <w:rPr>
          <w:bCs/>
          <w:sz w:val="24"/>
        </w:rPr>
        <w:t>9,450</w:t>
      </w:r>
      <w:r w:rsidRPr="00876C95">
        <w:rPr>
          <w:bCs/>
          <w:sz w:val="24"/>
        </w:rPr>
        <w:t>)</w:t>
      </w:r>
    </w:p>
    <w:p w14:paraId="6A90EEF8" w14:textId="77777777" w:rsidR="003573D9" w:rsidRPr="00876C95" w:rsidRDefault="003573D9" w:rsidP="00876C95">
      <w:pPr>
        <w:widowControl/>
        <w:ind w:left="1440" w:hanging="1440"/>
        <w:rPr>
          <w:bCs/>
          <w:sz w:val="24"/>
        </w:rPr>
      </w:pPr>
    </w:p>
    <w:p w14:paraId="552C86D2" w14:textId="77777777" w:rsidR="003573D9" w:rsidRDefault="003573D9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15-2016</w:t>
      </w:r>
      <w:r w:rsidRPr="00876C95">
        <w:rPr>
          <w:bCs/>
          <w:sz w:val="24"/>
        </w:rPr>
        <w:tab/>
        <w:t xml:space="preserve">Co-Principal Investigator (with J. Snyder). Police Body-Worn Cameras: Officer and Citizen Perceptions. </w:t>
      </w:r>
      <w:r w:rsidRPr="00876C95">
        <w:rPr>
          <w:bCs/>
          <w:i/>
          <w:sz w:val="24"/>
        </w:rPr>
        <w:t>University of West Florida Scholarly and Creative Activities Grant</w:t>
      </w:r>
      <w:r w:rsidRPr="00876C95">
        <w:rPr>
          <w:bCs/>
          <w:sz w:val="24"/>
        </w:rPr>
        <w:t xml:space="preserve"> ($2,000)</w:t>
      </w:r>
    </w:p>
    <w:p w14:paraId="283D0141" w14:textId="77777777" w:rsidR="003573D9" w:rsidRDefault="003573D9" w:rsidP="00876C95">
      <w:pPr>
        <w:widowControl/>
        <w:ind w:left="1440" w:hanging="1440"/>
        <w:rPr>
          <w:bCs/>
          <w:sz w:val="24"/>
        </w:rPr>
      </w:pPr>
    </w:p>
    <w:p w14:paraId="4765E1B8" w14:textId="77777777" w:rsidR="003573D9" w:rsidRDefault="000977EF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4</w:t>
      </w:r>
      <w:r>
        <w:rPr>
          <w:bCs/>
          <w:sz w:val="24"/>
        </w:rPr>
        <w:tab/>
        <w:t xml:space="preserve">Co-Principal Investigator (with N. Goulette, K. Johnson, &amp; C. Swanson). An Analysis of Pretrial Practices and Policies in a Jail in Northwest Florida. </w:t>
      </w:r>
      <w:r w:rsidRPr="000977EF">
        <w:rPr>
          <w:bCs/>
          <w:i/>
          <w:sz w:val="24"/>
        </w:rPr>
        <w:t>University of West Florida Scholarly and Creative Activities Grant</w:t>
      </w:r>
      <w:r>
        <w:rPr>
          <w:bCs/>
          <w:sz w:val="24"/>
        </w:rPr>
        <w:t xml:space="preserve"> ($2000)</w:t>
      </w:r>
    </w:p>
    <w:p w14:paraId="2A913825" w14:textId="77777777" w:rsidR="00C70F01" w:rsidRDefault="00C70F01" w:rsidP="00876C95">
      <w:pPr>
        <w:widowControl/>
        <w:ind w:left="1440" w:hanging="1440"/>
        <w:rPr>
          <w:bCs/>
          <w:sz w:val="24"/>
        </w:rPr>
      </w:pPr>
    </w:p>
    <w:p w14:paraId="2023B74A" w14:textId="77777777" w:rsidR="00C70F01" w:rsidRDefault="00C70F01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1</w:t>
      </w:r>
      <w:r>
        <w:rPr>
          <w:bCs/>
          <w:sz w:val="24"/>
        </w:rPr>
        <w:tab/>
        <w:t>Principal Investigator. (with J. Smykla). A Controlled Experimental Evaluation of the Robert A. Dennis, Jr. Federal Reentry Court, Northern District of Florida. Work Plan Submitted to the John D. and Catherine T. MacArthur Foundation ($568,389; unfunded).</w:t>
      </w:r>
    </w:p>
    <w:p w14:paraId="153B4F2D" w14:textId="77777777" w:rsidR="000977EF" w:rsidRDefault="000977EF" w:rsidP="00876C95">
      <w:pPr>
        <w:widowControl/>
        <w:ind w:left="1440" w:hanging="1440"/>
        <w:rPr>
          <w:bCs/>
          <w:sz w:val="24"/>
        </w:rPr>
      </w:pPr>
    </w:p>
    <w:p w14:paraId="5185C710" w14:textId="1777A6FE" w:rsidR="006A5BC6" w:rsidRDefault="000977EF" w:rsidP="000A1B25">
      <w:pPr>
        <w:widowControl/>
        <w:ind w:left="1440" w:hanging="1440"/>
        <w:rPr>
          <w:sz w:val="24"/>
        </w:rPr>
      </w:pPr>
      <w:r>
        <w:rPr>
          <w:bCs/>
          <w:sz w:val="24"/>
        </w:rPr>
        <w:t>2007</w:t>
      </w:r>
      <w:r>
        <w:rPr>
          <w:bCs/>
          <w:sz w:val="24"/>
        </w:rPr>
        <w:tab/>
      </w:r>
      <w:r>
        <w:rPr>
          <w:sz w:val="24"/>
        </w:rPr>
        <w:t xml:space="preserve">Principal Investigator. Florida’s fish and wildlife police: An exploratory study of traditional and specialized policing. </w:t>
      </w:r>
      <w:r w:rsidRPr="000977EF">
        <w:rPr>
          <w:bCs/>
          <w:i/>
          <w:sz w:val="24"/>
        </w:rPr>
        <w:t>University of West Florida Scholarly and Creative Activities Grant</w:t>
      </w:r>
      <w:r>
        <w:rPr>
          <w:bCs/>
          <w:sz w:val="24"/>
        </w:rPr>
        <w:t xml:space="preserve"> </w:t>
      </w:r>
      <w:r>
        <w:rPr>
          <w:sz w:val="24"/>
        </w:rPr>
        <w:t>($1,997)</w:t>
      </w:r>
    </w:p>
    <w:p w14:paraId="21D526E2" w14:textId="77777777" w:rsidR="00BE226A" w:rsidRDefault="00BE226A" w:rsidP="000A1B25">
      <w:pPr>
        <w:widowControl/>
        <w:ind w:left="1440" w:hanging="1440"/>
        <w:rPr>
          <w:b/>
          <w:bCs/>
          <w:sz w:val="24"/>
          <w:u w:val="single"/>
        </w:rPr>
      </w:pPr>
    </w:p>
    <w:p w14:paraId="396680F6" w14:textId="333D4B7D" w:rsidR="00427CC6" w:rsidRDefault="00427CC6" w:rsidP="00876C95">
      <w:pPr>
        <w:widowControl/>
        <w:rPr>
          <w:sz w:val="24"/>
        </w:rPr>
      </w:pPr>
      <w:r>
        <w:rPr>
          <w:b/>
          <w:bCs/>
          <w:sz w:val="24"/>
          <w:u w:val="single"/>
        </w:rPr>
        <w:t>COURSES PREPARED &amp; TAUGHT</w:t>
      </w:r>
    </w:p>
    <w:p w14:paraId="2C6E2826" w14:textId="77777777" w:rsidR="00C72891" w:rsidRDefault="00C72891" w:rsidP="00876C95">
      <w:pPr>
        <w:widowControl/>
        <w:rPr>
          <w:sz w:val="24"/>
        </w:rPr>
      </w:pPr>
      <w:r>
        <w:rPr>
          <w:sz w:val="24"/>
        </w:rPr>
        <w:t>UWF:</w:t>
      </w:r>
    </w:p>
    <w:p w14:paraId="1906F7EC" w14:textId="77777777" w:rsidR="00C72891" w:rsidRDefault="00C72891" w:rsidP="00876C95">
      <w:pPr>
        <w:widowControl/>
        <w:rPr>
          <w:sz w:val="24"/>
        </w:rPr>
      </w:pPr>
      <w:r>
        <w:rPr>
          <w:sz w:val="24"/>
        </w:rPr>
        <w:t>Criminal Justice Theory (Graduate)</w:t>
      </w:r>
      <w:r w:rsidR="003B2813">
        <w:rPr>
          <w:sz w:val="24"/>
        </w:rPr>
        <w:tab/>
      </w:r>
      <w:r w:rsidR="003B2813">
        <w:rPr>
          <w:sz w:val="24"/>
        </w:rPr>
        <w:tab/>
        <w:t>Seminar in Policing/Police &amp; Society (Graduate)</w:t>
      </w:r>
    </w:p>
    <w:p w14:paraId="3B61E277" w14:textId="77777777" w:rsidR="003B2813" w:rsidRDefault="00C72891" w:rsidP="00876C95">
      <w:pPr>
        <w:widowControl/>
        <w:rPr>
          <w:sz w:val="24"/>
        </w:rPr>
      </w:pPr>
      <w:r>
        <w:rPr>
          <w:sz w:val="24"/>
        </w:rPr>
        <w:t>Criminological Theory (Graduate)</w:t>
      </w:r>
      <w:r>
        <w:rPr>
          <w:sz w:val="24"/>
        </w:rPr>
        <w:tab/>
      </w:r>
      <w:r>
        <w:rPr>
          <w:sz w:val="24"/>
        </w:rPr>
        <w:tab/>
      </w:r>
      <w:r w:rsidR="003B2813">
        <w:rPr>
          <w:sz w:val="24"/>
        </w:rPr>
        <w:t>Courts &amp; Society (Graduate)</w:t>
      </w:r>
    </w:p>
    <w:p w14:paraId="3539BEE1" w14:textId="77777777" w:rsidR="001B345D" w:rsidRDefault="001B345D" w:rsidP="00876C95">
      <w:pPr>
        <w:widowControl/>
        <w:rPr>
          <w:sz w:val="24"/>
        </w:rPr>
      </w:pPr>
      <w:r>
        <w:rPr>
          <w:sz w:val="24"/>
        </w:rPr>
        <w:t>Criminal Justice in Scotland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Criminal Justice in Scotland (Graduate)</w:t>
      </w:r>
    </w:p>
    <w:p w14:paraId="035C9ACE" w14:textId="77777777" w:rsidR="003B2813" w:rsidRDefault="00543A67" w:rsidP="00876C95">
      <w:pPr>
        <w:widowControl/>
        <w:rPr>
          <w:sz w:val="24"/>
        </w:rPr>
      </w:pPr>
      <w:r>
        <w:rPr>
          <w:sz w:val="24"/>
        </w:rPr>
        <w:t>Issues in Policing</w:t>
      </w:r>
      <w:r w:rsidR="00175387">
        <w:rPr>
          <w:sz w:val="24"/>
        </w:rPr>
        <w:tab/>
      </w:r>
      <w:r w:rsidR="00175387">
        <w:rPr>
          <w:sz w:val="24"/>
        </w:rPr>
        <w:tab/>
      </w:r>
      <w:r w:rsidR="003B2813">
        <w:rPr>
          <w:sz w:val="24"/>
        </w:rPr>
        <w:tab/>
      </w:r>
      <w:r w:rsidR="003B2813">
        <w:rPr>
          <w:sz w:val="24"/>
        </w:rPr>
        <w:tab/>
      </w:r>
      <w:r w:rsidR="00C72891">
        <w:rPr>
          <w:sz w:val="24"/>
        </w:rPr>
        <w:t>Contemporary Issues in Criminal Justice</w:t>
      </w:r>
    </w:p>
    <w:p w14:paraId="12AB74E1" w14:textId="77777777" w:rsidR="003B2813" w:rsidRDefault="00F9335D" w:rsidP="00876C95">
      <w:pPr>
        <w:widowControl/>
        <w:rPr>
          <w:sz w:val="24"/>
        </w:rPr>
      </w:pPr>
      <w:r>
        <w:rPr>
          <w:sz w:val="24"/>
        </w:rPr>
        <w:t>Police in a Free Society</w:t>
      </w:r>
      <w:r w:rsidR="008964DF">
        <w:rPr>
          <w:sz w:val="24"/>
        </w:rPr>
        <w:t>/Pol</w:t>
      </w:r>
      <w:r w:rsidR="00E25146">
        <w:rPr>
          <w:sz w:val="24"/>
        </w:rPr>
        <w:t>i</w:t>
      </w:r>
      <w:r w:rsidR="008964DF">
        <w:rPr>
          <w:sz w:val="24"/>
        </w:rPr>
        <w:t>cing</w:t>
      </w:r>
      <w:r w:rsidR="003B2813">
        <w:rPr>
          <w:sz w:val="24"/>
        </w:rPr>
        <w:tab/>
      </w:r>
      <w:r w:rsidR="003B2813">
        <w:rPr>
          <w:sz w:val="24"/>
        </w:rPr>
        <w:tab/>
      </w:r>
      <w:r>
        <w:rPr>
          <w:sz w:val="24"/>
        </w:rPr>
        <w:t>Survey of Crime and Criminal Justice</w:t>
      </w:r>
    </w:p>
    <w:p w14:paraId="56AF9D60" w14:textId="77777777" w:rsidR="00BB58C1" w:rsidRDefault="00C72891" w:rsidP="00876C95">
      <w:pPr>
        <w:widowControl/>
        <w:rPr>
          <w:sz w:val="24"/>
        </w:rPr>
      </w:pPr>
      <w:r>
        <w:rPr>
          <w:sz w:val="24"/>
        </w:rPr>
        <w:t>Judicial Process</w:t>
      </w:r>
      <w:r w:rsidR="00F75C25">
        <w:rPr>
          <w:sz w:val="24"/>
        </w:rPr>
        <w:t>/Courts</w:t>
      </w:r>
      <w:r w:rsidR="00F75C25">
        <w:rPr>
          <w:sz w:val="24"/>
        </w:rPr>
        <w:tab/>
      </w:r>
      <w:r w:rsidR="00F75C25">
        <w:rPr>
          <w:sz w:val="24"/>
        </w:rPr>
        <w:tab/>
      </w:r>
      <w:r w:rsidR="00F75C25">
        <w:rPr>
          <w:sz w:val="24"/>
        </w:rPr>
        <w:tab/>
      </w:r>
      <w:r w:rsidR="00BB58C1">
        <w:rPr>
          <w:sz w:val="24"/>
        </w:rPr>
        <w:t>Citizen Response to Drunk Driving</w:t>
      </w:r>
      <w:r w:rsidR="00B8488F">
        <w:rPr>
          <w:sz w:val="24"/>
        </w:rPr>
        <w:t xml:space="preserve"> (co-taught)</w:t>
      </w:r>
    </w:p>
    <w:p w14:paraId="2A354A36" w14:textId="77777777" w:rsidR="00CB5F0E" w:rsidRDefault="00CB5F0E" w:rsidP="00876C95">
      <w:pPr>
        <w:widowControl/>
        <w:rPr>
          <w:sz w:val="24"/>
        </w:rPr>
      </w:pPr>
      <w:r>
        <w:rPr>
          <w:sz w:val="24"/>
        </w:rPr>
        <w:t>American Criminal Justice System</w:t>
      </w:r>
      <w:r w:rsidR="00793D77">
        <w:rPr>
          <w:sz w:val="24"/>
        </w:rPr>
        <w:tab/>
      </w:r>
      <w:r w:rsidR="00793D77">
        <w:rPr>
          <w:sz w:val="24"/>
        </w:rPr>
        <w:tab/>
        <w:t>Interdisciplinary Humanities Capstone Experience</w:t>
      </w:r>
    </w:p>
    <w:p w14:paraId="596CC764" w14:textId="77777777" w:rsidR="009A65BC" w:rsidRDefault="009A65BC" w:rsidP="00876C95">
      <w:pPr>
        <w:widowControl/>
        <w:rPr>
          <w:sz w:val="24"/>
        </w:rPr>
      </w:pPr>
      <w:r>
        <w:rPr>
          <w:sz w:val="24"/>
        </w:rPr>
        <w:t>Criminal Justice Seminar</w:t>
      </w:r>
      <w:r w:rsidR="00E25146">
        <w:rPr>
          <w:sz w:val="24"/>
        </w:rPr>
        <w:tab/>
      </w:r>
      <w:r w:rsidR="00E25146">
        <w:rPr>
          <w:sz w:val="24"/>
        </w:rPr>
        <w:tab/>
      </w:r>
      <w:r w:rsidR="00E25146">
        <w:rPr>
          <w:sz w:val="24"/>
        </w:rPr>
        <w:tab/>
        <w:t>Issues in Contemporary Criminal Justice (Graduate)</w:t>
      </w:r>
    </w:p>
    <w:p w14:paraId="3D2A35FF" w14:textId="38A8F001" w:rsidR="009B23E8" w:rsidRDefault="009B23E8" w:rsidP="00876C95">
      <w:pPr>
        <w:widowControl/>
        <w:rPr>
          <w:sz w:val="24"/>
        </w:rPr>
      </w:pPr>
      <w:r>
        <w:rPr>
          <w:sz w:val="24"/>
        </w:rPr>
        <w:lastRenderedPageBreak/>
        <w:t>Crime &amp; Media</w:t>
      </w:r>
      <w:r w:rsidR="002425FA">
        <w:rPr>
          <w:sz w:val="24"/>
        </w:rPr>
        <w:tab/>
      </w:r>
      <w:r w:rsidR="002425FA">
        <w:rPr>
          <w:sz w:val="24"/>
        </w:rPr>
        <w:tab/>
      </w:r>
      <w:r w:rsidR="002425FA">
        <w:rPr>
          <w:sz w:val="24"/>
        </w:rPr>
        <w:tab/>
      </w:r>
      <w:r w:rsidR="002425FA">
        <w:rPr>
          <w:sz w:val="24"/>
        </w:rPr>
        <w:tab/>
        <w:t>Homeland Security</w:t>
      </w:r>
    </w:p>
    <w:p w14:paraId="17665C58" w14:textId="77777777" w:rsidR="00C72891" w:rsidRDefault="00C72891" w:rsidP="00876C95">
      <w:pPr>
        <w:widowControl/>
        <w:rPr>
          <w:sz w:val="24"/>
        </w:rPr>
      </w:pPr>
    </w:p>
    <w:p w14:paraId="4CF1543D" w14:textId="77777777" w:rsidR="00C72891" w:rsidRDefault="00C72891" w:rsidP="00876C95">
      <w:pPr>
        <w:widowControl/>
        <w:rPr>
          <w:sz w:val="24"/>
        </w:rPr>
      </w:pPr>
      <w:r>
        <w:rPr>
          <w:sz w:val="24"/>
        </w:rPr>
        <w:t>FSU:</w:t>
      </w:r>
    </w:p>
    <w:p w14:paraId="613991CF" w14:textId="77777777" w:rsidR="00C72891" w:rsidRDefault="00427CC6" w:rsidP="00876C95">
      <w:pPr>
        <w:widowControl/>
        <w:rPr>
          <w:sz w:val="24"/>
        </w:rPr>
      </w:pPr>
      <w:r>
        <w:rPr>
          <w:sz w:val="24"/>
        </w:rPr>
        <w:t xml:space="preserve">Legal Aspects of Law Enforcement </w:t>
      </w:r>
      <w:r w:rsidR="00C72891">
        <w:rPr>
          <w:sz w:val="24"/>
        </w:rPr>
        <w:tab/>
      </w:r>
      <w:r w:rsidR="00C72891">
        <w:rPr>
          <w:sz w:val="24"/>
        </w:rPr>
        <w:tab/>
        <w:t>Courts and Social Policy</w:t>
      </w:r>
    </w:p>
    <w:p w14:paraId="789B9062" w14:textId="77777777" w:rsidR="00427CC6" w:rsidRDefault="00427CC6" w:rsidP="00876C95">
      <w:pPr>
        <w:widowControl/>
        <w:rPr>
          <w:sz w:val="24"/>
        </w:rPr>
      </w:pPr>
      <w:r>
        <w:rPr>
          <w:sz w:val="24"/>
        </w:rPr>
        <w:t>Criminology Freshman Seminar</w:t>
      </w:r>
      <w:r w:rsidR="00C72891">
        <w:rPr>
          <w:sz w:val="24"/>
        </w:rPr>
        <w:tab/>
      </w:r>
      <w:r w:rsidR="00C72891">
        <w:rPr>
          <w:sz w:val="24"/>
        </w:rPr>
        <w:tab/>
        <w:t>Courts</w:t>
      </w:r>
    </w:p>
    <w:p w14:paraId="02FEE5CF" w14:textId="77777777" w:rsidR="00B7613C" w:rsidRDefault="00B7613C" w:rsidP="00876C95">
      <w:pPr>
        <w:widowControl/>
        <w:rPr>
          <w:b/>
          <w:sz w:val="24"/>
          <w:u w:val="single"/>
        </w:rPr>
      </w:pPr>
    </w:p>
    <w:p w14:paraId="07C2E063" w14:textId="6E9DB24B" w:rsidR="006777C5" w:rsidRDefault="006777C5" w:rsidP="00876C95">
      <w:pPr>
        <w:widowControl/>
        <w:rPr>
          <w:b/>
          <w:sz w:val="24"/>
          <w:u w:val="single"/>
        </w:rPr>
      </w:pPr>
      <w:r>
        <w:rPr>
          <w:b/>
          <w:sz w:val="24"/>
          <w:u w:val="single"/>
        </w:rPr>
        <w:t>DISSERTATION, THESIS, AND AREA PAPER SUPERVISION</w:t>
      </w:r>
    </w:p>
    <w:p w14:paraId="1EE19946" w14:textId="18CE391D" w:rsidR="000A1B25" w:rsidRDefault="000A1B25" w:rsidP="00876C95">
      <w:pPr>
        <w:widowControl/>
        <w:ind w:left="720" w:hanging="720"/>
        <w:rPr>
          <w:sz w:val="24"/>
        </w:rPr>
      </w:pPr>
      <w:r>
        <w:rPr>
          <w:sz w:val="24"/>
        </w:rPr>
        <w:t>2023</w:t>
      </w:r>
      <w:r>
        <w:rPr>
          <w:sz w:val="24"/>
        </w:rPr>
        <w:tab/>
        <w:t>Director: Area Paper, Julie M. Payne, “Why do incarcerated individuals participate in prison programs? Motivations, benefits, and Barriers.” University of West Florida, Department of Criminology &amp; Criminal Justice.</w:t>
      </w:r>
    </w:p>
    <w:p w14:paraId="59985285" w14:textId="77777777" w:rsidR="000A1B25" w:rsidRDefault="000A1B25" w:rsidP="00876C95">
      <w:pPr>
        <w:widowControl/>
        <w:ind w:left="720" w:hanging="720"/>
        <w:rPr>
          <w:sz w:val="24"/>
        </w:rPr>
      </w:pPr>
    </w:p>
    <w:p w14:paraId="71742EE2" w14:textId="4FC1D1BE" w:rsidR="000A1B25" w:rsidRDefault="000A1B25" w:rsidP="00876C95">
      <w:pPr>
        <w:widowControl/>
        <w:ind w:left="720" w:hanging="720"/>
        <w:rPr>
          <w:sz w:val="24"/>
        </w:rPr>
      </w:pPr>
      <w:r>
        <w:rPr>
          <w:sz w:val="24"/>
        </w:rPr>
        <w:t>2022</w:t>
      </w:r>
      <w:r>
        <w:rPr>
          <w:sz w:val="24"/>
        </w:rPr>
        <w:tab/>
        <w:t>Director: Area Paper, Kayla Gavin, “Prosecutorial discretion and decision making:  A comprehensive evaluation of the contributing factors to prosecutors’ role as ‘kings of the courtroom.’” University of West Florida, Department of Criminology &amp; Criminal Justice.</w:t>
      </w:r>
    </w:p>
    <w:p w14:paraId="1C58450D" w14:textId="77777777" w:rsidR="000A1B25" w:rsidRDefault="000A1B25" w:rsidP="00876C95">
      <w:pPr>
        <w:widowControl/>
        <w:ind w:left="720" w:hanging="720"/>
        <w:rPr>
          <w:sz w:val="24"/>
        </w:rPr>
      </w:pPr>
    </w:p>
    <w:p w14:paraId="35E76F7D" w14:textId="68F6A836" w:rsidR="00022EF1" w:rsidRPr="00876C95" w:rsidRDefault="00022EF1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22</w:t>
      </w:r>
      <w:r w:rsidRPr="00876C95">
        <w:rPr>
          <w:sz w:val="24"/>
        </w:rPr>
        <w:tab/>
        <w:t>Director: Area Paper, Kyle Langham, “</w:t>
      </w:r>
      <w:r w:rsidR="00DC2D3F">
        <w:rPr>
          <w:sz w:val="24"/>
        </w:rPr>
        <w:t>Utilizing criminal justice theory in evaluation research</w:t>
      </w:r>
      <w:r w:rsidRPr="00876C95">
        <w:rPr>
          <w:sz w:val="24"/>
        </w:rPr>
        <w:t>.” University of West Florida, Department of Criminology &amp; Criminal Justice.</w:t>
      </w:r>
    </w:p>
    <w:p w14:paraId="229C5BDC" w14:textId="77777777" w:rsidR="00022EF1" w:rsidRPr="00876C95" w:rsidRDefault="00022EF1" w:rsidP="00876C95">
      <w:pPr>
        <w:widowControl/>
        <w:ind w:left="720" w:hanging="720"/>
        <w:rPr>
          <w:sz w:val="24"/>
        </w:rPr>
      </w:pPr>
    </w:p>
    <w:p w14:paraId="26ED23C0" w14:textId="0AACCF60" w:rsidR="005D1012" w:rsidRPr="00876C95" w:rsidRDefault="005D1012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22</w:t>
      </w:r>
      <w:r w:rsidRPr="00876C95">
        <w:rPr>
          <w:sz w:val="24"/>
        </w:rPr>
        <w:tab/>
      </w:r>
      <w:r w:rsidR="00022EF1" w:rsidRPr="00876C95">
        <w:rPr>
          <w:sz w:val="24"/>
        </w:rPr>
        <w:t>Director</w:t>
      </w:r>
      <w:r w:rsidRPr="00876C95">
        <w:rPr>
          <w:sz w:val="24"/>
        </w:rPr>
        <w:t>: Area Paper, Haydon O’Brien, “Author affiliation and methodology in criminal justice.” University of West Florida, Department of Criminology &amp; Criminal Justice.</w:t>
      </w:r>
    </w:p>
    <w:p w14:paraId="63ECD2AB" w14:textId="77777777" w:rsidR="005D1012" w:rsidRPr="00876C95" w:rsidRDefault="005D1012" w:rsidP="00876C95">
      <w:pPr>
        <w:widowControl/>
        <w:ind w:left="720" w:hanging="720"/>
        <w:rPr>
          <w:sz w:val="24"/>
        </w:rPr>
      </w:pPr>
    </w:p>
    <w:p w14:paraId="5A26F38F" w14:textId="728142CE" w:rsidR="000C0E19" w:rsidRPr="00876C95" w:rsidRDefault="000C0E19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21</w:t>
      </w:r>
      <w:r w:rsidRPr="00876C95">
        <w:rPr>
          <w:sz w:val="24"/>
        </w:rPr>
        <w:tab/>
      </w:r>
      <w:r w:rsidR="00C72A33" w:rsidRPr="00876C95">
        <w:rPr>
          <w:sz w:val="24"/>
        </w:rPr>
        <w:t>Second</w:t>
      </w:r>
      <w:r w:rsidRPr="00876C95">
        <w:rPr>
          <w:sz w:val="24"/>
        </w:rPr>
        <w:t xml:space="preserve"> Reader: Doctor of Law and Policy, Jonathan Sitek, “Sentencing of child pornography offenders in federal court: Analysis of the district courts of the Second Circuit.” Northeastern University, College of Professional Studies.</w:t>
      </w:r>
    </w:p>
    <w:p w14:paraId="235A8B42" w14:textId="77777777" w:rsidR="000C0E19" w:rsidRPr="00876C95" w:rsidRDefault="000C0E19" w:rsidP="00876C95">
      <w:pPr>
        <w:widowControl/>
        <w:ind w:left="720" w:hanging="720"/>
        <w:rPr>
          <w:sz w:val="24"/>
        </w:rPr>
      </w:pPr>
    </w:p>
    <w:p w14:paraId="639D371F" w14:textId="1B55B944" w:rsidR="000C0E19" w:rsidRPr="00876C95" w:rsidRDefault="000C0E19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20</w:t>
      </w:r>
      <w:r w:rsidRPr="00876C95">
        <w:rPr>
          <w:sz w:val="24"/>
        </w:rPr>
        <w:tab/>
      </w:r>
      <w:r w:rsidR="00022EF1" w:rsidRPr="00876C95">
        <w:rPr>
          <w:sz w:val="24"/>
        </w:rPr>
        <w:t>Director</w:t>
      </w:r>
      <w:r w:rsidRPr="00876C95">
        <w:rPr>
          <w:sz w:val="24"/>
        </w:rPr>
        <w:t>: Area Paper, Hannah Sims. “The influence of gender dynamics in federal district courts on sentencing outcomes.” University of West Florida, Department of Criminology &amp; Criminal Justice.</w:t>
      </w:r>
    </w:p>
    <w:p w14:paraId="2158796E" w14:textId="77777777" w:rsidR="000C0E19" w:rsidRPr="00876C95" w:rsidRDefault="000C0E19" w:rsidP="00876C95">
      <w:pPr>
        <w:widowControl/>
        <w:ind w:left="720" w:hanging="720"/>
        <w:rPr>
          <w:sz w:val="24"/>
        </w:rPr>
      </w:pPr>
    </w:p>
    <w:p w14:paraId="5A372A48" w14:textId="19F07D86" w:rsidR="000C0E19" w:rsidRPr="00876C95" w:rsidRDefault="000C0E19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20</w:t>
      </w:r>
      <w:r w:rsidRPr="00876C95">
        <w:rPr>
          <w:sz w:val="24"/>
        </w:rPr>
        <w:tab/>
      </w:r>
      <w:r w:rsidR="00022EF1" w:rsidRPr="00876C95">
        <w:rPr>
          <w:sz w:val="24"/>
        </w:rPr>
        <w:t>Director</w:t>
      </w:r>
      <w:r w:rsidRPr="00876C95">
        <w:rPr>
          <w:sz w:val="24"/>
        </w:rPr>
        <w:t xml:space="preserve">: Area Paper, Hannah Johnson. “An examination of U.S. probation officers’ attitudes toward the </w:t>
      </w:r>
      <w:proofErr w:type="spellStart"/>
      <w:r w:rsidRPr="00876C95">
        <w:rPr>
          <w:sz w:val="24"/>
        </w:rPr>
        <w:t>post conviction</w:t>
      </w:r>
      <w:proofErr w:type="spellEnd"/>
      <w:r w:rsidRPr="00876C95">
        <w:rPr>
          <w:sz w:val="24"/>
        </w:rPr>
        <w:t xml:space="preserve"> risk assessment (PCRA).” University of West Florida, Department of Criminology &amp; Criminal Justice.</w:t>
      </w:r>
    </w:p>
    <w:p w14:paraId="115DE446" w14:textId="77777777" w:rsidR="000C0E19" w:rsidRPr="00876C95" w:rsidRDefault="000C0E19" w:rsidP="00876C95">
      <w:pPr>
        <w:widowControl/>
        <w:ind w:left="720" w:hanging="720"/>
        <w:rPr>
          <w:sz w:val="24"/>
        </w:rPr>
      </w:pPr>
    </w:p>
    <w:p w14:paraId="5A0B1C48" w14:textId="77777777" w:rsidR="006777C5" w:rsidRPr="00876C95" w:rsidRDefault="009B23E8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20</w:t>
      </w:r>
      <w:r w:rsidR="006777C5" w:rsidRPr="00876C95">
        <w:rPr>
          <w:sz w:val="24"/>
        </w:rPr>
        <w:tab/>
        <w:t xml:space="preserve">Outside Reader: Ph.D., Frances </w:t>
      </w:r>
      <w:proofErr w:type="spellStart"/>
      <w:r w:rsidR="006777C5" w:rsidRPr="00876C95">
        <w:rPr>
          <w:sz w:val="24"/>
        </w:rPr>
        <w:t>Abderhalden</w:t>
      </w:r>
      <w:proofErr w:type="spellEnd"/>
      <w:r w:rsidR="009C6F10" w:rsidRPr="00876C95">
        <w:rPr>
          <w:sz w:val="24"/>
        </w:rPr>
        <w:t>, “</w:t>
      </w:r>
      <w:r w:rsidRPr="00876C95">
        <w:rPr>
          <w:sz w:val="24"/>
        </w:rPr>
        <w:t>Identifying suicidality correlates among people incarcerated in jail.</w:t>
      </w:r>
      <w:r w:rsidR="009C6F10" w:rsidRPr="00876C95">
        <w:rPr>
          <w:sz w:val="24"/>
        </w:rPr>
        <w:t>” University of Central Florida, Department of Criminal Justice.</w:t>
      </w:r>
    </w:p>
    <w:p w14:paraId="7748E19A" w14:textId="77777777" w:rsidR="006777C5" w:rsidRPr="00876C95" w:rsidRDefault="006777C5" w:rsidP="00876C95">
      <w:pPr>
        <w:widowControl/>
        <w:rPr>
          <w:sz w:val="24"/>
        </w:rPr>
      </w:pPr>
    </w:p>
    <w:p w14:paraId="4203BCEB" w14:textId="15575B94" w:rsidR="00080E6B" w:rsidRPr="00876C95" w:rsidRDefault="00080E6B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20</w:t>
      </w:r>
      <w:r w:rsidRPr="00876C95">
        <w:rPr>
          <w:sz w:val="24"/>
        </w:rPr>
        <w:tab/>
      </w:r>
      <w:r w:rsidR="00022EF1" w:rsidRPr="00876C95">
        <w:rPr>
          <w:sz w:val="24"/>
        </w:rPr>
        <w:t>Director</w:t>
      </w:r>
      <w:r w:rsidRPr="00876C95">
        <w:rPr>
          <w:sz w:val="24"/>
        </w:rPr>
        <w:t>: Area Paper. Amelia Lane Woods, “Analyzing the Gender Dynamic Between Judges and Defendants in Sentencing Sex Crimes” University of West Florida, Department of Criminology &amp; Criminal Justice.</w:t>
      </w:r>
    </w:p>
    <w:p w14:paraId="24735379" w14:textId="77777777" w:rsidR="00080E6B" w:rsidRPr="00876C95" w:rsidRDefault="00080E6B" w:rsidP="00876C95">
      <w:pPr>
        <w:widowControl/>
        <w:ind w:left="720" w:hanging="720"/>
        <w:rPr>
          <w:sz w:val="24"/>
        </w:rPr>
      </w:pPr>
    </w:p>
    <w:p w14:paraId="77560319" w14:textId="05FABAD3" w:rsidR="00080E6B" w:rsidRPr="00876C95" w:rsidRDefault="009B23E8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1</w:t>
      </w:r>
      <w:r w:rsidR="00080E6B" w:rsidRPr="00876C95">
        <w:rPr>
          <w:sz w:val="24"/>
        </w:rPr>
        <w:t>9</w:t>
      </w:r>
      <w:r w:rsidRPr="00876C95">
        <w:rPr>
          <w:sz w:val="24"/>
        </w:rPr>
        <w:tab/>
      </w:r>
      <w:r w:rsidR="00022EF1" w:rsidRPr="00876C95">
        <w:rPr>
          <w:sz w:val="24"/>
        </w:rPr>
        <w:t>Director</w:t>
      </w:r>
      <w:r w:rsidRPr="00876C95">
        <w:rPr>
          <w:sz w:val="24"/>
        </w:rPr>
        <w:t>: Area Paper. Janise Best, “</w:t>
      </w:r>
      <w:r w:rsidR="00080E6B" w:rsidRPr="00876C95">
        <w:rPr>
          <w:sz w:val="24"/>
        </w:rPr>
        <w:t>News Accounts of Police Deadly Force: Did a ‘Ferguson Effect’ Emerge in Reporting?” University of West Florida, Department of Criminology &amp; Criminal Justice.</w:t>
      </w:r>
    </w:p>
    <w:p w14:paraId="39C1D47D" w14:textId="77777777" w:rsidR="00080E6B" w:rsidRPr="00876C95" w:rsidRDefault="00080E6B" w:rsidP="00876C95">
      <w:pPr>
        <w:widowControl/>
        <w:ind w:left="720" w:hanging="720"/>
        <w:rPr>
          <w:sz w:val="24"/>
        </w:rPr>
      </w:pPr>
    </w:p>
    <w:p w14:paraId="5C01835E" w14:textId="0D1CBCDB" w:rsidR="00080E6B" w:rsidRPr="00876C95" w:rsidRDefault="00080E6B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lastRenderedPageBreak/>
        <w:t>2019</w:t>
      </w:r>
      <w:r w:rsidRPr="00876C95">
        <w:rPr>
          <w:sz w:val="24"/>
        </w:rPr>
        <w:tab/>
      </w:r>
      <w:r w:rsidR="00022EF1" w:rsidRPr="00876C95">
        <w:rPr>
          <w:sz w:val="24"/>
        </w:rPr>
        <w:t>Director</w:t>
      </w:r>
      <w:r w:rsidRPr="00876C95">
        <w:rPr>
          <w:sz w:val="24"/>
        </w:rPr>
        <w:t>: Area Paper. Savannah Dunaway, “Media impacts on Scots’ perceptions of Scottish and American Crime” University of West Florida, Department of Criminology &amp; Criminal Justice.</w:t>
      </w:r>
    </w:p>
    <w:p w14:paraId="4119A3AF" w14:textId="77777777" w:rsidR="009B23E8" w:rsidRPr="00876C95" w:rsidRDefault="009B23E8" w:rsidP="00876C95">
      <w:pPr>
        <w:widowControl/>
        <w:ind w:left="720" w:hanging="720"/>
        <w:rPr>
          <w:sz w:val="24"/>
        </w:rPr>
      </w:pPr>
    </w:p>
    <w:p w14:paraId="0FA9580E" w14:textId="77777777" w:rsidR="006777C5" w:rsidRPr="00876C95" w:rsidRDefault="006777C5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18</w:t>
      </w:r>
      <w:r w:rsidRPr="00876C95">
        <w:rPr>
          <w:sz w:val="24"/>
        </w:rPr>
        <w:tab/>
        <w:t xml:space="preserve">Chair: Ed.D. Jessica Largent, “Campus </w:t>
      </w:r>
      <w:r w:rsidR="00946DF4" w:rsidRPr="00876C95">
        <w:rPr>
          <w:sz w:val="24"/>
        </w:rPr>
        <w:t>sexual assault victims and academic e</w:t>
      </w:r>
      <w:r w:rsidRPr="00876C95">
        <w:rPr>
          <w:sz w:val="24"/>
        </w:rPr>
        <w:t xml:space="preserve">xperience: A </w:t>
      </w:r>
      <w:r w:rsidR="00946DF4" w:rsidRPr="00876C95">
        <w:rPr>
          <w:sz w:val="24"/>
        </w:rPr>
        <w:t>q</w:t>
      </w:r>
      <w:r w:rsidRPr="00876C95">
        <w:rPr>
          <w:sz w:val="24"/>
        </w:rPr>
        <w:t xml:space="preserve">ualitative </w:t>
      </w:r>
      <w:r w:rsidR="00946DF4" w:rsidRPr="00876C95">
        <w:rPr>
          <w:sz w:val="24"/>
        </w:rPr>
        <w:t>e</w:t>
      </w:r>
      <w:r w:rsidRPr="00876C95">
        <w:rPr>
          <w:sz w:val="24"/>
        </w:rPr>
        <w:t xml:space="preserve">xploration of </w:t>
      </w:r>
      <w:r w:rsidR="00946DF4" w:rsidRPr="00876C95">
        <w:rPr>
          <w:sz w:val="24"/>
        </w:rPr>
        <w:t>p</w:t>
      </w:r>
      <w:r w:rsidRPr="00876C95">
        <w:rPr>
          <w:sz w:val="24"/>
        </w:rPr>
        <w:t>ersistence.” University of West Florida, Diversity Studies.</w:t>
      </w:r>
    </w:p>
    <w:p w14:paraId="6EA3BEA4" w14:textId="77777777" w:rsidR="006777C5" w:rsidRPr="00876C95" w:rsidRDefault="006777C5" w:rsidP="00876C95">
      <w:pPr>
        <w:widowControl/>
        <w:ind w:left="720" w:hanging="720"/>
        <w:rPr>
          <w:sz w:val="24"/>
        </w:rPr>
      </w:pPr>
    </w:p>
    <w:p w14:paraId="1AD58434" w14:textId="77777777" w:rsidR="006777C5" w:rsidRDefault="006777C5" w:rsidP="00876C95">
      <w:pPr>
        <w:widowControl/>
        <w:ind w:left="720" w:hanging="720"/>
        <w:rPr>
          <w:sz w:val="24"/>
        </w:rPr>
      </w:pPr>
      <w:r w:rsidRPr="00876C95">
        <w:rPr>
          <w:sz w:val="24"/>
        </w:rPr>
        <w:t>2018</w:t>
      </w:r>
      <w:r w:rsidRPr="00876C95">
        <w:rPr>
          <w:sz w:val="24"/>
        </w:rPr>
        <w:tab/>
        <w:t xml:space="preserve">Chair: Ed.D. Rachael McGriff, “An examination of the relationship between self-efficacy and Florida State Assessment writing performance scores.” University of West Florida, </w:t>
      </w:r>
      <w:proofErr w:type="gramStart"/>
      <w:r w:rsidR="00946DF4" w:rsidRPr="00876C95">
        <w:rPr>
          <w:sz w:val="24"/>
        </w:rPr>
        <w:t>Curriculum</w:t>
      </w:r>
      <w:proofErr w:type="gramEnd"/>
      <w:r w:rsidR="00946DF4" w:rsidRPr="00876C95">
        <w:rPr>
          <w:sz w:val="24"/>
        </w:rPr>
        <w:t xml:space="preserve"> and Instruction.</w:t>
      </w:r>
    </w:p>
    <w:p w14:paraId="0C3D84A7" w14:textId="77777777" w:rsidR="00946DF4" w:rsidRDefault="00946DF4" w:rsidP="00876C95">
      <w:pPr>
        <w:widowControl/>
        <w:ind w:left="720" w:hanging="720"/>
        <w:rPr>
          <w:sz w:val="24"/>
        </w:rPr>
      </w:pPr>
    </w:p>
    <w:p w14:paraId="2F16B244" w14:textId="3DDD96D7" w:rsidR="00EA1D3E" w:rsidRDefault="00EA1D3E" w:rsidP="00876C95">
      <w:pPr>
        <w:widowControl/>
        <w:ind w:left="720" w:hanging="720"/>
        <w:rPr>
          <w:sz w:val="24"/>
        </w:rPr>
      </w:pPr>
      <w:r>
        <w:rPr>
          <w:sz w:val="24"/>
        </w:rPr>
        <w:t>2015</w:t>
      </w:r>
      <w:r>
        <w:rPr>
          <w:sz w:val="24"/>
        </w:rPr>
        <w:tab/>
      </w:r>
      <w:r w:rsidR="00DC2D3F" w:rsidRPr="00876C95">
        <w:rPr>
          <w:sz w:val="24"/>
        </w:rPr>
        <w:t>Director</w:t>
      </w:r>
      <w:r>
        <w:rPr>
          <w:sz w:val="24"/>
        </w:rPr>
        <w:t>: M.S. Area Paper. Katarina Hamburg, “</w:t>
      </w:r>
      <w:r w:rsidR="00183C36">
        <w:rPr>
          <w:sz w:val="24"/>
        </w:rPr>
        <w:t>Lone wolf terrorism typologies: An investigation into the linkages between criminological theory and radically violent behavioral patterns.”</w:t>
      </w:r>
      <w:r w:rsidR="008F36AD">
        <w:rPr>
          <w:sz w:val="24"/>
        </w:rPr>
        <w:t xml:space="preserve"> University of West Florida, Department of Criminology &amp; Criminal Justice.</w:t>
      </w:r>
    </w:p>
    <w:p w14:paraId="14C1AC01" w14:textId="77777777" w:rsidR="00EA1D3E" w:rsidRDefault="00EA1D3E" w:rsidP="00876C95">
      <w:pPr>
        <w:widowControl/>
        <w:ind w:left="720" w:hanging="720"/>
        <w:rPr>
          <w:sz w:val="24"/>
        </w:rPr>
      </w:pPr>
    </w:p>
    <w:p w14:paraId="64F058E9" w14:textId="172DB534" w:rsidR="008F36AD" w:rsidRDefault="008F36AD" w:rsidP="00876C95">
      <w:pPr>
        <w:widowControl/>
        <w:ind w:left="720" w:hanging="720"/>
        <w:rPr>
          <w:sz w:val="24"/>
        </w:rPr>
      </w:pPr>
      <w:r>
        <w:rPr>
          <w:sz w:val="24"/>
        </w:rPr>
        <w:t>2014</w:t>
      </w:r>
      <w:r>
        <w:rPr>
          <w:sz w:val="24"/>
        </w:rPr>
        <w:tab/>
      </w:r>
      <w:r w:rsidR="00DC2D3F" w:rsidRPr="00876C95">
        <w:rPr>
          <w:sz w:val="24"/>
        </w:rPr>
        <w:t>Director</w:t>
      </w:r>
      <w:r>
        <w:rPr>
          <w:sz w:val="24"/>
        </w:rPr>
        <w:t>: M.S. Area Paper. Ashlee Kirkland, “An in-depth literature review of current reentry court research.” University of West Florida, Department of Criminology &amp; Criminal Justice.</w:t>
      </w:r>
    </w:p>
    <w:p w14:paraId="738FC579" w14:textId="77777777" w:rsidR="008F36AD" w:rsidRDefault="008F36AD" w:rsidP="00876C95">
      <w:pPr>
        <w:widowControl/>
        <w:ind w:left="720" w:hanging="720"/>
        <w:rPr>
          <w:sz w:val="24"/>
        </w:rPr>
      </w:pPr>
    </w:p>
    <w:p w14:paraId="6D97A332" w14:textId="6E13B708" w:rsidR="00946DF4" w:rsidRDefault="00946DF4" w:rsidP="00876C95">
      <w:pPr>
        <w:widowControl/>
        <w:ind w:left="720" w:hanging="720"/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</w:r>
      <w:r w:rsidR="00DC2D3F" w:rsidRPr="00876C95">
        <w:rPr>
          <w:sz w:val="24"/>
        </w:rPr>
        <w:t>Director</w:t>
      </w:r>
      <w:r>
        <w:rPr>
          <w:sz w:val="24"/>
        </w:rPr>
        <w:t xml:space="preserve">: M.S. Area Paper. Paula Lannes, “Sentencing in child pornography cases.” University of West Florida, </w:t>
      </w:r>
      <w:r w:rsidRPr="00555DBF">
        <w:rPr>
          <w:sz w:val="24"/>
        </w:rPr>
        <w:t>Department of Justice Studies</w:t>
      </w:r>
      <w:r>
        <w:rPr>
          <w:sz w:val="24"/>
        </w:rPr>
        <w:t>.</w:t>
      </w:r>
    </w:p>
    <w:p w14:paraId="6D5CB943" w14:textId="77777777" w:rsidR="00946DF4" w:rsidRDefault="00946DF4" w:rsidP="00876C95">
      <w:pPr>
        <w:widowControl/>
        <w:ind w:left="720" w:hanging="720"/>
        <w:rPr>
          <w:sz w:val="24"/>
        </w:rPr>
      </w:pPr>
    </w:p>
    <w:p w14:paraId="193C222C" w14:textId="134026AB" w:rsidR="00946DF4" w:rsidRDefault="00946DF4" w:rsidP="00876C95">
      <w:pPr>
        <w:widowControl/>
        <w:ind w:left="720" w:hanging="720"/>
        <w:rPr>
          <w:sz w:val="24"/>
        </w:rPr>
      </w:pPr>
      <w:r>
        <w:rPr>
          <w:sz w:val="24"/>
        </w:rPr>
        <w:t>2011</w:t>
      </w:r>
      <w:r>
        <w:rPr>
          <w:sz w:val="24"/>
        </w:rPr>
        <w:tab/>
      </w:r>
      <w:r w:rsidR="00DC2D3F" w:rsidRPr="00876C95">
        <w:rPr>
          <w:sz w:val="24"/>
        </w:rPr>
        <w:t>Director</w:t>
      </w:r>
      <w:r>
        <w:rPr>
          <w:sz w:val="24"/>
        </w:rPr>
        <w:t xml:space="preserve">: M.S. Area Paper. Brittany Adrion, “Focal concerns and police use of tasers.” University of West Florida, School of Justice </w:t>
      </w:r>
      <w:proofErr w:type="gramStart"/>
      <w:r>
        <w:rPr>
          <w:sz w:val="24"/>
        </w:rPr>
        <w:t>Studies</w:t>
      </w:r>
      <w:proofErr w:type="gramEnd"/>
      <w:r>
        <w:rPr>
          <w:sz w:val="24"/>
        </w:rPr>
        <w:t xml:space="preserve"> and Social Work.</w:t>
      </w:r>
    </w:p>
    <w:p w14:paraId="32F7BBF1" w14:textId="77777777" w:rsidR="00946DF4" w:rsidRDefault="00946DF4" w:rsidP="00876C95">
      <w:pPr>
        <w:widowControl/>
        <w:ind w:left="720" w:hanging="720"/>
        <w:rPr>
          <w:sz w:val="24"/>
        </w:rPr>
      </w:pPr>
    </w:p>
    <w:p w14:paraId="64F1CABD" w14:textId="5150823A" w:rsidR="00946DF4" w:rsidRPr="006777C5" w:rsidRDefault="00946DF4" w:rsidP="00876C95">
      <w:pPr>
        <w:widowControl/>
        <w:ind w:left="720" w:hanging="720"/>
        <w:rPr>
          <w:sz w:val="24"/>
        </w:rPr>
      </w:pPr>
      <w:r>
        <w:rPr>
          <w:sz w:val="24"/>
        </w:rPr>
        <w:t>2011</w:t>
      </w:r>
      <w:r>
        <w:rPr>
          <w:sz w:val="24"/>
        </w:rPr>
        <w:tab/>
      </w:r>
      <w:r w:rsidR="00DC2D3F" w:rsidRPr="00876C95">
        <w:rPr>
          <w:sz w:val="24"/>
        </w:rPr>
        <w:t>Director</w:t>
      </w:r>
      <w:r>
        <w:rPr>
          <w:sz w:val="24"/>
        </w:rPr>
        <w:t>: M.S. Area Paper. Mary A. Sumner, “</w:t>
      </w:r>
      <w:r w:rsidRPr="00946DF4">
        <w:rPr>
          <w:sz w:val="24"/>
        </w:rPr>
        <w:t xml:space="preserve">Utilizing Leadership Development to Create and Sustain an Ethical &amp; </w:t>
      </w:r>
      <w:proofErr w:type="gramStart"/>
      <w:r w:rsidRPr="00946DF4">
        <w:rPr>
          <w:sz w:val="24"/>
        </w:rPr>
        <w:t>High Performance</w:t>
      </w:r>
      <w:proofErr w:type="gramEnd"/>
      <w:r w:rsidRPr="00946DF4">
        <w:rPr>
          <w:sz w:val="24"/>
        </w:rPr>
        <w:t xml:space="preserve"> Law Enforcement Organizational Culture</w:t>
      </w:r>
      <w:r>
        <w:rPr>
          <w:sz w:val="24"/>
        </w:rPr>
        <w:t xml:space="preserve">.” </w:t>
      </w:r>
      <w:r w:rsidR="009C6F10">
        <w:rPr>
          <w:sz w:val="24"/>
        </w:rPr>
        <w:t xml:space="preserve">University of West Florida, School of Justice </w:t>
      </w:r>
      <w:proofErr w:type="gramStart"/>
      <w:r w:rsidR="009C6F10">
        <w:rPr>
          <w:sz w:val="24"/>
        </w:rPr>
        <w:t>Studies</w:t>
      </w:r>
      <w:proofErr w:type="gramEnd"/>
      <w:r w:rsidR="009C6F10">
        <w:rPr>
          <w:sz w:val="24"/>
        </w:rPr>
        <w:t xml:space="preserve"> and Social Work.</w:t>
      </w:r>
    </w:p>
    <w:p w14:paraId="2AFBABB9" w14:textId="77777777" w:rsidR="006777C5" w:rsidRDefault="006777C5" w:rsidP="00876C95">
      <w:pPr>
        <w:widowControl/>
        <w:rPr>
          <w:b/>
          <w:sz w:val="24"/>
          <w:u w:val="single"/>
        </w:rPr>
      </w:pPr>
    </w:p>
    <w:p w14:paraId="7105F78D" w14:textId="77777777" w:rsidR="005A73D2" w:rsidRPr="00F9335D" w:rsidRDefault="005A73D2" w:rsidP="005A73D2">
      <w:pPr>
        <w:widowControl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INSTITUTIONAL </w:t>
      </w:r>
      <w:r w:rsidRPr="00F9335D">
        <w:rPr>
          <w:b/>
          <w:sz w:val="24"/>
          <w:u w:val="single"/>
        </w:rPr>
        <w:t>SERVICE</w:t>
      </w:r>
    </w:p>
    <w:p w14:paraId="0CF6C281" w14:textId="77777777" w:rsidR="005A73D2" w:rsidRDefault="005A73D2" w:rsidP="005A73D2">
      <w:pPr>
        <w:widowControl/>
        <w:rPr>
          <w:b/>
          <w:bCs/>
          <w:sz w:val="24"/>
          <w:u w:val="single"/>
        </w:rPr>
      </w:pPr>
    </w:p>
    <w:p w14:paraId="71908017" w14:textId="77777777" w:rsidR="005A73D2" w:rsidRPr="00231B62" w:rsidRDefault="005A73D2" w:rsidP="005A73D2">
      <w:pPr>
        <w:widowControl/>
        <w:rPr>
          <w:b/>
          <w:bCs/>
          <w:sz w:val="24"/>
          <w:u w:val="single"/>
        </w:rPr>
      </w:pPr>
      <w:r w:rsidRPr="00231B62">
        <w:rPr>
          <w:b/>
          <w:bCs/>
          <w:sz w:val="24"/>
          <w:u w:val="single"/>
        </w:rPr>
        <w:t>University Service</w:t>
      </w:r>
    </w:p>
    <w:p w14:paraId="4F8ED928" w14:textId="77777777" w:rsidR="005A73D2" w:rsidRDefault="005A73D2" w:rsidP="005A73D2">
      <w:pPr>
        <w:widowControl/>
        <w:rPr>
          <w:sz w:val="24"/>
          <w:u w:val="single"/>
        </w:rPr>
      </w:pPr>
    </w:p>
    <w:p w14:paraId="362DB577" w14:textId="77777777" w:rsidR="005A73D2" w:rsidRDefault="005A73D2" w:rsidP="005A73D2">
      <w:pPr>
        <w:widowControl/>
        <w:ind w:left="1440" w:hanging="1440"/>
        <w:rPr>
          <w:sz w:val="24"/>
        </w:rPr>
      </w:pPr>
      <w:r w:rsidRPr="00465459">
        <w:rPr>
          <w:sz w:val="24"/>
        </w:rPr>
        <w:t>Senator, UWF Faculty Senate</w:t>
      </w:r>
      <w:r>
        <w:rPr>
          <w:sz w:val="24"/>
        </w:rPr>
        <w:t xml:space="preserve"> - </w:t>
      </w:r>
      <w:r w:rsidRPr="00465459">
        <w:rPr>
          <w:sz w:val="24"/>
        </w:rPr>
        <w:t>2018-Present</w:t>
      </w:r>
    </w:p>
    <w:p w14:paraId="12975938" w14:textId="77777777" w:rsidR="005A73D2" w:rsidRPr="00465459" w:rsidRDefault="005A73D2" w:rsidP="005A73D2">
      <w:pPr>
        <w:widowControl/>
        <w:ind w:left="1440" w:hanging="1440"/>
        <w:rPr>
          <w:sz w:val="24"/>
        </w:rPr>
      </w:pPr>
    </w:p>
    <w:p w14:paraId="53467BA8" w14:textId="77777777" w:rsidR="005A73D2" w:rsidRPr="00465459" w:rsidRDefault="005A73D2" w:rsidP="005A73D2">
      <w:pPr>
        <w:widowControl/>
        <w:ind w:left="2160" w:hanging="1440"/>
        <w:rPr>
          <w:sz w:val="24"/>
        </w:rPr>
      </w:pPr>
      <w:r w:rsidRPr="00465459">
        <w:rPr>
          <w:sz w:val="24"/>
        </w:rPr>
        <w:t>Vice President, UWF Faculty Senate</w:t>
      </w:r>
      <w:r>
        <w:rPr>
          <w:sz w:val="24"/>
        </w:rPr>
        <w:t xml:space="preserve"> - </w:t>
      </w:r>
      <w:r w:rsidRPr="00465459">
        <w:rPr>
          <w:sz w:val="24"/>
        </w:rPr>
        <w:t>2019-Present</w:t>
      </w:r>
    </w:p>
    <w:p w14:paraId="5202AC5B" w14:textId="77777777" w:rsidR="005A73D2" w:rsidRDefault="005A73D2" w:rsidP="005A73D2">
      <w:pPr>
        <w:widowControl/>
        <w:ind w:left="720"/>
        <w:rPr>
          <w:sz w:val="24"/>
          <w:u w:val="single"/>
        </w:rPr>
      </w:pPr>
    </w:p>
    <w:p w14:paraId="4B9AEE1C" w14:textId="77777777" w:rsidR="005A73D2" w:rsidRDefault="005A73D2" w:rsidP="005A73D2">
      <w:pPr>
        <w:widowControl/>
        <w:ind w:left="2160" w:hanging="1440"/>
        <w:rPr>
          <w:sz w:val="24"/>
        </w:rPr>
      </w:pPr>
      <w:r>
        <w:rPr>
          <w:sz w:val="24"/>
        </w:rPr>
        <w:t>Member, UWF Faculty Senate Governance Committee - 2023-Present</w:t>
      </w:r>
    </w:p>
    <w:p w14:paraId="11AD73DA" w14:textId="77777777" w:rsidR="005A73D2" w:rsidRDefault="005A73D2" w:rsidP="005A73D2">
      <w:pPr>
        <w:widowControl/>
        <w:ind w:left="2160" w:hanging="1440"/>
        <w:rPr>
          <w:sz w:val="24"/>
        </w:rPr>
      </w:pPr>
    </w:p>
    <w:p w14:paraId="46423734" w14:textId="77777777" w:rsidR="005A73D2" w:rsidRPr="00465459" w:rsidRDefault="005A73D2" w:rsidP="005A73D2">
      <w:pPr>
        <w:widowControl/>
        <w:ind w:left="2160" w:hanging="1440"/>
        <w:rPr>
          <w:sz w:val="24"/>
        </w:rPr>
      </w:pPr>
      <w:r w:rsidRPr="00465459">
        <w:rPr>
          <w:sz w:val="24"/>
        </w:rPr>
        <w:t>Member, UWF Faculty Senate Planning and Special Issues Committee</w:t>
      </w:r>
      <w:r>
        <w:rPr>
          <w:sz w:val="24"/>
        </w:rPr>
        <w:t xml:space="preserve"> - </w:t>
      </w:r>
      <w:r w:rsidRPr="00465459">
        <w:rPr>
          <w:sz w:val="24"/>
        </w:rPr>
        <w:t>2021-</w:t>
      </w:r>
      <w:r>
        <w:rPr>
          <w:sz w:val="24"/>
        </w:rPr>
        <w:t>2023</w:t>
      </w:r>
    </w:p>
    <w:p w14:paraId="754CAAE4" w14:textId="77777777" w:rsidR="005A73D2" w:rsidRDefault="005A73D2" w:rsidP="005A73D2">
      <w:pPr>
        <w:widowControl/>
        <w:ind w:left="720"/>
        <w:rPr>
          <w:sz w:val="24"/>
          <w:u w:val="single"/>
        </w:rPr>
      </w:pPr>
    </w:p>
    <w:p w14:paraId="1944E757" w14:textId="77777777" w:rsidR="005A73D2" w:rsidRPr="00465459" w:rsidRDefault="005A73D2" w:rsidP="005A73D2">
      <w:pPr>
        <w:widowControl/>
        <w:ind w:left="2160" w:hanging="1440"/>
        <w:rPr>
          <w:sz w:val="24"/>
        </w:rPr>
      </w:pPr>
      <w:r w:rsidRPr="00465459">
        <w:rPr>
          <w:sz w:val="24"/>
        </w:rPr>
        <w:t>Chair, UWF Faculty Senate Ad Hoc Budget Advisory Committee</w:t>
      </w:r>
      <w:r>
        <w:rPr>
          <w:sz w:val="24"/>
        </w:rPr>
        <w:t xml:space="preserve"> - </w:t>
      </w:r>
      <w:r w:rsidRPr="00465459">
        <w:rPr>
          <w:sz w:val="24"/>
        </w:rPr>
        <w:t>2020-2021</w:t>
      </w:r>
    </w:p>
    <w:p w14:paraId="036BA77C" w14:textId="77777777" w:rsidR="005A73D2" w:rsidRDefault="005A73D2" w:rsidP="005A73D2">
      <w:pPr>
        <w:widowControl/>
        <w:ind w:left="720"/>
        <w:rPr>
          <w:sz w:val="24"/>
          <w:u w:val="single"/>
        </w:rPr>
      </w:pPr>
    </w:p>
    <w:p w14:paraId="54050056" w14:textId="77777777" w:rsidR="005A73D2" w:rsidRDefault="005A73D2" w:rsidP="005A73D2">
      <w:pPr>
        <w:widowControl/>
        <w:ind w:left="2160" w:hanging="1440"/>
        <w:rPr>
          <w:sz w:val="24"/>
        </w:rPr>
      </w:pPr>
      <w:r w:rsidRPr="00465459">
        <w:rPr>
          <w:sz w:val="24"/>
        </w:rPr>
        <w:t>Chair, UWF Faculty Senate Governance Committee</w:t>
      </w:r>
      <w:r>
        <w:rPr>
          <w:sz w:val="24"/>
        </w:rPr>
        <w:t xml:space="preserve"> - </w:t>
      </w:r>
      <w:r w:rsidRPr="00465459">
        <w:rPr>
          <w:sz w:val="24"/>
        </w:rPr>
        <w:t>2018-2019</w:t>
      </w:r>
    </w:p>
    <w:p w14:paraId="5EEAB73C" w14:textId="77777777" w:rsidR="005A73D2" w:rsidRDefault="005A73D2" w:rsidP="005A73D2">
      <w:pPr>
        <w:widowControl/>
        <w:ind w:left="2160" w:hanging="1440"/>
        <w:rPr>
          <w:sz w:val="24"/>
        </w:rPr>
      </w:pPr>
    </w:p>
    <w:p w14:paraId="6D846A63" w14:textId="77777777" w:rsidR="005A73D2" w:rsidRDefault="005A73D2" w:rsidP="005A73D2">
      <w:pPr>
        <w:widowControl/>
        <w:ind w:firstLine="720"/>
        <w:rPr>
          <w:sz w:val="24"/>
        </w:rPr>
      </w:pPr>
      <w:r>
        <w:rPr>
          <w:sz w:val="24"/>
        </w:rPr>
        <w:lastRenderedPageBreak/>
        <w:t>Member, Ex Officio, Faculty Senate, University of West Florida - 2008-2009</w:t>
      </w:r>
    </w:p>
    <w:p w14:paraId="0BF23FE5" w14:textId="77777777" w:rsidR="005A73D2" w:rsidRDefault="005A73D2" w:rsidP="005A73D2">
      <w:pPr>
        <w:widowControl/>
        <w:ind w:left="2160" w:hanging="1440"/>
        <w:rPr>
          <w:sz w:val="24"/>
        </w:rPr>
      </w:pPr>
    </w:p>
    <w:p w14:paraId="6789E544" w14:textId="77777777" w:rsidR="005A73D2" w:rsidRPr="00465459" w:rsidRDefault="005A73D2" w:rsidP="005A73D2">
      <w:pPr>
        <w:widowControl/>
        <w:ind w:left="1440" w:hanging="1440"/>
        <w:rPr>
          <w:sz w:val="24"/>
        </w:rPr>
      </w:pPr>
      <w:r w:rsidRPr="00465459">
        <w:rPr>
          <w:sz w:val="24"/>
        </w:rPr>
        <w:t xml:space="preserve">Member, </w:t>
      </w:r>
      <w:r>
        <w:rPr>
          <w:sz w:val="24"/>
        </w:rPr>
        <w:t>UWF</w:t>
      </w:r>
      <w:r w:rsidRPr="00465459">
        <w:rPr>
          <w:sz w:val="24"/>
        </w:rPr>
        <w:t xml:space="preserve"> Foundation Board of Directors</w:t>
      </w:r>
      <w:r>
        <w:rPr>
          <w:sz w:val="24"/>
        </w:rPr>
        <w:t xml:space="preserve"> - </w:t>
      </w:r>
      <w:r w:rsidRPr="00465459">
        <w:rPr>
          <w:sz w:val="24"/>
        </w:rPr>
        <w:t>2019-Present</w:t>
      </w:r>
    </w:p>
    <w:p w14:paraId="302D60EF" w14:textId="77777777" w:rsidR="005A73D2" w:rsidRDefault="005A73D2" w:rsidP="005A73D2">
      <w:pPr>
        <w:widowControl/>
        <w:rPr>
          <w:sz w:val="24"/>
        </w:rPr>
      </w:pPr>
    </w:p>
    <w:p w14:paraId="57EC74A2" w14:textId="77777777" w:rsidR="005A73D2" w:rsidRDefault="005A73D2" w:rsidP="005A73D2">
      <w:pPr>
        <w:widowControl/>
        <w:ind w:left="2160" w:hanging="1440"/>
        <w:rPr>
          <w:sz w:val="24"/>
        </w:rPr>
      </w:pPr>
      <w:r w:rsidRPr="00465459">
        <w:rPr>
          <w:sz w:val="24"/>
        </w:rPr>
        <w:t xml:space="preserve">Member, </w:t>
      </w:r>
      <w:r>
        <w:rPr>
          <w:sz w:val="24"/>
        </w:rPr>
        <w:t>UWF</w:t>
      </w:r>
      <w:r w:rsidRPr="00465459">
        <w:rPr>
          <w:sz w:val="24"/>
        </w:rPr>
        <w:t xml:space="preserve"> Foundation Board of Directors Grant Committee</w:t>
      </w:r>
      <w:r>
        <w:rPr>
          <w:sz w:val="24"/>
        </w:rPr>
        <w:t xml:space="preserve"> - </w:t>
      </w:r>
      <w:r w:rsidRPr="00465459">
        <w:rPr>
          <w:sz w:val="24"/>
        </w:rPr>
        <w:t>2019-Present</w:t>
      </w:r>
    </w:p>
    <w:p w14:paraId="25435374" w14:textId="77777777" w:rsidR="005A73D2" w:rsidRDefault="005A73D2" w:rsidP="005A73D2">
      <w:pPr>
        <w:widowControl/>
        <w:rPr>
          <w:sz w:val="24"/>
        </w:rPr>
      </w:pPr>
    </w:p>
    <w:p w14:paraId="22E5527F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Chair, UWF University Research Council - 2022-Present</w:t>
      </w:r>
    </w:p>
    <w:p w14:paraId="529AA54E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11C49301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Member, Advisory Council of Faculty Senates, State University System of Florida - 2019-Present</w:t>
      </w:r>
    </w:p>
    <w:p w14:paraId="3D4855E5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1B140570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 xml:space="preserve">Member, UWF Post-Tenure Review Work Group - 2023 </w:t>
      </w:r>
    </w:p>
    <w:p w14:paraId="6A216BF5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1F3780C7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Member, Academic Program Portfolio Workgroup, UWF Strategic Enrollment Plan - 2022</w:t>
      </w:r>
    </w:p>
    <w:p w14:paraId="2F5425EA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4A3F50C2" w14:textId="77777777" w:rsidR="005A73D2" w:rsidRPr="00465459" w:rsidRDefault="005A73D2" w:rsidP="005A73D2">
      <w:pPr>
        <w:widowControl/>
        <w:ind w:left="1440" w:hanging="1440"/>
        <w:rPr>
          <w:sz w:val="24"/>
        </w:rPr>
      </w:pPr>
      <w:r w:rsidRPr="00465459">
        <w:rPr>
          <w:sz w:val="24"/>
        </w:rPr>
        <w:t>Member, UWF All Chairs Group Leadership Team</w:t>
      </w:r>
      <w:r>
        <w:rPr>
          <w:sz w:val="24"/>
        </w:rPr>
        <w:t xml:space="preserve"> - 2016-</w:t>
      </w:r>
      <w:r w:rsidRPr="00465459">
        <w:rPr>
          <w:sz w:val="24"/>
        </w:rPr>
        <w:t>2017</w:t>
      </w:r>
    </w:p>
    <w:p w14:paraId="7A09F8A4" w14:textId="77777777" w:rsidR="005A73D2" w:rsidRPr="00465459" w:rsidRDefault="005A73D2" w:rsidP="005A73D2">
      <w:pPr>
        <w:widowControl/>
        <w:ind w:left="1440" w:hanging="1440"/>
        <w:rPr>
          <w:sz w:val="24"/>
        </w:rPr>
      </w:pPr>
    </w:p>
    <w:p w14:paraId="6B94A76F" w14:textId="77777777" w:rsidR="005A73D2" w:rsidRPr="00465459" w:rsidRDefault="005A73D2" w:rsidP="005A73D2">
      <w:pPr>
        <w:widowControl/>
        <w:ind w:left="2160" w:hanging="1440"/>
        <w:rPr>
          <w:sz w:val="24"/>
        </w:rPr>
      </w:pPr>
      <w:r w:rsidRPr="00465459">
        <w:rPr>
          <w:sz w:val="24"/>
        </w:rPr>
        <w:t>Member, UWF All Chairs Group Sustained Performance Evaluation Workgroup</w:t>
      </w:r>
      <w:r>
        <w:rPr>
          <w:sz w:val="24"/>
        </w:rPr>
        <w:t xml:space="preserve"> - </w:t>
      </w:r>
      <w:r w:rsidRPr="00465459">
        <w:rPr>
          <w:sz w:val="24"/>
        </w:rPr>
        <w:t>2017</w:t>
      </w:r>
    </w:p>
    <w:p w14:paraId="40E830E7" w14:textId="77777777" w:rsidR="005A73D2" w:rsidRPr="00465459" w:rsidRDefault="005A73D2" w:rsidP="005A73D2">
      <w:pPr>
        <w:widowControl/>
        <w:ind w:left="1440" w:hanging="1440"/>
        <w:rPr>
          <w:sz w:val="24"/>
        </w:rPr>
      </w:pPr>
    </w:p>
    <w:p w14:paraId="26A8F732" w14:textId="77777777" w:rsidR="005A73D2" w:rsidRDefault="005A73D2" w:rsidP="005A73D2">
      <w:pPr>
        <w:widowControl/>
        <w:ind w:left="1440" w:hanging="720"/>
        <w:rPr>
          <w:sz w:val="24"/>
        </w:rPr>
      </w:pPr>
      <w:r w:rsidRPr="00465459">
        <w:rPr>
          <w:sz w:val="24"/>
        </w:rPr>
        <w:t>Member, UWF All Chairs Group Stipend Workgroup</w:t>
      </w:r>
      <w:r>
        <w:rPr>
          <w:sz w:val="24"/>
        </w:rPr>
        <w:t xml:space="preserve"> - </w:t>
      </w:r>
      <w:r w:rsidRPr="00465459">
        <w:rPr>
          <w:sz w:val="24"/>
        </w:rPr>
        <w:t>2017</w:t>
      </w:r>
    </w:p>
    <w:p w14:paraId="3B1FF482" w14:textId="77777777" w:rsidR="005A73D2" w:rsidRDefault="005A73D2" w:rsidP="005A73D2">
      <w:pPr>
        <w:widowControl/>
        <w:rPr>
          <w:sz w:val="24"/>
        </w:rPr>
      </w:pPr>
    </w:p>
    <w:p w14:paraId="53F3F3AB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UWF Graduate Council - 2010-2017</w:t>
      </w:r>
    </w:p>
    <w:p w14:paraId="50D7DC29" w14:textId="77777777" w:rsidR="005A73D2" w:rsidRDefault="005A73D2" w:rsidP="005A73D2">
      <w:pPr>
        <w:widowControl/>
        <w:rPr>
          <w:sz w:val="24"/>
        </w:rPr>
      </w:pPr>
    </w:p>
    <w:p w14:paraId="0425E019" w14:textId="77777777" w:rsidR="005A73D2" w:rsidRDefault="005A73D2" w:rsidP="005A73D2">
      <w:pPr>
        <w:widowControl/>
        <w:ind w:left="1440" w:hanging="720"/>
        <w:rPr>
          <w:sz w:val="24"/>
        </w:rPr>
      </w:pPr>
      <w:r w:rsidRPr="000517F7">
        <w:rPr>
          <w:sz w:val="24"/>
        </w:rPr>
        <w:t>Quality Matters for Graduate Courses Subcommittee, UWF Graduate Council</w:t>
      </w:r>
      <w:r>
        <w:rPr>
          <w:sz w:val="24"/>
        </w:rPr>
        <w:t xml:space="preserve"> - </w:t>
      </w:r>
      <w:r w:rsidRPr="000517F7">
        <w:rPr>
          <w:sz w:val="24"/>
        </w:rPr>
        <w:t>2016</w:t>
      </w:r>
    </w:p>
    <w:p w14:paraId="3C12D255" w14:textId="77777777" w:rsidR="005A73D2" w:rsidRPr="000517F7" w:rsidRDefault="005A73D2" w:rsidP="005A73D2">
      <w:pPr>
        <w:widowControl/>
        <w:ind w:left="1440" w:hanging="720"/>
        <w:rPr>
          <w:sz w:val="24"/>
        </w:rPr>
      </w:pPr>
    </w:p>
    <w:p w14:paraId="391BEA03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Graduate Assistantship Review Committee - 2014-2015</w:t>
      </w:r>
    </w:p>
    <w:p w14:paraId="7EED347A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6D031FC8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Graduate Council - 2011-2014</w:t>
      </w:r>
    </w:p>
    <w:p w14:paraId="2BE7386A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606BFE9E" w14:textId="77777777" w:rsidR="005A73D2" w:rsidRDefault="005A73D2" w:rsidP="005A73D2">
      <w:pPr>
        <w:widowControl/>
        <w:ind w:firstLine="720"/>
        <w:rPr>
          <w:sz w:val="24"/>
        </w:rPr>
      </w:pPr>
      <w:r>
        <w:rPr>
          <w:sz w:val="24"/>
        </w:rPr>
        <w:t>Alternate Member, UWF Graduate Council - 2010-2011</w:t>
      </w:r>
    </w:p>
    <w:p w14:paraId="2A13D183" w14:textId="77777777" w:rsidR="005A73D2" w:rsidRDefault="005A73D2" w:rsidP="005A73D2">
      <w:pPr>
        <w:widowControl/>
        <w:rPr>
          <w:sz w:val="24"/>
        </w:rPr>
      </w:pPr>
    </w:p>
    <w:p w14:paraId="55594776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Member, University of West Florida SACSCOC Accreditation Committee - 2013-2014</w:t>
      </w:r>
    </w:p>
    <w:p w14:paraId="5D174E89" w14:textId="77777777" w:rsidR="005A73D2" w:rsidRDefault="005A73D2" w:rsidP="005A73D2">
      <w:pPr>
        <w:widowControl/>
        <w:rPr>
          <w:sz w:val="24"/>
          <w:u w:val="single"/>
        </w:rPr>
      </w:pPr>
    </w:p>
    <w:p w14:paraId="622CC159" w14:textId="77777777" w:rsidR="005A73D2" w:rsidRDefault="005A73D2" w:rsidP="005A73D2">
      <w:pPr>
        <w:widowControl/>
        <w:ind w:left="2160" w:hanging="1440"/>
        <w:rPr>
          <w:sz w:val="24"/>
        </w:rPr>
      </w:pPr>
      <w:r>
        <w:rPr>
          <w:sz w:val="24"/>
        </w:rPr>
        <w:t>Member, University of West Florida SACSCOC Accreditation Graduate Programs Writing Team - 2013-2014</w:t>
      </w:r>
    </w:p>
    <w:p w14:paraId="6A025C87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77A4A824" w14:textId="77777777" w:rsidR="005A73D2" w:rsidRDefault="005A73D2" w:rsidP="005A73D2">
      <w:pPr>
        <w:widowControl/>
        <w:ind w:left="2160" w:hanging="1440"/>
        <w:rPr>
          <w:sz w:val="24"/>
        </w:rPr>
      </w:pPr>
      <w:r>
        <w:rPr>
          <w:sz w:val="24"/>
        </w:rPr>
        <w:t>Member, University of West Florida SACSCOC Accreditation Graduate Programs Compliance Certification Team - 2013</w:t>
      </w:r>
    </w:p>
    <w:p w14:paraId="02D36C03" w14:textId="77777777" w:rsidR="005A73D2" w:rsidRDefault="005A73D2" w:rsidP="005A73D2">
      <w:pPr>
        <w:widowControl/>
        <w:rPr>
          <w:sz w:val="24"/>
          <w:u w:val="single"/>
        </w:rPr>
      </w:pPr>
    </w:p>
    <w:p w14:paraId="03E3572E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Member, UWF Strategic Academic Visioning and Empowerment Team - 2011</w:t>
      </w:r>
    </w:p>
    <w:p w14:paraId="43943A02" w14:textId="77777777" w:rsidR="005A73D2" w:rsidRDefault="005A73D2" w:rsidP="005A73D2">
      <w:pPr>
        <w:widowControl/>
        <w:rPr>
          <w:sz w:val="24"/>
        </w:rPr>
      </w:pPr>
    </w:p>
    <w:p w14:paraId="28823556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External Data Subcommittee, Strategic Academic Visioning and Empowerment Team - 2011</w:t>
      </w:r>
    </w:p>
    <w:p w14:paraId="2644EDE6" w14:textId="77777777" w:rsidR="005A73D2" w:rsidRDefault="005A73D2" w:rsidP="005A73D2">
      <w:pPr>
        <w:widowControl/>
        <w:rPr>
          <w:sz w:val="24"/>
        </w:rPr>
      </w:pPr>
    </w:p>
    <w:p w14:paraId="3D67593C" w14:textId="77777777" w:rsidR="005A73D2" w:rsidRPr="008E0698" w:rsidRDefault="005A73D2" w:rsidP="005A73D2">
      <w:pPr>
        <w:widowControl/>
        <w:ind w:left="1440" w:hanging="1440"/>
        <w:rPr>
          <w:i/>
          <w:iCs/>
          <w:sz w:val="24"/>
        </w:rPr>
      </w:pPr>
      <w:r w:rsidRPr="008E0698">
        <w:rPr>
          <w:i/>
          <w:iCs/>
          <w:sz w:val="24"/>
        </w:rPr>
        <w:t>Program &amp; Promotion Reviews</w:t>
      </w:r>
    </w:p>
    <w:p w14:paraId="40D733FB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1AF1EE37" w14:textId="77777777" w:rsidR="005A73D2" w:rsidRDefault="005A73D2" w:rsidP="005A73D2">
      <w:pPr>
        <w:widowControl/>
        <w:ind w:left="1440" w:hanging="720"/>
        <w:rPr>
          <w:sz w:val="24"/>
        </w:rPr>
      </w:pPr>
      <w:r w:rsidRPr="00465459">
        <w:rPr>
          <w:sz w:val="24"/>
        </w:rPr>
        <w:lastRenderedPageBreak/>
        <w:t>Internal Reviewer, Promotion to Full Professor, Department of History</w:t>
      </w:r>
      <w:r>
        <w:rPr>
          <w:sz w:val="24"/>
        </w:rPr>
        <w:t xml:space="preserve"> - </w:t>
      </w:r>
      <w:r w:rsidRPr="00465459">
        <w:rPr>
          <w:sz w:val="24"/>
        </w:rPr>
        <w:t>2018</w:t>
      </w:r>
    </w:p>
    <w:p w14:paraId="4E4C7924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66D026A7" w14:textId="77777777" w:rsidR="005A73D2" w:rsidRPr="00465459" w:rsidRDefault="005A73D2" w:rsidP="005A73D2">
      <w:pPr>
        <w:widowControl/>
        <w:ind w:left="1440" w:hanging="720"/>
        <w:rPr>
          <w:sz w:val="24"/>
        </w:rPr>
      </w:pPr>
      <w:r w:rsidRPr="00465459">
        <w:rPr>
          <w:sz w:val="24"/>
        </w:rPr>
        <w:t>Internal Reviewer, Promotion to Full Professor, Department of Environmental Sciences</w:t>
      </w:r>
      <w:r>
        <w:rPr>
          <w:sz w:val="24"/>
        </w:rPr>
        <w:t xml:space="preserve"> - </w:t>
      </w:r>
      <w:r w:rsidRPr="00465459">
        <w:rPr>
          <w:sz w:val="24"/>
        </w:rPr>
        <w:t>2017</w:t>
      </w:r>
    </w:p>
    <w:p w14:paraId="5A67C6EF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5A4798BD" w14:textId="77777777" w:rsidR="005A73D2" w:rsidRDefault="005A73D2" w:rsidP="005A73D2">
      <w:pPr>
        <w:widowControl/>
        <w:ind w:left="1440" w:hanging="720"/>
        <w:rPr>
          <w:sz w:val="24"/>
        </w:rPr>
      </w:pPr>
      <w:r w:rsidRPr="00465459">
        <w:rPr>
          <w:sz w:val="24"/>
        </w:rPr>
        <w:t>Member, UWF Department of Earth and Environmental Sciences Program Review Committee</w:t>
      </w:r>
      <w:r>
        <w:rPr>
          <w:sz w:val="24"/>
        </w:rPr>
        <w:t xml:space="preserve"> – </w:t>
      </w:r>
      <w:r w:rsidRPr="00465459">
        <w:rPr>
          <w:sz w:val="24"/>
        </w:rPr>
        <w:t>2016</w:t>
      </w:r>
    </w:p>
    <w:p w14:paraId="07BB634E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3ADD563E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 xml:space="preserve">Internal Reviewer, Promotion to Full Professor, </w:t>
      </w:r>
      <w:r w:rsidRPr="009B6398">
        <w:rPr>
          <w:sz w:val="24"/>
        </w:rPr>
        <w:t>Department of Exercise Science and Community Health</w:t>
      </w:r>
      <w:r>
        <w:rPr>
          <w:sz w:val="24"/>
        </w:rPr>
        <w:t xml:space="preserve"> - 2015</w:t>
      </w:r>
    </w:p>
    <w:p w14:paraId="5842571F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04152EDC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Department of History Program Review Committee - 2014</w:t>
      </w:r>
    </w:p>
    <w:p w14:paraId="3BB3654B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6C41D100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 xml:space="preserve">Member, Interdisciplinary </w:t>
      </w:r>
      <w:proofErr w:type="gramStart"/>
      <w:r>
        <w:rPr>
          <w:sz w:val="24"/>
        </w:rPr>
        <w:t>Humanities</w:t>
      </w:r>
      <w:proofErr w:type="gramEnd"/>
      <w:r>
        <w:rPr>
          <w:sz w:val="24"/>
        </w:rPr>
        <w:t xml:space="preserve"> and Interdisciplinary Social Sciences Program Review Committee – 2013</w:t>
      </w:r>
    </w:p>
    <w:p w14:paraId="33FBD646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5F581D36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Department of Health, Leisure, and Exercise Science Program Review Committee – 2010</w:t>
      </w:r>
    </w:p>
    <w:p w14:paraId="52657C07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1A540976" w14:textId="77777777" w:rsidR="005A73D2" w:rsidRPr="008E0698" w:rsidRDefault="005A73D2" w:rsidP="005A73D2">
      <w:pPr>
        <w:widowControl/>
        <w:rPr>
          <w:i/>
          <w:iCs/>
          <w:sz w:val="24"/>
        </w:rPr>
      </w:pPr>
      <w:r w:rsidRPr="008E0698">
        <w:rPr>
          <w:i/>
          <w:iCs/>
          <w:sz w:val="24"/>
        </w:rPr>
        <w:t>Research-Related University Service</w:t>
      </w:r>
    </w:p>
    <w:p w14:paraId="24FBC371" w14:textId="77777777" w:rsidR="005A73D2" w:rsidRDefault="005A73D2" w:rsidP="005A73D2">
      <w:pPr>
        <w:widowControl/>
        <w:rPr>
          <w:sz w:val="24"/>
        </w:rPr>
      </w:pPr>
    </w:p>
    <w:p w14:paraId="69859C24" w14:textId="77777777" w:rsidR="005A73D2" w:rsidRPr="000517F7" w:rsidRDefault="005A73D2" w:rsidP="005A73D2">
      <w:pPr>
        <w:widowControl/>
        <w:ind w:left="1440" w:hanging="720"/>
        <w:rPr>
          <w:sz w:val="24"/>
        </w:rPr>
      </w:pPr>
      <w:r w:rsidRPr="000517F7">
        <w:rPr>
          <w:sz w:val="24"/>
        </w:rPr>
        <w:t>Member, Office of Undergraduate Research (OUR) Advisory Board</w:t>
      </w:r>
      <w:r>
        <w:rPr>
          <w:sz w:val="24"/>
        </w:rPr>
        <w:t xml:space="preserve"> - </w:t>
      </w:r>
      <w:r w:rsidRPr="000517F7">
        <w:rPr>
          <w:sz w:val="24"/>
        </w:rPr>
        <w:t>2017-Present</w:t>
      </w:r>
    </w:p>
    <w:p w14:paraId="45C405F7" w14:textId="77777777" w:rsidR="005A73D2" w:rsidRDefault="005A73D2" w:rsidP="005A73D2">
      <w:pPr>
        <w:widowControl/>
        <w:rPr>
          <w:sz w:val="24"/>
          <w:u w:val="single"/>
        </w:rPr>
      </w:pPr>
    </w:p>
    <w:p w14:paraId="0C25BC5C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Judge, UWF Three Minute Thesis Competition - 2023</w:t>
      </w:r>
    </w:p>
    <w:p w14:paraId="1EB7D0EB" w14:textId="77777777" w:rsidR="005A73D2" w:rsidRDefault="005A73D2" w:rsidP="005A73D2">
      <w:pPr>
        <w:widowControl/>
        <w:rPr>
          <w:sz w:val="24"/>
          <w:u w:val="single"/>
        </w:rPr>
      </w:pPr>
    </w:p>
    <w:p w14:paraId="0CD68364" w14:textId="77777777" w:rsidR="005A73D2" w:rsidRPr="00465459" w:rsidRDefault="005A73D2" w:rsidP="005A73D2">
      <w:pPr>
        <w:widowControl/>
        <w:ind w:left="1440" w:hanging="720"/>
        <w:rPr>
          <w:sz w:val="24"/>
        </w:rPr>
      </w:pPr>
      <w:r w:rsidRPr="00465459">
        <w:rPr>
          <w:sz w:val="24"/>
        </w:rPr>
        <w:t>Member, UWF Intellectual Property Workgroup</w:t>
      </w:r>
      <w:r>
        <w:rPr>
          <w:sz w:val="24"/>
        </w:rPr>
        <w:t xml:space="preserve"> - </w:t>
      </w:r>
      <w:r w:rsidRPr="00465459">
        <w:rPr>
          <w:sz w:val="24"/>
        </w:rPr>
        <w:t>2019</w:t>
      </w:r>
    </w:p>
    <w:p w14:paraId="1C7B59C3" w14:textId="77777777" w:rsidR="005A73D2" w:rsidRDefault="005A73D2" w:rsidP="005A73D2">
      <w:pPr>
        <w:widowControl/>
        <w:rPr>
          <w:sz w:val="24"/>
          <w:u w:val="single"/>
        </w:rPr>
      </w:pPr>
    </w:p>
    <w:p w14:paraId="432F5DCA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Reviewer, UWF Office of Undergraduate Research Grant - 2015</w:t>
      </w:r>
    </w:p>
    <w:p w14:paraId="0B2DE0F5" w14:textId="77777777" w:rsidR="005A73D2" w:rsidRDefault="005A73D2" w:rsidP="005A73D2">
      <w:pPr>
        <w:widowControl/>
        <w:rPr>
          <w:sz w:val="24"/>
          <w:u w:val="single"/>
        </w:rPr>
      </w:pPr>
    </w:p>
    <w:p w14:paraId="7A1BD0EC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University of West Florida Scholarly and Creative Activities Committee - 2009-201</w:t>
      </w:r>
    </w:p>
    <w:p w14:paraId="182AD73C" w14:textId="77777777" w:rsidR="005A73D2" w:rsidRDefault="005A73D2" w:rsidP="005A73D2">
      <w:pPr>
        <w:widowControl/>
        <w:rPr>
          <w:sz w:val="24"/>
        </w:rPr>
      </w:pPr>
    </w:p>
    <w:p w14:paraId="3E8FE90C" w14:textId="77777777" w:rsidR="005A73D2" w:rsidRPr="004B50FD" w:rsidRDefault="005A73D2" w:rsidP="005A73D2">
      <w:pPr>
        <w:widowControl/>
        <w:rPr>
          <w:i/>
          <w:iCs/>
          <w:sz w:val="24"/>
        </w:rPr>
      </w:pPr>
      <w:r w:rsidRPr="004B50FD">
        <w:rPr>
          <w:i/>
          <w:iCs/>
          <w:sz w:val="24"/>
        </w:rPr>
        <w:t>Curriculum-Related University Service</w:t>
      </w:r>
    </w:p>
    <w:p w14:paraId="31EC3971" w14:textId="77777777" w:rsidR="005A73D2" w:rsidRDefault="005A73D2" w:rsidP="005A73D2">
      <w:pPr>
        <w:widowControl/>
        <w:rPr>
          <w:sz w:val="24"/>
        </w:rPr>
      </w:pPr>
    </w:p>
    <w:p w14:paraId="4E6473D9" w14:textId="77777777" w:rsidR="005A73D2" w:rsidRDefault="005A73D2" w:rsidP="005A73D2">
      <w:pPr>
        <w:widowControl/>
        <w:ind w:left="1440" w:hanging="720"/>
        <w:rPr>
          <w:sz w:val="24"/>
        </w:rPr>
      </w:pPr>
      <w:r w:rsidRPr="000517F7">
        <w:rPr>
          <w:sz w:val="24"/>
        </w:rPr>
        <w:t xml:space="preserve">Member, </w:t>
      </w:r>
      <w:bookmarkStart w:id="4" w:name="_Hlk104200201"/>
      <w:r w:rsidRPr="000517F7">
        <w:rPr>
          <w:sz w:val="24"/>
        </w:rPr>
        <w:t>UWF High Impact Practices Study Abroad Vetting/Designation Committee</w:t>
      </w:r>
      <w:bookmarkEnd w:id="4"/>
      <w:r>
        <w:rPr>
          <w:sz w:val="24"/>
        </w:rPr>
        <w:t xml:space="preserve"> - </w:t>
      </w:r>
      <w:r w:rsidRPr="000517F7">
        <w:rPr>
          <w:sz w:val="24"/>
        </w:rPr>
        <w:t>2022-Present</w:t>
      </w:r>
    </w:p>
    <w:p w14:paraId="7EBD36D3" w14:textId="77777777" w:rsidR="005A73D2" w:rsidRDefault="005A73D2" w:rsidP="005A73D2">
      <w:pPr>
        <w:widowControl/>
        <w:ind w:left="1440" w:hanging="720"/>
        <w:rPr>
          <w:sz w:val="24"/>
        </w:rPr>
      </w:pPr>
    </w:p>
    <w:p w14:paraId="3BED4B8B" w14:textId="77777777" w:rsidR="005A73D2" w:rsidRPr="00465459" w:rsidRDefault="005A73D2" w:rsidP="005A73D2">
      <w:pPr>
        <w:widowControl/>
        <w:ind w:left="1440" w:hanging="720"/>
        <w:rPr>
          <w:sz w:val="24"/>
        </w:rPr>
      </w:pPr>
      <w:r w:rsidRPr="00465459">
        <w:rPr>
          <w:sz w:val="24"/>
        </w:rPr>
        <w:t>Member, Academic Program Portfolio Workgroup, UWF Strategic Enrollment Plan</w:t>
      </w:r>
      <w:r>
        <w:rPr>
          <w:sz w:val="24"/>
        </w:rPr>
        <w:t xml:space="preserve"> - </w:t>
      </w:r>
      <w:r w:rsidRPr="00465459">
        <w:rPr>
          <w:sz w:val="24"/>
        </w:rPr>
        <w:t>2022</w:t>
      </w:r>
    </w:p>
    <w:p w14:paraId="1977D5F6" w14:textId="77777777" w:rsidR="005A73D2" w:rsidRDefault="005A73D2" w:rsidP="005A73D2">
      <w:pPr>
        <w:widowControl/>
        <w:rPr>
          <w:sz w:val="24"/>
        </w:rPr>
      </w:pPr>
    </w:p>
    <w:p w14:paraId="2557F644" w14:textId="77777777" w:rsidR="005A73D2" w:rsidRPr="000517F7" w:rsidRDefault="005A73D2" w:rsidP="005A73D2">
      <w:pPr>
        <w:widowControl/>
        <w:ind w:left="1440" w:hanging="720"/>
        <w:rPr>
          <w:sz w:val="24"/>
        </w:rPr>
      </w:pPr>
      <w:r w:rsidRPr="000517F7">
        <w:rPr>
          <w:sz w:val="24"/>
        </w:rPr>
        <w:t>Member, UWF High Impact Practices Work Group for Global Learning/Study Abroad</w:t>
      </w:r>
      <w:r>
        <w:rPr>
          <w:sz w:val="24"/>
        </w:rPr>
        <w:t xml:space="preserve"> - </w:t>
      </w:r>
      <w:r w:rsidRPr="000517F7">
        <w:rPr>
          <w:sz w:val="24"/>
        </w:rPr>
        <w:t>2018-2019</w:t>
      </w:r>
    </w:p>
    <w:p w14:paraId="3A8F5583" w14:textId="77777777" w:rsidR="005A73D2" w:rsidRDefault="005A73D2" w:rsidP="005A73D2">
      <w:pPr>
        <w:widowControl/>
        <w:rPr>
          <w:sz w:val="24"/>
        </w:rPr>
      </w:pPr>
    </w:p>
    <w:p w14:paraId="27D04F05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Cybersecurity Chairs Group - 2015-2017</w:t>
      </w:r>
    </w:p>
    <w:p w14:paraId="7D7430C7" w14:textId="77777777" w:rsidR="005A73D2" w:rsidRDefault="005A73D2" w:rsidP="005A73D2">
      <w:pPr>
        <w:widowControl/>
        <w:rPr>
          <w:sz w:val="24"/>
        </w:rPr>
      </w:pPr>
    </w:p>
    <w:p w14:paraId="6D804ACF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UWF Transfer Articulation Advisory Team - 2014</w:t>
      </w:r>
    </w:p>
    <w:p w14:paraId="6DC2E59A" w14:textId="77777777" w:rsidR="005A73D2" w:rsidRDefault="005A73D2" w:rsidP="005A73D2">
      <w:pPr>
        <w:widowControl/>
        <w:rPr>
          <w:sz w:val="24"/>
        </w:rPr>
      </w:pPr>
    </w:p>
    <w:p w14:paraId="68EF2F44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UWF GEAR Committee - 2014</w:t>
      </w:r>
    </w:p>
    <w:p w14:paraId="3AF53A51" w14:textId="77777777" w:rsidR="005A73D2" w:rsidRDefault="005A73D2" w:rsidP="005A73D2">
      <w:pPr>
        <w:widowControl/>
        <w:rPr>
          <w:sz w:val="24"/>
        </w:rPr>
      </w:pPr>
    </w:p>
    <w:p w14:paraId="6CCAFD81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</w:t>
      </w:r>
      <w:r w:rsidRPr="006846B1">
        <w:rPr>
          <w:sz w:val="24"/>
        </w:rPr>
        <w:t xml:space="preserve"> </w:t>
      </w:r>
      <w:r>
        <w:rPr>
          <w:sz w:val="24"/>
        </w:rPr>
        <w:t>Ex Officio, Professional Education Council, University of West Florida - 2008-2009</w:t>
      </w:r>
    </w:p>
    <w:p w14:paraId="426C3406" w14:textId="77777777" w:rsidR="005A73D2" w:rsidRDefault="005A73D2" w:rsidP="005A73D2">
      <w:pPr>
        <w:widowControl/>
        <w:rPr>
          <w:sz w:val="24"/>
        </w:rPr>
      </w:pPr>
    </w:p>
    <w:p w14:paraId="4C14B540" w14:textId="77777777" w:rsidR="005A73D2" w:rsidRPr="004B50FD" w:rsidRDefault="005A73D2" w:rsidP="005A73D2">
      <w:pPr>
        <w:widowControl/>
        <w:rPr>
          <w:i/>
          <w:iCs/>
          <w:sz w:val="24"/>
        </w:rPr>
      </w:pPr>
      <w:r w:rsidRPr="004B50FD">
        <w:rPr>
          <w:i/>
          <w:iCs/>
          <w:sz w:val="24"/>
        </w:rPr>
        <w:t>Miscellaneous University Service</w:t>
      </w:r>
    </w:p>
    <w:p w14:paraId="517A47BE" w14:textId="77777777" w:rsidR="005A73D2" w:rsidRDefault="005A73D2" w:rsidP="005A73D2">
      <w:pPr>
        <w:widowControl/>
        <w:rPr>
          <w:sz w:val="24"/>
        </w:rPr>
      </w:pPr>
    </w:p>
    <w:p w14:paraId="5B1F28A7" w14:textId="77777777" w:rsidR="005A73D2" w:rsidRPr="00465459" w:rsidRDefault="005A73D2" w:rsidP="005A73D2">
      <w:pPr>
        <w:widowControl/>
        <w:ind w:left="1440" w:hanging="720"/>
        <w:rPr>
          <w:sz w:val="24"/>
        </w:rPr>
      </w:pPr>
      <w:r w:rsidRPr="00465459">
        <w:rPr>
          <w:sz w:val="24"/>
        </w:rPr>
        <w:t>Alternate Member, UWF Peer and Aspirant University Workgroup</w:t>
      </w:r>
      <w:r>
        <w:rPr>
          <w:sz w:val="24"/>
        </w:rPr>
        <w:t xml:space="preserve"> - </w:t>
      </w:r>
      <w:r w:rsidRPr="00465459">
        <w:rPr>
          <w:sz w:val="24"/>
        </w:rPr>
        <w:t>2022</w:t>
      </w:r>
    </w:p>
    <w:p w14:paraId="55676655" w14:textId="77777777" w:rsidR="005A73D2" w:rsidRDefault="005A73D2" w:rsidP="005A73D2">
      <w:pPr>
        <w:widowControl/>
        <w:rPr>
          <w:sz w:val="24"/>
        </w:rPr>
      </w:pPr>
    </w:p>
    <w:p w14:paraId="7ACDB8A5" w14:textId="77777777" w:rsidR="005A73D2" w:rsidRPr="000517F7" w:rsidRDefault="005A73D2" w:rsidP="005A73D2">
      <w:pPr>
        <w:widowControl/>
        <w:ind w:left="1440" w:hanging="720"/>
        <w:rPr>
          <w:sz w:val="24"/>
        </w:rPr>
      </w:pPr>
      <w:r w:rsidRPr="000517F7">
        <w:rPr>
          <w:sz w:val="24"/>
        </w:rPr>
        <w:t>Co-Chair, Faculty and Staff Campaign for UWF</w:t>
      </w:r>
      <w:r>
        <w:rPr>
          <w:sz w:val="24"/>
        </w:rPr>
        <w:t xml:space="preserve"> - </w:t>
      </w:r>
      <w:r w:rsidRPr="000517F7">
        <w:rPr>
          <w:sz w:val="24"/>
        </w:rPr>
        <w:t>2016</w:t>
      </w:r>
    </w:p>
    <w:p w14:paraId="4131961D" w14:textId="77777777" w:rsidR="005A73D2" w:rsidRDefault="005A73D2" w:rsidP="005A73D2">
      <w:pPr>
        <w:widowControl/>
        <w:rPr>
          <w:sz w:val="24"/>
        </w:rPr>
      </w:pPr>
    </w:p>
    <w:p w14:paraId="2658C043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Ex Officio Member, Technology Fee Committee - 2011-2014</w:t>
      </w:r>
    </w:p>
    <w:p w14:paraId="35D48921" w14:textId="77777777" w:rsidR="005A73D2" w:rsidRDefault="005A73D2" w:rsidP="005A73D2">
      <w:pPr>
        <w:widowControl/>
        <w:rPr>
          <w:sz w:val="24"/>
        </w:rPr>
      </w:pPr>
    </w:p>
    <w:p w14:paraId="359D9912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UWF Associate Dean of Students Search Committee - 2011</w:t>
      </w:r>
    </w:p>
    <w:p w14:paraId="7A061875" w14:textId="77777777" w:rsidR="005A73D2" w:rsidRDefault="005A73D2" w:rsidP="005A73D2">
      <w:pPr>
        <w:widowControl/>
        <w:rPr>
          <w:sz w:val="24"/>
        </w:rPr>
      </w:pPr>
    </w:p>
    <w:p w14:paraId="56E5474D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Presenter, UWF Tenure and Promotion Workshop - 2011</w:t>
      </w:r>
    </w:p>
    <w:p w14:paraId="34ED261F" w14:textId="77777777" w:rsidR="005A73D2" w:rsidRDefault="005A73D2" w:rsidP="005A73D2">
      <w:pPr>
        <w:widowControl/>
        <w:rPr>
          <w:sz w:val="24"/>
        </w:rPr>
      </w:pPr>
    </w:p>
    <w:p w14:paraId="08DC423D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arshal, Graduate Commencement Ceremonies - 2009-2011</w:t>
      </w:r>
    </w:p>
    <w:p w14:paraId="04E5E2E0" w14:textId="77777777" w:rsidR="005A73D2" w:rsidRDefault="005A73D2" w:rsidP="005A73D2">
      <w:pPr>
        <w:widowControl/>
        <w:rPr>
          <w:sz w:val="24"/>
        </w:rPr>
      </w:pPr>
    </w:p>
    <w:p w14:paraId="023D4E25" w14:textId="77777777" w:rsidR="005A73D2" w:rsidRPr="00231B62" w:rsidRDefault="005A73D2" w:rsidP="005A73D2">
      <w:pPr>
        <w:widowControl/>
        <w:rPr>
          <w:b/>
          <w:bCs/>
          <w:sz w:val="24"/>
          <w:u w:val="single"/>
        </w:rPr>
      </w:pPr>
      <w:r w:rsidRPr="00231B62">
        <w:rPr>
          <w:b/>
          <w:bCs/>
          <w:sz w:val="24"/>
          <w:u w:val="single"/>
        </w:rPr>
        <w:t>College Service</w:t>
      </w:r>
    </w:p>
    <w:p w14:paraId="04EB9FB6" w14:textId="77777777" w:rsidR="005A73D2" w:rsidRDefault="005A73D2" w:rsidP="005A73D2">
      <w:pPr>
        <w:widowControl/>
        <w:rPr>
          <w:sz w:val="24"/>
        </w:rPr>
      </w:pPr>
    </w:p>
    <w:p w14:paraId="5E5ABA6C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College of Arts, Social Sciences, and Humanities Personnel Committee - 2023-Present</w:t>
      </w:r>
    </w:p>
    <w:p w14:paraId="59AE9FA2" w14:textId="77777777" w:rsidR="005A73D2" w:rsidRDefault="005A73D2" w:rsidP="005A73D2">
      <w:pPr>
        <w:widowControl/>
        <w:rPr>
          <w:sz w:val="24"/>
        </w:rPr>
      </w:pPr>
    </w:p>
    <w:p w14:paraId="1B2EF5AD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 xml:space="preserve">Member, </w:t>
      </w:r>
      <w:r w:rsidRPr="00876C95">
        <w:rPr>
          <w:sz w:val="24"/>
        </w:rPr>
        <w:t>College of Education and Professional Studies Personnel Committee</w:t>
      </w:r>
      <w:r>
        <w:rPr>
          <w:sz w:val="24"/>
        </w:rPr>
        <w:t xml:space="preserve"> - 2019-2023</w:t>
      </w:r>
    </w:p>
    <w:p w14:paraId="7393AFEE" w14:textId="77777777" w:rsidR="005A73D2" w:rsidRDefault="005A73D2" w:rsidP="005A73D2">
      <w:pPr>
        <w:widowControl/>
        <w:rPr>
          <w:sz w:val="24"/>
        </w:rPr>
      </w:pPr>
    </w:p>
    <w:p w14:paraId="03D1459C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College of Professional Studies Council - 2006-2012</w:t>
      </w:r>
    </w:p>
    <w:p w14:paraId="0E6826CD" w14:textId="77777777" w:rsidR="005A73D2" w:rsidRDefault="005A73D2" w:rsidP="005A73D2">
      <w:pPr>
        <w:widowControl/>
        <w:rPr>
          <w:sz w:val="24"/>
        </w:rPr>
      </w:pPr>
    </w:p>
    <w:p w14:paraId="4CA531A2" w14:textId="77777777" w:rsidR="005A73D2" w:rsidRDefault="005A73D2" w:rsidP="005A73D2">
      <w:pPr>
        <w:widowControl/>
        <w:ind w:firstLine="720"/>
        <w:rPr>
          <w:sz w:val="24"/>
        </w:rPr>
      </w:pPr>
      <w:r>
        <w:rPr>
          <w:sz w:val="24"/>
        </w:rPr>
        <w:t>Acting Chair, College of Professional Studies Council, April-July 2008</w:t>
      </w:r>
    </w:p>
    <w:p w14:paraId="786DDF4D" w14:textId="77777777" w:rsidR="005A73D2" w:rsidRDefault="005A73D2" w:rsidP="005A73D2">
      <w:pPr>
        <w:widowControl/>
        <w:rPr>
          <w:sz w:val="24"/>
        </w:rPr>
      </w:pPr>
    </w:p>
    <w:p w14:paraId="2A1C89CE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ab/>
        <w:t>Chair, College of Professional Studies Council - 2008-2009</w:t>
      </w:r>
    </w:p>
    <w:p w14:paraId="23DF6EFE" w14:textId="77777777" w:rsidR="005A73D2" w:rsidRDefault="005A73D2" w:rsidP="005A73D2">
      <w:pPr>
        <w:widowControl/>
        <w:rPr>
          <w:sz w:val="24"/>
        </w:rPr>
      </w:pPr>
    </w:p>
    <w:p w14:paraId="4DB1C0DE" w14:textId="77777777" w:rsidR="005A73D2" w:rsidRPr="00876C95" w:rsidRDefault="005A73D2" w:rsidP="005A73D2">
      <w:pPr>
        <w:widowControl/>
        <w:ind w:left="1440" w:hanging="1440"/>
        <w:rPr>
          <w:sz w:val="24"/>
        </w:rPr>
      </w:pPr>
      <w:r w:rsidRPr="00876C95">
        <w:rPr>
          <w:sz w:val="24"/>
        </w:rPr>
        <w:t>Member, International Taskforce, College of Education and Professional Studies</w:t>
      </w:r>
      <w:r>
        <w:rPr>
          <w:sz w:val="24"/>
        </w:rPr>
        <w:t xml:space="preserve"> - </w:t>
      </w:r>
      <w:r w:rsidRPr="00876C95">
        <w:rPr>
          <w:sz w:val="24"/>
        </w:rPr>
        <w:t>2018</w:t>
      </w:r>
    </w:p>
    <w:p w14:paraId="3740E023" w14:textId="77777777" w:rsidR="005A73D2" w:rsidRPr="00876C95" w:rsidRDefault="005A73D2" w:rsidP="005A73D2">
      <w:pPr>
        <w:widowControl/>
        <w:ind w:left="1440" w:hanging="1440"/>
        <w:rPr>
          <w:sz w:val="24"/>
        </w:rPr>
      </w:pPr>
    </w:p>
    <w:p w14:paraId="4EE3703C" w14:textId="77777777" w:rsidR="005A73D2" w:rsidRPr="00876C95" w:rsidRDefault="005A73D2" w:rsidP="005A73D2">
      <w:pPr>
        <w:widowControl/>
        <w:ind w:left="1440" w:hanging="1440"/>
        <w:rPr>
          <w:sz w:val="24"/>
        </w:rPr>
      </w:pPr>
      <w:r w:rsidRPr="00876C95">
        <w:rPr>
          <w:sz w:val="24"/>
        </w:rPr>
        <w:t>Speaker, College of Education and Professional Studies New Hire Orientation Group</w:t>
      </w:r>
      <w:r>
        <w:rPr>
          <w:sz w:val="24"/>
        </w:rPr>
        <w:t xml:space="preserve"> - </w:t>
      </w:r>
      <w:r w:rsidRPr="00876C95">
        <w:rPr>
          <w:sz w:val="24"/>
        </w:rPr>
        <w:t>2017</w:t>
      </w:r>
    </w:p>
    <w:p w14:paraId="06559F9E" w14:textId="77777777" w:rsidR="005A73D2" w:rsidRPr="00876C95" w:rsidRDefault="005A73D2" w:rsidP="005A73D2">
      <w:pPr>
        <w:widowControl/>
        <w:ind w:left="1440" w:hanging="1440"/>
        <w:rPr>
          <w:sz w:val="24"/>
        </w:rPr>
      </w:pPr>
    </w:p>
    <w:p w14:paraId="1DD92081" w14:textId="77777777" w:rsidR="005A73D2" w:rsidRDefault="005A73D2" w:rsidP="005A73D2">
      <w:pPr>
        <w:widowControl/>
        <w:ind w:left="1440" w:hanging="1440"/>
        <w:rPr>
          <w:sz w:val="24"/>
        </w:rPr>
      </w:pPr>
      <w:r w:rsidRPr="00876C95">
        <w:rPr>
          <w:sz w:val="24"/>
        </w:rPr>
        <w:t>Member, College of Education and Professional Studies Faculty Excellence Award Committee</w:t>
      </w:r>
      <w:r>
        <w:rPr>
          <w:sz w:val="24"/>
        </w:rPr>
        <w:t xml:space="preserve"> - </w:t>
      </w:r>
      <w:r w:rsidRPr="00876C95">
        <w:rPr>
          <w:sz w:val="24"/>
        </w:rPr>
        <w:t>2016</w:t>
      </w:r>
    </w:p>
    <w:p w14:paraId="2DC0BFDE" w14:textId="77777777" w:rsidR="005A73D2" w:rsidRDefault="005A73D2" w:rsidP="005A73D2">
      <w:pPr>
        <w:widowControl/>
        <w:rPr>
          <w:sz w:val="24"/>
        </w:rPr>
      </w:pPr>
    </w:p>
    <w:p w14:paraId="568D7AAB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Social Work Third Year Review Committee - 2011</w:t>
      </w:r>
    </w:p>
    <w:p w14:paraId="0CA7D5DB" w14:textId="77777777" w:rsidR="005A73D2" w:rsidRDefault="005A73D2" w:rsidP="005A73D2">
      <w:pPr>
        <w:widowControl/>
        <w:rPr>
          <w:sz w:val="24"/>
        </w:rPr>
      </w:pPr>
    </w:p>
    <w:p w14:paraId="1DC3DCF8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College of Professional Studies Distance Learning Task Force - 2010-2011</w:t>
      </w:r>
    </w:p>
    <w:p w14:paraId="7E00E896" w14:textId="77777777" w:rsidR="005A73D2" w:rsidRDefault="005A73D2" w:rsidP="005A73D2">
      <w:pPr>
        <w:widowControl/>
        <w:rPr>
          <w:sz w:val="24"/>
        </w:rPr>
      </w:pPr>
    </w:p>
    <w:p w14:paraId="03E7C22D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College Goals Workgroup, College of Professional Studies - 2007</w:t>
      </w:r>
    </w:p>
    <w:p w14:paraId="6D10D93D" w14:textId="77777777" w:rsidR="005A73D2" w:rsidRDefault="005A73D2" w:rsidP="005A73D2">
      <w:pPr>
        <w:widowControl/>
        <w:rPr>
          <w:sz w:val="24"/>
        </w:rPr>
      </w:pPr>
    </w:p>
    <w:p w14:paraId="3A6AEF66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lastRenderedPageBreak/>
        <w:t>Assistant Coordinator, “The Andrea Yates Case: Postpartum Depression and the Insanity Plea.”  Conference Presented at the University of West Florida - 2005</w:t>
      </w:r>
    </w:p>
    <w:p w14:paraId="336EE7CF" w14:textId="77777777" w:rsidR="005A73D2" w:rsidRDefault="005A73D2" w:rsidP="005A73D2">
      <w:pPr>
        <w:widowControl/>
        <w:rPr>
          <w:sz w:val="24"/>
        </w:rPr>
      </w:pPr>
    </w:p>
    <w:p w14:paraId="40BFBC2D" w14:textId="77777777" w:rsidR="005A73D2" w:rsidRPr="00D02123" w:rsidRDefault="005A73D2" w:rsidP="005A73D2">
      <w:pPr>
        <w:widowControl/>
        <w:rPr>
          <w:i/>
          <w:iCs/>
          <w:sz w:val="24"/>
        </w:rPr>
      </w:pPr>
      <w:r w:rsidRPr="00D02123">
        <w:rPr>
          <w:i/>
          <w:iCs/>
          <w:sz w:val="24"/>
        </w:rPr>
        <w:t>Search Committees</w:t>
      </w:r>
    </w:p>
    <w:p w14:paraId="16A2EB3C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Department of Research and Advanced Studies Chair Search Committee - 2014</w:t>
      </w:r>
    </w:p>
    <w:p w14:paraId="03270AF5" w14:textId="77777777" w:rsidR="005A73D2" w:rsidRDefault="005A73D2" w:rsidP="005A73D2">
      <w:pPr>
        <w:widowControl/>
        <w:rPr>
          <w:sz w:val="24"/>
        </w:rPr>
      </w:pPr>
    </w:p>
    <w:p w14:paraId="0BDC084A" w14:textId="77777777" w:rsidR="005A73D2" w:rsidRDefault="005A73D2" w:rsidP="005A73D2">
      <w:pPr>
        <w:widowControl/>
        <w:ind w:firstLine="720"/>
        <w:rPr>
          <w:sz w:val="24"/>
        </w:rPr>
      </w:pPr>
      <w:r>
        <w:rPr>
          <w:sz w:val="24"/>
        </w:rPr>
        <w:t>Member, Field Coordinator Search Committee, Department of Social Work - 2010-2011</w:t>
      </w:r>
    </w:p>
    <w:p w14:paraId="1336A39A" w14:textId="77777777" w:rsidR="005A73D2" w:rsidRDefault="005A73D2" w:rsidP="005A73D2">
      <w:pPr>
        <w:widowControl/>
        <w:rPr>
          <w:sz w:val="24"/>
        </w:rPr>
      </w:pPr>
    </w:p>
    <w:p w14:paraId="322F1591" w14:textId="77777777" w:rsidR="005A73D2" w:rsidRDefault="005A73D2" w:rsidP="005A73D2">
      <w:pPr>
        <w:widowControl/>
        <w:ind w:firstLine="720"/>
        <w:rPr>
          <w:sz w:val="24"/>
        </w:rPr>
      </w:pPr>
      <w:r>
        <w:rPr>
          <w:sz w:val="24"/>
        </w:rPr>
        <w:t>Member, Middle Level Instructor Search Committee, School of Education - 2010</w:t>
      </w:r>
    </w:p>
    <w:p w14:paraId="535B22F8" w14:textId="77777777" w:rsidR="005A73D2" w:rsidRDefault="005A73D2" w:rsidP="005A73D2">
      <w:pPr>
        <w:widowControl/>
        <w:rPr>
          <w:sz w:val="24"/>
        </w:rPr>
      </w:pPr>
    </w:p>
    <w:p w14:paraId="6A596AA2" w14:textId="77777777" w:rsidR="005A73D2" w:rsidRDefault="005A73D2" w:rsidP="005A73D2">
      <w:pPr>
        <w:widowControl/>
        <w:rPr>
          <w:b/>
          <w:bCs/>
          <w:sz w:val="24"/>
          <w:u w:val="single"/>
        </w:rPr>
      </w:pPr>
      <w:r w:rsidRPr="00231B62">
        <w:rPr>
          <w:b/>
          <w:bCs/>
          <w:sz w:val="24"/>
          <w:u w:val="single"/>
        </w:rPr>
        <w:t>Department Service</w:t>
      </w:r>
      <w:r>
        <w:rPr>
          <w:b/>
          <w:bCs/>
          <w:sz w:val="24"/>
          <w:u w:val="single"/>
        </w:rPr>
        <w:t xml:space="preserve"> </w:t>
      </w:r>
    </w:p>
    <w:p w14:paraId="035CA59E" w14:textId="77777777" w:rsidR="005A73D2" w:rsidRPr="006C67EA" w:rsidRDefault="005A73D2" w:rsidP="005A73D2">
      <w:pPr>
        <w:widowControl/>
        <w:rPr>
          <w:i/>
          <w:iCs/>
          <w:sz w:val="24"/>
        </w:rPr>
      </w:pPr>
      <w:r w:rsidRPr="006C67EA">
        <w:rPr>
          <w:i/>
          <w:iCs/>
          <w:sz w:val="24"/>
        </w:rPr>
        <w:t>University of West Florida Department of Criminology, Criminal Justice, &amp; Legal Studies; Department of Criminology &amp; Criminal Justice; Department of Criminal Justice &amp; Legal Studies; School of Justice Studies &amp; Social Work; Division of Criminal Justice &amp; Legal Studies</w:t>
      </w:r>
    </w:p>
    <w:p w14:paraId="144A4CEF" w14:textId="77777777" w:rsidR="005A73D2" w:rsidRDefault="005A73D2" w:rsidP="005A73D2">
      <w:pPr>
        <w:widowControl/>
        <w:rPr>
          <w:sz w:val="24"/>
        </w:rPr>
      </w:pPr>
    </w:p>
    <w:p w14:paraId="01761896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Graduate Coordinator, Master of Science in Criminal Justice - 2008-Present</w:t>
      </w:r>
    </w:p>
    <w:p w14:paraId="2A99E8F7" w14:textId="77777777" w:rsidR="005A73D2" w:rsidRDefault="005A73D2" w:rsidP="005A73D2">
      <w:pPr>
        <w:widowControl/>
        <w:rPr>
          <w:sz w:val="24"/>
        </w:rPr>
      </w:pPr>
    </w:p>
    <w:p w14:paraId="6D8B2797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Bylaws Committee - 2013-Present</w:t>
      </w:r>
    </w:p>
    <w:p w14:paraId="0E7ACBB9" w14:textId="77777777" w:rsidR="005A73D2" w:rsidRDefault="005A73D2" w:rsidP="005A73D2">
      <w:pPr>
        <w:widowControl/>
        <w:rPr>
          <w:sz w:val="24"/>
        </w:rPr>
      </w:pPr>
    </w:p>
    <w:p w14:paraId="17E63DD1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Bylaws Committee - 2023-Present</w:t>
      </w:r>
    </w:p>
    <w:p w14:paraId="76DE4AF2" w14:textId="77777777" w:rsidR="005A73D2" w:rsidRDefault="005A73D2" w:rsidP="005A73D2">
      <w:pPr>
        <w:widowControl/>
        <w:rPr>
          <w:sz w:val="24"/>
        </w:rPr>
      </w:pPr>
    </w:p>
    <w:p w14:paraId="48EE25D1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Chair, Bylaws Committee</w:t>
      </w:r>
      <w:r>
        <w:rPr>
          <w:sz w:val="24"/>
        </w:rPr>
        <w:t xml:space="preserve"> - </w:t>
      </w:r>
      <w:r w:rsidRPr="00876C95">
        <w:rPr>
          <w:sz w:val="24"/>
        </w:rPr>
        <w:t>2013-2019</w:t>
      </w:r>
    </w:p>
    <w:p w14:paraId="732D9F29" w14:textId="77777777" w:rsidR="005A73D2" w:rsidRDefault="005A73D2" w:rsidP="005A73D2">
      <w:pPr>
        <w:widowControl/>
        <w:rPr>
          <w:sz w:val="24"/>
        </w:rPr>
      </w:pPr>
    </w:p>
    <w:p w14:paraId="383FD8BD" w14:textId="77777777" w:rsidR="005A73D2" w:rsidRPr="00876C95" w:rsidRDefault="005A73D2" w:rsidP="005A73D2">
      <w:pPr>
        <w:widowControl/>
        <w:ind w:left="1440" w:hanging="1440"/>
        <w:rPr>
          <w:sz w:val="24"/>
        </w:rPr>
      </w:pPr>
      <w:r w:rsidRPr="00876C95">
        <w:rPr>
          <w:sz w:val="24"/>
        </w:rPr>
        <w:t>Member, Curriculum Committee</w:t>
      </w:r>
      <w:r>
        <w:rPr>
          <w:sz w:val="24"/>
        </w:rPr>
        <w:t xml:space="preserve"> - 2009; 2012-2019; </w:t>
      </w:r>
      <w:r w:rsidRPr="00876C95">
        <w:rPr>
          <w:sz w:val="24"/>
        </w:rPr>
        <w:t>2021-Present</w:t>
      </w:r>
    </w:p>
    <w:p w14:paraId="046A936B" w14:textId="77777777" w:rsidR="005A73D2" w:rsidRDefault="005A73D2" w:rsidP="005A73D2">
      <w:pPr>
        <w:widowControl/>
        <w:rPr>
          <w:sz w:val="24"/>
        </w:rPr>
      </w:pPr>
    </w:p>
    <w:p w14:paraId="07A631A9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Curriculum Committee - 2012-2013</w:t>
      </w:r>
    </w:p>
    <w:p w14:paraId="0DCBE64E" w14:textId="77777777" w:rsidR="005A73D2" w:rsidRDefault="005A73D2" w:rsidP="005A73D2">
      <w:pPr>
        <w:widowControl/>
        <w:rPr>
          <w:sz w:val="24"/>
        </w:rPr>
      </w:pPr>
    </w:p>
    <w:p w14:paraId="624F03DE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Faculty Advisor, Criminal Justice Student Association - 2005-2010; 2019-2023</w:t>
      </w:r>
    </w:p>
    <w:p w14:paraId="0C544B12" w14:textId="77777777" w:rsidR="005A73D2" w:rsidRDefault="005A73D2" w:rsidP="005A73D2">
      <w:pPr>
        <w:widowControl/>
        <w:rPr>
          <w:sz w:val="24"/>
        </w:rPr>
      </w:pPr>
    </w:p>
    <w:p w14:paraId="27BB0DA1" w14:textId="6B6968E4" w:rsidR="00B67D4D" w:rsidRDefault="00B67D4D" w:rsidP="005A73D2">
      <w:pPr>
        <w:widowControl/>
        <w:rPr>
          <w:sz w:val="24"/>
        </w:rPr>
      </w:pPr>
      <w:r>
        <w:rPr>
          <w:sz w:val="24"/>
        </w:rPr>
        <w:t xml:space="preserve">Director, Criminal Justice Scotland Study Abroad Program, </w:t>
      </w:r>
      <w:r w:rsidR="003560F0">
        <w:rPr>
          <w:sz w:val="24"/>
        </w:rPr>
        <w:t>2015-Present</w:t>
      </w:r>
    </w:p>
    <w:p w14:paraId="72486D1E" w14:textId="77777777" w:rsidR="00B67D4D" w:rsidRDefault="00B67D4D" w:rsidP="005A73D2">
      <w:pPr>
        <w:widowControl/>
        <w:rPr>
          <w:sz w:val="24"/>
        </w:rPr>
      </w:pPr>
    </w:p>
    <w:p w14:paraId="18D0A8D7" w14:textId="4E06B48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Graduate Admissions Committee - 2017-2023</w:t>
      </w:r>
    </w:p>
    <w:p w14:paraId="17E9F588" w14:textId="77777777" w:rsidR="005A73D2" w:rsidRDefault="005A73D2" w:rsidP="005A73D2">
      <w:pPr>
        <w:widowControl/>
        <w:rPr>
          <w:sz w:val="24"/>
        </w:rPr>
      </w:pPr>
    </w:p>
    <w:p w14:paraId="057D2971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ab/>
        <w:t>Chair, Graduate Admissions Committee - 2019-2023</w:t>
      </w:r>
    </w:p>
    <w:p w14:paraId="2DAB8F05" w14:textId="77777777" w:rsidR="005A73D2" w:rsidRDefault="005A73D2" w:rsidP="005A73D2">
      <w:pPr>
        <w:widowControl/>
        <w:rPr>
          <w:sz w:val="24"/>
        </w:rPr>
      </w:pPr>
    </w:p>
    <w:p w14:paraId="299A8AC9" w14:textId="77777777" w:rsidR="005A73D2" w:rsidRPr="00876C95" w:rsidRDefault="005A73D2" w:rsidP="005A73D2">
      <w:pPr>
        <w:widowControl/>
        <w:ind w:left="1440" w:hanging="1440"/>
        <w:rPr>
          <w:sz w:val="24"/>
        </w:rPr>
      </w:pPr>
      <w:r w:rsidRPr="00876C95">
        <w:rPr>
          <w:sz w:val="24"/>
        </w:rPr>
        <w:t>Member, Assessment Committee</w:t>
      </w:r>
      <w:r>
        <w:rPr>
          <w:sz w:val="24"/>
        </w:rPr>
        <w:t xml:space="preserve"> - </w:t>
      </w:r>
      <w:r w:rsidRPr="00876C95">
        <w:rPr>
          <w:sz w:val="24"/>
        </w:rPr>
        <w:t>2019-2020</w:t>
      </w:r>
    </w:p>
    <w:p w14:paraId="28CAFDF0" w14:textId="77777777" w:rsidR="005A73D2" w:rsidRDefault="005A73D2" w:rsidP="005A73D2">
      <w:pPr>
        <w:widowControl/>
        <w:rPr>
          <w:sz w:val="24"/>
        </w:rPr>
      </w:pPr>
    </w:p>
    <w:p w14:paraId="0E7CAD84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 xml:space="preserve">Member, Scholarship Committee - </w:t>
      </w:r>
      <w:r w:rsidRPr="00876C95">
        <w:rPr>
          <w:sz w:val="24"/>
        </w:rPr>
        <w:t xml:space="preserve">2017-Present </w:t>
      </w:r>
    </w:p>
    <w:p w14:paraId="601965D0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4963B3A1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Chair, Scholarship Committee</w:t>
      </w:r>
      <w:r>
        <w:rPr>
          <w:sz w:val="24"/>
        </w:rPr>
        <w:t xml:space="preserve"> - 2017-2023</w:t>
      </w:r>
    </w:p>
    <w:p w14:paraId="10EF03E1" w14:textId="77777777" w:rsidR="005A73D2" w:rsidRDefault="005A73D2" w:rsidP="005A73D2">
      <w:pPr>
        <w:widowControl/>
        <w:rPr>
          <w:sz w:val="24"/>
        </w:rPr>
      </w:pPr>
    </w:p>
    <w:p w14:paraId="3C7480CA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Personnel Committee - 2010-Present</w:t>
      </w:r>
    </w:p>
    <w:p w14:paraId="5C7DAC1C" w14:textId="77777777" w:rsidR="005A73D2" w:rsidRDefault="005A73D2" w:rsidP="005A73D2">
      <w:pPr>
        <w:widowControl/>
        <w:rPr>
          <w:sz w:val="24"/>
        </w:rPr>
      </w:pPr>
    </w:p>
    <w:p w14:paraId="5C408922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ab/>
        <w:t>Chair, Personnel Committee - 2017-Present</w:t>
      </w:r>
    </w:p>
    <w:p w14:paraId="32D9CAD3" w14:textId="77777777" w:rsidR="005A73D2" w:rsidRDefault="005A73D2" w:rsidP="005A73D2">
      <w:pPr>
        <w:widowControl/>
        <w:rPr>
          <w:sz w:val="24"/>
        </w:rPr>
      </w:pPr>
    </w:p>
    <w:p w14:paraId="6846C296" w14:textId="77777777" w:rsidR="005A73D2" w:rsidRPr="00CE1C29" w:rsidRDefault="005A73D2" w:rsidP="005A73D2">
      <w:pPr>
        <w:widowControl/>
        <w:rPr>
          <w:i/>
          <w:iCs/>
          <w:sz w:val="24"/>
        </w:rPr>
      </w:pPr>
      <w:r w:rsidRPr="00CE1C29">
        <w:rPr>
          <w:i/>
          <w:iCs/>
          <w:sz w:val="24"/>
        </w:rPr>
        <w:t>Search Committees</w:t>
      </w:r>
    </w:p>
    <w:p w14:paraId="7DA3EEB2" w14:textId="77777777" w:rsidR="005A73D2" w:rsidRDefault="005A73D2" w:rsidP="005A73D2">
      <w:pPr>
        <w:widowControl/>
        <w:rPr>
          <w:sz w:val="24"/>
        </w:rPr>
      </w:pPr>
    </w:p>
    <w:p w14:paraId="15092CAF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Member, Department of Criminology and Criminal Justice Chair Search Committee</w:t>
      </w:r>
      <w:r>
        <w:rPr>
          <w:sz w:val="24"/>
        </w:rPr>
        <w:t xml:space="preserve"> - </w:t>
      </w:r>
      <w:r w:rsidRPr="00876C95">
        <w:rPr>
          <w:sz w:val="24"/>
        </w:rPr>
        <w:t>2019</w:t>
      </w:r>
    </w:p>
    <w:p w14:paraId="1C03FF88" w14:textId="77777777" w:rsidR="005A73D2" w:rsidRDefault="005A73D2" w:rsidP="005A73D2">
      <w:pPr>
        <w:widowControl/>
        <w:rPr>
          <w:sz w:val="24"/>
        </w:rPr>
      </w:pPr>
    </w:p>
    <w:p w14:paraId="606EC298" w14:textId="77777777" w:rsidR="005A73D2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Chair, Criminal Justice Faculty Search Committee</w:t>
      </w:r>
      <w:r>
        <w:rPr>
          <w:sz w:val="24"/>
        </w:rPr>
        <w:t xml:space="preserve"> - </w:t>
      </w:r>
      <w:r w:rsidRPr="00876C95">
        <w:rPr>
          <w:sz w:val="24"/>
        </w:rPr>
        <w:t>2013-2014</w:t>
      </w:r>
    </w:p>
    <w:p w14:paraId="142C3848" w14:textId="77777777" w:rsidR="005A73D2" w:rsidRDefault="005A73D2" w:rsidP="005A73D2">
      <w:pPr>
        <w:widowControl/>
        <w:rPr>
          <w:sz w:val="24"/>
        </w:rPr>
      </w:pPr>
    </w:p>
    <w:p w14:paraId="7F77EDAE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Hiring Authority, Criminal Justice Academic Advisor - 2013</w:t>
      </w:r>
    </w:p>
    <w:p w14:paraId="36E63003" w14:textId="77777777" w:rsidR="005A73D2" w:rsidRDefault="005A73D2" w:rsidP="005A73D2">
      <w:pPr>
        <w:widowControl/>
        <w:rPr>
          <w:sz w:val="24"/>
        </w:rPr>
      </w:pPr>
    </w:p>
    <w:p w14:paraId="37CCAA0C" w14:textId="77777777" w:rsidR="005A73D2" w:rsidRDefault="005A73D2" w:rsidP="005A73D2">
      <w:pPr>
        <w:widowControl/>
        <w:ind w:left="1440" w:hanging="720"/>
        <w:rPr>
          <w:sz w:val="24"/>
        </w:rPr>
      </w:pPr>
      <w:r w:rsidRPr="007376DF">
        <w:rPr>
          <w:sz w:val="24"/>
        </w:rPr>
        <w:t>Hiring Authority, Justice Studies Office Administrator Search</w:t>
      </w:r>
      <w:r>
        <w:rPr>
          <w:sz w:val="24"/>
        </w:rPr>
        <w:t xml:space="preserve"> - 2012</w:t>
      </w:r>
    </w:p>
    <w:p w14:paraId="41A468B9" w14:textId="77777777" w:rsidR="005A73D2" w:rsidRPr="007376DF" w:rsidRDefault="005A73D2" w:rsidP="005A73D2">
      <w:pPr>
        <w:widowControl/>
        <w:ind w:left="1440" w:hanging="720"/>
        <w:rPr>
          <w:sz w:val="24"/>
        </w:rPr>
      </w:pPr>
    </w:p>
    <w:p w14:paraId="5B525D4B" w14:textId="77777777" w:rsidR="005A73D2" w:rsidRPr="007376DF" w:rsidRDefault="005A73D2" w:rsidP="005A73D2">
      <w:pPr>
        <w:widowControl/>
        <w:ind w:left="1440" w:hanging="720"/>
        <w:rPr>
          <w:sz w:val="24"/>
        </w:rPr>
      </w:pPr>
      <w:r w:rsidRPr="007376DF">
        <w:rPr>
          <w:sz w:val="24"/>
        </w:rPr>
        <w:t>Chair, Criminal Justice Faculty Search Committee</w:t>
      </w:r>
      <w:r>
        <w:rPr>
          <w:sz w:val="24"/>
        </w:rPr>
        <w:t xml:space="preserve"> - </w:t>
      </w:r>
      <w:r w:rsidRPr="007376DF">
        <w:rPr>
          <w:sz w:val="24"/>
        </w:rPr>
        <w:t>2011-2012</w:t>
      </w:r>
    </w:p>
    <w:p w14:paraId="01D1E928" w14:textId="77777777" w:rsidR="005A73D2" w:rsidRDefault="005A73D2" w:rsidP="005A73D2">
      <w:pPr>
        <w:widowControl/>
        <w:rPr>
          <w:sz w:val="24"/>
        </w:rPr>
      </w:pPr>
    </w:p>
    <w:p w14:paraId="6CEA4E03" w14:textId="77777777" w:rsidR="005A73D2" w:rsidRPr="007376DF" w:rsidRDefault="005A73D2" w:rsidP="005A73D2">
      <w:pPr>
        <w:widowControl/>
        <w:ind w:left="1440" w:hanging="720"/>
        <w:rPr>
          <w:sz w:val="24"/>
        </w:rPr>
      </w:pPr>
      <w:r w:rsidRPr="007376DF">
        <w:rPr>
          <w:sz w:val="24"/>
        </w:rPr>
        <w:t>Member, Justice Studies Office Administrator Search Committee</w:t>
      </w:r>
      <w:r>
        <w:rPr>
          <w:sz w:val="24"/>
        </w:rPr>
        <w:t xml:space="preserve"> - 2011</w:t>
      </w:r>
    </w:p>
    <w:p w14:paraId="73BFC8EB" w14:textId="77777777" w:rsidR="005A73D2" w:rsidRPr="007376DF" w:rsidRDefault="005A73D2" w:rsidP="005A73D2">
      <w:pPr>
        <w:widowControl/>
        <w:ind w:left="1440" w:hanging="1440"/>
        <w:rPr>
          <w:sz w:val="24"/>
        </w:rPr>
      </w:pPr>
    </w:p>
    <w:p w14:paraId="1F8BCBA5" w14:textId="77777777" w:rsidR="005A73D2" w:rsidRPr="007376DF" w:rsidRDefault="005A73D2" w:rsidP="005A73D2">
      <w:pPr>
        <w:widowControl/>
        <w:ind w:left="1440" w:hanging="720"/>
        <w:rPr>
          <w:sz w:val="24"/>
        </w:rPr>
      </w:pPr>
      <w:r w:rsidRPr="007376DF">
        <w:rPr>
          <w:sz w:val="24"/>
        </w:rPr>
        <w:t>Chair, Criminal Justice Faculty Search Committee</w:t>
      </w:r>
      <w:r>
        <w:rPr>
          <w:sz w:val="24"/>
        </w:rPr>
        <w:t xml:space="preserve"> - </w:t>
      </w:r>
      <w:r w:rsidRPr="007376DF">
        <w:rPr>
          <w:sz w:val="24"/>
        </w:rPr>
        <w:t>2010-2011</w:t>
      </w:r>
    </w:p>
    <w:p w14:paraId="51103E8D" w14:textId="77777777" w:rsidR="005A73D2" w:rsidRDefault="005A73D2" w:rsidP="005A73D2">
      <w:pPr>
        <w:widowControl/>
        <w:rPr>
          <w:sz w:val="24"/>
        </w:rPr>
      </w:pPr>
    </w:p>
    <w:p w14:paraId="773C773E" w14:textId="77777777" w:rsidR="005A73D2" w:rsidRPr="007376DF" w:rsidRDefault="005A73D2" w:rsidP="005A73D2">
      <w:pPr>
        <w:widowControl/>
        <w:ind w:left="1440" w:hanging="720"/>
        <w:rPr>
          <w:sz w:val="24"/>
        </w:rPr>
      </w:pPr>
      <w:r w:rsidRPr="007376DF">
        <w:rPr>
          <w:sz w:val="24"/>
        </w:rPr>
        <w:t>Chair, Criminal Justice Faculty Search Committee</w:t>
      </w:r>
      <w:r>
        <w:rPr>
          <w:sz w:val="24"/>
        </w:rPr>
        <w:t xml:space="preserve"> - 2009</w:t>
      </w:r>
    </w:p>
    <w:p w14:paraId="65B7856D" w14:textId="77777777" w:rsidR="005A73D2" w:rsidRDefault="005A73D2" w:rsidP="005A73D2">
      <w:pPr>
        <w:widowControl/>
        <w:rPr>
          <w:sz w:val="24"/>
        </w:rPr>
      </w:pPr>
    </w:p>
    <w:p w14:paraId="4C8682D5" w14:textId="77777777" w:rsidR="005A73D2" w:rsidRPr="007376DF" w:rsidRDefault="005A73D2" w:rsidP="005A73D2">
      <w:pPr>
        <w:widowControl/>
        <w:ind w:left="1440" w:hanging="720"/>
        <w:rPr>
          <w:sz w:val="24"/>
        </w:rPr>
      </w:pPr>
      <w:r w:rsidRPr="007376DF">
        <w:rPr>
          <w:sz w:val="24"/>
        </w:rPr>
        <w:t>Member, Department of Criminal Justice &amp; Legal Studies Criminal Justice Faculty Search Committee</w:t>
      </w:r>
      <w:r>
        <w:rPr>
          <w:sz w:val="24"/>
        </w:rPr>
        <w:t xml:space="preserve"> - 2007</w:t>
      </w:r>
    </w:p>
    <w:p w14:paraId="5F561638" w14:textId="77777777" w:rsidR="005A73D2" w:rsidRDefault="005A73D2" w:rsidP="005A73D2">
      <w:pPr>
        <w:widowControl/>
        <w:rPr>
          <w:sz w:val="24"/>
        </w:rPr>
      </w:pPr>
    </w:p>
    <w:p w14:paraId="049F5151" w14:textId="77777777" w:rsidR="005A73D2" w:rsidRDefault="005A73D2" w:rsidP="005A73D2">
      <w:pPr>
        <w:widowControl/>
        <w:ind w:left="1440" w:hanging="720"/>
        <w:rPr>
          <w:sz w:val="24"/>
        </w:rPr>
      </w:pPr>
      <w:r w:rsidRPr="007376DF">
        <w:rPr>
          <w:sz w:val="24"/>
        </w:rPr>
        <w:t>Member, Department of Criminal Justice &amp; Legal Studies Criminal Justice Faculty Search Committee</w:t>
      </w:r>
      <w:r>
        <w:rPr>
          <w:sz w:val="24"/>
        </w:rPr>
        <w:t xml:space="preserve"> - 2006</w:t>
      </w:r>
    </w:p>
    <w:p w14:paraId="6EFF4446" w14:textId="77777777" w:rsidR="005A73D2" w:rsidRDefault="005A73D2" w:rsidP="005A73D2">
      <w:pPr>
        <w:widowControl/>
        <w:rPr>
          <w:sz w:val="24"/>
        </w:rPr>
      </w:pPr>
    </w:p>
    <w:p w14:paraId="51EB25F1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Volunteer Judge, UWF Argo Invitational Mock Trial Tournament - 2013</w:t>
      </w:r>
    </w:p>
    <w:p w14:paraId="451B79C6" w14:textId="77777777" w:rsidR="005A73D2" w:rsidRDefault="005A73D2" w:rsidP="005A73D2">
      <w:pPr>
        <w:widowControl/>
        <w:rPr>
          <w:sz w:val="24"/>
        </w:rPr>
      </w:pPr>
    </w:p>
    <w:p w14:paraId="4A1B77FF" w14:textId="77777777" w:rsidR="005A73D2" w:rsidRPr="007376DF" w:rsidRDefault="005A73D2" w:rsidP="005A73D2">
      <w:pPr>
        <w:widowControl/>
        <w:ind w:left="1440" w:hanging="1440"/>
        <w:rPr>
          <w:sz w:val="24"/>
        </w:rPr>
      </w:pPr>
      <w:r w:rsidRPr="007376DF">
        <w:rPr>
          <w:sz w:val="24"/>
        </w:rPr>
        <w:t>Chair, Justice Studies Third Year Review Committee</w:t>
      </w:r>
      <w:r>
        <w:rPr>
          <w:sz w:val="24"/>
        </w:rPr>
        <w:t xml:space="preserve"> - 2010</w:t>
      </w:r>
    </w:p>
    <w:p w14:paraId="1AD74E07" w14:textId="77777777" w:rsidR="005A73D2" w:rsidRDefault="005A73D2" w:rsidP="005A73D2">
      <w:pPr>
        <w:widowControl/>
        <w:rPr>
          <w:sz w:val="24"/>
        </w:rPr>
      </w:pPr>
    </w:p>
    <w:p w14:paraId="50D91498" w14:textId="77777777" w:rsidR="005A73D2" w:rsidRPr="007376DF" w:rsidRDefault="005A73D2" w:rsidP="005A73D2">
      <w:pPr>
        <w:widowControl/>
        <w:ind w:left="1440" w:hanging="1440"/>
        <w:rPr>
          <w:sz w:val="24"/>
        </w:rPr>
      </w:pPr>
      <w:r w:rsidRPr="007376DF">
        <w:rPr>
          <w:sz w:val="24"/>
        </w:rPr>
        <w:t>Member, Criminal Justice &amp; Legal Studies Curriculum Revision Committee</w:t>
      </w:r>
      <w:r>
        <w:rPr>
          <w:sz w:val="24"/>
        </w:rPr>
        <w:t xml:space="preserve"> - </w:t>
      </w:r>
      <w:r w:rsidRPr="007376DF">
        <w:rPr>
          <w:sz w:val="24"/>
        </w:rPr>
        <w:t>2008-2009</w:t>
      </w:r>
    </w:p>
    <w:p w14:paraId="32F7F1F2" w14:textId="77777777" w:rsidR="005A73D2" w:rsidRDefault="005A73D2" w:rsidP="005A73D2">
      <w:pPr>
        <w:widowControl/>
        <w:rPr>
          <w:sz w:val="24"/>
        </w:rPr>
      </w:pPr>
    </w:p>
    <w:p w14:paraId="6D09ABE0" w14:textId="77777777" w:rsidR="005A73D2" w:rsidRPr="007376DF" w:rsidRDefault="005A73D2" w:rsidP="005A73D2">
      <w:pPr>
        <w:widowControl/>
        <w:ind w:left="1440" w:hanging="1440"/>
        <w:rPr>
          <w:sz w:val="24"/>
        </w:rPr>
      </w:pPr>
      <w:r w:rsidRPr="007376DF">
        <w:rPr>
          <w:sz w:val="24"/>
        </w:rPr>
        <w:t>Coordinator, Criminal Justice &amp; Legal Studies Career Fair</w:t>
      </w:r>
      <w:r>
        <w:rPr>
          <w:sz w:val="24"/>
        </w:rPr>
        <w:t xml:space="preserve"> - </w:t>
      </w:r>
      <w:r w:rsidRPr="007376DF">
        <w:rPr>
          <w:sz w:val="24"/>
        </w:rPr>
        <w:t>2008-2010</w:t>
      </w:r>
    </w:p>
    <w:p w14:paraId="27139DD9" w14:textId="77777777" w:rsidR="005A73D2" w:rsidRDefault="005A73D2" w:rsidP="005A73D2">
      <w:pPr>
        <w:widowControl/>
        <w:rPr>
          <w:sz w:val="24"/>
        </w:rPr>
      </w:pPr>
    </w:p>
    <w:p w14:paraId="369B4FD8" w14:textId="77777777" w:rsidR="005A73D2" w:rsidRPr="007376DF" w:rsidRDefault="005A73D2" w:rsidP="005A73D2">
      <w:pPr>
        <w:widowControl/>
        <w:ind w:left="1440" w:hanging="1440"/>
        <w:rPr>
          <w:sz w:val="24"/>
        </w:rPr>
      </w:pPr>
      <w:r w:rsidRPr="007376DF">
        <w:rPr>
          <w:sz w:val="24"/>
        </w:rPr>
        <w:t>Co-Coordinator, Criminal Justice &amp; Legal Studies Career Fair</w:t>
      </w:r>
      <w:r>
        <w:rPr>
          <w:sz w:val="24"/>
        </w:rPr>
        <w:t xml:space="preserve"> - </w:t>
      </w:r>
      <w:r w:rsidRPr="007376DF">
        <w:rPr>
          <w:sz w:val="24"/>
        </w:rPr>
        <w:t>2005-2007</w:t>
      </w:r>
    </w:p>
    <w:p w14:paraId="7F52EC47" w14:textId="77777777" w:rsidR="005A73D2" w:rsidRDefault="005A73D2" w:rsidP="005A73D2">
      <w:pPr>
        <w:widowControl/>
        <w:rPr>
          <w:sz w:val="24"/>
        </w:rPr>
      </w:pPr>
    </w:p>
    <w:p w14:paraId="2B3F65B1" w14:textId="77777777" w:rsidR="005A73D2" w:rsidRPr="007376DF" w:rsidRDefault="005A73D2" w:rsidP="005A73D2">
      <w:pPr>
        <w:widowControl/>
        <w:ind w:left="1440" w:hanging="1440"/>
        <w:rPr>
          <w:sz w:val="24"/>
        </w:rPr>
      </w:pPr>
      <w:r w:rsidRPr="007376DF">
        <w:rPr>
          <w:sz w:val="24"/>
        </w:rPr>
        <w:t>Member, School of Justice Studies &amp; Social Work Naming Committee</w:t>
      </w:r>
      <w:r>
        <w:rPr>
          <w:sz w:val="24"/>
        </w:rPr>
        <w:t xml:space="preserve"> - 2008</w:t>
      </w:r>
    </w:p>
    <w:p w14:paraId="3A2D018E" w14:textId="77777777" w:rsidR="005A73D2" w:rsidRDefault="005A73D2" w:rsidP="005A73D2">
      <w:pPr>
        <w:widowControl/>
        <w:rPr>
          <w:sz w:val="24"/>
        </w:rPr>
      </w:pPr>
    </w:p>
    <w:p w14:paraId="6BA17EA6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Member, Department of Criminal Justice &amp; Legal Studies Budget Committee - 2006-2008</w:t>
      </w:r>
    </w:p>
    <w:p w14:paraId="2D848CE2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511D8734" w14:textId="77777777" w:rsidR="005A73D2" w:rsidRPr="006C67EA" w:rsidRDefault="005A73D2" w:rsidP="005A73D2">
      <w:pPr>
        <w:widowControl/>
        <w:tabs>
          <w:tab w:val="left" w:pos="-1440"/>
        </w:tabs>
        <w:ind w:left="720" w:hanging="720"/>
        <w:rPr>
          <w:i/>
          <w:iCs/>
          <w:sz w:val="24"/>
        </w:rPr>
      </w:pPr>
      <w:r w:rsidRPr="006C67EA">
        <w:rPr>
          <w:i/>
          <w:iCs/>
          <w:sz w:val="24"/>
        </w:rPr>
        <w:t>Florida State University School of Criminology &amp; Criminal Justice</w:t>
      </w:r>
    </w:p>
    <w:p w14:paraId="74D8AC35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</w:p>
    <w:p w14:paraId="375350AF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  <w:r>
        <w:rPr>
          <w:sz w:val="24"/>
        </w:rPr>
        <w:t>Mentoring Committee, Graduate Student Association - 2004-2005</w:t>
      </w:r>
    </w:p>
    <w:p w14:paraId="124B24EA" w14:textId="77777777" w:rsidR="005A73D2" w:rsidRDefault="005A73D2" w:rsidP="005A73D2">
      <w:pPr>
        <w:widowControl/>
        <w:ind w:left="720" w:hanging="720"/>
        <w:rPr>
          <w:sz w:val="24"/>
        </w:rPr>
      </w:pPr>
    </w:p>
    <w:p w14:paraId="67D3E897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  <w:r>
        <w:rPr>
          <w:sz w:val="24"/>
        </w:rPr>
        <w:t>Co-coordinator, Brown Bag Lunch Series, Graduate Student Association - 2004-2005</w:t>
      </w:r>
    </w:p>
    <w:p w14:paraId="478EE2EA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</w:p>
    <w:p w14:paraId="4FA400BA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  <w:r>
        <w:rPr>
          <w:sz w:val="24"/>
        </w:rPr>
        <w:t>Faculty &amp; Graduate Recruitment Committee, Graduate Student Association - 1999-2005</w:t>
      </w:r>
    </w:p>
    <w:p w14:paraId="61BCB19D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</w:p>
    <w:p w14:paraId="1EF6D045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  <w:r>
        <w:rPr>
          <w:sz w:val="24"/>
        </w:rPr>
        <w:lastRenderedPageBreak/>
        <w:t>President, Graduate Student Association - 2001-2002</w:t>
      </w:r>
    </w:p>
    <w:p w14:paraId="7DA0A0AF" w14:textId="77777777" w:rsidR="005A73D2" w:rsidRDefault="005A73D2" w:rsidP="005A73D2">
      <w:pPr>
        <w:widowControl/>
        <w:ind w:left="720" w:hanging="720"/>
        <w:rPr>
          <w:sz w:val="24"/>
        </w:rPr>
      </w:pPr>
    </w:p>
    <w:p w14:paraId="16414D91" w14:textId="77777777" w:rsidR="005A73D2" w:rsidRDefault="005A73D2" w:rsidP="005A73D2">
      <w:pPr>
        <w:widowControl/>
        <w:tabs>
          <w:tab w:val="left" w:pos="-1440"/>
        </w:tabs>
        <w:ind w:left="720" w:hanging="720"/>
        <w:rPr>
          <w:sz w:val="24"/>
        </w:rPr>
      </w:pPr>
      <w:r>
        <w:rPr>
          <w:sz w:val="24"/>
        </w:rPr>
        <w:t>Vice President, Graduate Student Association - 2000-2001</w:t>
      </w:r>
    </w:p>
    <w:p w14:paraId="360F88F1" w14:textId="77777777" w:rsidR="005A73D2" w:rsidRDefault="005A73D2" w:rsidP="005A73D2">
      <w:pPr>
        <w:widowControl/>
        <w:rPr>
          <w:sz w:val="24"/>
        </w:rPr>
      </w:pPr>
    </w:p>
    <w:p w14:paraId="0D056370" w14:textId="77777777" w:rsidR="005A73D2" w:rsidRDefault="005A73D2" w:rsidP="005A73D2">
      <w:pPr>
        <w:widowControl/>
        <w:rPr>
          <w:sz w:val="24"/>
        </w:rPr>
      </w:pPr>
      <w:r>
        <w:rPr>
          <w:b/>
          <w:bCs/>
          <w:sz w:val="24"/>
          <w:u w:val="single"/>
        </w:rPr>
        <w:t>PROFESSIONAL SERVICE</w:t>
      </w:r>
    </w:p>
    <w:p w14:paraId="22C48A05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American Society of Criminology</w:t>
      </w:r>
    </w:p>
    <w:p w14:paraId="68EF9C7C" w14:textId="77777777" w:rsidR="005A73D2" w:rsidRDefault="005A73D2" w:rsidP="005A73D2">
      <w:pPr>
        <w:widowControl/>
        <w:rPr>
          <w:sz w:val="24"/>
        </w:rPr>
      </w:pPr>
    </w:p>
    <w:p w14:paraId="4B532381" w14:textId="77777777" w:rsidR="005A73D2" w:rsidRDefault="005A73D2" w:rsidP="005A73D2">
      <w:pPr>
        <w:widowControl/>
        <w:ind w:left="1440" w:hanging="720"/>
        <w:rPr>
          <w:sz w:val="24"/>
        </w:rPr>
      </w:pPr>
      <w:r w:rsidRPr="000B2ACB">
        <w:rPr>
          <w:sz w:val="24"/>
        </w:rPr>
        <w:t>Member, Anat Kimchi Memorial Travel Award Committee, Division of Corrections and Sentencing, American Society of Criminology</w:t>
      </w:r>
      <w:r>
        <w:rPr>
          <w:sz w:val="24"/>
        </w:rPr>
        <w:t xml:space="preserve"> - </w:t>
      </w:r>
      <w:r w:rsidRPr="000B2ACB">
        <w:rPr>
          <w:sz w:val="24"/>
        </w:rPr>
        <w:t>2023</w:t>
      </w:r>
    </w:p>
    <w:p w14:paraId="4F85D943" w14:textId="77777777" w:rsidR="005A73D2" w:rsidRDefault="005A73D2" w:rsidP="005A73D2">
      <w:pPr>
        <w:widowControl/>
        <w:rPr>
          <w:sz w:val="24"/>
        </w:rPr>
      </w:pPr>
    </w:p>
    <w:p w14:paraId="5CECD187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The Role of Legal and Extra-Legal Variables on Sentencing Recommendations and Outcomes. Thematic Session, American Society of Criminology Annual Meeting, Philadelphia, PA - 2009</w:t>
      </w:r>
    </w:p>
    <w:p w14:paraId="042F215B" w14:textId="77777777" w:rsidR="005A73D2" w:rsidRDefault="005A73D2" w:rsidP="005A73D2">
      <w:pPr>
        <w:widowControl/>
        <w:rPr>
          <w:sz w:val="24"/>
        </w:rPr>
      </w:pPr>
    </w:p>
    <w:p w14:paraId="1F1F5675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Sub-Area Chair, Program Committee for the American Society of Criminology Annual Meeting, Philadelphia, PA - 2009</w:t>
      </w:r>
    </w:p>
    <w:p w14:paraId="10449B67" w14:textId="77777777" w:rsidR="005A73D2" w:rsidRDefault="005A73D2" w:rsidP="005A73D2">
      <w:pPr>
        <w:widowControl/>
        <w:rPr>
          <w:sz w:val="24"/>
        </w:rPr>
      </w:pPr>
    </w:p>
    <w:p w14:paraId="330A6A2D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ntor, American Society of Criminology Email Mentoring Program - 2006-2020</w:t>
      </w:r>
    </w:p>
    <w:p w14:paraId="31981D2F" w14:textId="77777777" w:rsidR="005A73D2" w:rsidRDefault="005A73D2" w:rsidP="005A73D2">
      <w:pPr>
        <w:widowControl/>
        <w:rPr>
          <w:sz w:val="24"/>
        </w:rPr>
      </w:pPr>
    </w:p>
    <w:p w14:paraId="33A46FF0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Academy of Criminal Justice Sciences</w:t>
      </w:r>
    </w:p>
    <w:p w14:paraId="46671830" w14:textId="77777777" w:rsidR="005A73D2" w:rsidRDefault="005A73D2" w:rsidP="005A73D2">
      <w:pPr>
        <w:widowControl/>
        <w:rPr>
          <w:sz w:val="24"/>
        </w:rPr>
      </w:pPr>
    </w:p>
    <w:p w14:paraId="7C17C6A5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Academy of Criminal Justice Sciences Certification Reviewer - 2014-2023</w:t>
      </w:r>
    </w:p>
    <w:p w14:paraId="372CA6A5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2F257CFC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oderator, Roundtable: Issues, challenges, and opportunities related to the offender reentry movement. Academy of Criminal Justice Sciences, Orlando, FL, March 2015 - 2015</w:t>
      </w:r>
    </w:p>
    <w:p w14:paraId="4C389228" w14:textId="77777777" w:rsidR="005A73D2" w:rsidRDefault="005A73D2" w:rsidP="005A73D2">
      <w:pPr>
        <w:widowControl/>
        <w:rPr>
          <w:sz w:val="24"/>
        </w:rPr>
      </w:pPr>
    </w:p>
    <w:p w14:paraId="314BF4BB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Community Corrections and Probation Area, Program Committee for the 2015 Academy of Criminal Justice Sciences Annual Meeting, Orlando, FL - 2014</w:t>
      </w:r>
    </w:p>
    <w:p w14:paraId="49F86880" w14:textId="77777777" w:rsidR="005A73D2" w:rsidRDefault="005A73D2" w:rsidP="005A73D2">
      <w:pPr>
        <w:widowControl/>
        <w:rPr>
          <w:sz w:val="24"/>
        </w:rPr>
      </w:pPr>
    </w:p>
    <w:p w14:paraId="59CDC3AD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Evaluating the Extent and Efficacy of Qualitative Methods for Understanding Crime and Justice. Panel, Academy of Criminal Justice Sciences Annual Meeting, New York, NY - 2012</w:t>
      </w:r>
    </w:p>
    <w:p w14:paraId="45D8A122" w14:textId="77777777" w:rsidR="005A73D2" w:rsidRDefault="005A73D2" w:rsidP="005A73D2">
      <w:pPr>
        <w:widowControl/>
        <w:rPr>
          <w:sz w:val="24"/>
        </w:rPr>
      </w:pPr>
    </w:p>
    <w:p w14:paraId="22AA74AA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Academy of Criminal Justice Sciences Student Affairs Committee - 2011</w:t>
      </w:r>
    </w:p>
    <w:p w14:paraId="004A5309" w14:textId="77777777" w:rsidR="005A73D2" w:rsidRDefault="005A73D2" w:rsidP="005A73D2">
      <w:pPr>
        <w:widowControl/>
        <w:rPr>
          <w:sz w:val="24"/>
        </w:rPr>
      </w:pPr>
    </w:p>
    <w:p w14:paraId="3E60395E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Sentencing Area, Program Committee for the Academy of Criminal Justice Sciences Annual Meeting, Cincinnati, OH - 2008</w:t>
      </w:r>
    </w:p>
    <w:p w14:paraId="0C858E5D" w14:textId="77777777" w:rsidR="005A73D2" w:rsidRDefault="005A73D2" w:rsidP="005A73D2">
      <w:pPr>
        <w:widowControl/>
        <w:rPr>
          <w:sz w:val="24"/>
        </w:rPr>
      </w:pPr>
    </w:p>
    <w:p w14:paraId="7AB34505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National Committee Member, William L. Simon/Anderson Publishing Outstanding Paper Award, Academy of Criminal Justice Sciences - 2007</w:t>
      </w:r>
    </w:p>
    <w:p w14:paraId="4A6BDCB5" w14:textId="77777777" w:rsidR="005A73D2" w:rsidRDefault="005A73D2" w:rsidP="005A73D2">
      <w:pPr>
        <w:widowControl/>
        <w:rPr>
          <w:sz w:val="24"/>
        </w:rPr>
      </w:pPr>
    </w:p>
    <w:p w14:paraId="26FEEA64" w14:textId="77777777" w:rsidR="005A73D2" w:rsidRDefault="005A73D2" w:rsidP="005A73D2">
      <w:pPr>
        <w:widowControl/>
        <w:rPr>
          <w:sz w:val="24"/>
        </w:rPr>
      </w:pPr>
      <w:r>
        <w:rPr>
          <w:sz w:val="24"/>
        </w:rPr>
        <w:t>Member, Southern Criminal Justice Association</w:t>
      </w:r>
    </w:p>
    <w:p w14:paraId="1C72C19E" w14:textId="77777777" w:rsidR="005A73D2" w:rsidRDefault="005A73D2" w:rsidP="005A73D2">
      <w:pPr>
        <w:widowControl/>
        <w:rPr>
          <w:sz w:val="24"/>
        </w:rPr>
      </w:pPr>
    </w:p>
    <w:p w14:paraId="6BE2848B" w14:textId="77777777" w:rsidR="005A73D2" w:rsidRDefault="005A73D2" w:rsidP="005A73D2">
      <w:pPr>
        <w:widowControl/>
        <w:ind w:left="1440" w:hanging="720"/>
        <w:rPr>
          <w:sz w:val="24"/>
        </w:rPr>
      </w:pPr>
      <w:r w:rsidRPr="000B2ACB">
        <w:rPr>
          <w:sz w:val="24"/>
        </w:rPr>
        <w:t>Chair, Student and Faculty Travel Award Committee, Southern Criminal Justice Association</w:t>
      </w:r>
      <w:r>
        <w:rPr>
          <w:sz w:val="24"/>
        </w:rPr>
        <w:t xml:space="preserve"> - </w:t>
      </w:r>
      <w:r w:rsidRPr="000B2ACB">
        <w:rPr>
          <w:sz w:val="24"/>
        </w:rPr>
        <w:t>2022-2023</w:t>
      </w:r>
    </w:p>
    <w:p w14:paraId="6C03BF68" w14:textId="77777777" w:rsidR="005A73D2" w:rsidRDefault="005A73D2" w:rsidP="005A73D2">
      <w:pPr>
        <w:widowControl/>
        <w:rPr>
          <w:sz w:val="24"/>
        </w:rPr>
      </w:pPr>
    </w:p>
    <w:p w14:paraId="66D2DCCF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Member, Student and Faculty Travel Award Committee, Southern Criminal Justice Association</w:t>
      </w:r>
      <w:r>
        <w:rPr>
          <w:sz w:val="24"/>
        </w:rPr>
        <w:t xml:space="preserve"> - </w:t>
      </w:r>
      <w:r w:rsidRPr="00876C95">
        <w:rPr>
          <w:sz w:val="24"/>
        </w:rPr>
        <w:t>2021-2022</w:t>
      </w:r>
    </w:p>
    <w:p w14:paraId="426DDDEC" w14:textId="77777777" w:rsidR="005A73D2" w:rsidRDefault="005A73D2" w:rsidP="005A73D2">
      <w:pPr>
        <w:rPr>
          <w:sz w:val="24"/>
        </w:rPr>
      </w:pPr>
    </w:p>
    <w:p w14:paraId="0BE76FB8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Member, Outstanding Student Poster Award Committee, Southern Criminal Justice Association</w:t>
      </w:r>
      <w:r>
        <w:rPr>
          <w:sz w:val="24"/>
        </w:rPr>
        <w:t xml:space="preserve"> - </w:t>
      </w:r>
      <w:r w:rsidRPr="00876C95">
        <w:rPr>
          <w:sz w:val="24"/>
        </w:rPr>
        <w:t>2018</w:t>
      </w:r>
    </w:p>
    <w:p w14:paraId="48B5962C" w14:textId="77777777" w:rsidR="005A73D2" w:rsidRDefault="005A73D2" w:rsidP="005A73D2">
      <w:pPr>
        <w:rPr>
          <w:sz w:val="24"/>
        </w:rPr>
      </w:pPr>
    </w:p>
    <w:p w14:paraId="794EF5E4" w14:textId="77777777" w:rsidR="005A73D2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Moderator, Roundtable: Study and Research Abroad in Scotland. Southern Criminal Justice Association, Charleston, SC</w:t>
      </w:r>
      <w:r>
        <w:rPr>
          <w:sz w:val="24"/>
        </w:rPr>
        <w:t xml:space="preserve"> - </w:t>
      </w:r>
      <w:r w:rsidRPr="00876C95">
        <w:rPr>
          <w:sz w:val="24"/>
        </w:rPr>
        <w:t>2015</w:t>
      </w:r>
    </w:p>
    <w:p w14:paraId="653C18D9" w14:textId="77777777" w:rsidR="005A73D2" w:rsidRDefault="005A73D2" w:rsidP="005A73D2">
      <w:pPr>
        <w:rPr>
          <w:sz w:val="24"/>
        </w:rPr>
      </w:pPr>
    </w:p>
    <w:p w14:paraId="4D9221C3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ember, Board of Directors, Southern Criminal Justice Association - 2008-2011</w:t>
      </w:r>
    </w:p>
    <w:p w14:paraId="7A260303" w14:textId="77777777" w:rsidR="005A73D2" w:rsidRDefault="005A73D2" w:rsidP="005A73D2">
      <w:pPr>
        <w:rPr>
          <w:sz w:val="24"/>
        </w:rPr>
      </w:pPr>
    </w:p>
    <w:p w14:paraId="1F4E8DBE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hair, Membership Committee, Southern Criminal Justice Association - 2009-2011</w:t>
      </w:r>
    </w:p>
    <w:p w14:paraId="23A06B0C" w14:textId="77777777" w:rsidR="005A73D2" w:rsidRDefault="005A73D2" w:rsidP="005A73D2">
      <w:pPr>
        <w:rPr>
          <w:sz w:val="24"/>
        </w:rPr>
      </w:pPr>
    </w:p>
    <w:p w14:paraId="5C37679A" w14:textId="77777777" w:rsidR="005A73D2" w:rsidRDefault="005A73D2" w:rsidP="005A73D2">
      <w:pPr>
        <w:rPr>
          <w:sz w:val="24"/>
        </w:rPr>
      </w:pPr>
      <w:r>
        <w:rPr>
          <w:sz w:val="24"/>
        </w:rPr>
        <w:t>External Reviews</w:t>
      </w:r>
    </w:p>
    <w:p w14:paraId="548E5A48" w14:textId="77777777" w:rsidR="005A73D2" w:rsidRDefault="005A73D2" w:rsidP="005A73D2">
      <w:pPr>
        <w:rPr>
          <w:sz w:val="24"/>
        </w:rPr>
      </w:pPr>
    </w:p>
    <w:p w14:paraId="742A661A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External Reviewer, Criminology Program, Le Moyne College - 2021</w:t>
      </w:r>
    </w:p>
    <w:p w14:paraId="199BED82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0DF343A9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External Reviewer for Tenure and Promotion to Associate Professor, University of Tennessee at Chattanooga</w:t>
      </w:r>
      <w:r>
        <w:rPr>
          <w:sz w:val="24"/>
        </w:rPr>
        <w:t xml:space="preserve"> - </w:t>
      </w:r>
      <w:r w:rsidRPr="00876C95">
        <w:rPr>
          <w:sz w:val="24"/>
        </w:rPr>
        <w:t>2021</w:t>
      </w:r>
    </w:p>
    <w:p w14:paraId="48775D0C" w14:textId="77777777" w:rsidR="005A73D2" w:rsidRDefault="005A73D2" w:rsidP="005A73D2">
      <w:pPr>
        <w:rPr>
          <w:sz w:val="24"/>
        </w:rPr>
      </w:pPr>
    </w:p>
    <w:p w14:paraId="2639671C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External Reviewer for Tenure and Promotion to Associate Professor, Northern Arizona University</w:t>
      </w:r>
      <w:r>
        <w:rPr>
          <w:sz w:val="24"/>
        </w:rPr>
        <w:t xml:space="preserve"> - </w:t>
      </w:r>
      <w:r w:rsidRPr="00876C95">
        <w:rPr>
          <w:sz w:val="24"/>
        </w:rPr>
        <w:t>2018</w:t>
      </w:r>
    </w:p>
    <w:p w14:paraId="0335572C" w14:textId="77777777" w:rsidR="005A73D2" w:rsidRDefault="005A73D2" w:rsidP="005A73D2">
      <w:pPr>
        <w:rPr>
          <w:sz w:val="24"/>
        </w:rPr>
      </w:pPr>
    </w:p>
    <w:p w14:paraId="305DD6BA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External Reviewer for Tenure and Promotion to Associate Professor, Tarleton State University</w:t>
      </w:r>
      <w:r>
        <w:rPr>
          <w:sz w:val="24"/>
        </w:rPr>
        <w:t xml:space="preserve"> - </w:t>
      </w:r>
      <w:r w:rsidRPr="00876C95">
        <w:rPr>
          <w:sz w:val="24"/>
        </w:rPr>
        <w:t>2017</w:t>
      </w:r>
    </w:p>
    <w:p w14:paraId="1B0369B4" w14:textId="77777777" w:rsidR="005A73D2" w:rsidRDefault="005A73D2" w:rsidP="005A73D2">
      <w:pPr>
        <w:rPr>
          <w:sz w:val="24"/>
        </w:rPr>
      </w:pPr>
    </w:p>
    <w:p w14:paraId="6CFAD77C" w14:textId="77777777" w:rsidR="005A73D2" w:rsidRPr="00876C95" w:rsidRDefault="005A73D2" w:rsidP="005A73D2">
      <w:pPr>
        <w:widowControl/>
        <w:ind w:left="1440" w:hanging="720"/>
        <w:rPr>
          <w:sz w:val="24"/>
        </w:rPr>
      </w:pPr>
      <w:r w:rsidRPr="00876C95">
        <w:rPr>
          <w:sz w:val="24"/>
        </w:rPr>
        <w:t>External Reviewer for Promotion to Full Professor, Northern Arizona University</w:t>
      </w:r>
      <w:r>
        <w:rPr>
          <w:sz w:val="24"/>
        </w:rPr>
        <w:t xml:space="preserve"> - </w:t>
      </w:r>
      <w:r w:rsidRPr="00876C95">
        <w:rPr>
          <w:sz w:val="24"/>
        </w:rPr>
        <w:t>2016</w:t>
      </w:r>
    </w:p>
    <w:p w14:paraId="6E29999E" w14:textId="77777777" w:rsidR="005A73D2" w:rsidRDefault="005A73D2" w:rsidP="005A73D2">
      <w:pPr>
        <w:rPr>
          <w:sz w:val="24"/>
        </w:rPr>
      </w:pPr>
    </w:p>
    <w:p w14:paraId="4CF7400D" w14:textId="77777777" w:rsidR="005A73D2" w:rsidRDefault="005A73D2" w:rsidP="005A73D2">
      <w:pPr>
        <w:ind w:left="1440" w:hanging="720"/>
        <w:rPr>
          <w:sz w:val="24"/>
        </w:rPr>
      </w:pPr>
      <w:r>
        <w:rPr>
          <w:sz w:val="24"/>
        </w:rPr>
        <w:t>Facilitator, Strategic Planning Retreat, School of Criminology and Criminal Justice, Florida Atlantic University – 2014</w:t>
      </w:r>
    </w:p>
    <w:p w14:paraId="44612417" w14:textId="77777777" w:rsidR="005A73D2" w:rsidRDefault="005A73D2" w:rsidP="005A73D2">
      <w:pPr>
        <w:rPr>
          <w:sz w:val="24"/>
        </w:rPr>
      </w:pPr>
    </w:p>
    <w:p w14:paraId="5DB25960" w14:textId="77777777" w:rsidR="005A73D2" w:rsidRDefault="005A73D2" w:rsidP="005A73D2">
      <w:pPr>
        <w:widowControl/>
        <w:ind w:left="1440" w:hanging="1440"/>
        <w:rPr>
          <w:sz w:val="24"/>
        </w:rPr>
      </w:pPr>
      <w:r w:rsidRPr="00876C95">
        <w:rPr>
          <w:sz w:val="24"/>
        </w:rPr>
        <w:t xml:space="preserve">Guest Editor, Special Issue: Police Body Worn Cameras, </w:t>
      </w:r>
      <w:r w:rsidRPr="00876C95">
        <w:rPr>
          <w:i/>
          <w:iCs/>
          <w:sz w:val="24"/>
        </w:rPr>
        <w:t>Criminal Justice Review</w:t>
      </w:r>
      <w:r>
        <w:rPr>
          <w:sz w:val="24"/>
        </w:rPr>
        <w:t xml:space="preserve"> - </w:t>
      </w:r>
      <w:r w:rsidRPr="00876C95">
        <w:rPr>
          <w:sz w:val="24"/>
        </w:rPr>
        <w:t>2018-2019</w:t>
      </w:r>
    </w:p>
    <w:p w14:paraId="1E1B9B9B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242D5A15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 xml:space="preserve">Editorial Board, </w:t>
      </w:r>
      <w:r w:rsidRPr="0090524E">
        <w:rPr>
          <w:i/>
          <w:sz w:val="24"/>
        </w:rPr>
        <w:t>American Journal of Criminal Justice</w:t>
      </w:r>
      <w:r>
        <w:rPr>
          <w:iCs/>
          <w:sz w:val="24"/>
        </w:rPr>
        <w:t xml:space="preserve"> - </w:t>
      </w:r>
      <w:r>
        <w:rPr>
          <w:sz w:val="24"/>
        </w:rPr>
        <w:t>2011-2019</w:t>
      </w:r>
    </w:p>
    <w:p w14:paraId="7AE5AA1F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57BC66F0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Manuscript Reviewer for the following journals:</w:t>
      </w:r>
    </w:p>
    <w:p w14:paraId="71C5F2CE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5200BF12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 w:rsidRPr="00DF7470">
        <w:rPr>
          <w:i/>
          <w:iCs/>
          <w:sz w:val="24"/>
        </w:rPr>
        <w:t>Americ</w:t>
      </w:r>
      <w:r>
        <w:rPr>
          <w:i/>
          <w:iCs/>
          <w:sz w:val="24"/>
        </w:rPr>
        <w:t>an Journal of Criminal Justice</w:t>
      </w:r>
    </w:p>
    <w:p w14:paraId="01AF07A9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Australian and New Zealand Journal of Criminology</w:t>
      </w:r>
    </w:p>
    <w:p w14:paraId="32C58402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Crime &amp; Delinquency</w:t>
      </w:r>
    </w:p>
    <w:p w14:paraId="5E66219C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Criminal Justice &amp; Behavior</w:t>
      </w:r>
    </w:p>
    <w:p w14:paraId="0F244933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 w:rsidRPr="00DF7470">
        <w:rPr>
          <w:i/>
          <w:iCs/>
          <w:sz w:val="24"/>
        </w:rPr>
        <w:t>Cr</w:t>
      </w:r>
      <w:r>
        <w:rPr>
          <w:i/>
          <w:iCs/>
          <w:sz w:val="24"/>
        </w:rPr>
        <w:t>iminal Justice Policy Review</w:t>
      </w:r>
    </w:p>
    <w:p w14:paraId="7E18CFBD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 w:rsidRPr="00DF7470">
        <w:rPr>
          <w:i/>
          <w:iCs/>
          <w:sz w:val="24"/>
        </w:rPr>
        <w:t>Criminal</w:t>
      </w:r>
      <w:r>
        <w:rPr>
          <w:i/>
          <w:iCs/>
          <w:sz w:val="24"/>
        </w:rPr>
        <w:t xml:space="preserve"> Justice Review</w:t>
      </w:r>
    </w:p>
    <w:p w14:paraId="18E677EE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Criminal Justice Studies</w:t>
      </w:r>
    </w:p>
    <w:p w14:paraId="5C939916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Criminology</w:t>
      </w:r>
    </w:p>
    <w:p w14:paraId="2564C09A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lastRenderedPageBreak/>
        <w:t>Criminology &amp; Public Policy</w:t>
      </w:r>
    </w:p>
    <w:p w14:paraId="253DA518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Critical Criminology</w:t>
      </w:r>
    </w:p>
    <w:p w14:paraId="48F358B1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Deviant Behavior</w:t>
      </w:r>
    </w:p>
    <w:p w14:paraId="3A9E6960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European Journal of Criminology</w:t>
      </w:r>
    </w:p>
    <w:p w14:paraId="6A3D5101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Homicide Studies</w:t>
      </w:r>
    </w:p>
    <w:p w14:paraId="4D5977FE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Human Dimensions of Wildlife</w:t>
      </w:r>
    </w:p>
    <w:p w14:paraId="7C5D22F0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International Criminal Justice Review</w:t>
      </w:r>
    </w:p>
    <w:p w14:paraId="1C123EF6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 w:rsidRPr="00DF7470">
        <w:rPr>
          <w:i/>
          <w:iCs/>
          <w:sz w:val="24"/>
        </w:rPr>
        <w:t>International Journal of Comparative an</w:t>
      </w:r>
      <w:r>
        <w:rPr>
          <w:i/>
          <w:iCs/>
          <w:sz w:val="24"/>
        </w:rPr>
        <w:t>d Applied Criminal Justice</w:t>
      </w:r>
    </w:p>
    <w:p w14:paraId="03061AE5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 w:rsidRPr="00DF7470">
        <w:rPr>
          <w:i/>
          <w:iCs/>
          <w:sz w:val="24"/>
        </w:rPr>
        <w:t>Journal</w:t>
      </w:r>
      <w:r>
        <w:rPr>
          <w:i/>
          <w:iCs/>
          <w:sz w:val="24"/>
        </w:rPr>
        <w:t xml:space="preserve"> of Criminal Justice Education</w:t>
      </w:r>
    </w:p>
    <w:p w14:paraId="1C426729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Journal of Criminal Justice</w:t>
      </w:r>
      <w:r w:rsidRPr="00DF7470">
        <w:rPr>
          <w:i/>
          <w:iCs/>
          <w:sz w:val="24"/>
        </w:rPr>
        <w:t xml:space="preserve"> </w:t>
      </w:r>
    </w:p>
    <w:p w14:paraId="3A7C4A91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Journal of Criminology</w:t>
      </w:r>
    </w:p>
    <w:p w14:paraId="4D456FC5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 xml:space="preserve">Justice Quarterly </w:t>
      </w:r>
    </w:p>
    <w:p w14:paraId="7BDDC343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Mayo Clinic Proceedings: Innovations, Quality &amp; Outcomes</w:t>
      </w:r>
    </w:p>
    <w:p w14:paraId="0598D45C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 w:rsidRPr="00DF7470">
        <w:rPr>
          <w:i/>
          <w:iCs/>
          <w:sz w:val="24"/>
        </w:rPr>
        <w:t>Policing: An International Journal of Police Str</w:t>
      </w:r>
      <w:r>
        <w:rPr>
          <w:i/>
          <w:iCs/>
          <w:sz w:val="24"/>
        </w:rPr>
        <w:t>ategies &amp; Management</w:t>
      </w:r>
    </w:p>
    <w:p w14:paraId="53177A01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Policing: A Journal of Policy and Practice</w:t>
      </w:r>
    </w:p>
    <w:p w14:paraId="46B05520" w14:textId="77777777" w:rsidR="005A73D2" w:rsidRPr="00DF7470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 xml:space="preserve">Police Quarterly </w:t>
      </w:r>
    </w:p>
    <w:p w14:paraId="75BE8184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Policing &amp; Society</w:t>
      </w:r>
    </w:p>
    <w:p w14:paraId="287B9D71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Western Criminology Review</w:t>
      </w:r>
    </w:p>
    <w:p w14:paraId="2953AE86" w14:textId="77777777" w:rsidR="005A73D2" w:rsidRDefault="005A73D2" w:rsidP="005A73D2">
      <w:pPr>
        <w:widowControl/>
        <w:ind w:left="720"/>
        <w:rPr>
          <w:i/>
          <w:iCs/>
          <w:sz w:val="24"/>
        </w:rPr>
      </w:pPr>
      <w:r>
        <w:rPr>
          <w:i/>
          <w:iCs/>
          <w:sz w:val="24"/>
        </w:rPr>
        <w:t>Women and Criminal Justice</w:t>
      </w:r>
    </w:p>
    <w:p w14:paraId="0A5B268C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65E2707F" w14:textId="77777777" w:rsidR="005A73D2" w:rsidRDefault="005A73D2" w:rsidP="005A73D2">
      <w:pPr>
        <w:widowControl/>
        <w:ind w:left="1440" w:hanging="1440"/>
        <w:rPr>
          <w:sz w:val="24"/>
        </w:rPr>
      </w:pPr>
      <w:r>
        <w:rPr>
          <w:sz w:val="24"/>
        </w:rPr>
        <w:t>Textbook Reviewer for the following publishers:</w:t>
      </w:r>
    </w:p>
    <w:p w14:paraId="3B029559" w14:textId="77777777" w:rsidR="005A73D2" w:rsidRDefault="005A73D2" w:rsidP="005A73D2">
      <w:pPr>
        <w:widowControl/>
        <w:ind w:left="1440" w:hanging="1440"/>
        <w:rPr>
          <w:sz w:val="24"/>
        </w:rPr>
      </w:pPr>
    </w:p>
    <w:p w14:paraId="6D284FAC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 xml:space="preserve">Pearson Education </w:t>
      </w:r>
    </w:p>
    <w:p w14:paraId="3E85593E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Oxford University Press</w:t>
      </w:r>
    </w:p>
    <w:p w14:paraId="1CBD7EC3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Thomson Wadsworth</w:t>
      </w:r>
    </w:p>
    <w:p w14:paraId="2CB4AD26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Congressional Quarterly Press</w:t>
      </w:r>
    </w:p>
    <w:p w14:paraId="2A634806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Sage Publications</w:t>
      </w:r>
    </w:p>
    <w:p w14:paraId="3DCED104" w14:textId="77777777" w:rsidR="005A73D2" w:rsidRDefault="005A73D2" w:rsidP="005A73D2">
      <w:pPr>
        <w:widowControl/>
        <w:ind w:left="1440" w:hanging="720"/>
        <w:rPr>
          <w:sz w:val="24"/>
        </w:rPr>
      </w:pPr>
      <w:r>
        <w:rPr>
          <w:sz w:val="24"/>
        </w:rPr>
        <w:t>McGraw-Hill</w:t>
      </w:r>
    </w:p>
    <w:p w14:paraId="42356131" w14:textId="77777777" w:rsidR="005A73D2" w:rsidRPr="00B639FF" w:rsidRDefault="005A73D2" w:rsidP="005A73D2">
      <w:pPr>
        <w:widowControl/>
        <w:ind w:left="1440" w:hanging="1440"/>
        <w:rPr>
          <w:iCs/>
          <w:sz w:val="24"/>
        </w:rPr>
      </w:pPr>
    </w:p>
    <w:p w14:paraId="14DE6D5E" w14:textId="77777777" w:rsidR="005A73D2" w:rsidRDefault="005A73D2" w:rsidP="005A73D2">
      <w:pPr>
        <w:widowControl/>
        <w:ind w:left="1440" w:hanging="1440"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>COMMUNITY SERVICE</w:t>
      </w:r>
    </w:p>
    <w:p w14:paraId="34167D73" w14:textId="77777777" w:rsidR="005A73D2" w:rsidRDefault="005A73D2" w:rsidP="005A73D2">
      <w:pPr>
        <w:rPr>
          <w:sz w:val="24"/>
        </w:rPr>
      </w:pPr>
    </w:p>
    <w:p w14:paraId="5DD7777F" w14:textId="77777777" w:rsidR="005A73D2" w:rsidRPr="000A7B96" w:rsidRDefault="005A73D2" w:rsidP="005A73D2">
      <w:pPr>
        <w:widowControl/>
        <w:ind w:left="1440" w:hanging="1440"/>
        <w:rPr>
          <w:bCs/>
          <w:i/>
          <w:iCs/>
          <w:sz w:val="24"/>
        </w:rPr>
      </w:pPr>
      <w:r w:rsidRPr="000A7B96">
        <w:rPr>
          <w:bCs/>
          <w:i/>
          <w:iCs/>
          <w:sz w:val="24"/>
        </w:rPr>
        <w:t>Criminal Justice Community</w:t>
      </w:r>
    </w:p>
    <w:p w14:paraId="2E10315C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3E425151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 w:rsidRPr="00876C95">
        <w:rPr>
          <w:bCs/>
          <w:sz w:val="24"/>
        </w:rPr>
        <w:t>Member, Federal Prison Camp-Pensacola Community Relations Board</w:t>
      </w:r>
      <w:r>
        <w:rPr>
          <w:bCs/>
          <w:sz w:val="24"/>
        </w:rPr>
        <w:t xml:space="preserve"> - </w:t>
      </w:r>
      <w:r w:rsidRPr="00876C95">
        <w:rPr>
          <w:bCs/>
          <w:sz w:val="24"/>
        </w:rPr>
        <w:t>2018-Present</w:t>
      </w:r>
    </w:p>
    <w:p w14:paraId="1136616D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6E4453A2" w14:textId="5B8CC34F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 xml:space="preserve">Advisor, </w:t>
      </w:r>
      <w:bookmarkStart w:id="5" w:name="_Hlk157452773"/>
      <w:r>
        <w:rPr>
          <w:bCs/>
          <w:sz w:val="24"/>
        </w:rPr>
        <w:t>Robert A. Dennis, Jr. Reentry Court Program</w:t>
      </w:r>
      <w:r w:rsidR="00130F6F">
        <w:rPr>
          <w:bCs/>
          <w:sz w:val="24"/>
        </w:rPr>
        <w:t>, Northern District of Florida, United States District Court</w:t>
      </w:r>
      <w:bookmarkEnd w:id="5"/>
      <w:r>
        <w:rPr>
          <w:bCs/>
          <w:sz w:val="24"/>
        </w:rPr>
        <w:t xml:space="preserve"> - 2011-2018</w:t>
      </w:r>
    </w:p>
    <w:p w14:paraId="4E49612A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70217713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Mentor, Real Talk: Breaking Barriers Conference, Children’s Home Society-</w:t>
      </w:r>
      <w:proofErr w:type="spellStart"/>
      <w:r>
        <w:rPr>
          <w:bCs/>
          <w:sz w:val="24"/>
        </w:rPr>
        <w:t>YouthWorks</w:t>
      </w:r>
      <w:proofErr w:type="spellEnd"/>
      <w:r>
        <w:rPr>
          <w:bCs/>
          <w:sz w:val="24"/>
        </w:rPr>
        <w:t>, Pensacola, FL – 2014</w:t>
      </w:r>
    </w:p>
    <w:p w14:paraId="4EE2068B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5021D90A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Member, Board of Directors, Pathways for Change - 2007-2009</w:t>
      </w:r>
    </w:p>
    <w:p w14:paraId="3D90269B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5E25D735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Member, Team Law and Disorder, American Cancer Society, Relay for Life - 2006-2010</w:t>
      </w:r>
    </w:p>
    <w:p w14:paraId="6CBDF05B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4DBAC6AC" w14:textId="77777777" w:rsidR="005A73D2" w:rsidRPr="00D91284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Coordinator, Century Correctional Institution Book Drive - 2008</w:t>
      </w:r>
    </w:p>
    <w:p w14:paraId="116498D1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5B4745B8" w14:textId="1EE4D7A1" w:rsidR="005A73D2" w:rsidRPr="000A7B96" w:rsidRDefault="005A73D2" w:rsidP="005A73D2">
      <w:pPr>
        <w:widowControl/>
        <w:ind w:left="1440" w:hanging="1440"/>
        <w:rPr>
          <w:bCs/>
          <w:i/>
          <w:iCs/>
          <w:sz w:val="24"/>
        </w:rPr>
      </w:pPr>
      <w:r w:rsidRPr="000A7B96">
        <w:rPr>
          <w:bCs/>
          <w:i/>
          <w:iCs/>
          <w:sz w:val="24"/>
        </w:rPr>
        <w:t>Education Community</w:t>
      </w:r>
    </w:p>
    <w:p w14:paraId="584A7BBC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3C79B79C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Member, District Parent Advisory Council, Santa Rosa County School District - 2023-Present</w:t>
      </w:r>
    </w:p>
    <w:p w14:paraId="2485AD1F" w14:textId="77777777" w:rsidR="005A73D2" w:rsidRDefault="005A73D2" w:rsidP="005A73D2">
      <w:pPr>
        <w:rPr>
          <w:sz w:val="24"/>
        </w:rPr>
      </w:pPr>
    </w:p>
    <w:p w14:paraId="374F42BF" w14:textId="77777777" w:rsidR="005A73D2" w:rsidRPr="00876C95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 xml:space="preserve">Elected </w:t>
      </w:r>
      <w:r w:rsidRPr="00876C95">
        <w:rPr>
          <w:bCs/>
          <w:sz w:val="24"/>
        </w:rPr>
        <w:t>Member, School Advisory Council, Pace High School</w:t>
      </w:r>
      <w:r>
        <w:rPr>
          <w:bCs/>
          <w:sz w:val="24"/>
        </w:rPr>
        <w:t xml:space="preserve"> - </w:t>
      </w:r>
      <w:r w:rsidRPr="00876C95">
        <w:rPr>
          <w:bCs/>
          <w:sz w:val="24"/>
        </w:rPr>
        <w:t>2021-Present</w:t>
      </w:r>
      <w:r>
        <w:rPr>
          <w:bCs/>
          <w:sz w:val="24"/>
        </w:rPr>
        <w:t xml:space="preserve"> (three terms)</w:t>
      </w:r>
    </w:p>
    <w:p w14:paraId="76C073F9" w14:textId="77777777" w:rsidR="005A73D2" w:rsidRDefault="005A73D2" w:rsidP="005A73D2">
      <w:pPr>
        <w:widowControl/>
        <w:ind w:left="1440" w:hanging="720"/>
        <w:rPr>
          <w:bCs/>
          <w:sz w:val="24"/>
        </w:rPr>
      </w:pPr>
    </w:p>
    <w:p w14:paraId="502E0873" w14:textId="77777777" w:rsidR="005A73D2" w:rsidRPr="00876C95" w:rsidRDefault="005A73D2" w:rsidP="005A73D2">
      <w:pPr>
        <w:widowControl/>
        <w:ind w:left="1440"/>
        <w:rPr>
          <w:bCs/>
          <w:sz w:val="24"/>
        </w:rPr>
      </w:pPr>
      <w:r w:rsidRPr="00876C95">
        <w:rPr>
          <w:bCs/>
          <w:sz w:val="24"/>
        </w:rPr>
        <w:t>Vice Chair, School Advisory Council, Pace High School</w:t>
      </w:r>
      <w:r>
        <w:rPr>
          <w:bCs/>
          <w:sz w:val="24"/>
        </w:rPr>
        <w:t xml:space="preserve"> - </w:t>
      </w:r>
      <w:r w:rsidRPr="00876C95">
        <w:rPr>
          <w:bCs/>
          <w:sz w:val="24"/>
        </w:rPr>
        <w:t>2021-Present</w:t>
      </w:r>
      <w:r>
        <w:rPr>
          <w:bCs/>
          <w:sz w:val="24"/>
        </w:rPr>
        <w:t xml:space="preserve"> (three terms)</w:t>
      </w:r>
    </w:p>
    <w:p w14:paraId="1106FA53" w14:textId="77777777" w:rsidR="005A73D2" w:rsidRDefault="005A73D2" w:rsidP="005A73D2">
      <w:pPr>
        <w:rPr>
          <w:sz w:val="24"/>
        </w:rPr>
      </w:pPr>
    </w:p>
    <w:p w14:paraId="53BDEDC2" w14:textId="77777777" w:rsidR="005A73D2" w:rsidRPr="00876C95" w:rsidRDefault="005A73D2" w:rsidP="005A73D2">
      <w:pPr>
        <w:widowControl/>
        <w:ind w:left="1440" w:hanging="720"/>
        <w:rPr>
          <w:bCs/>
          <w:sz w:val="24"/>
        </w:rPr>
      </w:pPr>
      <w:r w:rsidRPr="00876C95">
        <w:rPr>
          <w:bCs/>
          <w:sz w:val="24"/>
        </w:rPr>
        <w:t>Elected Member, School Advisory Council, Sims Middle School</w:t>
      </w:r>
      <w:r>
        <w:rPr>
          <w:bCs/>
          <w:sz w:val="24"/>
        </w:rPr>
        <w:t xml:space="preserve"> - </w:t>
      </w:r>
      <w:r w:rsidRPr="00876C95">
        <w:rPr>
          <w:bCs/>
          <w:sz w:val="24"/>
        </w:rPr>
        <w:t>2018-2021</w:t>
      </w:r>
    </w:p>
    <w:p w14:paraId="385720BD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018FD6C5" w14:textId="77777777" w:rsidR="005A73D2" w:rsidRPr="00876C95" w:rsidRDefault="005A73D2" w:rsidP="005A73D2">
      <w:pPr>
        <w:widowControl/>
        <w:ind w:left="1440"/>
        <w:rPr>
          <w:bCs/>
          <w:sz w:val="24"/>
        </w:rPr>
      </w:pPr>
      <w:r w:rsidRPr="00876C95">
        <w:rPr>
          <w:bCs/>
          <w:sz w:val="24"/>
        </w:rPr>
        <w:t>Secretary, School Advisory Council, Sims Middle School</w:t>
      </w:r>
      <w:r>
        <w:rPr>
          <w:bCs/>
          <w:sz w:val="24"/>
        </w:rPr>
        <w:t xml:space="preserve"> - </w:t>
      </w:r>
      <w:r w:rsidRPr="00876C95">
        <w:rPr>
          <w:bCs/>
          <w:sz w:val="24"/>
        </w:rPr>
        <w:t>2018-2019</w:t>
      </w:r>
    </w:p>
    <w:p w14:paraId="062EEA75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50E54865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 xml:space="preserve">Appointed Member, </w:t>
      </w:r>
      <w:r w:rsidRPr="00876C95">
        <w:rPr>
          <w:bCs/>
          <w:sz w:val="24"/>
        </w:rPr>
        <w:t>School Advisory Council, S.S. Dixon Intermediate School</w:t>
      </w:r>
      <w:r>
        <w:rPr>
          <w:bCs/>
          <w:sz w:val="24"/>
        </w:rPr>
        <w:t xml:space="preserve"> - 2019-2020 </w:t>
      </w:r>
    </w:p>
    <w:p w14:paraId="07173161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1FCE12EF" w14:textId="77777777" w:rsidR="005A73D2" w:rsidRDefault="005A73D2" w:rsidP="005A73D2">
      <w:pPr>
        <w:widowControl/>
        <w:ind w:left="1440"/>
        <w:rPr>
          <w:bCs/>
          <w:sz w:val="24"/>
        </w:rPr>
      </w:pPr>
      <w:r w:rsidRPr="00876C95">
        <w:rPr>
          <w:bCs/>
          <w:sz w:val="24"/>
        </w:rPr>
        <w:t>Chair, School Advisory Council, S.S. Dixon Intermediate School</w:t>
      </w:r>
      <w:r>
        <w:rPr>
          <w:bCs/>
          <w:sz w:val="24"/>
        </w:rPr>
        <w:t xml:space="preserve"> – 2019-2020</w:t>
      </w:r>
    </w:p>
    <w:p w14:paraId="3FB9133F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3A24291C" w14:textId="77777777" w:rsidR="005A73D2" w:rsidRPr="00876C95" w:rsidRDefault="005A73D2" w:rsidP="005A73D2">
      <w:pPr>
        <w:widowControl/>
        <w:ind w:left="1440" w:hanging="720"/>
        <w:rPr>
          <w:bCs/>
          <w:sz w:val="24"/>
        </w:rPr>
      </w:pPr>
      <w:r w:rsidRPr="00876C95">
        <w:rPr>
          <w:bCs/>
          <w:sz w:val="24"/>
        </w:rPr>
        <w:t>Elected Member, School Advisory Council, S.S. Dixon Intermediate School</w:t>
      </w:r>
      <w:r>
        <w:rPr>
          <w:bCs/>
          <w:sz w:val="24"/>
        </w:rPr>
        <w:t xml:space="preserve"> - 2016-</w:t>
      </w:r>
      <w:r w:rsidRPr="00876C95">
        <w:rPr>
          <w:bCs/>
          <w:sz w:val="24"/>
        </w:rPr>
        <w:t>2019</w:t>
      </w:r>
      <w:r>
        <w:rPr>
          <w:bCs/>
          <w:sz w:val="24"/>
        </w:rPr>
        <w:t xml:space="preserve"> (two terms)</w:t>
      </w:r>
    </w:p>
    <w:p w14:paraId="1849ED1E" w14:textId="77777777" w:rsidR="005A73D2" w:rsidRDefault="005A73D2" w:rsidP="005A73D2">
      <w:pPr>
        <w:rPr>
          <w:sz w:val="24"/>
        </w:rPr>
      </w:pPr>
    </w:p>
    <w:p w14:paraId="671A587C" w14:textId="77777777" w:rsidR="005A73D2" w:rsidRPr="00876C95" w:rsidRDefault="005A73D2" w:rsidP="005A73D2">
      <w:pPr>
        <w:widowControl/>
        <w:ind w:left="1440"/>
        <w:rPr>
          <w:bCs/>
          <w:sz w:val="24"/>
        </w:rPr>
      </w:pPr>
      <w:r w:rsidRPr="00876C95">
        <w:rPr>
          <w:bCs/>
          <w:sz w:val="24"/>
        </w:rPr>
        <w:t>Chair, School Advisory Council, S.S. Dixon Intermediate School</w:t>
      </w:r>
      <w:r>
        <w:rPr>
          <w:bCs/>
          <w:sz w:val="24"/>
        </w:rPr>
        <w:t xml:space="preserve"> - 2017-2019 (two terms)</w:t>
      </w:r>
    </w:p>
    <w:p w14:paraId="78C17CE9" w14:textId="77777777" w:rsidR="005A73D2" w:rsidRDefault="005A73D2" w:rsidP="005A73D2">
      <w:pPr>
        <w:rPr>
          <w:sz w:val="24"/>
        </w:rPr>
      </w:pPr>
    </w:p>
    <w:p w14:paraId="31E1FE1E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 w:rsidRPr="00876C95">
        <w:rPr>
          <w:bCs/>
          <w:sz w:val="24"/>
        </w:rPr>
        <w:t>Member, Santa Rosa County District Gifted Education Advisory Task Force</w:t>
      </w:r>
      <w:r>
        <w:rPr>
          <w:bCs/>
          <w:sz w:val="24"/>
        </w:rPr>
        <w:t xml:space="preserve"> - </w:t>
      </w:r>
      <w:r w:rsidRPr="00876C95">
        <w:rPr>
          <w:bCs/>
          <w:sz w:val="24"/>
        </w:rPr>
        <w:t>2015-2018</w:t>
      </w:r>
    </w:p>
    <w:p w14:paraId="45DE87F6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0512B1A7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Elected Member, School Advisory Council, S.S. Dixon Primary School - 2013-2016</w:t>
      </w:r>
    </w:p>
    <w:p w14:paraId="3935F982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66B1BFA6" w14:textId="77777777" w:rsidR="005A73D2" w:rsidRPr="000A7B96" w:rsidRDefault="005A73D2" w:rsidP="005A73D2">
      <w:pPr>
        <w:widowControl/>
        <w:ind w:left="1440" w:hanging="1440"/>
        <w:rPr>
          <w:bCs/>
          <w:i/>
          <w:iCs/>
          <w:sz w:val="24"/>
        </w:rPr>
      </w:pPr>
      <w:r w:rsidRPr="000A7B96">
        <w:rPr>
          <w:bCs/>
          <w:i/>
          <w:iCs/>
          <w:sz w:val="24"/>
        </w:rPr>
        <w:t>Coaching</w:t>
      </w:r>
    </w:p>
    <w:p w14:paraId="4C1231D3" w14:textId="77777777" w:rsidR="005A73D2" w:rsidRDefault="005A73D2" w:rsidP="005A73D2">
      <w:pPr>
        <w:widowControl/>
        <w:ind w:left="1440" w:hanging="1440"/>
        <w:rPr>
          <w:bCs/>
          <w:sz w:val="24"/>
        </w:rPr>
      </w:pPr>
    </w:p>
    <w:p w14:paraId="710E426B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 xml:space="preserve">Head Coach, Competitive Soccer Program, West Florida Soccer Club - 2019-Present </w:t>
      </w:r>
    </w:p>
    <w:p w14:paraId="4B16E9BF" w14:textId="77777777" w:rsidR="005A73D2" w:rsidRDefault="005A73D2" w:rsidP="005A73D2">
      <w:pPr>
        <w:widowControl/>
        <w:rPr>
          <w:bCs/>
          <w:sz w:val="24"/>
        </w:rPr>
      </w:pPr>
    </w:p>
    <w:p w14:paraId="49122D5C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 xml:space="preserve">Head Coach, Apollo Select Soccer Program, Navarre United </w:t>
      </w:r>
      <w:proofErr w:type="spellStart"/>
      <w:r>
        <w:rPr>
          <w:bCs/>
          <w:sz w:val="24"/>
        </w:rPr>
        <w:t>Futbol</w:t>
      </w:r>
      <w:proofErr w:type="spellEnd"/>
      <w:r>
        <w:rPr>
          <w:bCs/>
          <w:sz w:val="24"/>
        </w:rPr>
        <w:t xml:space="preserve"> Club - 2023-Present</w:t>
      </w:r>
    </w:p>
    <w:p w14:paraId="59630E9E" w14:textId="77777777" w:rsidR="005A73D2" w:rsidRDefault="005A73D2" w:rsidP="005A73D2">
      <w:pPr>
        <w:widowControl/>
        <w:rPr>
          <w:bCs/>
          <w:sz w:val="24"/>
        </w:rPr>
      </w:pPr>
      <w:r>
        <w:rPr>
          <w:bCs/>
          <w:sz w:val="24"/>
        </w:rPr>
        <w:tab/>
      </w:r>
    </w:p>
    <w:p w14:paraId="4834A854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Assistant Coach, Boys Varsity Soccer, Pace High School - 2022-Present</w:t>
      </w:r>
    </w:p>
    <w:p w14:paraId="272A6BB2" w14:textId="77777777" w:rsidR="005A73D2" w:rsidRDefault="005A73D2" w:rsidP="005A73D2">
      <w:pPr>
        <w:widowControl/>
        <w:rPr>
          <w:bCs/>
          <w:sz w:val="24"/>
        </w:rPr>
      </w:pPr>
    </w:p>
    <w:p w14:paraId="21724297" w14:textId="77777777" w:rsidR="005A73D2" w:rsidRPr="00876C95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Assistant Coach, Competitive Soccer Program, West Florida Soccer Club - 2018-2019</w:t>
      </w:r>
    </w:p>
    <w:p w14:paraId="377153CD" w14:textId="77777777" w:rsidR="005A73D2" w:rsidRDefault="005A73D2" w:rsidP="005A73D2">
      <w:pPr>
        <w:widowControl/>
        <w:rPr>
          <w:bCs/>
          <w:sz w:val="24"/>
        </w:rPr>
      </w:pPr>
    </w:p>
    <w:p w14:paraId="11A8BB1D" w14:textId="77777777" w:rsidR="005A73D2" w:rsidRDefault="005A73D2" w:rsidP="005A73D2">
      <w:pPr>
        <w:widowControl/>
        <w:ind w:left="1440" w:hanging="720"/>
        <w:rPr>
          <w:bCs/>
          <w:sz w:val="24"/>
        </w:rPr>
      </w:pPr>
      <w:r>
        <w:rPr>
          <w:bCs/>
          <w:sz w:val="24"/>
        </w:rPr>
        <w:t>Head Coach, Recreational Soccer Program, West Florida Soccer Club - 2012-2018</w:t>
      </w:r>
    </w:p>
    <w:p w14:paraId="111F00A2" w14:textId="77777777" w:rsidR="005A73D2" w:rsidRDefault="005A73D2" w:rsidP="005A73D2">
      <w:pPr>
        <w:widowControl/>
        <w:rPr>
          <w:bCs/>
          <w:sz w:val="24"/>
        </w:rPr>
      </w:pPr>
    </w:p>
    <w:p w14:paraId="2E84B8C1" w14:textId="77777777" w:rsidR="00DF6627" w:rsidRDefault="00DF6627" w:rsidP="00876C95">
      <w:pPr>
        <w:widowControl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>PROFESSIONAL MEMBERSHIPS</w:t>
      </w:r>
    </w:p>
    <w:p w14:paraId="34B09111" w14:textId="77777777" w:rsidR="00DF6627" w:rsidRDefault="00DF6627" w:rsidP="00876C95">
      <w:pPr>
        <w:widowControl/>
        <w:rPr>
          <w:sz w:val="24"/>
        </w:rPr>
      </w:pPr>
      <w:r>
        <w:rPr>
          <w:sz w:val="24"/>
        </w:rPr>
        <w:t>Member, American Society of Criminology</w:t>
      </w:r>
    </w:p>
    <w:p w14:paraId="74BA018E" w14:textId="77777777" w:rsidR="00DF6627" w:rsidRDefault="00DF6627" w:rsidP="00876C95">
      <w:pPr>
        <w:widowControl/>
        <w:rPr>
          <w:sz w:val="24"/>
        </w:rPr>
      </w:pPr>
    </w:p>
    <w:p w14:paraId="1EDA9043" w14:textId="77777777" w:rsidR="00DF6627" w:rsidRDefault="00DF6627" w:rsidP="00876C95">
      <w:pPr>
        <w:widowControl/>
        <w:rPr>
          <w:sz w:val="24"/>
        </w:rPr>
      </w:pPr>
      <w:r>
        <w:rPr>
          <w:sz w:val="24"/>
        </w:rPr>
        <w:lastRenderedPageBreak/>
        <w:t>Member, Academy of Criminal Justice Sciences</w:t>
      </w:r>
    </w:p>
    <w:p w14:paraId="41DD0E91" w14:textId="77777777" w:rsidR="00DF6627" w:rsidRDefault="00DF6627" w:rsidP="00876C95">
      <w:pPr>
        <w:widowControl/>
        <w:rPr>
          <w:sz w:val="24"/>
        </w:rPr>
      </w:pPr>
    </w:p>
    <w:p w14:paraId="58849B4E" w14:textId="77777777" w:rsidR="00DF6627" w:rsidRDefault="00DF6627" w:rsidP="00876C95">
      <w:pPr>
        <w:widowControl/>
        <w:rPr>
          <w:sz w:val="24"/>
        </w:rPr>
      </w:pPr>
      <w:r>
        <w:rPr>
          <w:sz w:val="24"/>
        </w:rPr>
        <w:t>Member, Southern Criminal Justice Association</w:t>
      </w:r>
    </w:p>
    <w:p w14:paraId="7246D5E0" w14:textId="77777777" w:rsidR="00DF6627" w:rsidRDefault="00DF6627" w:rsidP="00876C95">
      <w:pPr>
        <w:widowControl/>
        <w:rPr>
          <w:b/>
          <w:bCs/>
          <w:sz w:val="24"/>
          <w:u w:val="single"/>
        </w:rPr>
      </w:pPr>
    </w:p>
    <w:p w14:paraId="2287EAB6" w14:textId="77777777" w:rsidR="00BF7DE1" w:rsidRDefault="00BF7DE1" w:rsidP="00876C95">
      <w:pPr>
        <w:widowControl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>TRAINING &amp; WORKSHOPS</w:t>
      </w:r>
    </w:p>
    <w:p w14:paraId="53519CFC" w14:textId="58244CCE" w:rsidR="00E44523" w:rsidRDefault="00E44523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23</w:t>
      </w:r>
      <w:r>
        <w:rPr>
          <w:bCs/>
          <w:sz w:val="24"/>
        </w:rPr>
        <w:tab/>
        <w:t>University of West Florida Essentials of Digital Instruction</w:t>
      </w:r>
    </w:p>
    <w:p w14:paraId="0F9EC60B" w14:textId="77777777" w:rsidR="00E44523" w:rsidRDefault="00E44523" w:rsidP="00876C95">
      <w:pPr>
        <w:widowControl/>
        <w:ind w:left="1440" w:hanging="1440"/>
        <w:rPr>
          <w:bCs/>
          <w:sz w:val="24"/>
        </w:rPr>
      </w:pPr>
    </w:p>
    <w:p w14:paraId="20557A70" w14:textId="7D004D34" w:rsidR="004F7BF5" w:rsidRPr="00876C95" w:rsidRDefault="004F7BF5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2</w:t>
      </w:r>
      <w:r w:rsidRPr="00876C95">
        <w:rPr>
          <w:bCs/>
          <w:sz w:val="24"/>
        </w:rPr>
        <w:tab/>
        <w:t xml:space="preserve">Multilevel/Longitudinal modeling using Stata, </w:t>
      </w:r>
      <w:proofErr w:type="spellStart"/>
      <w:r w:rsidRPr="00876C95">
        <w:rPr>
          <w:bCs/>
          <w:sz w:val="24"/>
        </w:rPr>
        <w:t>StataCorp</w:t>
      </w:r>
      <w:proofErr w:type="spellEnd"/>
    </w:p>
    <w:p w14:paraId="5D6DA43E" w14:textId="77777777" w:rsidR="004F7BF5" w:rsidRPr="00876C95" w:rsidRDefault="004F7BF5" w:rsidP="00876C95">
      <w:pPr>
        <w:widowControl/>
        <w:ind w:left="1440" w:hanging="1440"/>
        <w:rPr>
          <w:bCs/>
          <w:sz w:val="24"/>
        </w:rPr>
      </w:pPr>
    </w:p>
    <w:p w14:paraId="67A83AA3" w14:textId="0A46E937" w:rsidR="002A49AC" w:rsidRPr="00876C95" w:rsidRDefault="002A49AC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1</w:t>
      </w:r>
      <w:r w:rsidRPr="00876C95">
        <w:rPr>
          <w:bCs/>
          <w:sz w:val="24"/>
        </w:rPr>
        <w:tab/>
        <w:t>Booker and Beyond: Analyzing Sentencing Reform and Exploring New Research Directions, National Institute of Justice, US Department of Justice Office of Justice Programs</w:t>
      </w:r>
    </w:p>
    <w:p w14:paraId="616F01AE" w14:textId="77777777" w:rsidR="002A49AC" w:rsidRPr="00876C95" w:rsidRDefault="002A49AC" w:rsidP="00876C95">
      <w:pPr>
        <w:widowControl/>
        <w:ind w:left="1440" w:hanging="1440"/>
        <w:rPr>
          <w:bCs/>
          <w:sz w:val="24"/>
        </w:rPr>
      </w:pPr>
    </w:p>
    <w:p w14:paraId="765AE66D" w14:textId="3BDE7D05" w:rsidR="00E97EFA" w:rsidRPr="00876C95" w:rsidRDefault="00E97EFA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1</w:t>
      </w:r>
      <w:r w:rsidRPr="00876C95">
        <w:rPr>
          <w:bCs/>
          <w:sz w:val="24"/>
        </w:rPr>
        <w:tab/>
        <w:t xml:space="preserve">Panel-Data Analysis Using Stata, </w:t>
      </w:r>
      <w:proofErr w:type="spellStart"/>
      <w:r w:rsidRPr="00876C95">
        <w:rPr>
          <w:bCs/>
          <w:sz w:val="24"/>
        </w:rPr>
        <w:t>StataCorp</w:t>
      </w:r>
      <w:proofErr w:type="spellEnd"/>
    </w:p>
    <w:p w14:paraId="70CF361D" w14:textId="77777777" w:rsidR="00E97EFA" w:rsidRPr="00876C95" w:rsidRDefault="00E97EFA" w:rsidP="00876C95">
      <w:pPr>
        <w:widowControl/>
        <w:ind w:left="1440" w:hanging="1440"/>
        <w:rPr>
          <w:bCs/>
          <w:sz w:val="24"/>
        </w:rPr>
      </w:pPr>
    </w:p>
    <w:p w14:paraId="5344172A" w14:textId="1846D7BD" w:rsidR="003C2F1D" w:rsidRPr="00876C95" w:rsidRDefault="003C2F1D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1</w:t>
      </w:r>
      <w:r w:rsidRPr="00876C95">
        <w:rPr>
          <w:bCs/>
          <w:sz w:val="24"/>
        </w:rPr>
        <w:tab/>
        <w:t>Intellectual Property: What is it and what does it mean to me? UWF Center for University Teaching, Learning, and Assessment</w:t>
      </w:r>
    </w:p>
    <w:p w14:paraId="1A9486FC" w14:textId="77777777" w:rsidR="003C2F1D" w:rsidRPr="00876C95" w:rsidRDefault="003C2F1D" w:rsidP="00876C95">
      <w:pPr>
        <w:widowControl/>
        <w:ind w:left="1440" w:hanging="1440"/>
        <w:rPr>
          <w:bCs/>
          <w:sz w:val="24"/>
        </w:rPr>
      </w:pPr>
    </w:p>
    <w:p w14:paraId="4F0B3043" w14:textId="77777777" w:rsidR="003C2F1D" w:rsidRPr="00876C95" w:rsidRDefault="003C2F1D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0</w:t>
      </w:r>
      <w:r w:rsidRPr="00876C95">
        <w:rPr>
          <w:bCs/>
          <w:sz w:val="24"/>
        </w:rPr>
        <w:tab/>
        <w:t xml:space="preserve">Stata Tips and Tricks, </w:t>
      </w:r>
      <w:proofErr w:type="spellStart"/>
      <w:r w:rsidRPr="00876C95">
        <w:rPr>
          <w:bCs/>
          <w:sz w:val="24"/>
        </w:rPr>
        <w:t>StataCorp</w:t>
      </w:r>
      <w:proofErr w:type="spellEnd"/>
    </w:p>
    <w:p w14:paraId="7B475573" w14:textId="77777777" w:rsidR="003C2F1D" w:rsidRPr="00876C95" w:rsidRDefault="003C2F1D" w:rsidP="00876C95">
      <w:pPr>
        <w:widowControl/>
        <w:ind w:left="1440" w:hanging="1440"/>
        <w:rPr>
          <w:bCs/>
          <w:sz w:val="24"/>
        </w:rPr>
      </w:pPr>
    </w:p>
    <w:p w14:paraId="7AA6182E" w14:textId="77777777" w:rsidR="003C2F1D" w:rsidRPr="00876C95" w:rsidRDefault="003C2F1D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0</w:t>
      </w:r>
      <w:r w:rsidRPr="00876C95">
        <w:rPr>
          <w:bCs/>
          <w:sz w:val="24"/>
        </w:rPr>
        <w:tab/>
        <w:t xml:space="preserve">Stata Reproducible Reporting—Creating Customized Reports in Word, Excel, and PDF, </w:t>
      </w:r>
      <w:proofErr w:type="spellStart"/>
      <w:r w:rsidRPr="00876C95">
        <w:rPr>
          <w:bCs/>
          <w:sz w:val="24"/>
        </w:rPr>
        <w:t>StataCorp</w:t>
      </w:r>
      <w:proofErr w:type="spellEnd"/>
    </w:p>
    <w:p w14:paraId="50FAA335" w14:textId="77777777" w:rsidR="003C2F1D" w:rsidRPr="00876C95" w:rsidRDefault="003C2F1D" w:rsidP="00876C95">
      <w:pPr>
        <w:widowControl/>
        <w:ind w:left="1440" w:hanging="1440"/>
        <w:rPr>
          <w:bCs/>
          <w:sz w:val="24"/>
        </w:rPr>
      </w:pPr>
    </w:p>
    <w:p w14:paraId="3A5403E4" w14:textId="77777777" w:rsidR="00C33CBE" w:rsidRPr="00876C95" w:rsidRDefault="00C33CBE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0</w:t>
      </w:r>
      <w:r w:rsidRPr="00876C95">
        <w:rPr>
          <w:bCs/>
          <w:sz w:val="24"/>
        </w:rPr>
        <w:tab/>
        <w:t>Structural Equation Modeling (SEM) Using Stat</w:t>
      </w:r>
      <w:r w:rsidR="003C2F1D" w:rsidRPr="00876C95">
        <w:rPr>
          <w:bCs/>
          <w:sz w:val="24"/>
        </w:rPr>
        <w:t xml:space="preserve">a, </w:t>
      </w:r>
      <w:proofErr w:type="spellStart"/>
      <w:r w:rsidR="003C2F1D" w:rsidRPr="00876C95">
        <w:rPr>
          <w:bCs/>
          <w:sz w:val="24"/>
        </w:rPr>
        <w:t>StataCorp</w:t>
      </w:r>
      <w:proofErr w:type="spellEnd"/>
    </w:p>
    <w:p w14:paraId="44262149" w14:textId="77777777" w:rsidR="00C33CBE" w:rsidRPr="00876C95" w:rsidRDefault="00C33CBE" w:rsidP="00876C95">
      <w:pPr>
        <w:widowControl/>
        <w:ind w:left="1440" w:hanging="1440"/>
        <w:rPr>
          <w:bCs/>
          <w:sz w:val="24"/>
        </w:rPr>
      </w:pPr>
    </w:p>
    <w:p w14:paraId="05D7D719" w14:textId="77777777" w:rsidR="00AF457D" w:rsidRPr="00876C95" w:rsidRDefault="00AF457D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0</w:t>
      </w:r>
      <w:r w:rsidRPr="00876C95">
        <w:rPr>
          <w:bCs/>
          <w:sz w:val="24"/>
        </w:rPr>
        <w:tab/>
        <w:t>Remote Instruction from a Student Perspective, UWF Center for University Teaching, Learning, and Assessment</w:t>
      </w:r>
    </w:p>
    <w:p w14:paraId="44638AEF" w14:textId="77777777" w:rsidR="00AF457D" w:rsidRPr="00876C95" w:rsidRDefault="00AF457D" w:rsidP="00876C95">
      <w:pPr>
        <w:widowControl/>
        <w:ind w:left="1440" w:hanging="1440"/>
        <w:rPr>
          <w:bCs/>
          <w:sz w:val="24"/>
        </w:rPr>
      </w:pPr>
    </w:p>
    <w:p w14:paraId="39D5DD26" w14:textId="77777777" w:rsidR="00CD53F4" w:rsidRPr="00876C95" w:rsidRDefault="00CD53F4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20</w:t>
      </w:r>
      <w:r w:rsidRPr="00876C95">
        <w:rPr>
          <w:bCs/>
          <w:sz w:val="24"/>
        </w:rPr>
        <w:tab/>
        <w:t>Introduction to Open Educational Resources, UWF Center for University Teaching, Learning, and Assessment</w:t>
      </w:r>
    </w:p>
    <w:p w14:paraId="5C91CAFA" w14:textId="77777777" w:rsidR="00CD53F4" w:rsidRPr="00876C95" w:rsidRDefault="00CD53F4" w:rsidP="00876C95">
      <w:pPr>
        <w:widowControl/>
        <w:ind w:left="1440" w:hanging="1440"/>
        <w:rPr>
          <w:bCs/>
          <w:sz w:val="24"/>
        </w:rPr>
      </w:pPr>
    </w:p>
    <w:p w14:paraId="6024C04B" w14:textId="77777777" w:rsidR="00CD53F4" w:rsidRPr="00876C95" w:rsidRDefault="00CD53F4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17</w:t>
      </w:r>
      <w:r w:rsidRPr="00876C95">
        <w:rPr>
          <w:bCs/>
          <w:sz w:val="24"/>
        </w:rPr>
        <w:tab/>
        <w:t>Evaluating Writing, UWF Center for University Teaching, Learning, and Assessment</w:t>
      </w:r>
    </w:p>
    <w:p w14:paraId="7CF1F787" w14:textId="77777777" w:rsidR="00CD53F4" w:rsidRPr="00876C95" w:rsidRDefault="00CD53F4" w:rsidP="00876C95">
      <w:pPr>
        <w:widowControl/>
        <w:ind w:left="1440" w:hanging="1440"/>
        <w:rPr>
          <w:bCs/>
          <w:sz w:val="24"/>
        </w:rPr>
      </w:pPr>
    </w:p>
    <w:p w14:paraId="69B1E0AA" w14:textId="77777777" w:rsidR="00CD53F4" w:rsidRDefault="00CD53F4" w:rsidP="00876C95">
      <w:pPr>
        <w:widowControl/>
        <w:ind w:left="1440" w:hanging="1440"/>
        <w:rPr>
          <w:bCs/>
          <w:sz w:val="24"/>
        </w:rPr>
      </w:pPr>
      <w:r w:rsidRPr="00876C95">
        <w:rPr>
          <w:bCs/>
          <w:sz w:val="24"/>
        </w:rPr>
        <w:t>2017</w:t>
      </w:r>
      <w:r w:rsidRPr="00876C95">
        <w:rPr>
          <w:bCs/>
          <w:sz w:val="24"/>
        </w:rPr>
        <w:tab/>
        <w:t>Document the Quality of Your Research, UWF Center for University Teaching, Learning, and Assessment</w:t>
      </w:r>
    </w:p>
    <w:p w14:paraId="6804C5E1" w14:textId="77777777" w:rsidR="00CD53F4" w:rsidRDefault="00CD53F4" w:rsidP="00876C95">
      <w:pPr>
        <w:widowControl/>
        <w:ind w:left="1440" w:hanging="1440"/>
        <w:rPr>
          <w:bCs/>
          <w:sz w:val="24"/>
        </w:rPr>
      </w:pPr>
    </w:p>
    <w:p w14:paraId="1A2826B3" w14:textId="77777777" w:rsidR="003F46D4" w:rsidRDefault="00737938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4</w:t>
      </w:r>
      <w:r>
        <w:rPr>
          <w:bCs/>
          <w:sz w:val="24"/>
        </w:rPr>
        <w:tab/>
      </w:r>
      <w:r w:rsidR="003F46D4">
        <w:rPr>
          <w:bCs/>
          <w:sz w:val="24"/>
        </w:rPr>
        <w:t>Grading Discussions in eLearning, UWF Academic Technology Center</w:t>
      </w:r>
    </w:p>
    <w:p w14:paraId="11617254" w14:textId="77777777" w:rsidR="003F46D4" w:rsidRDefault="003F46D4" w:rsidP="00876C95">
      <w:pPr>
        <w:widowControl/>
        <w:ind w:left="1440" w:hanging="1440"/>
        <w:rPr>
          <w:bCs/>
          <w:sz w:val="24"/>
        </w:rPr>
      </w:pPr>
    </w:p>
    <w:p w14:paraId="626BB710" w14:textId="77777777" w:rsidR="00204858" w:rsidRDefault="00737938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3</w:t>
      </w:r>
      <w:r>
        <w:rPr>
          <w:bCs/>
          <w:sz w:val="24"/>
        </w:rPr>
        <w:tab/>
      </w:r>
      <w:r w:rsidR="00204858">
        <w:rPr>
          <w:bCs/>
          <w:sz w:val="24"/>
        </w:rPr>
        <w:t>Using Audio Feedback in eLearning, UWF Academic Technology Center</w:t>
      </w:r>
    </w:p>
    <w:p w14:paraId="595AC3A4" w14:textId="77777777" w:rsidR="00204858" w:rsidRDefault="00204858" w:rsidP="00876C95">
      <w:pPr>
        <w:widowControl/>
        <w:ind w:left="1440" w:hanging="1440"/>
        <w:rPr>
          <w:bCs/>
          <w:sz w:val="24"/>
        </w:rPr>
      </w:pPr>
    </w:p>
    <w:p w14:paraId="0A105AD3" w14:textId="77777777" w:rsidR="00FB26DA" w:rsidRDefault="00737938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3</w:t>
      </w:r>
      <w:r>
        <w:rPr>
          <w:bCs/>
          <w:sz w:val="24"/>
        </w:rPr>
        <w:tab/>
      </w:r>
      <w:r w:rsidR="00FB26DA">
        <w:rPr>
          <w:bCs/>
          <w:sz w:val="24"/>
        </w:rPr>
        <w:t>Department Chairs Workshop, Institute for Academic Leadership, May 19-22, Howey in the Hills, FL</w:t>
      </w:r>
    </w:p>
    <w:p w14:paraId="307907E0" w14:textId="77777777" w:rsidR="00FB26DA" w:rsidRDefault="00FB26DA" w:rsidP="00876C95">
      <w:pPr>
        <w:widowControl/>
        <w:ind w:left="1440" w:hanging="1440"/>
        <w:rPr>
          <w:bCs/>
          <w:sz w:val="24"/>
        </w:rPr>
      </w:pPr>
    </w:p>
    <w:p w14:paraId="2E2FF132" w14:textId="77777777" w:rsidR="00767F4F" w:rsidRDefault="00737938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3</w:t>
      </w:r>
      <w:r>
        <w:rPr>
          <w:bCs/>
          <w:sz w:val="24"/>
        </w:rPr>
        <w:tab/>
      </w:r>
      <w:r w:rsidR="00767F4F">
        <w:rPr>
          <w:bCs/>
          <w:sz w:val="24"/>
        </w:rPr>
        <w:t>Writing Multiple Choice Questions that Assess Critical Thinking and Other Higher-Order Learning Outcomes</w:t>
      </w:r>
      <w:r w:rsidR="00204858">
        <w:rPr>
          <w:bCs/>
          <w:sz w:val="24"/>
        </w:rPr>
        <w:t>, UWF Academic Technology Center</w:t>
      </w:r>
    </w:p>
    <w:p w14:paraId="0044D652" w14:textId="77777777" w:rsidR="00767F4F" w:rsidRDefault="00767F4F" w:rsidP="00876C95">
      <w:pPr>
        <w:widowControl/>
        <w:ind w:left="1440" w:hanging="1440"/>
        <w:rPr>
          <w:bCs/>
          <w:sz w:val="24"/>
        </w:rPr>
      </w:pPr>
    </w:p>
    <w:p w14:paraId="6BDEC261" w14:textId="77777777" w:rsidR="00FB26DA" w:rsidRDefault="00737938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2</w:t>
      </w:r>
      <w:r>
        <w:rPr>
          <w:bCs/>
          <w:sz w:val="24"/>
        </w:rPr>
        <w:tab/>
      </w:r>
      <w:r w:rsidR="00FB26DA">
        <w:rPr>
          <w:bCs/>
          <w:sz w:val="24"/>
        </w:rPr>
        <w:t>Department Chairs Workshop, Institute for Academic Leadership, September 9-12, Howey in the Hills, FL</w:t>
      </w:r>
    </w:p>
    <w:p w14:paraId="5BD40517" w14:textId="77777777" w:rsidR="00FB26DA" w:rsidRDefault="00FB26DA" w:rsidP="00876C95">
      <w:pPr>
        <w:widowControl/>
        <w:rPr>
          <w:bCs/>
          <w:sz w:val="24"/>
        </w:rPr>
      </w:pPr>
    </w:p>
    <w:p w14:paraId="6FD42356" w14:textId="77777777" w:rsidR="00246AA2" w:rsidRDefault="00737938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1</w:t>
      </w:r>
      <w:r>
        <w:rPr>
          <w:bCs/>
          <w:sz w:val="24"/>
        </w:rPr>
        <w:tab/>
      </w:r>
      <w:r w:rsidR="005F6110">
        <w:rPr>
          <w:bCs/>
          <w:sz w:val="24"/>
        </w:rPr>
        <w:t>Post Conviction Risk Assessment Training, Probation and Pretrial Services, Administrative Office of the U.S. Courts.</w:t>
      </w:r>
    </w:p>
    <w:p w14:paraId="385C8E3B" w14:textId="77777777" w:rsidR="00246AA2" w:rsidRDefault="00246AA2" w:rsidP="00876C95">
      <w:pPr>
        <w:widowControl/>
        <w:ind w:left="1440" w:hanging="1440"/>
        <w:rPr>
          <w:bCs/>
          <w:sz w:val="24"/>
        </w:rPr>
      </w:pPr>
    </w:p>
    <w:p w14:paraId="51C94E2A" w14:textId="77777777" w:rsidR="00314A17" w:rsidRDefault="00737938" w:rsidP="00876C95">
      <w:pPr>
        <w:widowControl/>
        <w:ind w:left="1440" w:hanging="1440"/>
        <w:rPr>
          <w:bCs/>
          <w:sz w:val="24"/>
        </w:rPr>
      </w:pPr>
      <w:r>
        <w:rPr>
          <w:bCs/>
          <w:sz w:val="24"/>
        </w:rPr>
        <w:t>2010</w:t>
      </w:r>
      <w:r>
        <w:rPr>
          <w:bCs/>
          <w:sz w:val="24"/>
        </w:rPr>
        <w:tab/>
      </w:r>
      <w:r w:rsidR="00314A17">
        <w:rPr>
          <w:bCs/>
          <w:sz w:val="24"/>
        </w:rPr>
        <w:t>FBI Community Relations Executive Seminar Training, U.S. Department of Justice, Federal Bureau of Investigation</w:t>
      </w:r>
    </w:p>
    <w:p w14:paraId="32C88E34" w14:textId="77777777" w:rsidR="00314A17" w:rsidRDefault="00314A17" w:rsidP="00876C95">
      <w:pPr>
        <w:widowControl/>
        <w:ind w:left="1440" w:hanging="1440"/>
        <w:rPr>
          <w:bCs/>
          <w:sz w:val="24"/>
        </w:rPr>
      </w:pPr>
    </w:p>
    <w:p w14:paraId="761B0239" w14:textId="7AB59CD2" w:rsidR="00301197" w:rsidRDefault="00BE226A" w:rsidP="00876C95">
      <w:pPr>
        <w:widowControl/>
        <w:rPr>
          <w:bCs/>
          <w:sz w:val="24"/>
        </w:rPr>
      </w:pPr>
      <w:r>
        <w:rPr>
          <w:bCs/>
          <w:sz w:val="24"/>
        </w:rPr>
        <w:t>13 additional trainings prior to 2010</w:t>
      </w:r>
    </w:p>
    <w:p w14:paraId="639BB5CC" w14:textId="77777777" w:rsidR="00BE226A" w:rsidRPr="00BF7DE1" w:rsidRDefault="00BE226A" w:rsidP="00876C95">
      <w:pPr>
        <w:widowControl/>
        <w:rPr>
          <w:bCs/>
          <w:sz w:val="24"/>
        </w:rPr>
      </w:pPr>
    </w:p>
    <w:p w14:paraId="05312898" w14:textId="77777777" w:rsidR="00427CC6" w:rsidRDefault="00427CC6" w:rsidP="00876C95">
      <w:pPr>
        <w:widowControl/>
        <w:rPr>
          <w:sz w:val="24"/>
        </w:rPr>
      </w:pPr>
      <w:r>
        <w:rPr>
          <w:b/>
          <w:bCs/>
          <w:sz w:val="24"/>
          <w:u w:val="single"/>
        </w:rPr>
        <w:t>AWARDS</w:t>
      </w:r>
    </w:p>
    <w:p w14:paraId="7992AB68" w14:textId="589D75B4" w:rsidR="00C246E5" w:rsidRDefault="00C246E5" w:rsidP="00876C95">
      <w:pPr>
        <w:widowControl/>
        <w:ind w:left="1440" w:hanging="1440"/>
        <w:rPr>
          <w:sz w:val="24"/>
        </w:rPr>
      </w:pPr>
      <w:r>
        <w:rPr>
          <w:sz w:val="24"/>
        </w:rPr>
        <w:t>2024</w:t>
      </w:r>
      <w:r>
        <w:rPr>
          <w:sz w:val="24"/>
        </w:rPr>
        <w:tab/>
        <w:t>Distinguished Service Award, University of West Florida</w:t>
      </w:r>
    </w:p>
    <w:p w14:paraId="01FD919C" w14:textId="77777777" w:rsidR="00C246E5" w:rsidRDefault="00C246E5" w:rsidP="00876C95">
      <w:pPr>
        <w:widowControl/>
        <w:ind w:left="1440" w:hanging="1440"/>
        <w:rPr>
          <w:sz w:val="24"/>
        </w:rPr>
      </w:pPr>
    </w:p>
    <w:p w14:paraId="3C59DD2A" w14:textId="0AC6A6E7" w:rsidR="00D5333E" w:rsidRDefault="00D5333E" w:rsidP="00876C95">
      <w:pPr>
        <w:widowControl/>
        <w:ind w:left="1440" w:hanging="1440"/>
        <w:rPr>
          <w:sz w:val="24"/>
        </w:rPr>
      </w:pPr>
      <w:r>
        <w:rPr>
          <w:sz w:val="24"/>
        </w:rPr>
        <w:t>2023</w:t>
      </w:r>
      <w:r>
        <w:rPr>
          <w:sz w:val="24"/>
        </w:rPr>
        <w:tab/>
        <w:t>Nomin</w:t>
      </w:r>
      <w:r w:rsidR="007777B9">
        <w:rPr>
          <w:sz w:val="24"/>
        </w:rPr>
        <w:t>ee, Distinction in Faculty Scholarly, Creative, and Research Activity Award, University of West Florida</w:t>
      </w:r>
      <w:r>
        <w:rPr>
          <w:sz w:val="24"/>
        </w:rPr>
        <w:t xml:space="preserve"> </w:t>
      </w:r>
    </w:p>
    <w:p w14:paraId="6787F7C0" w14:textId="77777777" w:rsidR="00D5333E" w:rsidRDefault="00D5333E" w:rsidP="00876C95">
      <w:pPr>
        <w:widowControl/>
        <w:ind w:left="1440" w:hanging="1440"/>
        <w:rPr>
          <w:sz w:val="24"/>
        </w:rPr>
      </w:pPr>
    </w:p>
    <w:p w14:paraId="49EEF834" w14:textId="5E8676C9" w:rsidR="00A479CB" w:rsidRPr="00876C95" w:rsidRDefault="00A479CB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20</w:t>
      </w:r>
      <w:r w:rsidRPr="00876C95">
        <w:rPr>
          <w:sz w:val="24"/>
        </w:rPr>
        <w:tab/>
        <w:t>Distinguished Teaching Award, University of West Florida</w:t>
      </w:r>
    </w:p>
    <w:p w14:paraId="6FB4CA70" w14:textId="77777777" w:rsidR="00A479CB" w:rsidRPr="00876C95" w:rsidRDefault="00A479CB" w:rsidP="00876C95">
      <w:pPr>
        <w:widowControl/>
        <w:ind w:left="1440" w:hanging="1440"/>
        <w:rPr>
          <w:sz w:val="24"/>
        </w:rPr>
      </w:pPr>
    </w:p>
    <w:p w14:paraId="05C72BF1" w14:textId="77777777" w:rsidR="00A479CB" w:rsidRPr="00876C95" w:rsidRDefault="00A479CB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20</w:t>
      </w:r>
      <w:r w:rsidRPr="00876C95">
        <w:rPr>
          <w:sz w:val="24"/>
        </w:rPr>
        <w:tab/>
        <w:t>Faculty Teaching Award for Course Redesign using Open Educational Resources ($1,000)</w:t>
      </w:r>
    </w:p>
    <w:p w14:paraId="44ED7CC4" w14:textId="77777777" w:rsidR="00A479CB" w:rsidRPr="00876C95" w:rsidRDefault="00A479CB" w:rsidP="00876C95">
      <w:pPr>
        <w:widowControl/>
        <w:ind w:left="1440" w:hanging="1440"/>
        <w:rPr>
          <w:sz w:val="24"/>
        </w:rPr>
      </w:pPr>
    </w:p>
    <w:p w14:paraId="4D907F70" w14:textId="4CA87BBF" w:rsidR="009F5F65" w:rsidRPr="00876C95" w:rsidRDefault="009F5F65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19</w:t>
      </w:r>
      <w:r w:rsidRPr="00876C95">
        <w:rPr>
          <w:sz w:val="24"/>
        </w:rPr>
        <w:tab/>
        <w:t xml:space="preserve">American Business Law Journal Top Downloaded Article for 2017-2018, </w:t>
      </w:r>
      <w:r w:rsidRPr="00876C95">
        <w:rPr>
          <w:bCs/>
          <w:sz w:val="24"/>
        </w:rPr>
        <w:t xml:space="preserve">Penrod, C., &amp; Crow, M. S. (2018). The biggest “have” of them all: Wal-Mart and its litigation outcomes in slip-and-fall cases. </w:t>
      </w:r>
      <w:r w:rsidRPr="00876C95">
        <w:rPr>
          <w:bCs/>
          <w:i/>
          <w:sz w:val="24"/>
        </w:rPr>
        <w:t>American Business Law Journal, 55</w:t>
      </w:r>
      <w:r w:rsidRPr="00876C95">
        <w:rPr>
          <w:bCs/>
          <w:sz w:val="24"/>
        </w:rPr>
        <w:t>(2), 223-259.</w:t>
      </w:r>
    </w:p>
    <w:p w14:paraId="338BB6A9" w14:textId="77777777" w:rsidR="009F5F65" w:rsidRPr="00876C95" w:rsidRDefault="009F5F65" w:rsidP="00876C95">
      <w:pPr>
        <w:widowControl/>
        <w:ind w:left="1440" w:hanging="1440"/>
        <w:rPr>
          <w:sz w:val="24"/>
        </w:rPr>
      </w:pPr>
    </w:p>
    <w:p w14:paraId="7070B55F" w14:textId="4C91070C" w:rsidR="00096A7B" w:rsidRPr="00876C95" w:rsidRDefault="00096A7B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19</w:t>
      </w:r>
      <w:r w:rsidRPr="00876C95">
        <w:rPr>
          <w:sz w:val="24"/>
        </w:rPr>
        <w:tab/>
        <w:t>Finalist for the University of West Florida Distinguished Teaching Award</w:t>
      </w:r>
    </w:p>
    <w:p w14:paraId="0400B61A" w14:textId="77777777" w:rsidR="00096A7B" w:rsidRPr="00876C95" w:rsidRDefault="00096A7B" w:rsidP="00876C95">
      <w:pPr>
        <w:widowControl/>
        <w:ind w:left="1440" w:hanging="1440"/>
        <w:rPr>
          <w:sz w:val="24"/>
        </w:rPr>
      </w:pPr>
    </w:p>
    <w:p w14:paraId="33428921" w14:textId="2EEAE284" w:rsidR="007633DC" w:rsidRPr="00876C95" w:rsidRDefault="007633DC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18</w:t>
      </w:r>
      <w:r w:rsidRPr="00876C95">
        <w:rPr>
          <w:sz w:val="24"/>
        </w:rPr>
        <w:tab/>
        <w:t>Nominated for the Southern Criminal Justice Association Outstanding Educator Award</w:t>
      </w:r>
    </w:p>
    <w:p w14:paraId="2A0B27FB" w14:textId="77777777" w:rsidR="007633DC" w:rsidRPr="00876C95" w:rsidRDefault="007633DC" w:rsidP="00876C95">
      <w:pPr>
        <w:widowControl/>
        <w:ind w:left="1440" w:hanging="1440"/>
        <w:rPr>
          <w:sz w:val="24"/>
        </w:rPr>
      </w:pPr>
    </w:p>
    <w:p w14:paraId="65D8383A" w14:textId="1A939015" w:rsidR="00403D9F" w:rsidRPr="00876C95" w:rsidRDefault="00403D9F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17</w:t>
      </w:r>
      <w:r w:rsidRPr="00876C95">
        <w:rPr>
          <w:sz w:val="24"/>
        </w:rPr>
        <w:tab/>
        <w:t xml:space="preserve">American Journal of Criminal Justice, Springer Publishing Outstanding Article Award for: </w:t>
      </w:r>
      <w:r w:rsidRPr="00876C95">
        <w:rPr>
          <w:bCs/>
          <w:sz w:val="24"/>
        </w:rPr>
        <w:t xml:space="preserve">Smykla, J. O., Crow, M. S., </w:t>
      </w:r>
      <w:proofErr w:type="spellStart"/>
      <w:r w:rsidRPr="00876C95">
        <w:rPr>
          <w:bCs/>
          <w:sz w:val="24"/>
        </w:rPr>
        <w:t>Chrichlow</w:t>
      </w:r>
      <w:proofErr w:type="spellEnd"/>
      <w:r w:rsidRPr="00876C95">
        <w:rPr>
          <w:bCs/>
          <w:sz w:val="24"/>
        </w:rPr>
        <w:t>, V. J., &amp; Snyder, J. A. (2015). Police body-worn cameras: Perceptions of law enforcement leadership.</w:t>
      </w:r>
      <w:r w:rsidRPr="00876C95">
        <w:rPr>
          <w:i/>
          <w:sz w:val="24"/>
        </w:rPr>
        <w:t xml:space="preserve"> American Journal of Criminal Justice,</w:t>
      </w:r>
      <w:r w:rsidRPr="00876C95">
        <w:rPr>
          <w:sz w:val="24"/>
        </w:rPr>
        <w:t xml:space="preserve"> </w:t>
      </w:r>
      <w:r w:rsidRPr="00876C95">
        <w:rPr>
          <w:i/>
          <w:sz w:val="24"/>
        </w:rPr>
        <w:t>41</w:t>
      </w:r>
      <w:r w:rsidRPr="00876C95">
        <w:rPr>
          <w:sz w:val="24"/>
        </w:rPr>
        <w:t>, 424-443.</w:t>
      </w:r>
    </w:p>
    <w:p w14:paraId="32F1FEC9" w14:textId="77777777" w:rsidR="00403D9F" w:rsidRPr="00876C95" w:rsidRDefault="00403D9F" w:rsidP="00876C95">
      <w:pPr>
        <w:widowControl/>
        <w:ind w:left="1440" w:hanging="1440"/>
        <w:rPr>
          <w:sz w:val="24"/>
        </w:rPr>
      </w:pPr>
    </w:p>
    <w:p w14:paraId="41E56769" w14:textId="77777777" w:rsidR="003C7024" w:rsidRDefault="003C7024" w:rsidP="00876C95">
      <w:pPr>
        <w:widowControl/>
        <w:ind w:left="1440" w:hanging="1440"/>
        <w:rPr>
          <w:sz w:val="24"/>
        </w:rPr>
      </w:pPr>
      <w:r w:rsidRPr="00876C95">
        <w:rPr>
          <w:sz w:val="24"/>
        </w:rPr>
        <w:t>2015</w:t>
      </w:r>
      <w:r w:rsidRPr="00876C95">
        <w:rPr>
          <w:sz w:val="24"/>
        </w:rPr>
        <w:tab/>
        <w:t>Emerge Faculty Fellowship ($4,000), Criminal</w:t>
      </w:r>
      <w:r>
        <w:rPr>
          <w:sz w:val="24"/>
        </w:rPr>
        <w:t xml:space="preserve"> Justice in Scotland Study Abroad Program, College of Education and Professional Studies, University of West Florida</w:t>
      </w:r>
    </w:p>
    <w:p w14:paraId="18BCF692" w14:textId="77777777" w:rsidR="003C7024" w:rsidRDefault="003C7024" w:rsidP="00876C95">
      <w:pPr>
        <w:widowControl/>
        <w:ind w:left="1440" w:hanging="1440"/>
        <w:rPr>
          <w:sz w:val="24"/>
        </w:rPr>
      </w:pPr>
    </w:p>
    <w:p w14:paraId="244C0732" w14:textId="77777777" w:rsidR="00E60264" w:rsidRDefault="00737938" w:rsidP="00876C95">
      <w:pPr>
        <w:widowControl/>
        <w:ind w:left="1440" w:hanging="1440"/>
        <w:rPr>
          <w:bCs/>
          <w:sz w:val="24"/>
        </w:rPr>
      </w:pPr>
      <w:r>
        <w:rPr>
          <w:sz w:val="24"/>
        </w:rPr>
        <w:t>2013</w:t>
      </w:r>
      <w:r>
        <w:rPr>
          <w:sz w:val="24"/>
        </w:rPr>
        <w:tab/>
      </w:r>
      <w:r w:rsidR="00E60264" w:rsidRPr="00D2140E">
        <w:rPr>
          <w:bCs/>
          <w:sz w:val="24"/>
        </w:rPr>
        <w:t>Emerald Literati Network 2013 Awards for Excellence Highly Commended Award Winner for:</w:t>
      </w:r>
      <w:r w:rsidR="00E60264">
        <w:rPr>
          <w:bCs/>
          <w:sz w:val="22"/>
        </w:rPr>
        <w:t xml:space="preserve"> </w:t>
      </w:r>
      <w:r w:rsidR="00E60264">
        <w:rPr>
          <w:bCs/>
          <w:sz w:val="24"/>
        </w:rPr>
        <w:t xml:space="preserve">Crow, M. S., Lee, C. B., &amp; Joo, J. J. (2012). Organizational justice and organizational commitment among South Korean police officers: An </w:t>
      </w:r>
      <w:r w:rsidR="00E60264">
        <w:rPr>
          <w:bCs/>
          <w:sz w:val="24"/>
        </w:rPr>
        <w:lastRenderedPageBreak/>
        <w:t xml:space="preserve">investigation of job satisfaction as mediator. </w:t>
      </w:r>
      <w:r w:rsidR="00E60264" w:rsidRPr="009173E9">
        <w:rPr>
          <w:bCs/>
          <w:i/>
          <w:sz w:val="24"/>
        </w:rPr>
        <w:t xml:space="preserve">Policing: An International Journal of Police Strategies &amp; </w:t>
      </w:r>
      <w:r w:rsidR="00E60264" w:rsidRPr="00FA29D2">
        <w:rPr>
          <w:bCs/>
          <w:i/>
          <w:sz w:val="24"/>
        </w:rPr>
        <w:t>Management, 35</w:t>
      </w:r>
      <w:r w:rsidR="00E60264">
        <w:rPr>
          <w:bCs/>
          <w:sz w:val="24"/>
        </w:rPr>
        <w:t>, 402-423.</w:t>
      </w:r>
    </w:p>
    <w:p w14:paraId="13BCDFEF" w14:textId="77777777" w:rsidR="00E60264" w:rsidRDefault="00E60264" w:rsidP="00876C95">
      <w:pPr>
        <w:widowControl/>
        <w:ind w:left="1440" w:hanging="1440"/>
        <w:rPr>
          <w:sz w:val="24"/>
        </w:rPr>
      </w:pPr>
    </w:p>
    <w:p w14:paraId="4FE79456" w14:textId="77777777" w:rsidR="003C7024" w:rsidRDefault="003C7024" w:rsidP="00876C95">
      <w:pPr>
        <w:widowControl/>
        <w:ind w:left="1440" w:hanging="1440"/>
        <w:rPr>
          <w:sz w:val="24"/>
        </w:rPr>
      </w:pPr>
      <w:r>
        <w:rPr>
          <w:sz w:val="24"/>
        </w:rPr>
        <w:t>2013</w:t>
      </w:r>
      <w:r>
        <w:rPr>
          <w:sz w:val="24"/>
        </w:rPr>
        <w:tab/>
        <w:t>Emerge Faculty Fellowship ($4,000), Criminal Justice Capstone Experience, College of Professional Studies, University of West Florida</w:t>
      </w:r>
    </w:p>
    <w:p w14:paraId="02329025" w14:textId="77777777" w:rsidR="003C7024" w:rsidRDefault="003C7024" w:rsidP="00876C95">
      <w:pPr>
        <w:widowControl/>
        <w:ind w:left="1440" w:hanging="1440"/>
        <w:rPr>
          <w:sz w:val="24"/>
        </w:rPr>
      </w:pPr>
    </w:p>
    <w:p w14:paraId="68D09A4E" w14:textId="77777777" w:rsidR="005F6110" w:rsidRDefault="00737938" w:rsidP="00876C95">
      <w:pPr>
        <w:widowControl/>
        <w:ind w:left="1440" w:hanging="1440"/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</w:r>
      <w:r w:rsidR="006B1C5D">
        <w:rPr>
          <w:sz w:val="24"/>
        </w:rPr>
        <w:t>University of West Florida Faculty Distinguished Research and Creative Activities Award</w:t>
      </w:r>
    </w:p>
    <w:p w14:paraId="25BC8B64" w14:textId="77777777" w:rsidR="005F6110" w:rsidRDefault="005F6110" w:rsidP="00876C95">
      <w:pPr>
        <w:widowControl/>
        <w:ind w:left="1440" w:hanging="1440"/>
        <w:rPr>
          <w:sz w:val="24"/>
        </w:rPr>
      </w:pPr>
    </w:p>
    <w:p w14:paraId="4D3C38C5" w14:textId="77777777" w:rsidR="00F108AA" w:rsidRDefault="00737938" w:rsidP="00876C95">
      <w:pPr>
        <w:widowControl/>
        <w:ind w:left="1440" w:hanging="1440"/>
        <w:rPr>
          <w:sz w:val="24"/>
        </w:rPr>
      </w:pPr>
      <w:r>
        <w:rPr>
          <w:sz w:val="24"/>
        </w:rPr>
        <w:t>2010</w:t>
      </w:r>
      <w:r>
        <w:rPr>
          <w:sz w:val="24"/>
        </w:rPr>
        <w:tab/>
      </w:r>
      <w:r w:rsidR="005F6110">
        <w:rPr>
          <w:sz w:val="24"/>
        </w:rPr>
        <w:t>Nominated for University of West Florida Faculty Distinguished Research and Creative Activities Award</w:t>
      </w:r>
    </w:p>
    <w:p w14:paraId="1A5AB54F" w14:textId="77777777" w:rsidR="0092611B" w:rsidRDefault="0092611B" w:rsidP="00876C95">
      <w:pPr>
        <w:widowControl/>
        <w:tabs>
          <w:tab w:val="left" w:pos="-1440"/>
        </w:tabs>
        <w:ind w:left="1440" w:hanging="1440"/>
        <w:rPr>
          <w:sz w:val="24"/>
        </w:rPr>
      </w:pPr>
    </w:p>
    <w:p w14:paraId="24EA6614" w14:textId="77777777" w:rsidR="00F108AA" w:rsidRDefault="00737938" w:rsidP="00876C95">
      <w:pPr>
        <w:widowControl/>
        <w:tabs>
          <w:tab w:val="left" w:pos="-1440"/>
        </w:tabs>
        <w:ind w:left="1440" w:hanging="1440"/>
        <w:rPr>
          <w:sz w:val="24"/>
        </w:rPr>
      </w:pPr>
      <w:r>
        <w:rPr>
          <w:sz w:val="24"/>
        </w:rPr>
        <w:t>2007</w:t>
      </w:r>
      <w:r>
        <w:rPr>
          <w:sz w:val="24"/>
        </w:rPr>
        <w:tab/>
      </w:r>
      <w:r w:rsidR="0092611B">
        <w:rPr>
          <w:sz w:val="24"/>
        </w:rPr>
        <w:t>Finalist for the University of West Florida Distinguished Teaching Award</w:t>
      </w:r>
    </w:p>
    <w:p w14:paraId="4F5AC097" w14:textId="77777777" w:rsidR="00F108AA" w:rsidRDefault="00F108AA" w:rsidP="00876C95">
      <w:pPr>
        <w:widowControl/>
        <w:tabs>
          <w:tab w:val="left" w:pos="-1440"/>
        </w:tabs>
        <w:ind w:left="1440" w:hanging="1440"/>
        <w:rPr>
          <w:sz w:val="24"/>
        </w:rPr>
      </w:pPr>
    </w:p>
    <w:p w14:paraId="679B4AF4" w14:textId="77777777" w:rsidR="00554EF1" w:rsidRDefault="00554EF1" w:rsidP="00876C95">
      <w:pPr>
        <w:widowControl/>
        <w:autoSpaceDE/>
        <w:autoSpaceDN/>
        <w:adjustRightInd/>
        <w:rPr>
          <w:b/>
          <w:bCs/>
          <w:sz w:val="24"/>
          <w:u w:val="single"/>
        </w:rPr>
      </w:pPr>
    </w:p>
    <w:p w14:paraId="5E19490B" w14:textId="02E2E1CB" w:rsidR="00651AFE" w:rsidRDefault="00651AFE" w:rsidP="00876C95">
      <w:pPr>
        <w:widowControl/>
        <w:autoSpaceDE/>
        <w:autoSpaceDN/>
        <w:adjustRightInd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>COACHING LICENSES</w:t>
      </w:r>
    </w:p>
    <w:p w14:paraId="5F006A45" w14:textId="77777777" w:rsidR="00651AFE" w:rsidRDefault="00651AFE" w:rsidP="00876C95">
      <w:pPr>
        <w:widowControl/>
        <w:autoSpaceDE/>
        <w:autoSpaceDN/>
        <w:adjustRightInd/>
        <w:rPr>
          <w:b/>
          <w:bCs/>
          <w:sz w:val="24"/>
          <w:u w:val="single"/>
        </w:rPr>
      </w:pPr>
    </w:p>
    <w:p w14:paraId="380BE71E" w14:textId="2487ED7A" w:rsidR="00651AFE" w:rsidRDefault="00651AFE" w:rsidP="00651AFE">
      <w:pPr>
        <w:pStyle w:val="NoSpacing"/>
        <w:rPr>
          <w:szCs w:val="24"/>
        </w:rPr>
      </w:pPr>
      <w:r w:rsidRPr="00316411">
        <w:rPr>
          <w:b/>
          <w:szCs w:val="24"/>
        </w:rPr>
        <w:t>United Soccer Coaches High School Diploma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</w:t>
      </w:r>
      <w:r>
        <w:rPr>
          <w:szCs w:val="24"/>
        </w:rPr>
        <w:tab/>
        <w:t xml:space="preserve">    March 2022</w:t>
      </w:r>
    </w:p>
    <w:p w14:paraId="3BAE3294" w14:textId="77777777" w:rsidR="00651AFE" w:rsidRDefault="00651AFE" w:rsidP="00651AFE">
      <w:pPr>
        <w:pStyle w:val="NoSpacing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Course focused on ethics; team culture; diversity, equity, and inclusion; developing training sessions; team shape; sport psychology and </w:t>
      </w:r>
      <w:proofErr w:type="gramStart"/>
      <w:r>
        <w:rPr>
          <w:szCs w:val="24"/>
        </w:rPr>
        <w:t>leadership</w:t>
      </w:r>
      <w:proofErr w:type="gramEnd"/>
    </w:p>
    <w:p w14:paraId="24D738F3" w14:textId="77777777" w:rsidR="00651AFE" w:rsidRDefault="00651AFE" w:rsidP="00651AFE">
      <w:pPr>
        <w:pStyle w:val="NoSpacing"/>
        <w:rPr>
          <w:szCs w:val="24"/>
        </w:rPr>
      </w:pPr>
    </w:p>
    <w:p w14:paraId="6FB08C4E" w14:textId="6CD75CD2" w:rsidR="00651AFE" w:rsidRDefault="00651AFE" w:rsidP="00651AFE">
      <w:pPr>
        <w:pStyle w:val="NoSpacing"/>
        <w:rPr>
          <w:szCs w:val="24"/>
        </w:rPr>
      </w:pPr>
      <w:r w:rsidRPr="00316411">
        <w:rPr>
          <w:b/>
          <w:szCs w:val="24"/>
        </w:rPr>
        <w:t xml:space="preserve">United States Soccer </w:t>
      </w:r>
      <w:r>
        <w:rPr>
          <w:b/>
          <w:szCs w:val="24"/>
        </w:rPr>
        <w:t xml:space="preserve">Federation </w:t>
      </w:r>
      <w:r w:rsidRPr="00316411">
        <w:rPr>
          <w:b/>
          <w:szCs w:val="24"/>
        </w:rPr>
        <w:t>National C Licens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February 2021</w:t>
      </w:r>
    </w:p>
    <w:p w14:paraId="630377DB" w14:textId="77777777" w:rsidR="00651AFE" w:rsidRDefault="00651AFE" w:rsidP="00651AFE">
      <w:pPr>
        <w:pStyle w:val="NoSpacing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Course focused on development of competency in leadership, coaching games, coaching training sessions, leading the team, leading the player, and managing the performance </w:t>
      </w:r>
      <w:proofErr w:type="gramStart"/>
      <w:r>
        <w:rPr>
          <w:szCs w:val="24"/>
        </w:rPr>
        <w:t>environment</w:t>
      </w:r>
      <w:proofErr w:type="gramEnd"/>
    </w:p>
    <w:p w14:paraId="1719FF94" w14:textId="77777777" w:rsidR="00651AFE" w:rsidRDefault="00651AFE" w:rsidP="00651AFE">
      <w:pPr>
        <w:pStyle w:val="NoSpacing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Trained in game analytics and </w:t>
      </w:r>
      <w:proofErr w:type="gramStart"/>
      <w:r>
        <w:rPr>
          <w:szCs w:val="24"/>
        </w:rPr>
        <w:t>assessment</w:t>
      </w:r>
      <w:proofErr w:type="gramEnd"/>
    </w:p>
    <w:p w14:paraId="5B6E7D46" w14:textId="77777777" w:rsidR="00651AFE" w:rsidRDefault="00651AFE" w:rsidP="00651AFE">
      <w:pPr>
        <w:pStyle w:val="NoSpacing"/>
        <w:ind w:left="720"/>
        <w:rPr>
          <w:b/>
          <w:szCs w:val="24"/>
        </w:rPr>
      </w:pPr>
    </w:p>
    <w:p w14:paraId="38C8BC39" w14:textId="4C356CFB" w:rsidR="00651AFE" w:rsidRDefault="00651AFE" w:rsidP="00651AFE">
      <w:pPr>
        <w:pStyle w:val="NoSpacing"/>
        <w:rPr>
          <w:szCs w:val="24"/>
        </w:rPr>
      </w:pPr>
      <w:r>
        <w:rPr>
          <w:b/>
          <w:szCs w:val="24"/>
        </w:rPr>
        <w:t xml:space="preserve">United Soccer Coaches Get </w:t>
      </w:r>
      <w:proofErr w:type="spellStart"/>
      <w:r>
        <w:rPr>
          <w:b/>
          <w:szCs w:val="24"/>
        </w:rPr>
        <w:t>aHead</w:t>
      </w:r>
      <w:proofErr w:type="spellEnd"/>
      <w:r>
        <w:rPr>
          <w:b/>
          <w:szCs w:val="24"/>
        </w:rPr>
        <w:t xml:space="preserve"> in Soccer</w:t>
      </w:r>
      <w:r w:rsidRPr="003E0B1D">
        <w:rPr>
          <w:szCs w:val="24"/>
        </w:rPr>
        <w:tab/>
      </w:r>
      <w:r w:rsidRPr="003E0B1D">
        <w:rPr>
          <w:szCs w:val="24"/>
        </w:rPr>
        <w:tab/>
      </w:r>
      <w:r w:rsidRPr="003E0B1D">
        <w:rPr>
          <w:szCs w:val="24"/>
        </w:rPr>
        <w:tab/>
      </w:r>
      <w:r w:rsidRPr="003E0B1D">
        <w:rPr>
          <w:szCs w:val="24"/>
        </w:rPr>
        <w:tab/>
      </w:r>
      <w:r>
        <w:rPr>
          <w:szCs w:val="24"/>
        </w:rPr>
        <w:tab/>
      </w:r>
      <w:r w:rsidRPr="003E0B1D">
        <w:rPr>
          <w:szCs w:val="24"/>
        </w:rPr>
        <w:t>February 2019</w:t>
      </w:r>
    </w:p>
    <w:p w14:paraId="07E9AFBA" w14:textId="77777777" w:rsidR="00651AFE" w:rsidRPr="003E0B1D" w:rsidRDefault="00651AFE" w:rsidP="00651AFE">
      <w:pPr>
        <w:pStyle w:val="NoSpacing"/>
        <w:numPr>
          <w:ilvl w:val="0"/>
          <w:numId w:val="7"/>
        </w:numPr>
        <w:rPr>
          <w:szCs w:val="24"/>
        </w:rPr>
      </w:pPr>
      <w:r>
        <w:rPr>
          <w:szCs w:val="24"/>
        </w:rPr>
        <w:t xml:space="preserve">Course focused on teaching safer heading </w:t>
      </w:r>
      <w:proofErr w:type="gramStart"/>
      <w:r>
        <w:rPr>
          <w:szCs w:val="24"/>
        </w:rPr>
        <w:t>techniques</w:t>
      </w:r>
      <w:proofErr w:type="gramEnd"/>
    </w:p>
    <w:p w14:paraId="2B071DF5" w14:textId="77777777" w:rsidR="00651AFE" w:rsidRDefault="00651AFE" w:rsidP="00651AFE">
      <w:pPr>
        <w:pStyle w:val="NoSpacing"/>
        <w:ind w:left="720"/>
        <w:rPr>
          <w:b/>
          <w:szCs w:val="24"/>
        </w:rPr>
      </w:pPr>
    </w:p>
    <w:p w14:paraId="4B14FA00" w14:textId="396EE7A8" w:rsidR="00651AFE" w:rsidRDefault="00651AFE" w:rsidP="00651AFE">
      <w:pPr>
        <w:pStyle w:val="NoSpacing"/>
        <w:rPr>
          <w:szCs w:val="24"/>
        </w:rPr>
      </w:pPr>
      <w:r w:rsidRPr="003757C1">
        <w:rPr>
          <w:b/>
          <w:szCs w:val="24"/>
        </w:rPr>
        <w:t xml:space="preserve">United States Soccer </w:t>
      </w:r>
      <w:r>
        <w:rPr>
          <w:b/>
          <w:szCs w:val="24"/>
        </w:rPr>
        <w:t xml:space="preserve">Federation </w:t>
      </w:r>
      <w:r w:rsidRPr="003757C1">
        <w:rPr>
          <w:b/>
          <w:szCs w:val="24"/>
        </w:rPr>
        <w:t>National D Licens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</w:t>
      </w:r>
      <w:proofErr w:type="gramStart"/>
      <w:r>
        <w:rPr>
          <w:szCs w:val="24"/>
        </w:rPr>
        <w:tab/>
        <w:t xml:space="preserve">  January</w:t>
      </w:r>
      <w:proofErr w:type="gramEnd"/>
      <w:r>
        <w:rPr>
          <w:szCs w:val="24"/>
        </w:rPr>
        <w:t xml:space="preserve"> 2019</w:t>
      </w:r>
    </w:p>
    <w:p w14:paraId="7EC79C1A" w14:textId="77777777" w:rsidR="00651AFE" w:rsidRDefault="00651AFE" w:rsidP="00651AFE">
      <w:pPr>
        <w:pStyle w:val="NoSpacing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Course focused on establishment of skills in coaching games and training sessions, leadership, and management of the </w:t>
      </w:r>
      <w:proofErr w:type="gramStart"/>
      <w:r>
        <w:rPr>
          <w:szCs w:val="24"/>
        </w:rPr>
        <w:t>team</w:t>
      </w:r>
      <w:proofErr w:type="gramEnd"/>
    </w:p>
    <w:p w14:paraId="4ABC83EF" w14:textId="77777777" w:rsidR="00651AFE" w:rsidRDefault="00651AFE" w:rsidP="00651AFE">
      <w:pPr>
        <w:pStyle w:val="NoSpacing"/>
        <w:ind w:left="720"/>
        <w:rPr>
          <w:b/>
          <w:szCs w:val="24"/>
        </w:rPr>
      </w:pPr>
    </w:p>
    <w:p w14:paraId="3D1E56A5" w14:textId="09E70BD8" w:rsidR="00651AFE" w:rsidRDefault="00651AFE" w:rsidP="00651AFE">
      <w:pPr>
        <w:pStyle w:val="NoSpacing"/>
        <w:rPr>
          <w:szCs w:val="24"/>
        </w:rPr>
      </w:pPr>
      <w:r w:rsidRPr="003757C1">
        <w:rPr>
          <w:b/>
          <w:szCs w:val="24"/>
        </w:rPr>
        <w:t xml:space="preserve">United States Soccer </w:t>
      </w:r>
      <w:r>
        <w:rPr>
          <w:b/>
          <w:szCs w:val="24"/>
        </w:rPr>
        <w:t xml:space="preserve">Federation </w:t>
      </w:r>
      <w:r w:rsidRPr="003757C1">
        <w:rPr>
          <w:b/>
          <w:szCs w:val="24"/>
        </w:rPr>
        <w:t>Grassroots 11v11, 9v9, 7v7 Licenses</w:t>
      </w:r>
      <w:r>
        <w:rPr>
          <w:szCs w:val="24"/>
        </w:rPr>
        <w:tab/>
        <w:t xml:space="preserve">          December 2018</w:t>
      </w:r>
    </w:p>
    <w:p w14:paraId="4FEEC438" w14:textId="77777777" w:rsidR="00651AFE" w:rsidRDefault="00651AFE" w:rsidP="00651AFE">
      <w:pPr>
        <w:pStyle w:val="NoSpacing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Course focused on facilitation of effective training and </w:t>
      </w:r>
      <w:proofErr w:type="gramStart"/>
      <w:r>
        <w:rPr>
          <w:szCs w:val="24"/>
        </w:rPr>
        <w:t>leadership</w:t>
      </w:r>
      <w:proofErr w:type="gramEnd"/>
    </w:p>
    <w:p w14:paraId="63D7ABD5" w14:textId="77777777" w:rsidR="00651AFE" w:rsidRPr="006777C5" w:rsidRDefault="00651AFE" w:rsidP="00876C95">
      <w:pPr>
        <w:widowControl/>
        <w:autoSpaceDE/>
        <w:autoSpaceDN/>
        <w:adjustRightInd/>
        <w:rPr>
          <w:b/>
          <w:bCs/>
          <w:sz w:val="24"/>
          <w:u w:val="single"/>
        </w:rPr>
      </w:pPr>
    </w:p>
    <w:sectPr w:rsidR="00651AFE" w:rsidRPr="006777C5" w:rsidSect="002B6F29">
      <w:endnotePr>
        <w:numFmt w:val="decimal"/>
      </w:endnotePr>
      <w:type w:val="continuous"/>
      <w:pgSz w:w="12240" w:h="15840"/>
      <w:pgMar w:top="1260" w:right="1440" w:bottom="900" w:left="1440" w:header="1260" w:footer="90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76627" w14:textId="77777777" w:rsidR="002B6F29" w:rsidRDefault="002B6F29">
      <w:r>
        <w:separator/>
      </w:r>
    </w:p>
  </w:endnote>
  <w:endnote w:type="continuationSeparator" w:id="0">
    <w:p w14:paraId="7F35632A" w14:textId="77777777" w:rsidR="002B6F29" w:rsidRDefault="002B6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E92ED" w14:textId="77777777" w:rsidR="008A2265" w:rsidRDefault="008A2265">
    <w:pPr>
      <w:spacing w:line="240" w:lineRule="exact"/>
    </w:pPr>
  </w:p>
  <w:p w14:paraId="1BC7721F" w14:textId="77777777" w:rsidR="008A2265" w:rsidRDefault="008A2265">
    <w:pPr>
      <w:framePr w:w="9361" w:wrap="notBeside" w:vAnchor="text" w:hAnchor="text" w:x="1" w:y="1"/>
      <w:jc w:val="right"/>
      <w:rPr>
        <w:sz w:val="24"/>
      </w:rPr>
    </w:pPr>
    <w:r>
      <w:rPr>
        <w:sz w:val="24"/>
      </w:rPr>
      <w:t xml:space="preserve">Crow </w:t>
    </w:r>
    <w:r>
      <w:rPr>
        <w:sz w:val="24"/>
      </w:rPr>
      <w:fldChar w:fldCharType="begin"/>
    </w:r>
    <w:r>
      <w:rPr>
        <w:sz w:val="24"/>
      </w:rPr>
      <w:instrText xml:space="preserve">PAGE </w:instrText>
    </w:r>
    <w:r>
      <w:rPr>
        <w:sz w:val="24"/>
      </w:rPr>
      <w:fldChar w:fldCharType="separate"/>
    </w:r>
    <w:r>
      <w:rPr>
        <w:noProof/>
        <w:sz w:val="24"/>
      </w:rPr>
      <w:t>19</w:t>
    </w:r>
    <w:r>
      <w:rPr>
        <w:sz w:val="24"/>
      </w:rPr>
      <w:fldChar w:fldCharType="end"/>
    </w:r>
  </w:p>
  <w:p w14:paraId="4D71C642" w14:textId="77777777" w:rsidR="008A2265" w:rsidRDefault="008A2265">
    <w:pPr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63920" w14:textId="77777777" w:rsidR="002B6F29" w:rsidRDefault="002B6F29">
      <w:r>
        <w:separator/>
      </w:r>
    </w:p>
  </w:footnote>
  <w:footnote w:type="continuationSeparator" w:id="0">
    <w:p w14:paraId="7D106448" w14:textId="77777777" w:rsidR="002B6F29" w:rsidRDefault="002B6F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988"/>
    <w:multiLevelType w:val="hybridMultilevel"/>
    <w:tmpl w:val="29FE42F2"/>
    <w:lvl w:ilvl="0" w:tplc="5DE0EAEE">
      <w:start w:val="200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631CBF"/>
    <w:multiLevelType w:val="hybridMultilevel"/>
    <w:tmpl w:val="F8E4D0B6"/>
    <w:lvl w:ilvl="0" w:tplc="17DE1C88">
      <w:start w:val="200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5A7CD4"/>
    <w:multiLevelType w:val="hybridMultilevel"/>
    <w:tmpl w:val="6B4C9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EF422F"/>
    <w:multiLevelType w:val="hybridMultilevel"/>
    <w:tmpl w:val="4B1A9224"/>
    <w:lvl w:ilvl="0" w:tplc="0D6C4BEE">
      <w:start w:val="200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1AF5F1C"/>
    <w:multiLevelType w:val="hybridMultilevel"/>
    <w:tmpl w:val="03148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C92FA2"/>
    <w:multiLevelType w:val="hybridMultilevel"/>
    <w:tmpl w:val="1FC2B1AE"/>
    <w:lvl w:ilvl="0" w:tplc="AB348F76">
      <w:start w:val="2006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6DA4D1E"/>
    <w:multiLevelType w:val="hybridMultilevel"/>
    <w:tmpl w:val="A54CFB0E"/>
    <w:lvl w:ilvl="0" w:tplc="B3E04306">
      <w:start w:val="2005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51938493">
    <w:abstractNumId w:val="6"/>
  </w:num>
  <w:num w:numId="2" w16cid:durableId="1851945031">
    <w:abstractNumId w:val="0"/>
  </w:num>
  <w:num w:numId="3" w16cid:durableId="621418650">
    <w:abstractNumId w:val="1"/>
  </w:num>
  <w:num w:numId="4" w16cid:durableId="46034073">
    <w:abstractNumId w:val="3"/>
  </w:num>
  <w:num w:numId="5" w16cid:durableId="1273704188">
    <w:abstractNumId w:val="5"/>
  </w:num>
  <w:num w:numId="6" w16cid:durableId="141628283">
    <w:abstractNumId w:val="4"/>
  </w:num>
  <w:num w:numId="7" w16cid:durableId="16093907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TI2MTMwMwZShko6SsGpxcWZ+XkgBYYWtQCHZouALQAAAA=="/>
  </w:docVars>
  <w:rsids>
    <w:rsidRoot w:val="00097AC8"/>
    <w:rsid w:val="000018EE"/>
    <w:rsid w:val="00001927"/>
    <w:rsid w:val="00002EA9"/>
    <w:rsid w:val="0001178E"/>
    <w:rsid w:val="000134CC"/>
    <w:rsid w:val="00016E52"/>
    <w:rsid w:val="00017C12"/>
    <w:rsid w:val="00022EF1"/>
    <w:rsid w:val="0002308C"/>
    <w:rsid w:val="00024315"/>
    <w:rsid w:val="000306C7"/>
    <w:rsid w:val="000336BB"/>
    <w:rsid w:val="00040CCA"/>
    <w:rsid w:val="00044C04"/>
    <w:rsid w:val="000517F7"/>
    <w:rsid w:val="00055585"/>
    <w:rsid w:val="000605EF"/>
    <w:rsid w:val="00070315"/>
    <w:rsid w:val="00070FE9"/>
    <w:rsid w:val="00080E6B"/>
    <w:rsid w:val="000860DA"/>
    <w:rsid w:val="000866B1"/>
    <w:rsid w:val="00086EF7"/>
    <w:rsid w:val="0009595B"/>
    <w:rsid w:val="00096A7B"/>
    <w:rsid w:val="00096AC1"/>
    <w:rsid w:val="00096F92"/>
    <w:rsid w:val="000977EF"/>
    <w:rsid w:val="00097AC8"/>
    <w:rsid w:val="00097B0D"/>
    <w:rsid w:val="000A1B25"/>
    <w:rsid w:val="000A62CE"/>
    <w:rsid w:val="000A7A66"/>
    <w:rsid w:val="000A7F8F"/>
    <w:rsid w:val="000B29C5"/>
    <w:rsid w:val="000C0E19"/>
    <w:rsid w:val="000C4370"/>
    <w:rsid w:val="000D66B7"/>
    <w:rsid w:val="000D71A2"/>
    <w:rsid w:val="000E3090"/>
    <w:rsid w:val="000E5285"/>
    <w:rsid w:val="000F1031"/>
    <w:rsid w:val="00124258"/>
    <w:rsid w:val="00127778"/>
    <w:rsid w:val="00127882"/>
    <w:rsid w:val="00130F6F"/>
    <w:rsid w:val="00132A4A"/>
    <w:rsid w:val="00135AD6"/>
    <w:rsid w:val="00136A91"/>
    <w:rsid w:val="00142DBC"/>
    <w:rsid w:val="001434A7"/>
    <w:rsid w:val="001452B5"/>
    <w:rsid w:val="001458C7"/>
    <w:rsid w:val="001572B3"/>
    <w:rsid w:val="00161216"/>
    <w:rsid w:val="001669EB"/>
    <w:rsid w:val="0016751F"/>
    <w:rsid w:val="00173E99"/>
    <w:rsid w:val="00175387"/>
    <w:rsid w:val="00176B80"/>
    <w:rsid w:val="00183C36"/>
    <w:rsid w:val="00183D50"/>
    <w:rsid w:val="001859BF"/>
    <w:rsid w:val="00192694"/>
    <w:rsid w:val="00192DAE"/>
    <w:rsid w:val="001933DF"/>
    <w:rsid w:val="001A073A"/>
    <w:rsid w:val="001B345D"/>
    <w:rsid w:val="001B6515"/>
    <w:rsid w:val="001D1C82"/>
    <w:rsid w:val="001D708F"/>
    <w:rsid w:val="001D7C7F"/>
    <w:rsid w:val="001E11D9"/>
    <w:rsid w:val="001E25BA"/>
    <w:rsid w:val="001E3F0F"/>
    <w:rsid w:val="001F5119"/>
    <w:rsid w:val="001F633C"/>
    <w:rsid w:val="001F6683"/>
    <w:rsid w:val="00204858"/>
    <w:rsid w:val="0020724F"/>
    <w:rsid w:val="002155C6"/>
    <w:rsid w:val="00216610"/>
    <w:rsid w:val="002247FA"/>
    <w:rsid w:val="0023529C"/>
    <w:rsid w:val="00235B1A"/>
    <w:rsid w:val="00237D0C"/>
    <w:rsid w:val="002425FA"/>
    <w:rsid w:val="00243546"/>
    <w:rsid w:val="00246AA2"/>
    <w:rsid w:val="00253ED7"/>
    <w:rsid w:val="00260021"/>
    <w:rsid w:val="0026182A"/>
    <w:rsid w:val="00261853"/>
    <w:rsid w:val="002714D7"/>
    <w:rsid w:val="002806CD"/>
    <w:rsid w:val="00294EF8"/>
    <w:rsid w:val="002A0418"/>
    <w:rsid w:val="002A1BC0"/>
    <w:rsid w:val="002A385A"/>
    <w:rsid w:val="002A49AC"/>
    <w:rsid w:val="002A4BC6"/>
    <w:rsid w:val="002B6905"/>
    <w:rsid w:val="002B6F29"/>
    <w:rsid w:val="002B707F"/>
    <w:rsid w:val="002C121A"/>
    <w:rsid w:val="002C3617"/>
    <w:rsid w:val="002C6BDE"/>
    <w:rsid w:val="002D5C1A"/>
    <w:rsid w:val="002D6F9F"/>
    <w:rsid w:val="002E690C"/>
    <w:rsid w:val="002E6C97"/>
    <w:rsid w:val="002E6E90"/>
    <w:rsid w:val="002F0317"/>
    <w:rsid w:val="002F1846"/>
    <w:rsid w:val="002F35E9"/>
    <w:rsid w:val="002F5A96"/>
    <w:rsid w:val="002F721B"/>
    <w:rsid w:val="00300FF0"/>
    <w:rsid w:val="00301197"/>
    <w:rsid w:val="00305A91"/>
    <w:rsid w:val="00314A17"/>
    <w:rsid w:val="0031726A"/>
    <w:rsid w:val="00351FB4"/>
    <w:rsid w:val="003560F0"/>
    <w:rsid w:val="003564A2"/>
    <w:rsid w:val="003573D9"/>
    <w:rsid w:val="00364AB7"/>
    <w:rsid w:val="0037355C"/>
    <w:rsid w:val="00380CFC"/>
    <w:rsid w:val="0038505F"/>
    <w:rsid w:val="00385858"/>
    <w:rsid w:val="00385CB3"/>
    <w:rsid w:val="00386391"/>
    <w:rsid w:val="003A6A63"/>
    <w:rsid w:val="003A6B90"/>
    <w:rsid w:val="003B1101"/>
    <w:rsid w:val="003B2813"/>
    <w:rsid w:val="003C2F1D"/>
    <w:rsid w:val="003C425F"/>
    <w:rsid w:val="003C54CF"/>
    <w:rsid w:val="003C570D"/>
    <w:rsid w:val="003C7024"/>
    <w:rsid w:val="003E2767"/>
    <w:rsid w:val="003E790C"/>
    <w:rsid w:val="003F2B1C"/>
    <w:rsid w:val="003F46D4"/>
    <w:rsid w:val="00403D9F"/>
    <w:rsid w:val="00406115"/>
    <w:rsid w:val="00415956"/>
    <w:rsid w:val="00416A6E"/>
    <w:rsid w:val="00423E85"/>
    <w:rsid w:val="00427CC6"/>
    <w:rsid w:val="004304A3"/>
    <w:rsid w:val="004354F3"/>
    <w:rsid w:val="00436A6C"/>
    <w:rsid w:val="00442EFE"/>
    <w:rsid w:val="00452F37"/>
    <w:rsid w:val="004578D2"/>
    <w:rsid w:val="00465459"/>
    <w:rsid w:val="00466F4E"/>
    <w:rsid w:val="004847D9"/>
    <w:rsid w:val="00485B8E"/>
    <w:rsid w:val="004A7181"/>
    <w:rsid w:val="004A7A81"/>
    <w:rsid w:val="004A7ADA"/>
    <w:rsid w:val="004B55D4"/>
    <w:rsid w:val="004C2BB9"/>
    <w:rsid w:val="004D5EFA"/>
    <w:rsid w:val="004E0660"/>
    <w:rsid w:val="004E2CA6"/>
    <w:rsid w:val="004F2E6C"/>
    <w:rsid w:val="004F3224"/>
    <w:rsid w:val="004F6B5F"/>
    <w:rsid w:val="004F7BF5"/>
    <w:rsid w:val="005020C5"/>
    <w:rsid w:val="00505738"/>
    <w:rsid w:val="00506A10"/>
    <w:rsid w:val="005075CA"/>
    <w:rsid w:val="0050760C"/>
    <w:rsid w:val="00510554"/>
    <w:rsid w:val="005121FC"/>
    <w:rsid w:val="00513BB5"/>
    <w:rsid w:val="00514A2F"/>
    <w:rsid w:val="005151A7"/>
    <w:rsid w:val="00520784"/>
    <w:rsid w:val="005249F4"/>
    <w:rsid w:val="00526A2F"/>
    <w:rsid w:val="00531653"/>
    <w:rsid w:val="00537FF9"/>
    <w:rsid w:val="00540A44"/>
    <w:rsid w:val="005416B4"/>
    <w:rsid w:val="00543A67"/>
    <w:rsid w:val="005455FE"/>
    <w:rsid w:val="005458BC"/>
    <w:rsid w:val="0054791D"/>
    <w:rsid w:val="00554EF1"/>
    <w:rsid w:val="005623B6"/>
    <w:rsid w:val="00574820"/>
    <w:rsid w:val="00575FA4"/>
    <w:rsid w:val="005763C2"/>
    <w:rsid w:val="00577CF7"/>
    <w:rsid w:val="0058178A"/>
    <w:rsid w:val="005832E5"/>
    <w:rsid w:val="00583DBC"/>
    <w:rsid w:val="00586C3B"/>
    <w:rsid w:val="005937D7"/>
    <w:rsid w:val="005A69ED"/>
    <w:rsid w:val="005A73D2"/>
    <w:rsid w:val="005C03B8"/>
    <w:rsid w:val="005C6C70"/>
    <w:rsid w:val="005D1012"/>
    <w:rsid w:val="005D15C2"/>
    <w:rsid w:val="005D2227"/>
    <w:rsid w:val="005D3E5F"/>
    <w:rsid w:val="005E324F"/>
    <w:rsid w:val="005E3937"/>
    <w:rsid w:val="005E6B94"/>
    <w:rsid w:val="005F18A2"/>
    <w:rsid w:val="005F4632"/>
    <w:rsid w:val="005F57DB"/>
    <w:rsid w:val="005F6110"/>
    <w:rsid w:val="005F7C7B"/>
    <w:rsid w:val="006027F5"/>
    <w:rsid w:val="006129CD"/>
    <w:rsid w:val="006171FD"/>
    <w:rsid w:val="0061743C"/>
    <w:rsid w:val="00623182"/>
    <w:rsid w:val="0062336B"/>
    <w:rsid w:val="00625804"/>
    <w:rsid w:val="00642CE4"/>
    <w:rsid w:val="00642D81"/>
    <w:rsid w:val="00651AFE"/>
    <w:rsid w:val="00660DE2"/>
    <w:rsid w:val="0067532E"/>
    <w:rsid w:val="006777C5"/>
    <w:rsid w:val="00681548"/>
    <w:rsid w:val="0068226C"/>
    <w:rsid w:val="006846B1"/>
    <w:rsid w:val="00685FE6"/>
    <w:rsid w:val="00686180"/>
    <w:rsid w:val="00694326"/>
    <w:rsid w:val="00697733"/>
    <w:rsid w:val="006A5BC6"/>
    <w:rsid w:val="006B1C5D"/>
    <w:rsid w:val="006B1D6B"/>
    <w:rsid w:val="006C4D2A"/>
    <w:rsid w:val="006D1806"/>
    <w:rsid w:val="006D18C2"/>
    <w:rsid w:val="006D3202"/>
    <w:rsid w:val="006D5318"/>
    <w:rsid w:val="006E7250"/>
    <w:rsid w:val="006F3AB1"/>
    <w:rsid w:val="006F6095"/>
    <w:rsid w:val="006F6AE3"/>
    <w:rsid w:val="00702061"/>
    <w:rsid w:val="00710330"/>
    <w:rsid w:val="00711CCB"/>
    <w:rsid w:val="007170FE"/>
    <w:rsid w:val="00717198"/>
    <w:rsid w:val="0073238D"/>
    <w:rsid w:val="007375AE"/>
    <w:rsid w:val="007376DF"/>
    <w:rsid w:val="00737938"/>
    <w:rsid w:val="00744FC8"/>
    <w:rsid w:val="00746B08"/>
    <w:rsid w:val="00754BD7"/>
    <w:rsid w:val="007622E8"/>
    <w:rsid w:val="007629FA"/>
    <w:rsid w:val="00762C6F"/>
    <w:rsid w:val="007633DC"/>
    <w:rsid w:val="00767F4F"/>
    <w:rsid w:val="00772F62"/>
    <w:rsid w:val="00774946"/>
    <w:rsid w:val="007777B9"/>
    <w:rsid w:val="00777B00"/>
    <w:rsid w:val="007825FA"/>
    <w:rsid w:val="00787002"/>
    <w:rsid w:val="00793050"/>
    <w:rsid w:val="00793D77"/>
    <w:rsid w:val="007A11AB"/>
    <w:rsid w:val="007B3F84"/>
    <w:rsid w:val="007B56DD"/>
    <w:rsid w:val="007C1E84"/>
    <w:rsid w:val="007D1117"/>
    <w:rsid w:val="007D39F0"/>
    <w:rsid w:val="007D562F"/>
    <w:rsid w:val="007D586A"/>
    <w:rsid w:val="007E51D4"/>
    <w:rsid w:val="007F24DB"/>
    <w:rsid w:val="007F314A"/>
    <w:rsid w:val="007F7C59"/>
    <w:rsid w:val="007F7D6D"/>
    <w:rsid w:val="008015C7"/>
    <w:rsid w:val="00803133"/>
    <w:rsid w:val="00803156"/>
    <w:rsid w:val="00803280"/>
    <w:rsid w:val="008057B1"/>
    <w:rsid w:val="00812E15"/>
    <w:rsid w:val="008139FE"/>
    <w:rsid w:val="00817EF6"/>
    <w:rsid w:val="00825D50"/>
    <w:rsid w:val="0085314C"/>
    <w:rsid w:val="008541F7"/>
    <w:rsid w:val="00855A0A"/>
    <w:rsid w:val="00856C0A"/>
    <w:rsid w:val="00857AE0"/>
    <w:rsid w:val="00861BE8"/>
    <w:rsid w:val="00863834"/>
    <w:rsid w:val="00866F8D"/>
    <w:rsid w:val="00876C95"/>
    <w:rsid w:val="008776DD"/>
    <w:rsid w:val="0088491B"/>
    <w:rsid w:val="008869A3"/>
    <w:rsid w:val="008870E5"/>
    <w:rsid w:val="00891F97"/>
    <w:rsid w:val="008964DF"/>
    <w:rsid w:val="00897963"/>
    <w:rsid w:val="008A2265"/>
    <w:rsid w:val="008A3760"/>
    <w:rsid w:val="008A3BBB"/>
    <w:rsid w:val="008A484F"/>
    <w:rsid w:val="008A78B2"/>
    <w:rsid w:val="008B01AC"/>
    <w:rsid w:val="008D06EF"/>
    <w:rsid w:val="008D1BF3"/>
    <w:rsid w:val="008D4A69"/>
    <w:rsid w:val="008D4B01"/>
    <w:rsid w:val="008D5811"/>
    <w:rsid w:val="008E01F8"/>
    <w:rsid w:val="008E268E"/>
    <w:rsid w:val="008E5CBC"/>
    <w:rsid w:val="008F09E1"/>
    <w:rsid w:val="008F3520"/>
    <w:rsid w:val="008F36AD"/>
    <w:rsid w:val="008F7B47"/>
    <w:rsid w:val="00901873"/>
    <w:rsid w:val="0090524E"/>
    <w:rsid w:val="00905623"/>
    <w:rsid w:val="00912E28"/>
    <w:rsid w:val="009151DB"/>
    <w:rsid w:val="009173E9"/>
    <w:rsid w:val="009177C4"/>
    <w:rsid w:val="00921DA8"/>
    <w:rsid w:val="00924E9D"/>
    <w:rsid w:val="0092611B"/>
    <w:rsid w:val="009306BF"/>
    <w:rsid w:val="00933023"/>
    <w:rsid w:val="00937053"/>
    <w:rsid w:val="0094654C"/>
    <w:rsid w:val="00946C16"/>
    <w:rsid w:val="00946DF4"/>
    <w:rsid w:val="00946F6A"/>
    <w:rsid w:val="00953D0D"/>
    <w:rsid w:val="00953F51"/>
    <w:rsid w:val="00954ADE"/>
    <w:rsid w:val="0096456C"/>
    <w:rsid w:val="009678FD"/>
    <w:rsid w:val="00967EF9"/>
    <w:rsid w:val="009710E1"/>
    <w:rsid w:val="00972A02"/>
    <w:rsid w:val="009878D2"/>
    <w:rsid w:val="00990448"/>
    <w:rsid w:val="0099119D"/>
    <w:rsid w:val="00991CF9"/>
    <w:rsid w:val="009936DE"/>
    <w:rsid w:val="009971B7"/>
    <w:rsid w:val="009A391E"/>
    <w:rsid w:val="009A5820"/>
    <w:rsid w:val="009A65BC"/>
    <w:rsid w:val="009B23E8"/>
    <w:rsid w:val="009B3E6C"/>
    <w:rsid w:val="009B6398"/>
    <w:rsid w:val="009B7D26"/>
    <w:rsid w:val="009C4C2E"/>
    <w:rsid w:val="009C6F10"/>
    <w:rsid w:val="009C785F"/>
    <w:rsid w:val="009D32A8"/>
    <w:rsid w:val="009D3C65"/>
    <w:rsid w:val="009D62DC"/>
    <w:rsid w:val="009D6D16"/>
    <w:rsid w:val="009F3F20"/>
    <w:rsid w:val="009F5F65"/>
    <w:rsid w:val="00A002A4"/>
    <w:rsid w:val="00A00E49"/>
    <w:rsid w:val="00A108C8"/>
    <w:rsid w:val="00A10CE9"/>
    <w:rsid w:val="00A13825"/>
    <w:rsid w:val="00A15A46"/>
    <w:rsid w:val="00A20E6B"/>
    <w:rsid w:val="00A27CA7"/>
    <w:rsid w:val="00A31A13"/>
    <w:rsid w:val="00A328BC"/>
    <w:rsid w:val="00A35ED3"/>
    <w:rsid w:val="00A43DF8"/>
    <w:rsid w:val="00A479CB"/>
    <w:rsid w:val="00A5752F"/>
    <w:rsid w:val="00A64F15"/>
    <w:rsid w:val="00A652FD"/>
    <w:rsid w:val="00A7012D"/>
    <w:rsid w:val="00A7331F"/>
    <w:rsid w:val="00A8051E"/>
    <w:rsid w:val="00A817EA"/>
    <w:rsid w:val="00A84CFB"/>
    <w:rsid w:val="00A9492D"/>
    <w:rsid w:val="00A962E5"/>
    <w:rsid w:val="00A975D6"/>
    <w:rsid w:val="00AA2DAB"/>
    <w:rsid w:val="00AA4B0A"/>
    <w:rsid w:val="00AA52C4"/>
    <w:rsid w:val="00AC0A58"/>
    <w:rsid w:val="00AD7341"/>
    <w:rsid w:val="00AF1AF4"/>
    <w:rsid w:val="00AF295C"/>
    <w:rsid w:val="00AF457D"/>
    <w:rsid w:val="00AF49DA"/>
    <w:rsid w:val="00AF4DBC"/>
    <w:rsid w:val="00AF50CB"/>
    <w:rsid w:val="00B02725"/>
    <w:rsid w:val="00B05F4C"/>
    <w:rsid w:val="00B11236"/>
    <w:rsid w:val="00B13E39"/>
    <w:rsid w:val="00B178FE"/>
    <w:rsid w:val="00B205C8"/>
    <w:rsid w:val="00B403FE"/>
    <w:rsid w:val="00B42947"/>
    <w:rsid w:val="00B45D70"/>
    <w:rsid w:val="00B4603A"/>
    <w:rsid w:val="00B51385"/>
    <w:rsid w:val="00B56A25"/>
    <w:rsid w:val="00B60018"/>
    <w:rsid w:val="00B60582"/>
    <w:rsid w:val="00B6578E"/>
    <w:rsid w:val="00B67D4D"/>
    <w:rsid w:val="00B71F7D"/>
    <w:rsid w:val="00B7613C"/>
    <w:rsid w:val="00B83DEA"/>
    <w:rsid w:val="00B8488F"/>
    <w:rsid w:val="00BA5DAD"/>
    <w:rsid w:val="00BA7129"/>
    <w:rsid w:val="00BB3B26"/>
    <w:rsid w:val="00BB58C1"/>
    <w:rsid w:val="00BC0A7F"/>
    <w:rsid w:val="00BD0462"/>
    <w:rsid w:val="00BD0B5B"/>
    <w:rsid w:val="00BE1EFB"/>
    <w:rsid w:val="00BE226A"/>
    <w:rsid w:val="00BE2D75"/>
    <w:rsid w:val="00BF0730"/>
    <w:rsid w:val="00BF2CE1"/>
    <w:rsid w:val="00BF2DEC"/>
    <w:rsid w:val="00BF7DE1"/>
    <w:rsid w:val="00C03E22"/>
    <w:rsid w:val="00C048BF"/>
    <w:rsid w:val="00C0492D"/>
    <w:rsid w:val="00C11C8C"/>
    <w:rsid w:val="00C15147"/>
    <w:rsid w:val="00C17C0B"/>
    <w:rsid w:val="00C246E5"/>
    <w:rsid w:val="00C3066E"/>
    <w:rsid w:val="00C33CBE"/>
    <w:rsid w:val="00C37638"/>
    <w:rsid w:val="00C47694"/>
    <w:rsid w:val="00C50269"/>
    <w:rsid w:val="00C52C58"/>
    <w:rsid w:val="00C6639C"/>
    <w:rsid w:val="00C70F01"/>
    <w:rsid w:val="00C72891"/>
    <w:rsid w:val="00C72A33"/>
    <w:rsid w:val="00C72E05"/>
    <w:rsid w:val="00C736FD"/>
    <w:rsid w:val="00C920C0"/>
    <w:rsid w:val="00CA1B02"/>
    <w:rsid w:val="00CB5F0E"/>
    <w:rsid w:val="00CB7EA8"/>
    <w:rsid w:val="00CC36EA"/>
    <w:rsid w:val="00CC40D8"/>
    <w:rsid w:val="00CC5159"/>
    <w:rsid w:val="00CC5CB3"/>
    <w:rsid w:val="00CD190D"/>
    <w:rsid w:val="00CD2E5A"/>
    <w:rsid w:val="00CD3768"/>
    <w:rsid w:val="00CD3AA5"/>
    <w:rsid w:val="00CD3AF7"/>
    <w:rsid w:val="00CD53F4"/>
    <w:rsid w:val="00CD5F41"/>
    <w:rsid w:val="00CD73E1"/>
    <w:rsid w:val="00CF27F3"/>
    <w:rsid w:val="00CF3D67"/>
    <w:rsid w:val="00D12BE5"/>
    <w:rsid w:val="00D15243"/>
    <w:rsid w:val="00D2140E"/>
    <w:rsid w:val="00D2243B"/>
    <w:rsid w:val="00D236C5"/>
    <w:rsid w:val="00D26FC4"/>
    <w:rsid w:val="00D3534B"/>
    <w:rsid w:val="00D35D7B"/>
    <w:rsid w:val="00D40063"/>
    <w:rsid w:val="00D4298B"/>
    <w:rsid w:val="00D429AD"/>
    <w:rsid w:val="00D45396"/>
    <w:rsid w:val="00D50AAB"/>
    <w:rsid w:val="00D5333E"/>
    <w:rsid w:val="00D548C7"/>
    <w:rsid w:val="00D617FC"/>
    <w:rsid w:val="00D61FE1"/>
    <w:rsid w:val="00D633C7"/>
    <w:rsid w:val="00D636BD"/>
    <w:rsid w:val="00D636C9"/>
    <w:rsid w:val="00D6469A"/>
    <w:rsid w:val="00D771DB"/>
    <w:rsid w:val="00D77B4D"/>
    <w:rsid w:val="00D853CD"/>
    <w:rsid w:val="00D87935"/>
    <w:rsid w:val="00D91284"/>
    <w:rsid w:val="00D95178"/>
    <w:rsid w:val="00DA6B28"/>
    <w:rsid w:val="00DB5E07"/>
    <w:rsid w:val="00DC2D3F"/>
    <w:rsid w:val="00DC3183"/>
    <w:rsid w:val="00DC5D25"/>
    <w:rsid w:val="00DC784A"/>
    <w:rsid w:val="00DD7869"/>
    <w:rsid w:val="00DE1A7B"/>
    <w:rsid w:val="00DE2D60"/>
    <w:rsid w:val="00DE4E6D"/>
    <w:rsid w:val="00DE54DC"/>
    <w:rsid w:val="00DE73FB"/>
    <w:rsid w:val="00DF3533"/>
    <w:rsid w:val="00DF5A6B"/>
    <w:rsid w:val="00DF6106"/>
    <w:rsid w:val="00DF6627"/>
    <w:rsid w:val="00DF7470"/>
    <w:rsid w:val="00E139F4"/>
    <w:rsid w:val="00E158CC"/>
    <w:rsid w:val="00E166A9"/>
    <w:rsid w:val="00E169ED"/>
    <w:rsid w:val="00E16A6C"/>
    <w:rsid w:val="00E23485"/>
    <w:rsid w:val="00E25146"/>
    <w:rsid w:val="00E44523"/>
    <w:rsid w:val="00E55BBB"/>
    <w:rsid w:val="00E55D89"/>
    <w:rsid w:val="00E60264"/>
    <w:rsid w:val="00E65D07"/>
    <w:rsid w:val="00E70C98"/>
    <w:rsid w:val="00E726E3"/>
    <w:rsid w:val="00E740CE"/>
    <w:rsid w:val="00E76B69"/>
    <w:rsid w:val="00E825DD"/>
    <w:rsid w:val="00E8339A"/>
    <w:rsid w:val="00E91F48"/>
    <w:rsid w:val="00E97957"/>
    <w:rsid w:val="00E97EFA"/>
    <w:rsid w:val="00EA176B"/>
    <w:rsid w:val="00EA1D3E"/>
    <w:rsid w:val="00EA5DCA"/>
    <w:rsid w:val="00EA6766"/>
    <w:rsid w:val="00EB389C"/>
    <w:rsid w:val="00EB40AE"/>
    <w:rsid w:val="00EB4DB4"/>
    <w:rsid w:val="00EC08C4"/>
    <w:rsid w:val="00EC7065"/>
    <w:rsid w:val="00EC77E5"/>
    <w:rsid w:val="00EC7FB2"/>
    <w:rsid w:val="00ED0554"/>
    <w:rsid w:val="00ED667D"/>
    <w:rsid w:val="00EF2473"/>
    <w:rsid w:val="00EF4CBD"/>
    <w:rsid w:val="00F01EE6"/>
    <w:rsid w:val="00F03657"/>
    <w:rsid w:val="00F05FC7"/>
    <w:rsid w:val="00F074A5"/>
    <w:rsid w:val="00F108AA"/>
    <w:rsid w:val="00F11370"/>
    <w:rsid w:val="00F17762"/>
    <w:rsid w:val="00F17FF7"/>
    <w:rsid w:val="00F20565"/>
    <w:rsid w:val="00F21B75"/>
    <w:rsid w:val="00F2210A"/>
    <w:rsid w:val="00F22D90"/>
    <w:rsid w:val="00F239B7"/>
    <w:rsid w:val="00F26875"/>
    <w:rsid w:val="00F274B7"/>
    <w:rsid w:val="00F31D64"/>
    <w:rsid w:val="00F52242"/>
    <w:rsid w:val="00F56B4F"/>
    <w:rsid w:val="00F6197A"/>
    <w:rsid w:val="00F65741"/>
    <w:rsid w:val="00F66B1E"/>
    <w:rsid w:val="00F744CC"/>
    <w:rsid w:val="00F75C25"/>
    <w:rsid w:val="00F83774"/>
    <w:rsid w:val="00F84D44"/>
    <w:rsid w:val="00F85DB3"/>
    <w:rsid w:val="00F91247"/>
    <w:rsid w:val="00F9335D"/>
    <w:rsid w:val="00F9338B"/>
    <w:rsid w:val="00F936A6"/>
    <w:rsid w:val="00F96D54"/>
    <w:rsid w:val="00FA29D2"/>
    <w:rsid w:val="00FA511C"/>
    <w:rsid w:val="00FB1559"/>
    <w:rsid w:val="00FB26DA"/>
    <w:rsid w:val="00FB5A7D"/>
    <w:rsid w:val="00FC2287"/>
    <w:rsid w:val="00FC505F"/>
    <w:rsid w:val="00FD0FA2"/>
    <w:rsid w:val="00FD14D3"/>
    <w:rsid w:val="00FD26F2"/>
    <w:rsid w:val="00FD315E"/>
    <w:rsid w:val="00FE1584"/>
    <w:rsid w:val="00FE19D4"/>
    <w:rsid w:val="00FE4A6F"/>
    <w:rsid w:val="00FE5140"/>
    <w:rsid w:val="00FE6A0A"/>
    <w:rsid w:val="00FF009D"/>
    <w:rsid w:val="00FF024F"/>
    <w:rsid w:val="00FF2325"/>
    <w:rsid w:val="00FF36FC"/>
    <w:rsid w:val="00FF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4535E057"/>
  <w15:docId w15:val="{CBCE01B9-CC29-463A-905B-66D18F289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customStyle="1" w:styleId="Hypertext">
    <w:name w:val="Hypertext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sz w:val="36"/>
      <w:szCs w:val="36"/>
    </w:rPr>
  </w:style>
  <w:style w:type="character" w:styleId="Hyperlink">
    <w:name w:val="Hyperlink"/>
    <w:rsid w:val="002E6C97"/>
    <w:rPr>
      <w:color w:val="0000FF"/>
      <w:u w:val="single"/>
    </w:rPr>
  </w:style>
  <w:style w:type="paragraph" w:styleId="BalloonText">
    <w:name w:val="Balloon Text"/>
    <w:basedOn w:val="Normal"/>
    <w:semiHidden/>
    <w:rsid w:val="00DF5A6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E25BA"/>
    <w:rPr>
      <w:rFonts w:eastAsia="Calibri"/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D11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A71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80/10511253.2021.1912798" TargetMode="External"/><Relationship Id="rId18" Type="http://schemas.openxmlformats.org/officeDocument/2006/relationships/hyperlink" Target="https://doi.org/10.1177%2F0093854816688037" TargetMode="External"/><Relationship Id="rId26" Type="http://schemas.openxmlformats.org/officeDocument/2006/relationships/hyperlink" Target="https://doi.org/10.1177%2F1098611111423740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doi.org/10.1177%2F0887403414526230" TargetMode="External"/><Relationship Id="rId34" Type="http://schemas.openxmlformats.org/officeDocument/2006/relationships/hyperlink" Target="https://doi.org/10.1177%2F0734016808320709" TargetMode="External"/><Relationship Id="rId7" Type="http://schemas.openxmlformats.org/officeDocument/2006/relationships/hyperlink" Target="mailto:mcrow@uwf.edu" TargetMode="External"/><Relationship Id="rId12" Type="http://schemas.openxmlformats.org/officeDocument/2006/relationships/hyperlink" Target="https://doi.org/10.1007/s12103-021-09648-3" TargetMode="External"/><Relationship Id="rId17" Type="http://schemas.openxmlformats.org/officeDocument/2006/relationships/hyperlink" Target="https://doi.org/10.1111/ablj.12120" TargetMode="External"/><Relationship Id="rId25" Type="http://schemas.openxmlformats.org/officeDocument/2006/relationships/hyperlink" Target="https://doi.org/10.1108/13639511211230156" TargetMode="External"/><Relationship Id="rId33" Type="http://schemas.openxmlformats.org/officeDocument/2006/relationships/hyperlink" Target="https://doi.org/10.1016/j.jcrimjus.2008.06.004" TargetMode="External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doi.org/10.1177/0734016819846223" TargetMode="External"/><Relationship Id="rId20" Type="http://schemas.openxmlformats.org/officeDocument/2006/relationships/hyperlink" Target="https://doi.org/10.1007/s12103-014-9286-y" TargetMode="External"/><Relationship Id="rId29" Type="http://schemas.openxmlformats.org/officeDocument/2006/relationships/hyperlink" Target="https://doi.org/10.1080/1051125090349646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77%2F0734016820952521" TargetMode="External"/><Relationship Id="rId24" Type="http://schemas.openxmlformats.org/officeDocument/2006/relationships/hyperlink" Target="https://doi.org/10.1080/01639625.2012.759049" TargetMode="External"/><Relationship Id="rId32" Type="http://schemas.openxmlformats.org/officeDocument/2006/relationships/hyperlink" Target="https://doi.org/10.1080/10511250802476244" TargetMode="External"/><Relationship Id="rId37" Type="http://schemas.openxmlformats.org/officeDocument/2006/relationships/hyperlink" Target="https://doi.org/10.1108/13639510410566299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177%2F0734016819854789" TargetMode="External"/><Relationship Id="rId23" Type="http://schemas.openxmlformats.org/officeDocument/2006/relationships/hyperlink" Target="https://doi.org/10.1080/10511253.2013.827229" TargetMode="External"/><Relationship Id="rId28" Type="http://schemas.openxmlformats.org/officeDocument/2006/relationships/hyperlink" Target="https://doi.org/10.1080/10509670903435464" TargetMode="External"/><Relationship Id="rId36" Type="http://schemas.openxmlformats.org/officeDocument/2006/relationships/hyperlink" Target="https://doi.org/10.1007/BF02885896" TargetMode="External"/><Relationship Id="rId10" Type="http://schemas.openxmlformats.org/officeDocument/2006/relationships/hyperlink" Target="https://doi.org/10.1177/00111287221090959" TargetMode="External"/><Relationship Id="rId19" Type="http://schemas.openxmlformats.org/officeDocument/2006/relationships/hyperlink" Target="https://doi.org/10.1007/s12103-015-9316-4" TargetMode="External"/><Relationship Id="rId31" Type="http://schemas.openxmlformats.org/officeDocument/2006/relationships/hyperlink" Target="https://doi.org/10.1007/s12103-008-9057-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jcrimjus.2022.101973" TargetMode="External"/><Relationship Id="rId14" Type="http://schemas.openxmlformats.org/officeDocument/2006/relationships/hyperlink" Target="https://doi.org/10.1080/23774657.2019.1647805" TargetMode="External"/><Relationship Id="rId22" Type="http://schemas.openxmlformats.org/officeDocument/2006/relationships/hyperlink" Target="https://doi.org/10.1007/s12103-014-9250-x" TargetMode="External"/><Relationship Id="rId27" Type="http://schemas.openxmlformats.org/officeDocument/2006/relationships/hyperlink" Target="https://doi.org/10.1177%2F1086026610385902" TargetMode="External"/><Relationship Id="rId30" Type="http://schemas.openxmlformats.org/officeDocument/2006/relationships/hyperlink" Target="https://doi.org/10.1080/08974450903001511" TargetMode="External"/><Relationship Id="rId35" Type="http://schemas.openxmlformats.org/officeDocument/2006/relationships/hyperlink" Target="https://doi.org/10.1177%2F0887403407308476" TargetMode="External"/><Relationship Id="rId8" Type="http://schemas.openxmlformats.org/officeDocument/2006/relationships/hyperlink" Target="https://doi.org/10.1177/00111287241231748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7014</Words>
  <Characters>39986</Characters>
  <Application>Microsoft Office Word</Application>
  <DocSecurity>0</DocSecurity>
  <Lines>33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S</vt:lpstr>
    </vt:vector>
  </TitlesOfParts>
  <Company>Dell Computer Corporation</Company>
  <LinksUpToDate>false</LinksUpToDate>
  <CharactersWithSpaces>46907</CharactersWithSpaces>
  <SharedDoc>false</SharedDoc>
  <HLinks>
    <vt:vector size="6" baseType="variant">
      <vt:variant>
        <vt:i4>589883</vt:i4>
      </vt:variant>
      <vt:variant>
        <vt:i4>0</vt:i4>
      </vt:variant>
      <vt:variant>
        <vt:i4>0</vt:i4>
      </vt:variant>
      <vt:variant>
        <vt:i4>5</vt:i4>
      </vt:variant>
      <vt:variant>
        <vt:lpwstr>mailto:mcrow@uwf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S</dc:title>
  <dc:creator>Preferred Customer</dc:creator>
  <cp:lastModifiedBy>Matthew Crow</cp:lastModifiedBy>
  <cp:revision>2</cp:revision>
  <cp:lastPrinted>2021-06-24T19:03:00Z</cp:lastPrinted>
  <dcterms:created xsi:type="dcterms:W3CDTF">2024-04-22T19:42:00Z</dcterms:created>
  <dcterms:modified xsi:type="dcterms:W3CDTF">2024-04-22T19:42:00Z</dcterms:modified>
</cp:coreProperties>
</file>